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Calibri" w:hAnsi="Calibri" w:cs="B Nazanin"/>
          <w:b/>
          <w:bCs/>
          <w:sz w:val="22"/>
          <w:szCs w:val="22"/>
          <w:rtl/>
        </w:rPr>
        <w:id w:val="-1703547484"/>
        <w:docPartObj>
          <w:docPartGallery w:val="Cover Pages"/>
          <w:docPartUnique/>
        </w:docPartObj>
      </w:sdtPr>
      <w:sdtEndPr/>
      <w:sdtContent>
        <w:p w14:paraId="0C32D889" w14:textId="77777777" w:rsidR="00493283" w:rsidRPr="00A55700" w:rsidRDefault="0015265E" w:rsidP="00B0030C">
          <w:pPr>
            <w:rPr>
              <w:rFonts w:ascii="Calibri" w:hAnsi="Calibri" w:cs="B Nazanin"/>
              <w:b/>
              <w:bCs/>
              <w:sz w:val="22"/>
              <w:szCs w:val="22"/>
            </w:rPr>
          </w:pPr>
          <w:r w:rsidRPr="00A55700">
            <w:rPr>
              <w:rFonts w:ascii="Calibri" w:hAnsi="Calibri" w:cs="B Nazanin"/>
              <w:noProof/>
              <w:sz w:val="22"/>
              <w:szCs w:val="22"/>
            </w:rPr>
            <mc:AlternateContent>
              <mc:Choice Requires="wps">
                <w:drawing>
                  <wp:anchor distT="0" distB="0" distL="114300" distR="114300" simplePos="0" relativeHeight="251652096" behindDoc="0" locked="0" layoutInCell="1" allowOverlap="1" wp14:anchorId="1DD30012" wp14:editId="6DE2608C">
                    <wp:simplePos x="0" y="0"/>
                    <wp:positionH relativeFrom="page">
                      <wp:posOffset>720090</wp:posOffset>
                    </wp:positionH>
                    <wp:positionV relativeFrom="page">
                      <wp:posOffset>657225</wp:posOffset>
                    </wp:positionV>
                    <wp:extent cx="5943600" cy="2849880"/>
                    <wp:effectExtent l="0" t="0" r="0" b="0"/>
                    <wp:wrapNone/>
                    <wp:docPr id="54" name="Rectangle 54"/>
                    <wp:cNvGraphicFramePr/>
                    <a:graphic xmlns:a="http://schemas.openxmlformats.org/drawingml/2006/main">
                      <a:graphicData uri="http://schemas.microsoft.com/office/word/2010/wordprocessingShape">
                        <wps:wsp>
                          <wps:cNvSpPr/>
                          <wps:spPr>
                            <a:xfrm>
                              <a:off x="0" y="0"/>
                              <a:ext cx="5943600" cy="28498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B7F5EA" w14:textId="77777777" w:rsidR="00C639D5" w:rsidRPr="0015265E" w:rsidRDefault="00C639D5" w:rsidP="00493283">
                                <w:pPr>
                                  <w:spacing w:line="276" w:lineRule="auto"/>
                                  <w:jc w:val="center"/>
                                  <w:rPr>
                                    <w:rFonts w:ascii="Tahoma" w:hAnsi="Tahoma" w:cs="B Titr"/>
                                    <w:b/>
                                    <w:bCs/>
                                    <w:color w:val="FFFFFF" w:themeColor="background1"/>
                                    <w:sz w:val="4"/>
                                    <w:szCs w:val="4"/>
                                    <w:rtl/>
                                  </w:rPr>
                                </w:pPr>
                              </w:p>
                              <w:p w14:paraId="27B119EB" w14:textId="4B7695E4" w:rsidR="00C639D5" w:rsidRDefault="001D233A" w:rsidP="001D233A">
                                <w:pPr>
                                  <w:jc w:val="center"/>
                                  <w:rPr>
                                    <w:rFonts w:ascii="Tahoma" w:hAnsi="Tahoma" w:cs="B Titr"/>
                                    <w:bCs/>
                                    <w:color w:val="000000" w:themeColor="text1"/>
                                    <w:sz w:val="72"/>
                                    <w:szCs w:val="7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ahoma" w:hAnsi="Tahoma" w:cs="B Titr" w:hint="cs"/>
                                    <w:bCs/>
                                    <w:color w:val="000000" w:themeColor="text1"/>
                                    <w:sz w:val="72"/>
                                    <w:szCs w:val="72"/>
                                    <w:rtl/>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حداقل اقلام اطلاعاتی لازم جهت تکمیل </w:t>
                                </w:r>
                                <w:r w:rsidR="00C639D5">
                                  <w:rPr>
                                    <w:rFonts w:ascii="Tahoma" w:hAnsi="Tahoma" w:cs="B Titr" w:hint="cs"/>
                                    <w:bCs/>
                                    <w:color w:val="000000" w:themeColor="text1"/>
                                    <w:sz w:val="72"/>
                                    <w:szCs w:val="7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پيشنهاد</w:t>
                                </w:r>
                                <w:r w:rsidR="00C639D5">
                                  <w:rPr>
                                    <w:rFonts w:ascii="Tahoma" w:hAnsi="Tahoma" w:cs="B Titr" w:hint="cs"/>
                                    <w:bCs/>
                                    <w:color w:val="000000" w:themeColor="text1"/>
                                    <w:sz w:val="72"/>
                                    <w:szCs w:val="72"/>
                                    <w:rtl/>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ه</w:t>
                                </w:r>
                                <w:r>
                                  <w:rPr>
                                    <w:rFonts w:ascii="Tahoma" w:hAnsi="Tahoma" w:cs="B Titr"/>
                                    <w:bCs/>
                                    <w:color w:val="000000" w:themeColor="text1"/>
                                    <w:sz w:val="72"/>
                                    <w:szCs w:val="72"/>
                                    <w:rtl/>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oftHyphen/>
                                </w:r>
                                <w:r>
                                  <w:rPr>
                                    <w:rFonts w:ascii="Tahoma" w:hAnsi="Tahoma" w:cs="B Titr" w:hint="cs"/>
                                    <w:bCs/>
                                    <w:color w:val="000000" w:themeColor="text1"/>
                                    <w:sz w:val="72"/>
                                    <w:szCs w:val="72"/>
                                    <w:rtl/>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های</w:t>
                                </w:r>
                                <w:r w:rsidR="00C639D5" w:rsidRPr="00486719">
                                  <w:rPr>
                                    <w:rFonts w:ascii="Tahoma" w:hAnsi="Tahoma" w:cs="B Titr" w:hint="cs"/>
                                    <w:bCs/>
                                    <w:color w:val="000000" w:themeColor="text1"/>
                                    <w:sz w:val="72"/>
                                    <w:szCs w:val="7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639D5">
                                  <w:rPr>
                                    <w:rFonts w:ascii="Tahoma" w:hAnsi="Tahoma" w:cs="B Titr" w:hint="cs"/>
                                    <w:bCs/>
                                    <w:color w:val="000000" w:themeColor="text1"/>
                                    <w:sz w:val="72"/>
                                    <w:szCs w:val="72"/>
                                    <w:rtl/>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طرح</w:t>
                                </w:r>
                                <w:r w:rsidR="00C639D5" w:rsidRPr="00486719">
                                  <w:rPr>
                                    <w:rFonts w:ascii="Tahoma" w:hAnsi="Tahoma" w:cs="B Titr" w:hint="cs"/>
                                    <w:bCs/>
                                    <w:color w:val="000000" w:themeColor="text1"/>
                                    <w:sz w:val="72"/>
                                    <w:szCs w:val="7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پژوهشي</w:t>
                                </w:r>
                              </w:p>
                              <w:p w14:paraId="6607AEC5" w14:textId="29B4CC7E" w:rsidR="00146EB9" w:rsidRPr="001D233A" w:rsidRDefault="00146EB9" w:rsidP="00146EB9">
                                <w:pPr>
                                  <w:jc w:val="center"/>
                                  <w:rPr>
                                    <w:rFonts w:ascii="Tahoma" w:hAnsi="Tahoma" w:cs="B Titr"/>
                                    <w:bCs/>
                                    <w:color w:val="000000" w:themeColor="text1"/>
                                    <w:sz w:val="56"/>
                                    <w:szCs w:val="56"/>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D233A">
                                  <w:rPr>
                                    <w:rFonts w:ascii="Tahoma" w:hAnsi="Tahoma" w:cs="B Titr" w:hint="cs"/>
                                    <w:bCs/>
                                    <w:color w:val="000000" w:themeColor="text1"/>
                                    <w:sz w:val="56"/>
                                    <w:szCs w:val="56"/>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سامانه ساتع)</w:t>
                                </w:r>
                              </w:p>
                              <w:p w14:paraId="503C1F17" w14:textId="77777777" w:rsidR="00C639D5" w:rsidRDefault="00C639D5" w:rsidP="00493283">
                                <w:pPr>
                                  <w:jc w:val="center"/>
                                </w:pPr>
                              </w:p>
                            </w:txbxContent>
                          </wps:txbx>
                          <wps:bodyPr rtlCol="0" anchor="ctr">
                            <a:noAutofit/>
                          </wps:bodyPr>
                        </wps:wsp>
                      </a:graphicData>
                    </a:graphic>
                    <wp14:sizeRelH relativeFrom="margin">
                      <wp14:pctWidth>100000</wp14:pctWidth>
                    </wp14:sizeRelH>
                    <wp14:sizeRelV relativeFrom="margin">
                      <wp14:pctHeight>0</wp14:pctHeight>
                    </wp14:sizeRelV>
                  </wp:anchor>
                </w:drawing>
              </mc:Choice>
              <mc:Fallback>
                <w:pict>
                  <v:rect w14:anchorId="1DD30012" id="Rectangle 54" o:spid="_x0000_s1026" style="position:absolute;left:0;text-align:left;margin-left:56.7pt;margin-top:51.75pt;width:468pt;height:224.4pt;z-index:251652096;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" filled="f" stroked="f" strokeweight="2pt">
                    <v:textbox>
                      <w:txbxContent>
                        <w:p w14:paraId="1AB7F5EA" w14:textId="77777777" w:rsidR="00C639D5" w:rsidRPr="0015265E" w:rsidRDefault="00C639D5" w:rsidP="00493283">
                          <w:pPr>
                            <w:spacing w:line="276" w:lineRule="auto"/>
                            <w:jc w:val="center"/>
                            <w:rPr>
                              <w:rFonts w:ascii="Tahoma" w:hAnsi="Tahoma" w:cs="B Titr"/>
                              <w:b/>
                              <w:bCs/>
                              <w:color w:val="FFFFFF" w:themeColor="background1"/>
                              <w:sz w:val="4"/>
                              <w:szCs w:val="4"/>
                              <w:rtl/>
                            </w:rPr>
                          </w:pPr>
                        </w:p>
                        <w:p w14:paraId="27B119EB" w14:textId="4B7695E4" w:rsidR="00C639D5" w:rsidRDefault="001D233A" w:rsidP="001D233A">
                          <w:pPr>
                            <w:jc w:val="center"/>
                            <w:rPr>
                              <w:rFonts w:ascii="Tahoma" w:hAnsi="Tahoma" w:cs="B Titr"/>
                              <w:bCs/>
                              <w:color w:val="000000" w:themeColor="text1"/>
                              <w:sz w:val="72"/>
                              <w:szCs w:val="7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ahoma" w:hAnsi="Tahoma" w:cs="B Titr" w:hint="cs"/>
                              <w:bCs/>
                              <w:color w:val="000000" w:themeColor="text1"/>
                              <w:sz w:val="72"/>
                              <w:szCs w:val="72"/>
                              <w:rtl/>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حداقل اقلام اطلاعاتی لازم جهت تکمیل </w:t>
                          </w:r>
                          <w:r w:rsidR="00C639D5">
                            <w:rPr>
                              <w:rFonts w:ascii="Tahoma" w:hAnsi="Tahoma" w:cs="B Titr" w:hint="cs"/>
                              <w:bCs/>
                              <w:color w:val="000000" w:themeColor="text1"/>
                              <w:sz w:val="72"/>
                              <w:szCs w:val="7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پيشنهاد</w:t>
                          </w:r>
                          <w:r w:rsidR="00C639D5">
                            <w:rPr>
                              <w:rFonts w:ascii="Tahoma" w:hAnsi="Tahoma" w:cs="B Titr" w:hint="cs"/>
                              <w:bCs/>
                              <w:color w:val="000000" w:themeColor="text1"/>
                              <w:sz w:val="72"/>
                              <w:szCs w:val="72"/>
                              <w:rtl/>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ه</w:t>
                          </w:r>
                          <w:r>
                            <w:rPr>
                              <w:rFonts w:ascii="Tahoma" w:hAnsi="Tahoma" w:cs="B Titr"/>
                              <w:bCs/>
                              <w:color w:val="000000" w:themeColor="text1"/>
                              <w:sz w:val="72"/>
                              <w:szCs w:val="72"/>
                              <w:rtl/>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oftHyphen/>
                          </w:r>
                          <w:r>
                            <w:rPr>
                              <w:rFonts w:ascii="Tahoma" w:hAnsi="Tahoma" w:cs="B Titr" w:hint="cs"/>
                              <w:bCs/>
                              <w:color w:val="000000" w:themeColor="text1"/>
                              <w:sz w:val="72"/>
                              <w:szCs w:val="72"/>
                              <w:rtl/>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های</w:t>
                          </w:r>
                          <w:r w:rsidR="00C639D5" w:rsidRPr="00486719">
                            <w:rPr>
                              <w:rFonts w:ascii="Tahoma" w:hAnsi="Tahoma" w:cs="B Titr" w:hint="cs"/>
                              <w:bCs/>
                              <w:color w:val="000000" w:themeColor="text1"/>
                              <w:sz w:val="72"/>
                              <w:szCs w:val="7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639D5">
                            <w:rPr>
                              <w:rFonts w:ascii="Tahoma" w:hAnsi="Tahoma" w:cs="B Titr" w:hint="cs"/>
                              <w:bCs/>
                              <w:color w:val="000000" w:themeColor="text1"/>
                              <w:sz w:val="72"/>
                              <w:szCs w:val="72"/>
                              <w:rtl/>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طرح</w:t>
                          </w:r>
                          <w:r w:rsidR="00C639D5" w:rsidRPr="00486719">
                            <w:rPr>
                              <w:rFonts w:ascii="Tahoma" w:hAnsi="Tahoma" w:cs="B Titr" w:hint="cs"/>
                              <w:bCs/>
                              <w:color w:val="000000" w:themeColor="text1"/>
                              <w:sz w:val="72"/>
                              <w:szCs w:val="7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پژوهشي</w:t>
                          </w:r>
                        </w:p>
                        <w:p w14:paraId="6607AEC5" w14:textId="29B4CC7E" w:rsidR="00146EB9" w:rsidRPr="001D233A" w:rsidRDefault="00146EB9" w:rsidP="00146EB9">
                          <w:pPr>
                            <w:jc w:val="center"/>
                            <w:rPr>
                              <w:rFonts w:ascii="Tahoma" w:hAnsi="Tahoma" w:cs="B Titr"/>
                              <w:bCs/>
                              <w:color w:val="000000" w:themeColor="text1"/>
                              <w:sz w:val="56"/>
                              <w:szCs w:val="56"/>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D233A">
                            <w:rPr>
                              <w:rFonts w:ascii="Tahoma" w:hAnsi="Tahoma" w:cs="B Titr" w:hint="cs"/>
                              <w:bCs/>
                              <w:color w:val="000000" w:themeColor="text1"/>
                              <w:sz w:val="56"/>
                              <w:szCs w:val="56"/>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سامانه ساتع)</w:t>
                          </w:r>
                        </w:p>
                        <w:p w14:paraId="503C1F17" w14:textId="77777777" w:rsidR="00C639D5" w:rsidRDefault="00C639D5" w:rsidP="00493283">
                          <w:pPr>
                            <w:jc w:val="center"/>
                          </w:pPr>
                        </w:p>
                      </w:txbxContent>
                    </v:textbox>
                    <w10:wrap anchorx="page" anchory="page"/>
                  </v:rect>
                </w:pict>
              </mc:Fallback>
            </mc:AlternateContent>
          </w:r>
        </w:p>
        <w:p w14:paraId="15A9B559" w14:textId="77777777" w:rsidR="00493283" w:rsidRPr="00A55700" w:rsidRDefault="00493283" w:rsidP="00B0030C">
          <w:pPr>
            <w:rPr>
              <w:rFonts w:ascii="Calibri" w:hAnsi="Calibri" w:cs="B Nazanin"/>
              <w:b/>
              <w:bCs/>
              <w:sz w:val="22"/>
              <w:szCs w:val="22"/>
            </w:rPr>
          </w:pPr>
        </w:p>
        <w:p w14:paraId="2A9EC5F0" w14:textId="77777777" w:rsidR="00493283" w:rsidRPr="00A55700" w:rsidRDefault="00493283" w:rsidP="00B0030C">
          <w:pPr>
            <w:rPr>
              <w:rFonts w:ascii="Calibri" w:hAnsi="Calibri" w:cs="B Nazanin"/>
              <w:b/>
              <w:bCs/>
              <w:sz w:val="22"/>
              <w:szCs w:val="22"/>
            </w:rPr>
          </w:pPr>
        </w:p>
        <w:p w14:paraId="281C6147" w14:textId="77777777" w:rsidR="00493283" w:rsidRPr="00A55700" w:rsidRDefault="00493283" w:rsidP="00B0030C">
          <w:pPr>
            <w:rPr>
              <w:rFonts w:ascii="Calibri" w:hAnsi="Calibri" w:cs="B Nazanin"/>
              <w:b/>
              <w:bCs/>
              <w:sz w:val="22"/>
              <w:szCs w:val="22"/>
            </w:rPr>
          </w:pPr>
        </w:p>
        <w:p w14:paraId="63CCB982" w14:textId="77777777" w:rsidR="00493283" w:rsidRPr="00A55700" w:rsidRDefault="00493283" w:rsidP="00B0030C">
          <w:pPr>
            <w:rPr>
              <w:rFonts w:ascii="Calibri" w:hAnsi="Calibri" w:cs="B Nazanin"/>
              <w:b/>
              <w:bCs/>
              <w:sz w:val="22"/>
              <w:szCs w:val="22"/>
            </w:rPr>
          </w:pPr>
        </w:p>
        <w:p w14:paraId="3FF58C77" w14:textId="77777777" w:rsidR="00493283" w:rsidRPr="00A55700" w:rsidRDefault="00493283" w:rsidP="00B0030C">
          <w:pPr>
            <w:rPr>
              <w:rFonts w:ascii="Calibri" w:hAnsi="Calibri" w:cs="B Nazanin"/>
              <w:b/>
              <w:bCs/>
              <w:sz w:val="22"/>
              <w:szCs w:val="22"/>
            </w:rPr>
          </w:pPr>
        </w:p>
        <w:p w14:paraId="4A1A7BB5" w14:textId="77777777" w:rsidR="00493283" w:rsidRPr="00A55700" w:rsidRDefault="00493283" w:rsidP="00B0030C">
          <w:pPr>
            <w:rPr>
              <w:rFonts w:ascii="Calibri" w:hAnsi="Calibri" w:cs="B Nazanin"/>
              <w:b/>
              <w:bCs/>
              <w:sz w:val="22"/>
              <w:szCs w:val="22"/>
            </w:rPr>
          </w:pPr>
        </w:p>
        <w:p w14:paraId="7508BDB8" w14:textId="77777777" w:rsidR="00493283" w:rsidRPr="00A55700" w:rsidRDefault="00493283" w:rsidP="00B0030C">
          <w:pPr>
            <w:rPr>
              <w:rFonts w:ascii="Calibri" w:hAnsi="Calibri" w:cs="B Nazanin"/>
              <w:b/>
              <w:bCs/>
              <w:sz w:val="22"/>
              <w:szCs w:val="22"/>
            </w:rPr>
          </w:pPr>
        </w:p>
        <w:p w14:paraId="6B633C6B" w14:textId="77777777" w:rsidR="00493283" w:rsidRPr="00A55700" w:rsidRDefault="00493283" w:rsidP="00B0030C">
          <w:pPr>
            <w:rPr>
              <w:rFonts w:ascii="Calibri" w:hAnsi="Calibri" w:cs="B Nazanin"/>
              <w:b/>
              <w:bCs/>
              <w:sz w:val="22"/>
              <w:szCs w:val="22"/>
            </w:rPr>
          </w:pPr>
        </w:p>
        <w:p w14:paraId="5911C962" w14:textId="77777777" w:rsidR="00493283" w:rsidRPr="00A55700" w:rsidRDefault="00493283" w:rsidP="00B0030C">
          <w:pPr>
            <w:rPr>
              <w:rFonts w:ascii="Calibri" w:hAnsi="Calibri" w:cs="B Nazanin"/>
              <w:b/>
              <w:bCs/>
              <w:sz w:val="22"/>
              <w:szCs w:val="22"/>
            </w:rPr>
          </w:pPr>
        </w:p>
        <w:p w14:paraId="1A679FD4" w14:textId="77777777" w:rsidR="00493283" w:rsidRPr="00A55700" w:rsidRDefault="00493283" w:rsidP="00B0030C">
          <w:pPr>
            <w:rPr>
              <w:rFonts w:ascii="Calibri" w:hAnsi="Calibri" w:cs="B Nazanin"/>
              <w:b/>
              <w:bCs/>
              <w:sz w:val="22"/>
              <w:szCs w:val="22"/>
            </w:rPr>
          </w:pPr>
        </w:p>
        <w:p w14:paraId="146B38B9" w14:textId="77777777" w:rsidR="00493283" w:rsidRPr="00A55700" w:rsidRDefault="00493283" w:rsidP="00B0030C">
          <w:pPr>
            <w:rPr>
              <w:rFonts w:ascii="Calibri" w:hAnsi="Calibri" w:cs="B Nazanin"/>
              <w:b/>
              <w:bCs/>
              <w:sz w:val="22"/>
              <w:szCs w:val="22"/>
            </w:rPr>
          </w:pPr>
        </w:p>
        <w:p w14:paraId="706BC73A" w14:textId="77777777" w:rsidR="00493283" w:rsidRPr="00A55700" w:rsidRDefault="00493283" w:rsidP="00B0030C">
          <w:pPr>
            <w:rPr>
              <w:rFonts w:ascii="Calibri" w:hAnsi="Calibri" w:cs="B Nazanin"/>
              <w:b/>
              <w:bCs/>
              <w:sz w:val="22"/>
              <w:szCs w:val="22"/>
            </w:rPr>
          </w:pPr>
        </w:p>
        <w:p w14:paraId="71C6FAD9" w14:textId="77777777" w:rsidR="00493283" w:rsidRPr="00A55700" w:rsidRDefault="00493283" w:rsidP="00B0030C">
          <w:pPr>
            <w:rPr>
              <w:rFonts w:ascii="Calibri" w:hAnsi="Calibri" w:cs="B Nazanin"/>
              <w:b/>
              <w:bCs/>
              <w:sz w:val="22"/>
              <w:szCs w:val="22"/>
            </w:rPr>
          </w:pPr>
        </w:p>
        <w:p w14:paraId="79923D8E" w14:textId="77777777" w:rsidR="00493283" w:rsidRPr="00A55700" w:rsidRDefault="00493283" w:rsidP="00B0030C">
          <w:pPr>
            <w:rPr>
              <w:rFonts w:ascii="Calibri" w:hAnsi="Calibri" w:cs="B Nazanin"/>
              <w:b/>
              <w:bCs/>
              <w:sz w:val="22"/>
              <w:szCs w:val="22"/>
            </w:rPr>
          </w:pPr>
        </w:p>
        <w:p w14:paraId="7A5071FC" w14:textId="77777777" w:rsidR="00493283" w:rsidRPr="00A55700" w:rsidRDefault="00493283" w:rsidP="00B0030C">
          <w:pPr>
            <w:rPr>
              <w:rFonts w:ascii="Calibri" w:hAnsi="Calibri" w:cs="B Nazanin"/>
              <w:b/>
              <w:bCs/>
              <w:sz w:val="22"/>
              <w:szCs w:val="22"/>
            </w:rPr>
          </w:pPr>
        </w:p>
        <w:p w14:paraId="7C1364B2" w14:textId="7DE2960A" w:rsidR="00EC2901" w:rsidRPr="001D233A" w:rsidRDefault="001D233A" w:rsidP="00493283">
          <w:pPr>
            <w:rPr>
              <w:rFonts w:ascii="Calibri" w:hAnsi="Calibri" w:cs="B Nazanin"/>
              <w:b/>
              <w:bCs/>
              <w:szCs w:val="24"/>
              <w:rtl/>
              <w:lang w:bidi="fa-IR"/>
            </w:rPr>
          </w:pPr>
          <w:r w:rsidRPr="001D233A">
            <w:rPr>
              <w:rFonts w:ascii="Calibri" w:hAnsi="Calibri" w:cs="B Nazanin" w:hint="cs"/>
              <w:b/>
              <w:bCs/>
              <w:szCs w:val="24"/>
              <w:rtl/>
              <w:lang w:bidi="fa-IR"/>
            </w:rPr>
            <w:t>شناسنامه مختصر</w:t>
          </w:r>
        </w:p>
        <w:tbl>
          <w:tblPr>
            <w:tblpPr w:leftFromText="180" w:rightFromText="180" w:vertAnchor="text" w:horzAnchor="margin" w:tblpY="98"/>
            <w:bidiVisual/>
            <w:tblW w:w="4924" w:type="pct"/>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Layout w:type="fixed"/>
            <w:tblCellMar>
              <w:top w:w="28" w:type="dxa"/>
              <w:left w:w="57" w:type="dxa"/>
              <w:bottom w:w="28" w:type="dxa"/>
              <w:right w:w="57" w:type="dxa"/>
            </w:tblCellMar>
            <w:tblLook w:val="0000" w:firstRow="0" w:lastRow="0" w:firstColumn="0" w:lastColumn="0" w:noHBand="0" w:noVBand="0"/>
          </w:tblPr>
          <w:tblGrid>
            <w:gridCol w:w="2820"/>
            <w:gridCol w:w="6663"/>
          </w:tblGrid>
          <w:tr w:rsidR="00206790" w:rsidRPr="009B4760" w14:paraId="37E7CB5D" w14:textId="77777777" w:rsidTr="003437BB">
            <w:trPr>
              <w:trHeight w:val="604"/>
            </w:trPr>
            <w:tc>
              <w:tcPr>
                <w:tcW w:w="2820" w:type="dxa"/>
                <w:shd w:val="clear" w:color="auto" w:fill="auto"/>
                <w:vAlign w:val="center"/>
              </w:tcPr>
              <w:p w14:paraId="01588C70" w14:textId="77777777" w:rsidR="00206790" w:rsidRPr="009B4760" w:rsidRDefault="00206790" w:rsidP="00206790">
                <w:pPr>
                  <w:jc w:val="center"/>
                  <w:rPr>
                    <w:rFonts w:ascii="Calibri" w:hAnsi="Calibri" w:cs="B Nazanin"/>
                    <w:b/>
                    <w:bCs/>
                    <w:sz w:val="20"/>
                    <w:szCs w:val="20"/>
                    <w:rtl/>
                    <w:lang w:bidi="fa-IR"/>
                  </w:rPr>
                </w:pPr>
                <w:r w:rsidRPr="009B4760">
                  <w:rPr>
                    <w:rFonts w:ascii="Calibri" w:hAnsi="Calibri" w:cs="B Nazanin"/>
                    <w:b/>
                    <w:bCs/>
                    <w:sz w:val="20"/>
                    <w:szCs w:val="20"/>
                    <w:rtl/>
                  </w:rPr>
                  <w:t xml:space="preserve">عنوان </w:t>
                </w:r>
                <w:r w:rsidRPr="009B4760">
                  <w:rPr>
                    <w:rFonts w:ascii="Calibri" w:hAnsi="Calibri" w:cs="B Nazanin" w:hint="cs"/>
                    <w:b/>
                    <w:bCs/>
                    <w:sz w:val="20"/>
                    <w:szCs w:val="20"/>
                    <w:rtl/>
                    <w:lang w:bidi="fa-IR"/>
                  </w:rPr>
                  <w:t xml:space="preserve">طرح </w:t>
                </w:r>
                <w:r w:rsidRPr="009B4760">
                  <w:rPr>
                    <w:rFonts w:ascii="Calibri" w:hAnsi="Calibri" w:cs="B Nazanin" w:hint="cs"/>
                    <w:b/>
                    <w:bCs/>
                    <w:sz w:val="20"/>
                    <w:szCs w:val="20"/>
                    <w:rtl/>
                  </w:rPr>
                  <w:t>به فارسی</w:t>
                </w:r>
              </w:p>
            </w:tc>
            <w:tc>
              <w:tcPr>
                <w:tcW w:w="6663" w:type="dxa"/>
                <w:shd w:val="clear" w:color="auto" w:fill="FFFFFF" w:themeFill="background1"/>
                <w:vAlign w:val="center"/>
              </w:tcPr>
              <w:p w14:paraId="3D105DB5" w14:textId="281F3A02" w:rsidR="00206790" w:rsidRPr="003437BB" w:rsidRDefault="00206790" w:rsidP="00B14875">
                <w:pPr>
                  <w:jc w:val="center"/>
                  <w:rPr>
                    <w:rFonts w:ascii="Calibri" w:hAnsi="Calibri" w:cs="B Nazanin"/>
                    <w:b/>
                    <w:bCs/>
                    <w:sz w:val="20"/>
                    <w:szCs w:val="20"/>
                    <w:rtl/>
                  </w:rPr>
                </w:pPr>
              </w:p>
            </w:tc>
          </w:tr>
          <w:tr w:rsidR="00206790" w:rsidRPr="009B4760" w14:paraId="6AF8B990" w14:textId="77777777" w:rsidTr="00206790">
            <w:trPr>
              <w:trHeight w:val="604"/>
            </w:trPr>
            <w:tc>
              <w:tcPr>
                <w:tcW w:w="2820" w:type="dxa"/>
                <w:shd w:val="clear" w:color="auto" w:fill="auto"/>
                <w:vAlign w:val="center"/>
              </w:tcPr>
              <w:p w14:paraId="52716F39" w14:textId="77777777" w:rsidR="00206790" w:rsidRPr="009B4760" w:rsidRDefault="00206790" w:rsidP="00206790">
                <w:pPr>
                  <w:jc w:val="center"/>
                  <w:rPr>
                    <w:rFonts w:ascii="Calibri" w:hAnsi="Calibri" w:cs="B Nazanin"/>
                    <w:b/>
                    <w:bCs/>
                    <w:sz w:val="20"/>
                    <w:szCs w:val="20"/>
                    <w:rtl/>
                  </w:rPr>
                </w:pPr>
                <w:r w:rsidRPr="009B4760">
                  <w:rPr>
                    <w:rFonts w:ascii="Calibri" w:hAnsi="Calibri" w:cs="B Nazanin" w:hint="cs"/>
                    <w:b/>
                    <w:bCs/>
                    <w:sz w:val="20"/>
                    <w:szCs w:val="20"/>
                    <w:rtl/>
                  </w:rPr>
                  <w:t>عنوان طرح به انگلیسی</w:t>
                </w:r>
              </w:p>
            </w:tc>
            <w:tc>
              <w:tcPr>
                <w:tcW w:w="6663" w:type="dxa"/>
                <w:vAlign w:val="center"/>
              </w:tcPr>
              <w:p w14:paraId="64C4BFA3" w14:textId="5E0247B6" w:rsidR="00206790" w:rsidRPr="009B4760" w:rsidRDefault="00206790" w:rsidP="006D757B">
                <w:pPr>
                  <w:bidi w:val="0"/>
                  <w:rPr>
                    <w:rFonts w:ascii="Calibri" w:hAnsi="Calibri" w:cs="B Nazanin"/>
                    <w:sz w:val="20"/>
                    <w:szCs w:val="20"/>
                  </w:rPr>
                </w:pPr>
              </w:p>
            </w:tc>
          </w:tr>
          <w:tr w:rsidR="00206790" w:rsidRPr="009B4760" w14:paraId="64D75566" w14:textId="77777777" w:rsidTr="00206790">
            <w:trPr>
              <w:trHeight w:val="604"/>
            </w:trPr>
            <w:tc>
              <w:tcPr>
                <w:tcW w:w="2820" w:type="dxa"/>
                <w:shd w:val="clear" w:color="auto" w:fill="auto"/>
                <w:vAlign w:val="center"/>
              </w:tcPr>
              <w:p w14:paraId="62F3B1FC" w14:textId="77777777" w:rsidR="00206790" w:rsidRPr="009B4760" w:rsidRDefault="00206790" w:rsidP="00206790">
                <w:pPr>
                  <w:jc w:val="center"/>
                  <w:rPr>
                    <w:rFonts w:ascii="Calibri" w:hAnsi="Calibri" w:cs="B Nazanin"/>
                    <w:b/>
                    <w:bCs/>
                    <w:sz w:val="20"/>
                    <w:szCs w:val="20"/>
                    <w:rtl/>
                  </w:rPr>
                </w:pPr>
                <w:r w:rsidRPr="009B4760">
                  <w:rPr>
                    <w:rFonts w:ascii="Calibri" w:hAnsi="Calibri" w:cs="B Nazanin"/>
                    <w:b/>
                    <w:bCs/>
                    <w:sz w:val="20"/>
                    <w:szCs w:val="20"/>
                    <w:rtl/>
                  </w:rPr>
                  <w:t>پيشنهاددهنده</w:t>
                </w:r>
                <w:r w:rsidRPr="009B4760">
                  <w:rPr>
                    <w:rFonts w:ascii="Calibri" w:hAnsi="Calibri" w:cs="B Nazanin" w:hint="cs"/>
                    <w:b/>
                    <w:bCs/>
                    <w:sz w:val="20"/>
                    <w:szCs w:val="20"/>
                    <w:rtl/>
                  </w:rPr>
                  <w:t xml:space="preserve"> (گان)</w:t>
                </w:r>
              </w:p>
              <w:p w14:paraId="3A00074F" w14:textId="77777777" w:rsidR="00206790" w:rsidRPr="009B4760" w:rsidRDefault="00206790" w:rsidP="00206790">
                <w:pPr>
                  <w:jc w:val="center"/>
                  <w:rPr>
                    <w:rFonts w:ascii="Calibri" w:hAnsi="Calibri" w:cs="B Nazanin"/>
                    <w:sz w:val="20"/>
                    <w:szCs w:val="20"/>
                    <w:rtl/>
                  </w:rPr>
                </w:pPr>
                <w:r w:rsidRPr="009B4760">
                  <w:rPr>
                    <w:rFonts w:ascii="Calibri" w:hAnsi="Calibri" w:cs="B Nazanin" w:hint="cs"/>
                    <w:sz w:val="20"/>
                    <w:szCs w:val="20"/>
                    <w:rtl/>
                  </w:rPr>
                  <w:t>(حقیقی یا حقوقی)</w:t>
                </w:r>
              </w:p>
            </w:tc>
            <w:tc>
              <w:tcPr>
                <w:tcW w:w="6663" w:type="dxa"/>
                <w:vAlign w:val="center"/>
              </w:tcPr>
              <w:p w14:paraId="2E2537B8" w14:textId="5B6D56D9" w:rsidR="00206790" w:rsidRPr="009B4760" w:rsidRDefault="00206790" w:rsidP="0069508A">
                <w:pPr>
                  <w:jc w:val="both"/>
                  <w:rPr>
                    <w:rFonts w:ascii="Calibri" w:hAnsi="Calibri" w:cs="B Nazanin"/>
                    <w:b/>
                    <w:bCs/>
                    <w:sz w:val="20"/>
                    <w:szCs w:val="20"/>
                    <w:lang w:bidi="fa-IR"/>
                  </w:rPr>
                </w:pPr>
              </w:p>
            </w:tc>
          </w:tr>
          <w:tr w:rsidR="00206790" w:rsidRPr="009B4760" w14:paraId="02FA178A" w14:textId="77777777" w:rsidTr="00206790">
            <w:trPr>
              <w:trHeight w:val="604"/>
            </w:trPr>
            <w:tc>
              <w:tcPr>
                <w:tcW w:w="2820" w:type="dxa"/>
                <w:shd w:val="clear" w:color="auto" w:fill="auto"/>
                <w:vAlign w:val="center"/>
              </w:tcPr>
              <w:p w14:paraId="33F415CD" w14:textId="77777777" w:rsidR="00206790" w:rsidRPr="009B4760" w:rsidRDefault="00206790" w:rsidP="00206790">
                <w:pPr>
                  <w:jc w:val="center"/>
                  <w:rPr>
                    <w:rFonts w:ascii="Calibri" w:hAnsi="Calibri" w:cs="B Nazanin"/>
                    <w:b/>
                    <w:bCs/>
                    <w:sz w:val="20"/>
                    <w:szCs w:val="20"/>
                    <w:rtl/>
                  </w:rPr>
                </w:pPr>
                <w:r w:rsidRPr="009B4760">
                  <w:rPr>
                    <w:rFonts w:ascii="Calibri" w:hAnsi="Calibri" w:cs="B Nazanin" w:hint="cs"/>
                    <w:b/>
                    <w:bCs/>
                    <w:sz w:val="20"/>
                    <w:szCs w:val="20"/>
                    <w:rtl/>
                  </w:rPr>
                  <w:t>مجری طرح</w:t>
                </w:r>
              </w:p>
              <w:p w14:paraId="35F53AF5" w14:textId="77777777" w:rsidR="00206790" w:rsidRPr="009B4760" w:rsidRDefault="00206790" w:rsidP="00206790">
                <w:pPr>
                  <w:jc w:val="center"/>
                  <w:rPr>
                    <w:rFonts w:ascii="Calibri" w:hAnsi="Calibri" w:cs="B Nazanin"/>
                    <w:sz w:val="20"/>
                    <w:szCs w:val="20"/>
                    <w:rtl/>
                  </w:rPr>
                </w:pPr>
                <w:r w:rsidRPr="009B4760">
                  <w:rPr>
                    <w:rFonts w:ascii="Calibri" w:hAnsi="Calibri" w:cs="B Nazanin" w:hint="cs"/>
                    <w:sz w:val="20"/>
                    <w:szCs w:val="20"/>
                    <w:rtl/>
                  </w:rPr>
                  <w:t>(فقط حقیقی)</w:t>
                </w:r>
              </w:p>
            </w:tc>
            <w:tc>
              <w:tcPr>
                <w:tcW w:w="6663" w:type="dxa"/>
                <w:vAlign w:val="center"/>
              </w:tcPr>
              <w:p w14:paraId="1BE3888C" w14:textId="51013186" w:rsidR="00206790" w:rsidRPr="009B4760" w:rsidRDefault="00206790" w:rsidP="0069508A">
                <w:pPr>
                  <w:jc w:val="both"/>
                  <w:rPr>
                    <w:rFonts w:ascii="Calibri" w:hAnsi="Calibri" w:cs="B Nazanin"/>
                    <w:b/>
                    <w:bCs/>
                    <w:sz w:val="20"/>
                    <w:szCs w:val="20"/>
                  </w:rPr>
                </w:pPr>
              </w:p>
            </w:tc>
          </w:tr>
          <w:tr w:rsidR="00206790" w:rsidRPr="009B4760" w14:paraId="6C29F586" w14:textId="77777777" w:rsidTr="00206790">
            <w:trPr>
              <w:trHeight w:val="604"/>
            </w:trPr>
            <w:tc>
              <w:tcPr>
                <w:tcW w:w="282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auto"/>
                <w:vAlign w:val="center"/>
              </w:tcPr>
              <w:p w14:paraId="4F65B0D8" w14:textId="196B741B" w:rsidR="00206790" w:rsidRPr="009B4760" w:rsidRDefault="00D66E0B" w:rsidP="00206790">
                <w:pPr>
                  <w:jc w:val="center"/>
                  <w:rPr>
                    <w:rFonts w:ascii="Calibri" w:hAnsi="Calibri" w:cs="B Nazanin"/>
                    <w:b/>
                    <w:bCs/>
                    <w:sz w:val="20"/>
                    <w:szCs w:val="20"/>
                    <w:rtl/>
                  </w:rPr>
                </w:pPr>
                <w:r>
                  <w:rPr>
                    <w:rFonts w:ascii="Calibri" w:hAnsi="Calibri" w:cs="B Nazanin" w:hint="cs"/>
                    <w:b/>
                    <w:bCs/>
                    <w:sz w:val="20"/>
                    <w:szCs w:val="20"/>
                    <w:rtl/>
                  </w:rPr>
                  <w:t>دانشگاه</w:t>
                </w:r>
                <w:r w:rsidR="00206790" w:rsidRPr="009B4760">
                  <w:rPr>
                    <w:rFonts w:ascii="Calibri" w:hAnsi="Calibri" w:cs="B Nazanin" w:hint="cs"/>
                    <w:b/>
                    <w:bCs/>
                    <w:sz w:val="20"/>
                    <w:szCs w:val="20"/>
                    <w:rtl/>
                  </w:rPr>
                  <w:t xml:space="preserve"> / </w:t>
                </w:r>
                <w:r>
                  <w:rPr>
                    <w:rFonts w:ascii="Calibri" w:hAnsi="Calibri" w:cs="B Nazanin" w:hint="cs"/>
                    <w:b/>
                    <w:bCs/>
                    <w:sz w:val="20"/>
                    <w:szCs w:val="20"/>
                    <w:rtl/>
                  </w:rPr>
                  <w:t xml:space="preserve">دانشکده/ </w:t>
                </w:r>
                <w:r w:rsidR="00206790" w:rsidRPr="009B4760">
                  <w:rPr>
                    <w:rFonts w:ascii="Calibri" w:hAnsi="Calibri" w:cs="B Nazanin" w:hint="cs"/>
                    <w:b/>
                    <w:bCs/>
                    <w:sz w:val="20"/>
                    <w:szCs w:val="20"/>
                    <w:rtl/>
                  </w:rPr>
                  <w:t xml:space="preserve">گروه </w:t>
                </w:r>
              </w:p>
            </w:tc>
            <w:tc>
              <w:tcPr>
                <w:tcW w:w="6663" w:type="dxa"/>
                <w:tcBorders>
                  <w:top w:val="single" w:sz="4" w:space="0" w:color="1F497D" w:themeColor="text2"/>
                  <w:left w:val="single" w:sz="4" w:space="0" w:color="1F497D" w:themeColor="text2"/>
                  <w:bottom w:val="single" w:sz="4" w:space="0" w:color="1F497D" w:themeColor="text2"/>
                  <w:right w:val="single" w:sz="4" w:space="0" w:color="1F497D" w:themeColor="text2"/>
                </w:tcBorders>
                <w:vAlign w:val="center"/>
              </w:tcPr>
              <w:p w14:paraId="0B3E32A7" w14:textId="35D5B081" w:rsidR="00206790" w:rsidRPr="009B4760" w:rsidRDefault="00206790" w:rsidP="0069508A">
                <w:pPr>
                  <w:jc w:val="both"/>
                  <w:rPr>
                    <w:rFonts w:ascii="Calibri" w:hAnsi="Calibri" w:cs="B Nazanin"/>
                    <w:sz w:val="20"/>
                    <w:szCs w:val="20"/>
                    <w:rtl/>
                    <w:lang w:bidi="fa-IR"/>
                  </w:rPr>
                </w:pPr>
              </w:p>
            </w:tc>
          </w:tr>
          <w:tr w:rsidR="00206790" w:rsidRPr="009B4760" w14:paraId="70E9071A" w14:textId="77777777" w:rsidTr="00206790">
            <w:trPr>
              <w:trHeight w:val="604"/>
            </w:trPr>
            <w:tc>
              <w:tcPr>
                <w:tcW w:w="2820" w:type="dxa"/>
                <w:shd w:val="clear" w:color="auto" w:fill="auto"/>
                <w:vAlign w:val="center"/>
              </w:tcPr>
              <w:p w14:paraId="20BD131D" w14:textId="77777777" w:rsidR="00206790" w:rsidRPr="009B4760" w:rsidRDefault="00206790" w:rsidP="00206790">
                <w:pPr>
                  <w:jc w:val="center"/>
                  <w:rPr>
                    <w:rFonts w:ascii="Calibri" w:hAnsi="Calibri" w:cs="B Nazanin"/>
                    <w:b/>
                    <w:bCs/>
                    <w:sz w:val="20"/>
                    <w:szCs w:val="20"/>
                    <w:rtl/>
                  </w:rPr>
                </w:pPr>
                <w:r w:rsidRPr="009B4760">
                  <w:rPr>
                    <w:rFonts w:ascii="Calibri" w:hAnsi="Calibri" w:cs="B Nazanin" w:hint="cs"/>
                    <w:b/>
                    <w:bCs/>
                    <w:sz w:val="20"/>
                    <w:szCs w:val="20"/>
                    <w:rtl/>
                  </w:rPr>
                  <w:t>مدت اجراي طرح (برحسب ماه)</w:t>
                </w:r>
              </w:p>
            </w:tc>
            <w:tc>
              <w:tcPr>
                <w:tcW w:w="6663" w:type="dxa"/>
                <w:vAlign w:val="center"/>
              </w:tcPr>
              <w:p w14:paraId="1092F5B6" w14:textId="61E121FF" w:rsidR="00206790" w:rsidRPr="003437BB" w:rsidRDefault="00206790" w:rsidP="0069508A">
                <w:pPr>
                  <w:rPr>
                    <w:rFonts w:ascii="Calibri" w:hAnsi="Calibri" w:cs="B Nazanin"/>
                    <w:sz w:val="20"/>
                    <w:szCs w:val="20"/>
                    <w:lang w:bidi="fa-IR"/>
                  </w:rPr>
                </w:pPr>
              </w:p>
            </w:tc>
          </w:tr>
          <w:tr w:rsidR="00206790" w:rsidRPr="009B4760" w14:paraId="6094124D" w14:textId="77777777" w:rsidTr="00206790">
            <w:trPr>
              <w:trHeight w:val="604"/>
            </w:trPr>
            <w:tc>
              <w:tcPr>
                <w:tcW w:w="2820" w:type="dxa"/>
                <w:shd w:val="clear" w:color="auto" w:fill="auto"/>
                <w:vAlign w:val="center"/>
              </w:tcPr>
              <w:p w14:paraId="36C2754B" w14:textId="77777777" w:rsidR="00206790" w:rsidRPr="009B4760" w:rsidRDefault="00206790" w:rsidP="00206790">
                <w:pPr>
                  <w:jc w:val="center"/>
                  <w:rPr>
                    <w:rFonts w:ascii="Calibri" w:hAnsi="Calibri" w:cs="B Nazanin"/>
                    <w:b/>
                    <w:bCs/>
                    <w:sz w:val="20"/>
                    <w:szCs w:val="20"/>
                    <w:rtl/>
                    <w:lang w:bidi="fa-IR"/>
                  </w:rPr>
                </w:pPr>
                <w:r>
                  <w:rPr>
                    <w:rFonts w:ascii="Calibri" w:hAnsi="Calibri" w:cs="B Nazanin" w:hint="cs"/>
                    <w:b/>
                    <w:bCs/>
                    <w:sz w:val="20"/>
                    <w:szCs w:val="20"/>
                    <w:rtl/>
                  </w:rPr>
                  <w:t>سفارش دهنده/</w:t>
                </w:r>
                <w:r w:rsidRPr="009B4760">
                  <w:rPr>
                    <w:rFonts w:ascii="Calibri" w:hAnsi="Calibri" w:cs="B Nazanin" w:hint="cs"/>
                    <w:b/>
                    <w:bCs/>
                    <w:sz w:val="20"/>
                    <w:szCs w:val="20"/>
                    <w:rtl/>
                  </w:rPr>
                  <w:t>کارفرما</w:t>
                </w:r>
              </w:p>
            </w:tc>
            <w:tc>
              <w:tcPr>
                <w:tcW w:w="6663" w:type="dxa"/>
                <w:vAlign w:val="center"/>
              </w:tcPr>
              <w:p w14:paraId="5D1A9A08" w14:textId="14E22B60" w:rsidR="00206790" w:rsidRPr="009B4760" w:rsidRDefault="00206790" w:rsidP="0069508A">
                <w:pPr>
                  <w:rPr>
                    <w:rFonts w:ascii="Calibri" w:hAnsi="Calibri" w:cs="B Nazanin"/>
                    <w:sz w:val="20"/>
                    <w:szCs w:val="20"/>
                    <w:lang w:bidi="fa-IR"/>
                  </w:rPr>
                </w:pPr>
              </w:p>
            </w:tc>
          </w:tr>
        </w:tbl>
        <w:p w14:paraId="1BA5E709" w14:textId="77777777" w:rsidR="00734CAF" w:rsidRPr="00A55700" w:rsidRDefault="00DA1162" w:rsidP="002600CF">
          <w:pPr>
            <w:ind w:left="54"/>
            <w:jc w:val="both"/>
            <w:rPr>
              <w:rFonts w:ascii="Calibri" w:hAnsi="Calibri" w:cs="B Nazanin"/>
              <w:sz w:val="22"/>
              <w:szCs w:val="22"/>
              <w:lang w:bidi="fa-IR"/>
            </w:rPr>
            <w:sectPr w:rsidR="00734CAF" w:rsidRPr="00A55700" w:rsidSect="00EB6500">
              <w:pgSz w:w="11907" w:h="16840" w:code="9"/>
              <w:pgMar w:top="1684" w:right="1134" w:bottom="1134" w:left="1134" w:header="720" w:footer="567" w:gutter="0"/>
              <w:pgNumType w:start="0"/>
              <w:cols w:space="708"/>
              <w:titlePg/>
              <w:docGrid w:linePitch="360"/>
            </w:sectPr>
          </w:pPr>
        </w:p>
      </w:sdtContent>
    </w:sdt>
    <w:p w14:paraId="469D14AB" w14:textId="77777777" w:rsidR="001F1767" w:rsidRPr="00A55700" w:rsidRDefault="001F1767" w:rsidP="001F1767">
      <w:pPr>
        <w:rPr>
          <w:rFonts w:ascii="Calibri" w:hAnsi="Calibri" w:cs="B Nazanin"/>
          <w:sz w:val="22"/>
          <w:szCs w:val="22"/>
        </w:rPr>
      </w:pPr>
    </w:p>
    <w:tbl>
      <w:tblPr>
        <w:bidiVisual/>
        <w:tblW w:w="5000" w:type="pct"/>
        <w:jc w:val="center"/>
        <w:tblBorders>
          <w:top w:val="single" w:sz="4" w:space="0" w:color="00B050"/>
          <w:left w:val="single" w:sz="4" w:space="0" w:color="00B050"/>
          <w:bottom w:val="single" w:sz="4" w:space="0" w:color="00B050"/>
          <w:right w:val="single" w:sz="4" w:space="0" w:color="00B050"/>
          <w:insideH w:val="single" w:sz="4" w:space="0" w:color="00B050"/>
          <w:insideV w:val="single" w:sz="4" w:space="0" w:color="00B050"/>
        </w:tblBorders>
        <w:tblCellMar>
          <w:top w:w="28" w:type="dxa"/>
          <w:left w:w="57" w:type="dxa"/>
          <w:bottom w:w="28" w:type="dxa"/>
          <w:right w:w="57" w:type="dxa"/>
        </w:tblCellMar>
        <w:tblLook w:val="0000" w:firstRow="0" w:lastRow="0" w:firstColumn="0" w:lastColumn="0" w:noHBand="0" w:noVBand="0"/>
      </w:tblPr>
      <w:tblGrid>
        <w:gridCol w:w="817"/>
        <w:gridCol w:w="430"/>
        <w:gridCol w:w="8392"/>
      </w:tblGrid>
      <w:tr w:rsidR="00671A9D" w:rsidRPr="00A55700" w14:paraId="02A7BEA4" w14:textId="77777777" w:rsidTr="00450566">
        <w:trPr>
          <w:trHeight w:val="340"/>
          <w:jc w:val="center"/>
        </w:trPr>
        <w:tc>
          <w:tcPr>
            <w:tcW w:w="5000" w:type="pct"/>
            <w:gridSpan w:val="3"/>
            <w:tcBorders>
              <w:top w:val="nil"/>
              <w:left w:val="nil"/>
              <w:bottom w:val="single" w:sz="4" w:space="0" w:color="1F497D" w:themeColor="text2"/>
              <w:right w:val="nil"/>
            </w:tcBorders>
            <w:shd w:val="clear" w:color="auto" w:fill="auto"/>
            <w:vAlign w:val="center"/>
          </w:tcPr>
          <w:p w14:paraId="132EBA24" w14:textId="77777777" w:rsidR="00671A9D" w:rsidRPr="00A55700" w:rsidRDefault="00671A9D" w:rsidP="00841430">
            <w:pPr>
              <w:numPr>
                <w:ilvl w:val="0"/>
                <w:numId w:val="1"/>
              </w:numPr>
              <w:ind w:left="232" w:hanging="232"/>
              <w:rPr>
                <w:rFonts w:ascii="Calibri" w:hAnsi="Calibri" w:cs="B Nazanin"/>
                <w:b/>
                <w:bCs/>
                <w:sz w:val="22"/>
                <w:szCs w:val="22"/>
                <w:rtl/>
              </w:rPr>
            </w:pPr>
            <w:r w:rsidRPr="00A55700">
              <w:rPr>
                <w:rFonts w:ascii="Calibri" w:hAnsi="Calibri" w:cs="B Nazanin" w:hint="cs"/>
                <w:b/>
                <w:bCs/>
                <w:sz w:val="22"/>
                <w:szCs w:val="22"/>
                <w:rtl/>
              </w:rPr>
              <w:t>نوع طرح</w:t>
            </w:r>
            <w:r w:rsidR="0024049C" w:rsidRPr="00A55700">
              <w:rPr>
                <w:rFonts w:ascii="Calibri" w:hAnsi="Calibri" w:cs="B Nazanin" w:hint="cs"/>
                <w:b/>
                <w:bCs/>
                <w:sz w:val="22"/>
                <w:szCs w:val="22"/>
                <w:rtl/>
              </w:rPr>
              <w:t xml:space="preserve"> </w:t>
            </w:r>
            <w:r w:rsidR="0024049C" w:rsidRPr="00A55700">
              <w:rPr>
                <w:rFonts w:ascii="Calibri" w:hAnsi="Calibri" w:cs="B Nazanin" w:hint="cs"/>
                <w:sz w:val="22"/>
                <w:szCs w:val="22"/>
                <w:rtl/>
              </w:rPr>
              <w:t>(در ستون دوم جدول ذیل نوع طرح را علامت بزنید)</w:t>
            </w:r>
          </w:p>
        </w:tc>
      </w:tr>
      <w:tr w:rsidR="00814AC1" w:rsidRPr="00A55700" w14:paraId="1D699DD1" w14:textId="77777777" w:rsidTr="00450566">
        <w:trPr>
          <w:trHeight w:val="340"/>
          <w:jc w:val="center"/>
        </w:trPr>
        <w:tc>
          <w:tcPr>
            <w:tcW w:w="424"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auto"/>
            <w:vAlign w:val="center"/>
          </w:tcPr>
          <w:p w14:paraId="78493898" w14:textId="77777777" w:rsidR="00814AC1" w:rsidRPr="00A55700" w:rsidRDefault="00814AC1" w:rsidP="0016751C">
            <w:pPr>
              <w:jc w:val="center"/>
              <w:rPr>
                <w:rFonts w:ascii="Calibri" w:hAnsi="Calibri" w:cs="B Nazanin"/>
                <w:b/>
                <w:bCs/>
                <w:sz w:val="22"/>
                <w:szCs w:val="22"/>
                <w:rtl/>
              </w:rPr>
            </w:pPr>
            <w:r w:rsidRPr="00A55700">
              <w:rPr>
                <w:rFonts w:ascii="Calibri" w:hAnsi="Calibri" w:cs="B Nazanin" w:hint="cs"/>
                <w:b/>
                <w:bCs/>
                <w:sz w:val="22"/>
                <w:szCs w:val="22"/>
                <w:rtl/>
              </w:rPr>
              <w:t>بنيادي</w:t>
            </w:r>
          </w:p>
        </w:tc>
        <w:tc>
          <w:tcPr>
            <w:tcW w:w="223" w:type="pct"/>
            <w:tcBorders>
              <w:top w:val="single" w:sz="4" w:space="0" w:color="1F497D" w:themeColor="text2"/>
              <w:left w:val="single" w:sz="4" w:space="0" w:color="1F497D" w:themeColor="text2"/>
              <w:bottom w:val="single" w:sz="4" w:space="0" w:color="1F497D" w:themeColor="text2"/>
              <w:right w:val="single" w:sz="4" w:space="0" w:color="1F497D" w:themeColor="text2"/>
            </w:tcBorders>
            <w:vAlign w:val="center"/>
          </w:tcPr>
          <w:p w14:paraId="2C0D2711" w14:textId="77777777" w:rsidR="00814AC1" w:rsidRPr="00A55700" w:rsidRDefault="00814AC1" w:rsidP="00814AC1">
            <w:pPr>
              <w:jc w:val="center"/>
              <w:rPr>
                <w:rFonts w:ascii="Calibri" w:hAnsi="Calibri" w:cs="B Nazanin"/>
                <w:sz w:val="22"/>
                <w:szCs w:val="22"/>
                <w:rtl/>
                <w:lang w:bidi="fa-IR"/>
              </w:rPr>
            </w:pPr>
          </w:p>
        </w:tc>
        <w:tc>
          <w:tcPr>
            <w:tcW w:w="4352" w:type="pct"/>
            <w:tcBorders>
              <w:top w:val="single" w:sz="4" w:space="0" w:color="1F497D" w:themeColor="text2"/>
              <w:left w:val="single" w:sz="4" w:space="0" w:color="1F497D" w:themeColor="text2"/>
              <w:bottom w:val="single" w:sz="4" w:space="0" w:color="1F497D" w:themeColor="text2"/>
              <w:right w:val="single" w:sz="4" w:space="0" w:color="1F497D" w:themeColor="text2"/>
            </w:tcBorders>
            <w:vAlign w:val="center"/>
          </w:tcPr>
          <w:p w14:paraId="0FA08DB9" w14:textId="77777777" w:rsidR="00814AC1" w:rsidRPr="00A55700" w:rsidRDefault="00814AC1" w:rsidP="0016751C">
            <w:pPr>
              <w:jc w:val="both"/>
              <w:rPr>
                <w:rFonts w:ascii="Calibri" w:hAnsi="Calibri" w:cs="B Nazanin"/>
                <w:sz w:val="22"/>
                <w:szCs w:val="22"/>
                <w:rtl/>
                <w:lang w:bidi="fa-IR"/>
              </w:rPr>
            </w:pPr>
            <w:r w:rsidRPr="00A55700">
              <w:rPr>
                <w:rFonts w:ascii="Calibri" w:hAnsi="Calibri" w:cs="B Nazanin"/>
                <w:sz w:val="22"/>
                <w:szCs w:val="22"/>
                <w:rtl/>
                <w:lang w:bidi="fa-IR"/>
              </w:rPr>
              <w:t xml:space="preserve">گسترش مرزهاي دانش بدون در نظر گرفتن استفادة علمي خاص براي آنها. ساخت نظريه از طريق كشف اصول حاكم بر پديده‌ها و تعميم‌هاي وسيع بدون </w:t>
            </w:r>
            <w:r w:rsidRPr="00A55700">
              <w:rPr>
                <w:rFonts w:ascii="Calibri" w:hAnsi="Calibri" w:cs="B Nazanin" w:hint="cs"/>
                <w:sz w:val="22"/>
                <w:szCs w:val="22"/>
                <w:rtl/>
                <w:lang w:bidi="fa-IR"/>
              </w:rPr>
              <w:t>پيوند</w:t>
            </w:r>
            <w:r w:rsidRPr="00A55700">
              <w:rPr>
                <w:rFonts w:ascii="Calibri" w:hAnsi="Calibri" w:cs="B Nazanin"/>
                <w:sz w:val="22"/>
                <w:szCs w:val="22"/>
                <w:rtl/>
                <w:lang w:bidi="fa-IR"/>
              </w:rPr>
              <w:t xml:space="preserve"> </w:t>
            </w:r>
            <w:r w:rsidR="0016751C" w:rsidRPr="00A55700">
              <w:rPr>
                <w:rFonts w:ascii="Calibri" w:hAnsi="Calibri" w:cs="B Nazanin" w:hint="cs"/>
                <w:sz w:val="22"/>
                <w:szCs w:val="22"/>
                <w:rtl/>
                <w:lang w:bidi="fa-IR"/>
              </w:rPr>
              <w:t>چشم‌گير</w:t>
            </w:r>
            <w:r w:rsidRPr="00A55700">
              <w:rPr>
                <w:rFonts w:ascii="Calibri" w:hAnsi="Calibri" w:cs="B Nazanin"/>
                <w:sz w:val="22"/>
                <w:szCs w:val="22"/>
                <w:rtl/>
                <w:lang w:bidi="fa-IR"/>
              </w:rPr>
              <w:t xml:space="preserve"> با كاربرد يافته‌ها در مسائل واقعي.</w:t>
            </w:r>
          </w:p>
        </w:tc>
      </w:tr>
      <w:tr w:rsidR="00FE294E" w:rsidRPr="00A55700" w14:paraId="62A5A5D3" w14:textId="77777777" w:rsidTr="00A01347">
        <w:trPr>
          <w:trHeight w:val="340"/>
          <w:jc w:val="center"/>
        </w:trPr>
        <w:tc>
          <w:tcPr>
            <w:tcW w:w="424"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auto"/>
            <w:vAlign w:val="center"/>
          </w:tcPr>
          <w:p w14:paraId="77D829D2" w14:textId="77777777" w:rsidR="00FE294E" w:rsidRPr="00A55700" w:rsidRDefault="00FE294E" w:rsidP="0016751C">
            <w:pPr>
              <w:jc w:val="center"/>
              <w:rPr>
                <w:rFonts w:ascii="Calibri" w:hAnsi="Calibri" w:cs="B Nazanin"/>
                <w:b/>
                <w:bCs/>
                <w:sz w:val="22"/>
                <w:szCs w:val="22"/>
                <w:rtl/>
              </w:rPr>
            </w:pPr>
            <w:r w:rsidRPr="00A55700">
              <w:rPr>
                <w:rFonts w:ascii="Calibri" w:hAnsi="Calibri" w:cs="B Nazanin" w:hint="cs"/>
                <w:b/>
                <w:bCs/>
                <w:sz w:val="22"/>
                <w:szCs w:val="22"/>
                <w:rtl/>
              </w:rPr>
              <w:t>كاربردي</w:t>
            </w:r>
          </w:p>
        </w:tc>
        <w:tc>
          <w:tcPr>
            <w:tcW w:w="223"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3AC967C2" w14:textId="69548805" w:rsidR="00FE294E" w:rsidRPr="00A55700" w:rsidRDefault="00FE294E" w:rsidP="006328D9">
            <w:pPr>
              <w:jc w:val="center"/>
              <w:rPr>
                <w:rFonts w:ascii="Calibri" w:hAnsi="Calibri" w:cs="B Nazanin"/>
                <w:sz w:val="22"/>
                <w:szCs w:val="22"/>
                <w:rtl/>
              </w:rPr>
            </w:pPr>
          </w:p>
        </w:tc>
        <w:tc>
          <w:tcPr>
            <w:tcW w:w="4352" w:type="pct"/>
            <w:tcBorders>
              <w:top w:val="single" w:sz="4" w:space="0" w:color="1F497D" w:themeColor="text2"/>
              <w:left w:val="single" w:sz="4" w:space="0" w:color="1F497D" w:themeColor="text2"/>
              <w:bottom w:val="single" w:sz="4" w:space="0" w:color="1F497D" w:themeColor="text2"/>
              <w:right w:val="single" w:sz="4" w:space="0" w:color="1F497D" w:themeColor="text2"/>
            </w:tcBorders>
            <w:vAlign w:val="center"/>
          </w:tcPr>
          <w:p w14:paraId="5B9E4ABA" w14:textId="77777777" w:rsidR="00FE294E" w:rsidRPr="00A55700" w:rsidRDefault="00FE294E" w:rsidP="00814AC1">
            <w:pPr>
              <w:jc w:val="both"/>
              <w:rPr>
                <w:rFonts w:ascii="Calibri" w:hAnsi="Calibri" w:cs="B Nazanin"/>
                <w:sz w:val="22"/>
                <w:szCs w:val="22"/>
                <w:rtl/>
                <w:lang w:bidi="fa-IR"/>
              </w:rPr>
            </w:pPr>
            <w:r w:rsidRPr="00A55700">
              <w:rPr>
                <w:rFonts w:ascii="Calibri" w:hAnsi="Calibri" w:cs="B Nazanin"/>
                <w:sz w:val="22"/>
                <w:szCs w:val="22"/>
                <w:rtl/>
                <w:lang w:bidi="fa-IR"/>
              </w:rPr>
              <w:t>كاربرد نظريه‌هاي حاصل از پژوهش</w:t>
            </w:r>
            <w:r w:rsidRPr="00A55700">
              <w:rPr>
                <w:rFonts w:ascii="Calibri" w:hAnsi="Calibri" w:cs="B Nazanin" w:hint="cs"/>
                <w:sz w:val="22"/>
                <w:szCs w:val="22"/>
                <w:rtl/>
                <w:lang w:bidi="fa-IR"/>
              </w:rPr>
              <w:t>‌</w:t>
            </w:r>
            <w:r w:rsidRPr="00A55700">
              <w:rPr>
                <w:rFonts w:ascii="Calibri" w:hAnsi="Calibri" w:cs="B Nazanin"/>
                <w:sz w:val="22"/>
                <w:szCs w:val="22"/>
                <w:rtl/>
                <w:lang w:bidi="fa-IR"/>
              </w:rPr>
              <w:t>هاي بنيادي براي حل مسائل واقعي در موقعيت</w:t>
            </w:r>
            <w:r w:rsidRPr="00A55700">
              <w:rPr>
                <w:rFonts w:ascii="Calibri" w:hAnsi="Calibri" w:cs="B Nazanin" w:hint="cs"/>
                <w:sz w:val="22"/>
                <w:szCs w:val="22"/>
                <w:rtl/>
                <w:lang w:bidi="fa-IR"/>
              </w:rPr>
              <w:t>‌</w:t>
            </w:r>
            <w:r w:rsidRPr="00A55700">
              <w:rPr>
                <w:rFonts w:ascii="Calibri" w:hAnsi="Calibri" w:cs="B Nazanin"/>
                <w:sz w:val="22"/>
                <w:szCs w:val="22"/>
                <w:rtl/>
                <w:lang w:bidi="fa-IR"/>
              </w:rPr>
              <w:t>هاي ويژه با ارائة راه‌حل</w:t>
            </w:r>
            <w:r w:rsidRPr="00A55700">
              <w:rPr>
                <w:rFonts w:ascii="Calibri" w:hAnsi="Calibri" w:cs="B Nazanin" w:hint="cs"/>
                <w:sz w:val="22"/>
                <w:szCs w:val="22"/>
                <w:rtl/>
                <w:lang w:bidi="fa-IR"/>
              </w:rPr>
              <w:t>‌</w:t>
            </w:r>
            <w:r w:rsidRPr="00A55700">
              <w:rPr>
                <w:rFonts w:ascii="Calibri" w:hAnsi="Calibri" w:cs="B Nazanin"/>
                <w:sz w:val="22"/>
                <w:szCs w:val="22"/>
                <w:rtl/>
                <w:lang w:bidi="fa-IR"/>
              </w:rPr>
              <w:t>هايي كه كاربردي فراگير و اعتباري كلي دارند.</w:t>
            </w:r>
          </w:p>
        </w:tc>
      </w:tr>
      <w:tr w:rsidR="00FE294E" w:rsidRPr="00A55700" w14:paraId="5E045EC9" w14:textId="77777777" w:rsidTr="00450566">
        <w:trPr>
          <w:trHeight w:val="340"/>
          <w:jc w:val="center"/>
        </w:trPr>
        <w:tc>
          <w:tcPr>
            <w:tcW w:w="424"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auto"/>
            <w:vAlign w:val="center"/>
          </w:tcPr>
          <w:p w14:paraId="07D76AD8" w14:textId="77777777" w:rsidR="00FE294E" w:rsidRPr="00A55700" w:rsidRDefault="00FE294E" w:rsidP="0016751C">
            <w:pPr>
              <w:jc w:val="center"/>
              <w:rPr>
                <w:rFonts w:ascii="Calibri" w:hAnsi="Calibri" w:cs="B Nazanin"/>
                <w:b/>
                <w:bCs/>
                <w:sz w:val="22"/>
                <w:szCs w:val="22"/>
                <w:rtl/>
              </w:rPr>
            </w:pPr>
            <w:r w:rsidRPr="00A55700">
              <w:rPr>
                <w:rFonts w:ascii="Calibri" w:hAnsi="Calibri" w:cs="B Nazanin" w:hint="cs"/>
                <w:b/>
                <w:bCs/>
                <w:sz w:val="22"/>
                <w:szCs w:val="22"/>
                <w:rtl/>
              </w:rPr>
              <w:t>توسعه‌اي</w:t>
            </w:r>
          </w:p>
        </w:tc>
        <w:tc>
          <w:tcPr>
            <w:tcW w:w="223" w:type="pct"/>
            <w:tcBorders>
              <w:top w:val="single" w:sz="4" w:space="0" w:color="1F497D" w:themeColor="text2"/>
              <w:left w:val="single" w:sz="4" w:space="0" w:color="1F497D" w:themeColor="text2"/>
              <w:bottom w:val="single" w:sz="4" w:space="0" w:color="1F497D" w:themeColor="text2"/>
              <w:right w:val="single" w:sz="4" w:space="0" w:color="1F497D" w:themeColor="text2"/>
            </w:tcBorders>
            <w:vAlign w:val="center"/>
          </w:tcPr>
          <w:p w14:paraId="6E2A961D" w14:textId="77777777" w:rsidR="00FE294E" w:rsidRPr="00A55700" w:rsidRDefault="00FE294E" w:rsidP="00814AC1">
            <w:pPr>
              <w:jc w:val="center"/>
              <w:rPr>
                <w:rFonts w:ascii="Calibri" w:hAnsi="Calibri" w:cs="B Nazanin"/>
                <w:sz w:val="22"/>
                <w:szCs w:val="22"/>
                <w:rtl/>
                <w:lang w:bidi="fa-IR"/>
              </w:rPr>
            </w:pPr>
          </w:p>
        </w:tc>
        <w:tc>
          <w:tcPr>
            <w:tcW w:w="4352" w:type="pct"/>
            <w:tcBorders>
              <w:top w:val="single" w:sz="4" w:space="0" w:color="1F497D" w:themeColor="text2"/>
              <w:left w:val="single" w:sz="4" w:space="0" w:color="1F497D" w:themeColor="text2"/>
              <w:bottom w:val="single" w:sz="4" w:space="0" w:color="1F497D" w:themeColor="text2"/>
              <w:right w:val="single" w:sz="4" w:space="0" w:color="1F497D" w:themeColor="text2"/>
            </w:tcBorders>
            <w:vAlign w:val="center"/>
          </w:tcPr>
          <w:p w14:paraId="72CDD8D5" w14:textId="77777777" w:rsidR="00FE294E" w:rsidRPr="00A55700" w:rsidRDefault="00FE294E" w:rsidP="00814AC1">
            <w:pPr>
              <w:jc w:val="both"/>
              <w:rPr>
                <w:rFonts w:ascii="Calibri" w:hAnsi="Calibri" w:cs="B Nazanin"/>
                <w:sz w:val="22"/>
                <w:szCs w:val="22"/>
                <w:rtl/>
                <w:lang w:bidi="fa-IR"/>
              </w:rPr>
            </w:pPr>
            <w:r w:rsidRPr="00A55700">
              <w:rPr>
                <w:rFonts w:ascii="Calibri" w:hAnsi="Calibri" w:cs="B Nazanin"/>
                <w:sz w:val="22"/>
                <w:szCs w:val="22"/>
                <w:rtl/>
                <w:lang w:bidi="fa-IR"/>
              </w:rPr>
              <w:t>تأكيد بر كاربرد مستقيم نتايج در موقعيتي ويژه</w:t>
            </w:r>
            <w:r w:rsidRPr="00A55700">
              <w:rPr>
                <w:rFonts w:ascii="Calibri" w:hAnsi="Calibri" w:cs="B Nazanin" w:hint="cs"/>
                <w:sz w:val="22"/>
                <w:szCs w:val="22"/>
                <w:rtl/>
                <w:lang w:bidi="fa-IR"/>
              </w:rPr>
              <w:t>،</w:t>
            </w:r>
            <w:r w:rsidRPr="00A55700">
              <w:rPr>
                <w:rFonts w:ascii="Calibri" w:hAnsi="Calibri" w:cs="B Nazanin"/>
                <w:sz w:val="22"/>
                <w:szCs w:val="22"/>
                <w:rtl/>
                <w:lang w:bidi="fa-IR"/>
              </w:rPr>
              <w:t xml:space="preserve"> بدون نظريه‌پردازي و بدون قصد كاربرد كلي يافته‌ها فراتر از موقعيت مكاني و زماني انجام طرح.</w:t>
            </w:r>
          </w:p>
        </w:tc>
      </w:tr>
    </w:tbl>
    <w:p w14:paraId="68B52526" w14:textId="77777777" w:rsidR="001F1767" w:rsidRPr="00A55700" w:rsidRDefault="001F1767">
      <w:pPr>
        <w:rPr>
          <w:rFonts w:ascii="Calibri" w:hAnsi="Calibri" w:cs="B Nazanin"/>
          <w:sz w:val="22"/>
          <w:szCs w:val="22"/>
        </w:rPr>
      </w:pPr>
    </w:p>
    <w:tbl>
      <w:tblPr>
        <w:bidiVisual/>
        <w:tblW w:w="5000" w:type="pct"/>
        <w:jc w:val="center"/>
        <w:tblBorders>
          <w:top w:val="single" w:sz="4" w:space="0" w:color="00B050"/>
          <w:left w:val="single" w:sz="4" w:space="0" w:color="00B050"/>
          <w:bottom w:val="single" w:sz="4" w:space="0" w:color="00B050"/>
          <w:right w:val="single" w:sz="4" w:space="0" w:color="00B050"/>
          <w:insideH w:val="single" w:sz="4" w:space="0" w:color="00B050"/>
          <w:insideV w:val="single" w:sz="4" w:space="0" w:color="00B050"/>
        </w:tblBorders>
        <w:tblCellMar>
          <w:top w:w="28" w:type="dxa"/>
          <w:left w:w="57" w:type="dxa"/>
          <w:bottom w:w="28" w:type="dxa"/>
          <w:right w:w="57" w:type="dxa"/>
        </w:tblCellMar>
        <w:tblLook w:val="0000" w:firstRow="0" w:lastRow="0" w:firstColumn="0" w:lastColumn="0" w:noHBand="0" w:noVBand="0"/>
      </w:tblPr>
      <w:tblGrid>
        <w:gridCol w:w="9639"/>
      </w:tblGrid>
      <w:tr w:rsidR="0038072C" w:rsidRPr="00A55700" w14:paraId="6FE881B8" w14:textId="77777777" w:rsidTr="00E90869">
        <w:trPr>
          <w:trHeight w:val="340"/>
          <w:jc w:val="center"/>
        </w:trPr>
        <w:tc>
          <w:tcPr>
            <w:tcW w:w="5000" w:type="pct"/>
            <w:tcBorders>
              <w:top w:val="single" w:sz="4" w:space="0" w:color="1F497D" w:themeColor="text2"/>
              <w:left w:val="nil"/>
              <w:bottom w:val="single" w:sz="4" w:space="0" w:color="1F497D" w:themeColor="text2"/>
              <w:right w:val="nil"/>
            </w:tcBorders>
            <w:shd w:val="clear" w:color="auto" w:fill="auto"/>
            <w:vAlign w:val="center"/>
          </w:tcPr>
          <w:p w14:paraId="0ADD894A" w14:textId="46A4787B" w:rsidR="0038072C" w:rsidRPr="00A55700" w:rsidRDefault="0038072C" w:rsidP="00EC2901">
            <w:pPr>
              <w:keepNext/>
              <w:numPr>
                <w:ilvl w:val="0"/>
                <w:numId w:val="1"/>
              </w:numPr>
              <w:spacing w:before="240"/>
              <w:ind w:left="233" w:hanging="233"/>
              <w:jc w:val="both"/>
              <w:rPr>
                <w:rFonts w:ascii="Calibri" w:hAnsi="Calibri" w:cs="B Nazanin"/>
                <w:b/>
                <w:bCs/>
                <w:sz w:val="22"/>
                <w:szCs w:val="22"/>
                <w:rtl/>
              </w:rPr>
            </w:pPr>
            <w:r w:rsidRPr="00A55700">
              <w:rPr>
                <w:rFonts w:ascii="Calibri" w:hAnsi="Calibri" w:cs="B Nazanin" w:hint="cs"/>
                <w:b/>
                <w:bCs/>
                <w:sz w:val="22"/>
                <w:szCs w:val="22"/>
                <w:rtl/>
              </w:rPr>
              <w:t xml:space="preserve">بيان مسئله/ تعریف موضوع پژوهش </w:t>
            </w:r>
            <w:r w:rsidRPr="00A55700">
              <w:rPr>
                <w:rFonts w:ascii="Calibri" w:hAnsi="Calibri" w:cs="B Nazanin" w:hint="cs"/>
                <w:sz w:val="22"/>
                <w:szCs w:val="22"/>
                <w:rtl/>
              </w:rPr>
              <w:t>(</w:t>
            </w:r>
            <w:r w:rsidRPr="00A55700">
              <w:rPr>
                <w:rFonts w:ascii="Calibri" w:hAnsi="Calibri" w:cs="B Nazanin"/>
                <w:sz w:val="22"/>
                <w:szCs w:val="22"/>
                <w:rtl/>
              </w:rPr>
              <w:t xml:space="preserve">توضيح روشن، صريح، و خلاصه‌اي است از آنچه كه انجام، بررسي، يا تعيين </w:t>
            </w:r>
            <w:r w:rsidRPr="00A55700">
              <w:rPr>
                <w:rFonts w:ascii="Calibri" w:hAnsi="Calibri" w:cs="B Nazanin" w:hint="cs"/>
                <w:sz w:val="22"/>
                <w:szCs w:val="22"/>
                <w:rtl/>
              </w:rPr>
              <w:t>مي‌</w:t>
            </w:r>
            <w:r w:rsidRPr="00A55700">
              <w:rPr>
                <w:rFonts w:ascii="Calibri" w:hAnsi="Calibri" w:cs="B Nazanin"/>
                <w:sz w:val="22"/>
                <w:szCs w:val="22"/>
                <w:rtl/>
              </w:rPr>
              <w:t xml:space="preserve">شود. دامنة مسئله/ موضوع پژوهش بايد محدود و تا </w:t>
            </w:r>
            <w:r w:rsidRPr="00A55700">
              <w:rPr>
                <w:rFonts w:ascii="Calibri" w:hAnsi="Calibri" w:cs="B Nazanin" w:hint="cs"/>
                <w:sz w:val="22"/>
                <w:szCs w:val="22"/>
                <w:rtl/>
              </w:rPr>
              <w:t>جايي كه شدني است،</w:t>
            </w:r>
            <w:r w:rsidRPr="00A55700">
              <w:rPr>
                <w:rFonts w:ascii="Calibri" w:hAnsi="Calibri" w:cs="B Nazanin"/>
                <w:sz w:val="22"/>
                <w:szCs w:val="22"/>
                <w:rtl/>
              </w:rPr>
              <w:t xml:space="preserve"> تنها يك عنوان را در</w:t>
            </w:r>
            <w:r w:rsidRPr="00A55700">
              <w:rPr>
                <w:rFonts w:ascii="Calibri" w:hAnsi="Calibri" w:cs="B Nazanin" w:hint="cs"/>
                <w:sz w:val="22"/>
                <w:szCs w:val="22"/>
                <w:rtl/>
              </w:rPr>
              <w:t xml:space="preserve"> </w:t>
            </w:r>
            <w:r w:rsidRPr="00A55700">
              <w:rPr>
                <w:rFonts w:ascii="Calibri" w:hAnsi="Calibri" w:cs="B Nazanin"/>
                <w:sz w:val="22"/>
                <w:szCs w:val="22"/>
                <w:rtl/>
              </w:rPr>
              <w:t xml:space="preserve">بر گيرد و </w:t>
            </w:r>
            <w:r w:rsidRPr="00A55700">
              <w:rPr>
                <w:rFonts w:ascii="Calibri" w:hAnsi="Calibri" w:cs="B Nazanin" w:hint="cs"/>
                <w:sz w:val="22"/>
                <w:szCs w:val="22"/>
                <w:rtl/>
              </w:rPr>
              <w:t>از</w:t>
            </w:r>
            <w:r w:rsidRPr="00A55700">
              <w:rPr>
                <w:rFonts w:ascii="Calibri" w:hAnsi="Calibri" w:cs="B Nazanin"/>
                <w:sz w:val="22"/>
                <w:szCs w:val="22"/>
                <w:rtl/>
              </w:rPr>
              <w:t xml:space="preserve"> كلي‌گويي، ابهام، و پيچيدگي </w:t>
            </w:r>
            <w:r w:rsidRPr="00A55700">
              <w:rPr>
                <w:rFonts w:ascii="Calibri" w:hAnsi="Calibri" w:cs="B Nazanin" w:hint="cs"/>
                <w:sz w:val="22"/>
                <w:szCs w:val="22"/>
                <w:rtl/>
              </w:rPr>
              <w:t>بري باشد</w:t>
            </w:r>
            <w:r w:rsidRPr="00A55700">
              <w:rPr>
                <w:rFonts w:ascii="Calibri" w:hAnsi="Calibri" w:cs="B Nazanin"/>
                <w:sz w:val="22"/>
                <w:szCs w:val="22"/>
                <w:rtl/>
              </w:rPr>
              <w:t>.</w:t>
            </w:r>
            <w:r w:rsidRPr="00A55700">
              <w:rPr>
                <w:rFonts w:ascii="Calibri" w:hAnsi="Calibri" w:cs="B Nazanin" w:hint="cs"/>
                <w:sz w:val="22"/>
                <w:szCs w:val="22"/>
                <w:rtl/>
              </w:rPr>
              <w:t>)</w:t>
            </w:r>
          </w:p>
        </w:tc>
      </w:tr>
      <w:tr w:rsidR="0038072C" w:rsidRPr="00A55700" w14:paraId="564AE37E" w14:textId="77777777" w:rsidTr="00E90869">
        <w:trPr>
          <w:trHeight w:val="340"/>
          <w:jc w:val="center"/>
        </w:trPr>
        <w:tc>
          <w:tcPr>
            <w:tcW w:w="500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auto"/>
            <w:vAlign w:val="center"/>
          </w:tcPr>
          <w:p w14:paraId="3D56E42C" w14:textId="77777777" w:rsidR="005E7EB8" w:rsidRDefault="005E7EB8" w:rsidP="00073F4D">
            <w:pPr>
              <w:jc w:val="lowKashida"/>
              <w:rPr>
                <w:rFonts w:cs="Calibri"/>
                <w:sz w:val="22"/>
                <w:szCs w:val="22"/>
                <w:rtl/>
                <w:lang w:bidi="fa-IR"/>
              </w:rPr>
            </w:pPr>
          </w:p>
          <w:p w14:paraId="3E7E6D9C" w14:textId="77777777" w:rsidR="00D66E0B" w:rsidRDefault="00D66E0B" w:rsidP="00073F4D">
            <w:pPr>
              <w:jc w:val="lowKashida"/>
              <w:rPr>
                <w:rFonts w:cs="Calibri"/>
                <w:sz w:val="22"/>
                <w:szCs w:val="22"/>
                <w:rtl/>
                <w:lang w:bidi="fa-IR"/>
              </w:rPr>
            </w:pPr>
          </w:p>
          <w:p w14:paraId="13BEAD76" w14:textId="77777777" w:rsidR="00D66E0B" w:rsidRDefault="00D66E0B" w:rsidP="00073F4D">
            <w:pPr>
              <w:jc w:val="lowKashida"/>
              <w:rPr>
                <w:rFonts w:cs="Calibri"/>
                <w:sz w:val="22"/>
                <w:szCs w:val="22"/>
                <w:rtl/>
                <w:lang w:bidi="fa-IR"/>
              </w:rPr>
            </w:pPr>
          </w:p>
          <w:p w14:paraId="5326B93B" w14:textId="77777777" w:rsidR="00D66E0B" w:rsidRDefault="00D66E0B" w:rsidP="00073F4D">
            <w:pPr>
              <w:jc w:val="lowKashida"/>
              <w:rPr>
                <w:rFonts w:cs="Calibri"/>
                <w:sz w:val="22"/>
                <w:szCs w:val="22"/>
                <w:rtl/>
                <w:lang w:bidi="fa-IR"/>
              </w:rPr>
            </w:pPr>
          </w:p>
          <w:p w14:paraId="145CD906" w14:textId="77777777" w:rsidR="00D66E0B" w:rsidRDefault="00D66E0B" w:rsidP="00073F4D">
            <w:pPr>
              <w:jc w:val="lowKashida"/>
              <w:rPr>
                <w:rFonts w:cs="Calibri"/>
                <w:sz w:val="22"/>
                <w:szCs w:val="22"/>
                <w:rtl/>
                <w:lang w:bidi="fa-IR"/>
              </w:rPr>
            </w:pPr>
          </w:p>
          <w:p w14:paraId="6401D38A" w14:textId="77777777" w:rsidR="00D66E0B" w:rsidRDefault="00D66E0B" w:rsidP="00073F4D">
            <w:pPr>
              <w:jc w:val="lowKashida"/>
              <w:rPr>
                <w:rFonts w:cs="Calibri"/>
                <w:sz w:val="22"/>
                <w:szCs w:val="22"/>
                <w:rtl/>
                <w:lang w:bidi="fa-IR"/>
              </w:rPr>
            </w:pPr>
          </w:p>
          <w:p w14:paraId="3BBF76B5" w14:textId="77777777" w:rsidR="00D66E0B" w:rsidRDefault="00D66E0B" w:rsidP="00073F4D">
            <w:pPr>
              <w:jc w:val="lowKashida"/>
              <w:rPr>
                <w:rFonts w:cs="Calibri"/>
                <w:sz w:val="22"/>
                <w:szCs w:val="22"/>
                <w:rtl/>
                <w:lang w:bidi="fa-IR"/>
              </w:rPr>
            </w:pPr>
          </w:p>
          <w:p w14:paraId="33F420B2" w14:textId="77777777" w:rsidR="00D66E0B" w:rsidRDefault="00D66E0B" w:rsidP="00073F4D">
            <w:pPr>
              <w:jc w:val="lowKashida"/>
              <w:rPr>
                <w:rFonts w:cs="Calibri"/>
                <w:sz w:val="22"/>
                <w:szCs w:val="22"/>
                <w:rtl/>
                <w:lang w:bidi="fa-IR"/>
              </w:rPr>
            </w:pPr>
          </w:p>
          <w:p w14:paraId="3A822D7F" w14:textId="77777777" w:rsidR="00D66E0B" w:rsidRDefault="00D66E0B" w:rsidP="00073F4D">
            <w:pPr>
              <w:jc w:val="lowKashida"/>
              <w:rPr>
                <w:rFonts w:cs="Calibri"/>
                <w:sz w:val="22"/>
                <w:szCs w:val="22"/>
                <w:rtl/>
                <w:lang w:bidi="fa-IR"/>
              </w:rPr>
            </w:pPr>
          </w:p>
          <w:p w14:paraId="4E004CFC" w14:textId="77777777" w:rsidR="00D66E0B" w:rsidRDefault="00D66E0B" w:rsidP="00073F4D">
            <w:pPr>
              <w:jc w:val="lowKashida"/>
              <w:rPr>
                <w:rFonts w:cs="Calibri"/>
                <w:sz w:val="22"/>
                <w:szCs w:val="22"/>
                <w:rtl/>
                <w:lang w:bidi="fa-IR"/>
              </w:rPr>
            </w:pPr>
          </w:p>
          <w:p w14:paraId="2C26E57D" w14:textId="77777777" w:rsidR="00D66E0B" w:rsidRDefault="00D66E0B" w:rsidP="00073F4D">
            <w:pPr>
              <w:jc w:val="lowKashida"/>
              <w:rPr>
                <w:rFonts w:cs="Calibri"/>
                <w:sz w:val="22"/>
                <w:szCs w:val="22"/>
                <w:rtl/>
                <w:lang w:bidi="fa-IR"/>
              </w:rPr>
            </w:pPr>
          </w:p>
          <w:p w14:paraId="60E9A6B3" w14:textId="77777777" w:rsidR="00D66E0B" w:rsidRDefault="00D66E0B" w:rsidP="00073F4D">
            <w:pPr>
              <w:jc w:val="lowKashida"/>
              <w:rPr>
                <w:rFonts w:cs="Calibri"/>
                <w:sz w:val="22"/>
                <w:szCs w:val="22"/>
                <w:rtl/>
                <w:lang w:bidi="fa-IR"/>
              </w:rPr>
            </w:pPr>
          </w:p>
          <w:p w14:paraId="4DAAE21D" w14:textId="77777777" w:rsidR="00D66E0B" w:rsidRDefault="00D66E0B" w:rsidP="00073F4D">
            <w:pPr>
              <w:jc w:val="lowKashida"/>
              <w:rPr>
                <w:rFonts w:cs="Calibri"/>
                <w:sz w:val="22"/>
                <w:szCs w:val="22"/>
                <w:rtl/>
                <w:lang w:bidi="fa-IR"/>
              </w:rPr>
            </w:pPr>
          </w:p>
          <w:p w14:paraId="3EDA5B69" w14:textId="77777777" w:rsidR="00D66E0B" w:rsidRDefault="00D66E0B" w:rsidP="00073F4D">
            <w:pPr>
              <w:jc w:val="lowKashida"/>
              <w:rPr>
                <w:rFonts w:cs="Calibri"/>
                <w:sz w:val="22"/>
                <w:szCs w:val="22"/>
                <w:rtl/>
                <w:lang w:bidi="fa-IR"/>
              </w:rPr>
            </w:pPr>
          </w:p>
          <w:p w14:paraId="26646872" w14:textId="77777777" w:rsidR="00D66E0B" w:rsidRDefault="00D66E0B" w:rsidP="00073F4D">
            <w:pPr>
              <w:jc w:val="lowKashida"/>
              <w:rPr>
                <w:rFonts w:cs="Calibri"/>
                <w:sz w:val="22"/>
                <w:szCs w:val="22"/>
                <w:rtl/>
                <w:lang w:bidi="fa-IR"/>
              </w:rPr>
            </w:pPr>
          </w:p>
          <w:p w14:paraId="404835BD" w14:textId="77777777" w:rsidR="00D66E0B" w:rsidRDefault="00D66E0B" w:rsidP="00073F4D">
            <w:pPr>
              <w:jc w:val="lowKashida"/>
              <w:rPr>
                <w:rFonts w:cs="Calibri"/>
                <w:sz w:val="22"/>
                <w:szCs w:val="22"/>
                <w:rtl/>
                <w:lang w:bidi="fa-IR"/>
              </w:rPr>
            </w:pPr>
          </w:p>
          <w:p w14:paraId="68EE137B" w14:textId="77777777" w:rsidR="00D66E0B" w:rsidRDefault="00D66E0B" w:rsidP="00073F4D">
            <w:pPr>
              <w:jc w:val="lowKashida"/>
              <w:rPr>
                <w:rFonts w:cs="Calibri"/>
                <w:sz w:val="22"/>
                <w:szCs w:val="22"/>
                <w:rtl/>
                <w:lang w:bidi="fa-IR"/>
              </w:rPr>
            </w:pPr>
          </w:p>
          <w:p w14:paraId="6FA32805" w14:textId="77777777" w:rsidR="00D66E0B" w:rsidRDefault="00D66E0B" w:rsidP="00073F4D">
            <w:pPr>
              <w:jc w:val="lowKashida"/>
              <w:rPr>
                <w:rFonts w:cs="Calibri"/>
                <w:sz w:val="22"/>
                <w:szCs w:val="22"/>
                <w:rtl/>
                <w:lang w:bidi="fa-IR"/>
              </w:rPr>
            </w:pPr>
          </w:p>
          <w:p w14:paraId="6AD8D476" w14:textId="77777777" w:rsidR="00D66E0B" w:rsidRDefault="00D66E0B" w:rsidP="00073F4D">
            <w:pPr>
              <w:jc w:val="lowKashida"/>
              <w:rPr>
                <w:rFonts w:cs="Calibri"/>
                <w:sz w:val="22"/>
                <w:szCs w:val="22"/>
                <w:rtl/>
                <w:lang w:bidi="fa-IR"/>
              </w:rPr>
            </w:pPr>
          </w:p>
          <w:p w14:paraId="2525CB91" w14:textId="77777777" w:rsidR="00D66E0B" w:rsidRDefault="00D66E0B" w:rsidP="00073F4D">
            <w:pPr>
              <w:jc w:val="lowKashida"/>
              <w:rPr>
                <w:rFonts w:cs="Calibri"/>
                <w:sz w:val="22"/>
                <w:szCs w:val="22"/>
                <w:rtl/>
                <w:lang w:bidi="fa-IR"/>
              </w:rPr>
            </w:pPr>
          </w:p>
          <w:p w14:paraId="1A069C3F" w14:textId="77777777" w:rsidR="00D66E0B" w:rsidRDefault="00D66E0B" w:rsidP="00073F4D">
            <w:pPr>
              <w:jc w:val="lowKashida"/>
              <w:rPr>
                <w:rFonts w:cs="Calibri"/>
                <w:sz w:val="22"/>
                <w:szCs w:val="22"/>
                <w:rtl/>
                <w:lang w:bidi="fa-IR"/>
              </w:rPr>
            </w:pPr>
          </w:p>
          <w:p w14:paraId="72C88FB3" w14:textId="77777777" w:rsidR="00D66E0B" w:rsidRDefault="00D66E0B" w:rsidP="00073F4D">
            <w:pPr>
              <w:jc w:val="lowKashida"/>
              <w:rPr>
                <w:rFonts w:cs="Calibri"/>
                <w:sz w:val="22"/>
                <w:szCs w:val="22"/>
                <w:rtl/>
                <w:lang w:bidi="fa-IR"/>
              </w:rPr>
            </w:pPr>
          </w:p>
          <w:p w14:paraId="43A2BA7D" w14:textId="77777777" w:rsidR="00D66E0B" w:rsidRDefault="00D66E0B" w:rsidP="00073F4D">
            <w:pPr>
              <w:jc w:val="lowKashida"/>
              <w:rPr>
                <w:rFonts w:cs="Calibri"/>
                <w:sz w:val="22"/>
                <w:szCs w:val="22"/>
                <w:rtl/>
                <w:lang w:bidi="fa-IR"/>
              </w:rPr>
            </w:pPr>
          </w:p>
          <w:p w14:paraId="40D8C002" w14:textId="133DC45C" w:rsidR="00D66E0B" w:rsidRPr="005E7EB8" w:rsidRDefault="00D66E0B" w:rsidP="00073F4D">
            <w:pPr>
              <w:jc w:val="lowKashida"/>
              <w:rPr>
                <w:rFonts w:cs="Calibri"/>
                <w:sz w:val="22"/>
                <w:szCs w:val="22"/>
                <w:lang w:bidi="fa-IR"/>
              </w:rPr>
            </w:pPr>
          </w:p>
        </w:tc>
      </w:tr>
    </w:tbl>
    <w:p w14:paraId="27DF231F" w14:textId="5442C876" w:rsidR="001D233A" w:rsidRDefault="001D233A">
      <w:r>
        <w:br w:type="page"/>
      </w:r>
    </w:p>
    <w:tbl>
      <w:tblPr>
        <w:bidiVisual/>
        <w:tblW w:w="5000" w:type="pct"/>
        <w:jc w:val="center"/>
        <w:tblBorders>
          <w:top w:val="single" w:sz="4" w:space="0" w:color="00B050"/>
          <w:left w:val="single" w:sz="4" w:space="0" w:color="00B050"/>
          <w:bottom w:val="single" w:sz="4" w:space="0" w:color="00B050"/>
          <w:right w:val="single" w:sz="4" w:space="0" w:color="00B050"/>
          <w:insideH w:val="single" w:sz="4" w:space="0" w:color="00B050"/>
          <w:insideV w:val="single" w:sz="4" w:space="0" w:color="00B050"/>
        </w:tblBorders>
        <w:tblCellMar>
          <w:top w:w="28" w:type="dxa"/>
          <w:left w:w="57" w:type="dxa"/>
          <w:bottom w:w="28" w:type="dxa"/>
          <w:right w:w="57" w:type="dxa"/>
        </w:tblCellMar>
        <w:tblLook w:val="0000" w:firstRow="0" w:lastRow="0" w:firstColumn="0" w:lastColumn="0" w:noHBand="0" w:noVBand="0"/>
      </w:tblPr>
      <w:tblGrid>
        <w:gridCol w:w="9610"/>
        <w:gridCol w:w="29"/>
      </w:tblGrid>
      <w:tr w:rsidR="0038072C" w:rsidRPr="00A55700" w14:paraId="1774F51D" w14:textId="77777777" w:rsidTr="00450566">
        <w:trPr>
          <w:trHeight w:val="340"/>
          <w:jc w:val="center"/>
        </w:trPr>
        <w:tc>
          <w:tcPr>
            <w:tcW w:w="5000" w:type="pct"/>
            <w:gridSpan w:val="2"/>
            <w:tcBorders>
              <w:top w:val="nil"/>
              <w:left w:val="nil"/>
              <w:bottom w:val="single" w:sz="4" w:space="0" w:color="1F497D" w:themeColor="text2"/>
              <w:right w:val="nil"/>
            </w:tcBorders>
            <w:shd w:val="clear" w:color="auto" w:fill="auto"/>
            <w:vAlign w:val="center"/>
          </w:tcPr>
          <w:p w14:paraId="29861233" w14:textId="18AD1D4C" w:rsidR="0038072C" w:rsidRPr="00A55700" w:rsidRDefault="001D233A" w:rsidP="00EC2901">
            <w:pPr>
              <w:keepNext/>
              <w:numPr>
                <w:ilvl w:val="0"/>
                <w:numId w:val="1"/>
              </w:numPr>
              <w:spacing w:before="240"/>
              <w:ind w:left="233" w:hanging="233"/>
              <w:jc w:val="both"/>
              <w:rPr>
                <w:rFonts w:ascii="Calibri" w:hAnsi="Calibri" w:cs="B Nazanin"/>
                <w:b/>
                <w:bCs/>
                <w:sz w:val="22"/>
                <w:szCs w:val="22"/>
                <w:rtl/>
              </w:rPr>
            </w:pPr>
            <w:r>
              <w:lastRenderedPageBreak/>
              <w:br w:type="page"/>
            </w:r>
            <w:r w:rsidR="0038072C" w:rsidRPr="00A55700">
              <w:rPr>
                <w:rFonts w:ascii="Calibri" w:hAnsi="Calibri" w:cs="B Nazanin"/>
                <w:b/>
                <w:bCs/>
                <w:sz w:val="22"/>
                <w:szCs w:val="22"/>
                <w:rtl/>
              </w:rPr>
              <w:t>هدف</w:t>
            </w:r>
            <w:r w:rsidR="0038072C" w:rsidRPr="00A55700">
              <w:rPr>
                <w:rFonts w:ascii="Calibri" w:hAnsi="Calibri" w:cs="B Nazanin" w:hint="cs"/>
                <w:b/>
                <w:bCs/>
                <w:sz w:val="22"/>
                <w:szCs w:val="22"/>
                <w:rtl/>
              </w:rPr>
              <w:t xml:space="preserve">‌های پژوهش </w:t>
            </w:r>
            <w:r w:rsidR="0038072C" w:rsidRPr="00A55700">
              <w:rPr>
                <w:rFonts w:ascii="Calibri" w:hAnsi="Calibri" w:cs="B Nazanin" w:hint="cs"/>
                <w:sz w:val="22"/>
                <w:szCs w:val="22"/>
                <w:rtl/>
              </w:rPr>
              <w:t>(</w:t>
            </w:r>
            <w:r w:rsidR="0038072C" w:rsidRPr="00A55700">
              <w:rPr>
                <w:rFonts w:ascii="Calibri" w:hAnsi="Calibri" w:cs="B Nazanin"/>
                <w:sz w:val="22"/>
                <w:szCs w:val="22"/>
                <w:rtl/>
              </w:rPr>
              <w:t>آنچه كه در پا</w:t>
            </w:r>
            <w:r w:rsidR="0038072C" w:rsidRPr="00A55700">
              <w:rPr>
                <w:rFonts w:ascii="Calibri" w:hAnsi="Calibri" w:cs="B Nazanin" w:hint="cs"/>
                <w:sz w:val="22"/>
                <w:szCs w:val="22"/>
                <w:rtl/>
              </w:rPr>
              <w:t>ی</w:t>
            </w:r>
            <w:r w:rsidR="0038072C" w:rsidRPr="00A55700">
              <w:rPr>
                <w:rFonts w:ascii="Calibri" w:hAnsi="Calibri" w:cs="B Nazanin" w:hint="eastAsia"/>
                <w:sz w:val="22"/>
                <w:szCs w:val="22"/>
                <w:rtl/>
              </w:rPr>
              <w:t>ان</w:t>
            </w:r>
            <w:r w:rsidR="0038072C" w:rsidRPr="00A55700">
              <w:rPr>
                <w:rFonts w:ascii="Calibri" w:hAnsi="Calibri" w:cs="B Nazanin"/>
                <w:sz w:val="22"/>
                <w:szCs w:val="22"/>
                <w:rtl/>
              </w:rPr>
              <w:t xml:space="preserve"> و با انجام طرح پيشنهادي به‌دست خواهد آمد. هدف‌ها بايد </w:t>
            </w:r>
            <w:r w:rsidR="0038072C" w:rsidRPr="00A55700">
              <w:rPr>
                <w:rFonts w:ascii="Calibri" w:hAnsi="Calibri" w:cs="B Nazanin" w:hint="cs"/>
                <w:sz w:val="22"/>
                <w:szCs w:val="22"/>
                <w:rtl/>
              </w:rPr>
              <w:t>دستاوردهای</w:t>
            </w:r>
            <w:r w:rsidR="0038072C" w:rsidRPr="00A55700">
              <w:rPr>
                <w:rFonts w:ascii="Calibri" w:hAnsi="Calibri" w:cs="B Nazanin"/>
                <w:sz w:val="22"/>
                <w:szCs w:val="22"/>
                <w:rtl/>
              </w:rPr>
              <w:t xml:space="preserve"> اصلي طرح را توصيف كنند و سنجيدني، روشن، و دست‌يافتني باشند. ارزيابي موفقيت طرح با مقايسة دستاوردهاي واقعي و هدف‌هاي از پيش تعيين شده، ارزيابي مي‌شود. طرح مي‌تواند يك يا چند هدف كل</w:t>
            </w:r>
            <w:r w:rsidR="0038072C" w:rsidRPr="00A55700">
              <w:rPr>
                <w:rFonts w:ascii="Calibri" w:hAnsi="Calibri" w:cs="B Nazanin" w:hint="eastAsia"/>
                <w:sz w:val="22"/>
                <w:szCs w:val="22"/>
                <w:rtl/>
              </w:rPr>
              <w:t>ي</w:t>
            </w:r>
            <w:r w:rsidR="0038072C" w:rsidRPr="00A55700">
              <w:rPr>
                <w:rFonts w:ascii="Calibri" w:hAnsi="Calibri" w:cs="B Nazanin"/>
                <w:sz w:val="22"/>
                <w:szCs w:val="22"/>
                <w:rtl/>
              </w:rPr>
              <w:t xml:space="preserve"> و شماري هدف جزئي داشته باشد</w:t>
            </w:r>
            <w:r w:rsidR="0038072C" w:rsidRPr="00A55700">
              <w:rPr>
                <w:rFonts w:ascii="Calibri" w:hAnsi="Calibri" w:cs="B Nazanin" w:hint="cs"/>
                <w:sz w:val="22"/>
                <w:szCs w:val="22"/>
                <w:rtl/>
              </w:rPr>
              <w:t>.)</w:t>
            </w:r>
          </w:p>
        </w:tc>
      </w:tr>
      <w:tr w:rsidR="0038072C" w:rsidRPr="00A55700" w14:paraId="075736C8" w14:textId="77777777" w:rsidTr="00450566">
        <w:trPr>
          <w:trHeight w:val="340"/>
          <w:jc w:val="center"/>
        </w:trPr>
        <w:tc>
          <w:tcPr>
            <w:tcW w:w="5000" w:type="pct"/>
            <w:gridSpan w:val="2"/>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auto"/>
            <w:vAlign w:val="center"/>
          </w:tcPr>
          <w:p w14:paraId="3342C681" w14:textId="77777777" w:rsidR="00575173" w:rsidRDefault="00575173" w:rsidP="00C53CB6">
            <w:pPr>
              <w:jc w:val="both"/>
              <w:rPr>
                <w:rFonts w:cs="B Nazanin"/>
                <w:sz w:val="22"/>
                <w:szCs w:val="22"/>
                <w:rtl/>
                <w:lang w:bidi="fa-IR"/>
              </w:rPr>
            </w:pPr>
          </w:p>
          <w:p w14:paraId="000ED0AC" w14:textId="77777777" w:rsidR="00CA349C" w:rsidRDefault="00CA349C" w:rsidP="00C53CB6">
            <w:pPr>
              <w:jc w:val="both"/>
              <w:rPr>
                <w:rFonts w:cs="B Nazanin"/>
                <w:sz w:val="22"/>
                <w:szCs w:val="22"/>
                <w:rtl/>
                <w:lang w:bidi="fa-IR"/>
              </w:rPr>
            </w:pPr>
          </w:p>
          <w:p w14:paraId="5ACE62F8" w14:textId="77777777" w:rsidR="00CA349C" w:rsidRDefault="00CA349C" w:rsidP="00C53CB6">
            <w:pPr>
              <w:jc w:val="both"/>
              <w:rPr>
                <w:rFonts w:cs="B Nazanin"/>
                <w:sz w:val="22"/>
                <w:szCs w:val="22"/>
                <w:rtl/>
                <w:lang w:bidi="fa-IR"/>
              </w:rPr>
            </w:pPr>
          </w:p>
          <w:p w14:paraId="322420A2" w14:textId="77777777" w:rsidR="00CA349C" w:rsidRDefault="00CA349C" w:rsidP="00C53CB6">
            <w:pPr>
              <w:jc w:val="both"/>
              <w:rPr>
                <w:rFonts w:cs="B Nazanin"/>
                <w:sz w:val="22"/>
                <w:szCs w:val="22"/>
                <w:rtl/>
                <w:lang w:bidi="fa-IR"/>
              </w:rPr>
            </w:pPr>
          </w:p>
          <w:p w14:paraId="642D5A4C" w14:textId="77777777" w:rsidR="00CA349C" w:rsidRDefault="00CA349C" w:rsidP="00C53CB6">
            <w:pPr>
              <w:jc w:val="both"/>
              <w:rPr>
                <w:rFonts w:cs="B Nazanin"/>
                <w:sz w:val="22"/>
                <w:szCs w:val="22"/>
                <w:rtl/>
                <w:lang w:bidi="fa-IR"/>
              </w:rPr>
            </w:pPr>
          </w:p>
          <w:p w14:paraId="5A54A368" w14:textId="77777777" w:rsidR="00CA349C" w:rsidRDefault="00CA349C" w:rsidP="00C53CB6">
            <w:pPr>
              <w:jc w:val="both"/>
              <w:rPr>
                <w:rFonts w:cs="B Nazanin"/>
                <w:sz w:val="22"/>
                <w:szCs w:val="22"/>
                <w:rtl/>
                <w:lang w:bidi="fa-IR"/>
              </w:rPr>
            </w:pPr>
          </w:p>
          <w:p w14:paraId="3461A08E" w14:textId="77777777" w:rsidR="00CA349C" w:rsidRDefault="00CA349C" w:rsidP="00C53CB6">
            <w:pPr>
              <w:jc w:val="both"/>
              <w:rPr>
                <w:rFonts w:cs="B Nazanin"/>
                <w:sz w:val="22"/>
                <w:szCs w:val="22"/>
                <w:rtl/>
                <w:lang w:bidi="fa-IR"/>
              </w:rPr>
            </w:pPr>
          </w:p>
          <w:p w14:paraId="17307250" w14:textId="77777777" w:rsidR="00CA349C" w:rsidRDefault="00CA349C" w:rsidP="00C53CB6">
            <w:pPr>
              <w:jc w:val="both"/>
              <w:rPr>
                <w:rFonts w:cs="B Nazanin"/>
                <w:sz w:val="22"/>
                <w:szCs w:val="22"/>
                <w:rtl/>
                <w:lang w:bidi="fa-IR"/>
              </w:rPr>
            </w:pPr>
          </w:p>
          <w:p w14:paraId="25C0228C" w14:textId="77777777" w:rsidR="00CA349C" w:rsidRDefault="00CA349C" w:rsidP="00C53CB6">
            <w:pPr>
              <w:jc w:val="both"/>
              <w:rPr>
                <w:rFonts w:cs="B Nazanin"/>
                <w:sz w:val="22"/>
                <w:szCs w:val="22"/>
                <w:rtl/>
                <w:lang w:bidi="fa-IR"/>
              </w:rPr>
            </w:pPr>
          </w:p>
          <w:p w14:paraId="52EA8839" w14:textId="77777777" w:rsidR="00CA349C" w:rsidRDefault="00CA349C" w:rsidP="00C53CB6">
            <w:pPr>
              <w:jc w:val="both"/>
              <w:rPr>
                <w:rFonts w:cs="B Nazanin"/>
                <w:sz w:val="22"/>
                <w:szCs w:val="22"/>
                <w:rtl/>
                <w:lang w:bidi="fa-IR"/>
              </w:rPr>
            </w:pPr>
          </w:p>
          <w:p w14:paraId="5626B5B9" w14:textId="77777777" w:rsidR="00CA349C" w:rsidRDefault="00CA349C" w:rsidP="00C53CB6">
            <w:pPr>
              <w:jc w:val="both"/>
              <w:rPr>
                <w:rFonts w:cs="B Nazanin"/>
                <w:sz w:val="22"/>
                <w:szCs w:val="22"/>
                <w:rtl/>
                <w:lang w:bidi="fa-IR"/>
              </w:rPr>
            </w:pPr>
          </w:p>
          <w:p w14:paraId="4152A5A7" w14:textId="77777777" w:rsidR="00CA349C" w:rsidRDefault="00CA349C" w:rsidP="00C53CB6">
            <w:pPr>
              <w:jc w:val="both"/>
              <w:rPr>
                <w:rFonts w:cs="B Nazanin"/>
                <w:sz w:val="22"/>
                <w:szCs w:val="22"/>
                <w:rtl/>
                <w:lang w:bidi="fa-IR"/>
              </w:rPr>
            </w:pPr>
          </w:p>
          <w:p w14:paraId="7CEC110E" w14:textId="261651F3" w:rsidR="00CA349C" w:rsidRPr="00C53CB6" w:rsidRDefault="00CA349C" w:rsidP="00C53CB6">
            <w:pPr>
              <w:jc w:val="both"/>
              <w:rPr>
                <w:rFonts w:cs="B Nazanin"/>
                <w:sz w:val="22"/>
                <w:szCs w:val="22"/>
                <w:rtl/>
                <w:lang w:bidi="fa-IR"/>
              </w:rPr>
            </w:pPr>
          </w:p>
        </w:tc>
      </w:tr>
      <w:tr w:rsidR="0038072C" w:rsidRPr="00A55700" w14:paraId="44893B13" w14:textId="77777777" w:rsidTr="00450566">
        <w:trPr>
          <w:trHeight w:val="340"/>
          <w:jc w:val="center"/>
        </w:trPr>
        <w:tc>
          <w:tcPr>
            <w:tcW w:w="5000" w:type="pct"/>
            <w:gridSpan w:val="2"/>
            <w:tcBorders>
              <w:top w:val="nil"/>
              <w:left w:val="nil"/>
              <w:bottom w:val="single" w:sz="4" w:space="0" w:color="1F497D" w:themeColor="text2"/>
              <w:right w:val="nil"/>
            </w:tcBorders>
            <w:shd w:val="clear" w:color="auto" w:fill="auto"/>
            <w:vAlign w:val="center"/>
          </w:tcPr>
          <w:p w14:paraId="04657D6C" w14:textId="77777777" w:rsidR="0038072C" w:rsidRPr="00A55700" w:rsidRDefault="0038072C" w:rsidP="00EC2901">
            <w:pPr>
              <w:keepNext/>
              <w:numPr>
                <w:ilvl w:val="0"/>
                <w:numId w:val="1"/>
              </w:numPr>
              <w:spacing w:before="240"/>
              <w:ind w:left="233" w:hanging="233"/>
              <w:jc w:val="both"/>
              <w:rPr>
                <w:rFonts w:ascii="Calibri" w:hAnsi="Calibri" w:cs="B Nazanin"/>
                <w:b/>
                <w:bCs/>
                <w:sz w:val="22"/>
                <w:szCs w:val="22"/>
                <w:rtl/>
              </w:rPr>
            </w:pPr>
            <w:r w:rsidRPr="00387069">
              <w:rPr>
                <w:rFonts w:ascii="Calibri" w:hAnsi="Calibri" w:cs="B Nazanin" w:hint="cs"/>
                <w:b/>
                <w:bCs/>
                <w:sz w:val="22"/>
                <w:szCs w:val="22"/>
                <w:rtl/>
              </w:rPr>
              <w:t>روش پژوهش</w:t>
            </w:r>
            <w:r w:rsidRPr="00A55700">
              <w:rPr>
                <w:rFonts w:ascii="Calibri" w:hAnsi="Calibri" w:cs="B Nazanin" w:hint="cs"/>
                <w:b/>
                <w:bCs/>
                <w:sz w:val="22"/>
                <w:szCs w:val="22"/>
                <w:rtl/>
              </w:rPr>
              <w:t xml:space="preserve"> </w:t>
            </w:r>
            <w:r w:rsidRPr="00A55700">
              <w:rPr>
                <w:rFonts w:ascii="Calibri" w:hAnsi="Calibri" w:cs="B Nazanin" w:hint="cs"/>
                <w:sz w:val="22"/>
                <w:szCs w:val="22"/>
                <w:rtl/>
              </w:rPr>
              <w:t>(</w:t>
            </w:r>
            <w:r w:rsidRPr="00A55700">
              <w:rPr>
                <w:rFonts w:ascii="Calibri" w:hAnsi="Calibri" w:cs="B Nazanin"/>
                <w:sz w:val="22"/>
                <w:szCs w:val="22"/>
                <w:rtl/>
              </w:rPr>
              <w:t>چگونگي گرد</w:t>
            </w:r>
            <w:r w:rsidRPr="00A55700">
              <w:rPr>
                <w:rFonts w:ascii="Calibri" w:hAnsi="Calibri" w:cs="B Nazanin" w:hint="cs"/>
                <w:sz w:val="22"/>
                <w:szCs w:val="22"/>
                <w:rtl/>
              </w:rPr>
              <w:t>آ</w:t>
            </w:r>
            <w:r w:rsidRPr="00A55700">
              <w:rPr>
                <w:rFonts w:ascii="Calibri" w:hAnsi="Calibri" w:cs="B Nazanin"/>
                <w:sz w:val="22"/>
                <w:szCs w:val="22"/>
                <w:rtl/>
              </w:rPr>
              <w:t xml:space="preserve">وري و تحليل داده‌ها در پژوهش </w:t>
            </w:r>
            <w:r w:rsidRPr="00A55700">
              <w:rPr>
                <w:rFonts w:ascii="Calibri" w:hAnsi="Calibri" w:cs="B Nazanin" w:hint="cs"/>
                <w:sz w:val="22"/>
                <w:szCs w:val="22"/>
                <w:rtl/>
              </w:rPr>
              <w:t>از جمله تشریح</w:t>
            </w:r>
            <w:r w:rsidRPr="00A55700">
              <w:rPr>
                <w:rFonts w:ascii="Calibri" w:hAnsi="Calibri" w:cs="B Nazanin"/>
                <w:sz w:val="22"/>
                <w:szCs w:val="22"/>
                <w:rtl/>
              </w:rPr>
              <w:t xml:space="preserve"> ابزار گرد</w:t>
            </w:r>
            <w:r w:rsidRPr="00A55700">
              <w:rPr>
                <w:rFonts w:ascii="Calibri" w:hAnsi="Calibri" w:cs="B Nazanin" w:hint="cs"/>
                <w:sz w:val="22"/>
                <w:szCs w:val="22"/>
                <w:rtl/>
              </w:rPr>
              <w:t>آ</w:t>
            </w:r>
            <w:r w:rsidRPr="00A55700">
              <w:rPr>
                <w:rFonts w:ascii="Calibri" w:hAnsi="Calibri" w:cs="B Nazanin"/>
                <w:sz w:val="22"/>
                <w:szCs w:val="22"/>
                <w:rtl/>
              </w:rPr>
              <w:t>وري داده‌ها (مطالعه، پرسش</w:t>
            </w:r>
            <w:r w:rsidRPr="00A55700">
              <w:rPr>
                <w:rFonts w:ascii="Calibri" w:hAnsi="Calibri" w:cs="B Nazanin" w:hint="cs"/>
                <w:sz w:val="22"/>
                <w:szCs w:val="22"/>
                <w:rtl/>
              </w:rPr>
              <w:t>‌</w:t>
            </w:r>
            <w:r w:rsidRPr="00A55700">
              <w:rPr>
                <w:rFonts w:ascii="Calibri" w:hAnsi="Calibri" w:cs="B Nazanin"/>
                <w:sz w:val="22"/>
                <w:szCs w:val="22"/>
                <w:rtl/>
              </w:rPr>
              <w:t>نامه، مصاحبه،...)، جامعه، نمونه</w:t>
            </w:r>
            <w:r w:rsidRPr="00A55700">
              <w:rPr>
                <w:rFonts w:ascii="Calibri" w:hAnsi="Calibri" w:cs="B Nazanin" w:hint="cs"/>
                <w:sz w:val="22"/>
                <w:szCs w:val="22"/>
                <w:rtl/>
              </w:rPr>
              <w:t xml:space="preserve"> و</w:t>
            </w:r>
            <w:r w:rsidRPr="00A55700">
              <w:rPr>
                <w:rFonts w:ascii="Calibri" w:hAnsi="Calibri" w:cs="B Nazanin"/>
                <w:sz w:val="22"/>
                <w:szCs w:val="22"/>
                <w:rtl/>
              </w:rPr>
              <w:t xml:space="preserve"> روش نمونه‌گيري، روش</w:t>
            </w:r>
            <w:r w:rsidRPr="00A55700">
              <w:rPr>
                <w:rFonts w:ascii="Calibri" w:hAnsi="Calibri" w:cs="B Nazanin" w:hint="cs"/>
                <w:sz w:val="22"/>
                <w:szCs w:val="22"/>
                <w:rtl/>
              </w:rPr>
              <w:t>‌</w:t>
            </w:r>
            <w:r w:rsidRPr="00A55700">
              <w:rPr>
                <w:rFonts w:ascii="Calibri" w:hAnsi="Calibri" w:cs="B Nazanin"/>
                <w:sz w:val="22"/>
                <w:szCs w:val="22"/>
                <w:rtl/>
              </w:rPr>
              <w:t>هاي تجزيه‌وتحليل داده‌ها از جمله روش</w:t>
            </w:r>
            <w:r w:rsidRPr="00A55700">
              <w:rPr>
                <w:rFonts w:ascii="Calibri" w:hAnsi="Calibri" w:cs="B Nazanin" w:hint="cs"/>
                <w:sz w:val="22"/>
                <w:szCs w:val="22"/>
                <w:rtl/>
              </w:rPr>
              <w:t>‌</w:t>
            </w:r>
            <w:r w:rsidRPr="00A55700">
              <w:rPr>
                <w:rFonts w:ascii="Calibri" w:hAnsi="Calibri" w:cs="B Nazanin"/>
                <w:sz w:val="22"/>
                <w:szCs w:val="22"/>
                <w:rtl/>
              </w:rPr>
              <w:t>هاي آماري</w:t>
            </w:r>
            <w:r w:rsidRPr="00A55700">
              <w:rPr>
                <w:rFonts w:ascii="Calibri" w:hAnsi="Calibri" w:cs="B Nazanin" w:hint="cs"/>
                <w:sz w:val="22"/>
                <w:szCs w:val="22"/>
                <w:rtl/>
              </w:rPr>
              <w:t>، و گام‌های پژوهش و قلمرو مکانی و زمانی جامعه آماری پژوهش)</w:t>
            </w:r>
          </w:p>
        </w:tc>
      </w:tr>
      <w:tr w:rsidR="0038072C" w:rsidRPr="00A55700" w14:paraId="7330A92F" w14:textId="77777777" w:rsidTr="00450566">
        <w:trPr>
          <w:trHeight w:val="340"/>
          <w:jc w:val="center"/>
        </w:trPr>
        <w:tc>
          <w:tcPr>
            <w:tcW w:w="5000" w:type="pct"/>
            <w:gridSpan w:val="2"/>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auto"/>
            <w:vAlign w:val="center"/>
          </w:tcPr>
          <w:p w14:paraId="0C7206DB" w14:textId="77777777" w:rsidR="00BA7824" w:rsidRDefault="00BA7824" w:rsidP="00CA349C">
            <w:pPr>
              <w:widowControl w:val="0"/>
              <w:tabs>
                <w:tab w:val="left" w:pos="5040"/>
              </w:tabs>
              <w:jc w:val="both"/>
              <w:rPr>
                <w:rFonts w:asciiTheme="majorBidi" w:hAnsiTheme="majorBidi" w:cs="B Nazanin"/>
                <w:sz w:val="22"/>
                <w:szCs w:val="22"/>
                <w:rtl/>
                <w:lang w:bidi="fa-IR"/>
              </w:rPr>
            </w:pPr>
          </w:p>
          <w:p w14:paraId="28F42155" w14:textId="77777777" w:rsidR="00CA349C" w:rsidRDefault="00CA349C" w:rsidP="00CA349C">
            <w:pPr>
              <w:widowControl w:val="0"/>
              <w:tabs>
                <w:tab w:val="left" w:pos="5040"/>
              </w:tabs>
              <w:jc w:val="both"/>
              <w:rPr>
                <w:rFonts w:asciiTheme="majorBidi" w:hAnsiTheme="majorBidi" w:cs="B Nazanin"/>
                <w:sz w:val="22"/>
                <w:szCs w:val="22"/>
                <w:rtl/>
                <w:lang w:bidi="fa-IR"/>
              </w:rPr>
            </w:pPr>
          </w:p>
          <w:p w14:paraId="41727AA6" w14:textId="77777777" w:rsidR="00CA349C" w:rsidRDefault="00CA349C" w:rsidP="00CA349C">
            <w:pPr>
              <w:widowControl w:val="0"/>
              <w:tabs>
                <w:tab w:val="left" w:pos="5040"/>
              </w:tabs>
              <w:jc w:val="both"/>
              <w:rPr>
                <w:rFonts w:asciiTheme="majorBidi" w:hAnsiTheme="majorBidi" w:cs="B Nazanin"/>
                <w:sz w:val="22"/>
                <w:szCs w:val="22"/>
                <w:rtl/>
                <w:lang w:bidi="fa-IR"/>
              </w:rPr>
            </w:pPr>
          </w:p>
          <w:p w14:paraId="7BCA3678" w14:textId="77777777" w:rsidR="00CA349C" w:rsidRDefault="00CA349C" w:rsidP="00CA349C">
            <w:pPr>
              <w:widowControl w:val="0"/>
              <w:tabs>
                <w:tab w:val="left" w:pos="5040"/>
              </w:tabs>
              <w:jc w:val="both"/>
              <w:rPr>
                <w:rFonts w:asciiTheme="majorBidi" w:hAnsiTheme="majorBidi" w:cs="B Nazanin"/>
                <w:sz w:val="22"/>
                <w:szCs w:val="22"/>
                <w:rtl/>
                <w:lang w:bidi="fa-IR"/>
              </w:rPr>
            </w:pPr>
          </w:p>
          <w:p w14:paraId="50B64272" w14:textId="77777777" w:rsidR="00CA349C" w:rsidRDefault="00CA349C" w:rsidP="00CA349C">
            <w:pPr>
              <w:widowControl w:val="0"/>
              <w:tabs>
                <w:tab w:val="left" w:pos="5040"/>
              </w:tabs>
              <w:jc w:val="both"/>
              <w:rPr>
                <w:rFonts w:asciiTheme="majorBidi" w:hAnsiTheme="majorBidi" w:cs="B Nazanin"/>
                <w:sz w:val="22"/>
                <w:szCs w:val="22"/>
                <w:rtl/>
                <w:lang w:bidi="fa-IR"/>
              </w:rPr>
            </w:pPr>
          </w:p>
          <w:p w14:paraId="114FDF48" w14:textId="77777777" w:rsidR="00CA349C" w:rsidRDefault="00CA349C" w:rsidP="00CA349C">
            <w:pPr>
              <w:widowControl w:val="0"/>
              <w:tabs>
                <w:tab w:val="left" w:pos="5040"/>
              </w:tabs>
              <w:jc w:val="both"/>
              <w:rPr>
                <w:rFonts w:asciiTheme="majorBidi" w:hAnsiTheme="majorBidi" w:cs="B Nazanin"/>
                <w:sz w:val="22"/>
                <w:szCs w:val="22"/>
                <w:rtl/>
                <w:lang w:bidi="fa-IR"/>
              </w:rPr>
            </w:pPr>
          </w:p>
          <w:p w14:paraId="6046D081" w14:textId="77777777" w:rsidR="00CA349C" w:rsidRDefault="00CA349C" w:rsidP="00CA349C">
            <w:pPr>
              <w:widowControl w:val="0"/>
              <w:tabs>
                <w:tab w:val="left" w:pos="5040"/>
              </w:tabs>
              <w:jc w:val="both"/>
              <w:rPr>
                <w:rFonts w:asciiTheme="majorBidi" w:hAnsiTheme="majorBidi" w:cs="B Nazanin"/>
                <w:sz w:val="22"/>
                <w:szCs w:val="22"/>
                <w:rtl/>
                <w:lang w:bidi="fa-IR"/>
              </w:rPr>
            </w:pPr>
          </w:p>
          <w:p w14:paraId="4DB8BB56" w14:textId="77777777" w:rsidR="00CA349C" w:rsidRDefault="00CA349C" w:rsidP="00CA349C">
            <w:pPr>
              <w:widowControl w:val="0"/>
              <w:tabs>
                <w:tab w:val="left" w:pos="5040"/>
              </w:tabs>
              <w:jc w:val="both"/>
              <w:rPr>
                <w:rFonts w:asciiTheme="majorBidi" w:hAnsiTheme="majorBidi" w:cs="B Nazanin"/>
                <w:sz w:val="22"/>
                <w:szCs w:val="22"/>
                <w:rtl/>
                <w:lang w:bidi="fa-IR"/>
              </w:rPr>
            </w:pPr>
          </w:p>
          <w:p w14:paraId="323B372F" w14:textId="77777777" w:rsidR="00CA349C" w:rsidRDefault="00CA349C" w:rsidP="00CA349C">
            <w:pPr>
              <w:widowControl w:val="0"/>
              <w:tabs>
                <w:tab w:val="left" w:pos="5040"/>
              </w:tabs>
              <w:jc w:val="both"/>
              <w:rPr>
                <w:rFonts w:asciiTheme="majorBidi" w:hAnsiTheme="majorBidi" w:cs="B Nazanin"/>
                <w:sz w:val="22"/>
                <w:szCs w:val="22"/>
                <w:rtl/>
                <w:lang w:bidi="fa-IR"/>
              </w:rPr>
            </w:pPr>
          </w:p>
          <w:p w14:paraId="11D199EE" w14:textId="77777777" w:rsidR="00CA349C" w:rsidRDefault="00CA349C" w:rsidP="00CA349C">
            <w:pPr>
              <w:widowControl w:val="0"/>
              <w:tabs>
                <w:tab w:val="left" w:pos="5040"/>
              </w:tabs>
              <w:jc w:val="both"/>
              <w:rPr>
                <w:rFonts w:asciiTheme="majorBidi" w:hAnsiTheme="majorBidi" w:cs="B Nazanin"/>
                <w:sz w:val="22"/>
                <w:szCs w:val="22"/>
                <w:rtl/>
                <w:lang w:bidi="fa-IR"/>
              </w:rPr>
            </w:pPr>
          </w:p>
          <w:p w14:paraId="0E4FD942" w14:textId="77777777" w:rsidR="00CA349C" w:rsidRDefault="00CA349C" w:rsidP="00CA349C">
            <w:pPr>
              <w:widowControl w:val="0"/>
              <w:tabs>
                <w:tab w:val="left" w:pos="5040"/>
              </w:tabs>
              <w:jc w:val="both"/>
              <w:rPr>
                <w:rFonts w:asciiTheme="majorBidi" w:hAnsiTheme="majorBidi" w:cs="B Nazanin"/>
                <w:sz w:val="22"/>
                <w:szCs w:val="22"/>
                <w:rtl/>
                <w:lang w:bidi="fa-IR"/>
              </w:rPr>
            </w:pPr>
          </w:p>
          <w:p w14:paraId="6205826F" w14:textId="77777777" w:rsidR="00CA349C" w:rsidRDefault="00CA349C" w:rsidP="00CA349C">
            <w:pPr>
              <w:widowControl w:val="0"/>
              <w:tabs>
                <w:tab w:val="left" w:pos="5040"/>
              </w:tabs>
              <w:jc w:val="both"/>
              <w:rPr>
                <w:rFonts w:asciiTheme="majorBidi" w:hAnsiTheme="majorBidi" w:cs="B Nazanin"/>
                <w:sz w:val="22"/>
                <w:szCs w:val="22"/>
                <w:rtl/>
                <w:lang w:bidi="fa-IR"/>
              </w:rPr>
            </w:pPr>
          </w:p>
          <w:p w14:paraId="5D1EDCAA" w14:textId="77777777" w:rsidR="00CA349C" w:rsidRDefault="00CA349C" w:rsidP="00CA349C">
            <w:pPr>
              <w:widowControl w:val="0"/>
              <w:tabs>
                <w:tab w:val="left" w:pos="5040"/>
              </w:tabs>
              <w:jc w:val="both"/>
              <w:rPr>
                <w:rFonts w:asciiTheme="majorBidi" w:hAnsiTheme="majorBidi" w:cs="B Nazanin"/>
                <w:sz w:val="22"/>
                <w:szCs w:val="22"/>
                <w:rtl/>
                <w:lang w:bidi="fa-IR"/>
              </w:rPr>
            </w:pPr>
          </w:p>
          <w:p w14:paraId="36EDE9DE" w14:textId="77777777" w:rsidR="00CA349C" w:rsidRDefault="00CA349C" w:rsidP="00CA349C">
            <w:pPr>
              <w:widowControl w:val="0"/>
              <w:tabs>
                <w:tab w:val="left" w:pos="5040"/>
              </w:tabs>
              <w:jc w:val="both"/>
              <w:rPr>
                <w:rFonts w:asciiTheme="majorBidi" w:hAnsiTheme="majorBidi" w:cs="B Nazanin"/>
                <w:sz w:val="22"/>
                <w:szCs w:val="22"/>
                <w:rtl/>
                <w:lang w:bidi="fa-IR"/>
              </w:rPr>
            </w:pPr>
          </w:p>
          <w:p w14:paraId="710599FE" w14:textId="77777777" w:rsidR="00CA349C" w:rsidRDefault="00CA349C" w:rsidP="00CA349C">
            <w:pPr>
              <w:widowControl w:val="0"/>
              <w:tabs>
                <w:tab w:val="left" w:pos="5040"/>
              </w:tabs>
              <w:jc w:val="both"/>
              <w:rPr>
                <w:rFonts w:asciiTheme="majorBidi" w:hAnsiTheme="majorBidi" w:cs="B Nazanin"/>
                <w:sz w:val="22"/>
                <w:szCs w:val="22"/>
                <w:rtl/>
                <w:lang w:bidi="fa-IR"/>
              </w:rPr>
            </w:pPr>
          </w:p>
          <w:p w14:paraId="152724EF" w14:textId="77777777" w:rsidR="00CA349C" w:rsidRDefault="00CA349C" w:rsidP="00CA349C">
            <w:pPr>
              <w:widowControl w:val="0"/>
              <w:tabs>
                <w:tab w:val="left" w:pos="5040"/>
              </w:tabs>
              <w:jc w:val="both"/>
              <w:rPr>
                <w:rFonts w:asciiTheme="majorBidi" w:hAnsiTheme="majorBidi" w:cs="B Nazanin"/>
                <w:sz w:val="22"/>
                <w:szCs w:val="22"/>
                <w:rtl/>
                <w:lang w:bidi="fa-IR"/>
              </w:rPr>
            </w:pPr>
          </w:p>
          <w:p w14:paraId="201C27D4" w14:textId="7EF1967D" w:rsidR="00CA349C" w:rsidRPr="00670FB5" w:rsidRDefault="00CA349C" w:rsidP="00CA349C">
            <w:pPr>
              <w:widowControl w:val="0"/>
              <w:tabs>
                <w:tab w:val="left" w:pos="5040"/>
              </w:tabs>
              <w:jc w:val="both"/>
              <w:rPr>
                <w:rFonts w:asciiTheme="majorBidi" w:hAnsiTheme="majorBidi" w:cs="B Nazanin"/>
                <w:sz w:val="22"/>
                <w:szCs w:val="22"/>
                <w:rtl/>
                <w:lang w:bidi="fa-IR"/>
              </w:rPr>
            </w:pPr>
          </w:p>
        </w:tc>
      </w:tr>
      <w:tr w:rsidR="007F2C80" w:rsidRPr="00A55700" w14:paraId="3F8F2B94" w14:textId="77777777" w:rsidTr="001F4A7E">
        <w:trPr>
          <w:gridAfter w:val="1"/>
          <w:wAfter w:w="15" w:type="pct"/>
          <w:trHeight w:val="340"/>
          <w:jc w:val="center"/>
        </w:trPr>
        <w:tc>
          <w:tcPr>
            <w:tcW w:w="4985" w:type="pct"/>
            <w:tcBorders>
              <w:top w:val="nil"/>
              <w:left w:val="nil"/>
              <w:bottom w:val="nil"/>
              <w:right w:val="nil"/>
            </w:tcBorders>
            <w:shd w:val="clear" w:color="auto" w:fill="auto"/>
            <w:vAlign w:val="center"/>
          </w:tcPr>
          <w:p w14:paraId="3C3B072D" w14:textId="296A25D2" w:rsidR="007F2C80" w:rsidRPr="00D8029F" w:rsidRDefault="000802ED" w:rsidP="003A1071">
            <w:pPr>
              <w:keepNext/>
              <w:numPr>
                <w:ilvl w:val="0"/>
                <w:numId w:val="1"/>
              </w:numPr>
              <w:spacing w:before="240"/>
              <w:ind w:left="329" w:hanging="329"/>
              <w:jc w:val="both"/>
              <w:rPr>
                <w:rFonts w:ascii="Calibri" w:hAnsi="Calibri" w:cs="B Nazanin"/>
                <w:b/>
                <w:bCs/>
                <w:sz w:val="22"/>
                <w:szCs w:val="22"/>
                <w:highlight w:val="yellow"/>
                <w:rtl/>
              </w:rPr>
            </w:pPr>
            <w:r w:rsidRPr="003A1071">
              <w:rPr>
                <w:rFonts w:ascii="Calibri" w:hAnsi="Calibri" w:cs="B Nazanin" w:hint="cs"/>
                <w:b/>
                <w:bCs/>
                <w:sz w:val="22"/>
                <w:szCs w:val="22"/>
                <w:rtl/>
                <w:lang w:bidi="fa-IR"/>
              </w:rPr>
              <w:lastRenderedPageBreak/>
              <w:t>خروجی</w:t>
            </w:r>
            <w:r w:rsidRPr="003A1071">
              <w:rPr>
                <w:rFonts w:ascii="Calibri" w:hAnsi="Calibri" w:cs="B Nazanin" w:hint="cs"/>
                <w:b/>
                <w:bCs/>
                <w:sz w:val="22"/>
                <w:szCs w:val="22"/>
                <w:rtl/>
                <w:lang w:bidi="fa-IR"/>
              </w:rPr>
              <w:softHyphen/>
              <w:t>های طرح</w:t>
            </w:r>
            <w:r w:rsidR="007F2C80" w:rsidRPr="003A1071">
              <w:rPr>
                <w:rFonts w:ascii="Calibri" w:hAnsi="Calibri" w:cs="B Nazanin" w:hint="cs"/>
                <w:b/>
                <w:bCs/>
                <w:sz w:val="22"/>
                <w:szCs w:val="22"/>
                <w:rtl/>
              </w:rPr>
              <w:t xml:space="preserve"> </w:t>
            </w:r>
            <w:r w:rsidR="007F2C80" w:rsidRPr="003A1071">
              <w:rPr>
                <w:rFonts w:ascii="Calibri" w:hAnsi="Calibri" w:cs="B Nazanin" w:hint="cs"/>
                <w:sz w:val="22"/>
                <w:szCs w:val="22"/>
                <w:rtl/>
              </w:rPr>
              <w:t xml:space="preserve">(انجام اين طرح، </w:t>
            </w:r>
            <w:r w:rsidR="003A1071">
              <w:rPr>
                <w:rFonts w:ascii="Calibri" w:hAnsi="Calibri" w:cs="B Nazanin" w:hint="cs"/>
                <w:sz w:val="22"/>
                <w:szCs w:val="22"/>
                <w:rtl/>
              </w:rPr>
              <w:t>منجر به تولید</w:t>
            </w:r>
            <w:r w:rsidR="007F2C80" w:rsidRPr="003A1071">
              <w:rPr>
                <w:rFonts w:ascii="Calibri" w:hAnsi="Calibri" w:cs="B Nazanin" w:hint="cs"/>
                <w:sz w:val="22"/>
                <w:szCs w:val="22"/>
                <w:rtl/>
              </w:rPr>
              <w:t>چه برون‌دادهای</w:t>
            </w:r>
            <w:r w:rsidR="003A1071">
              <w:rPr>
                <w:rFonts w:ascii="Calibri" w:hAnsi="Calibri" w:cs="B Nazanin" w:hint="cs"/>
                <w:sz w:val="22"/>
                <w:szCs w:val="22"/>
                <w:rtl/>
              </w:rPr>
              <w:t>ی</w:t>
            </w:r>
            <w:r w:rsidR="007F2C80" w:rsidRPr="003A1071">
              <w:rPr>
                <w:rFonts w:ascii="Calibri" w:hAnsi="Calibri" w:cs="B Nazanin" w:hint="cs"/>
                <w:sz w:val="22"/>
                <w:szCs w:val="22"/>
                <w:rtl/>
              </w:rPr>
              <w:t xml:space="preserve"> خواهد </w:t>
            </w:r>
            <w:r w:rsidR="003A1071">
              <w:rPr>
                <w:rFonts w:ascii="Calibri" w:hAnsi="Calibri" w:cs="B Nazanin" w:hint="cs"/>
                <w:sz w:val="22"/>
                <w:szCs w:val="22"/>
                <w:rtl/>
              </w:rPr>
              <w:t>شد</w:t>
            </w:r>
            <w:r w:rsidR="007F2C80" w:rsidRPr="003A1071">
              <w:rPr>
                <w:rFonts w:ascii="Calibri" w:hAnsi="Calibri" w:cs="B Nazanin" w:hint="cs"/>
                <w:sz w:val="22"/>
                <w:szCs w:val="22"/>
                <w:rtl/>
              </w:rPr>
              <w:t>؟)</w:t>
            </w:r>
          </w:p>
        </w:tc>
      </w:tr>
      <w:tr w:rsidR="007F2C80" w:rsidRPr="00A55700" w14:paraId="59CFF150" w14:textId="77777777" w:rsidTr="001F4A7E">
        <w:trPr>
          <w:gridAfter w:val="1"/>
          <w:wAfter w:w="15" w:type="pct"/>
          <w:trHeight w:val="340"/>
          <w:jc w:val="center"/>
        </w:trPr>
        <w:tc>
          <w:tcPr>
            <w:tcW w:w="4985" w:type="pct"/>
            <w:tcBorders>
              <w:top w:val="nil"/>
              <w:left w:val="nil"/>
              <w:bottom w:val="nil"/>
              <w:right w:val="nil"/>
            </w:tcBorders>
            <w:shd w:val="clear" w:color="auto" w:fill="auto"/>
            <w:vAlign w:val="center"/>
          </w:tcPr>
          <w:p w14:paraId="72A122BC" w14:textId="77777777" w:rsidR="00C85A7B" w:rsidRPr="003A1071" w:rsidRDefault="00C85A7B" w:rsidP="003A1071">
            <w:pPr>
              <w:keepNext/>
              <w:jc w:val="both"/>
              <w:rPr>
                <w:rFonts w:ascii="Calibri" w:hAnsi="Calibri" w:cs="B Nazanin"/>
                <w:sz w:val="22"/>
                <w:szCs w:val="22"/>
                <w:rtl/>
              </w:rPr>
            </w:pPr>
          </w:p>
          <w:tbl>
            <w:tblPr>
              <w:tblStyle w:val="TableGrid"/>
              <w:bidiVisual/>
              <w:tblW w:w="0" w:type="auto"/>
              <w:tblInd w:w="5" w:type="dxa"/>
              <w:tblLook w:val="04A0" w:firstRow="1" w:lastRow="0" w:firstColumn="1" w:lastColumn="0" w:noHBand="0" w:noVBand="1"/>
            </w:tblPr>
            <w:tblGrid>
              <w:gridCol w:w="4757"/>
              <w:gridCol w:w="4724"/>
            </w:tblGrid>
            <w:tr w:rsidR="003A1071" w:rsidRPr="003A1071" w14:paraId="499FCFBE" w14:textId="77777777" w:rsidTr="00981CE1">
              <w:trPr>
                <w:trHeight w:val="454"/>
              </w:trPr>
              <w:tc>
                <w:tcPr>
                  <w:tcW w:w="13943" w:type="dxa"/>
                  <w:gridSpan w:val="2"/>
                </w:tcPr>
                <w:p w14:paraId="6C02FC8E" w14:textId="77777777" w:rsidR="003A1071" w:rsidRPr="003A1071" w:rsidRDefault="003A1071" w:rsidP="003A1071">
                  <w:pPr>
                    <w:rPr>
                      <w:rFonts w:cs="B Nazanin"/>
                      <w:b/>
                      <w:bCs/>
                      <w:szCs w:val="24"/>
                      <w:rtl/>
                    </w:rPr>
                  </w:pPr>
                  <w:r w:rsidRPr="003A1071">
                    <w:rPr>
                      <w:rFonts w:cs="B Nazanin" w:hint="cs"/>
                      <w:szCs w:val="24"/>
                      <w:rtl/>
                    </w:rPr>
                    <w:t xml:space="preserve">   </w:t>
                  </w:r>
                  <w:r w:rsidRPr="003A1071">
                    <w:rPr>
                      <w:rFonts w:cs="B Nazanin" w:hint="cs"/>
                      <w:b/>
                      <w:bCs/>
                      <w:i/>
                      <w:iCs/>
                      <w:szCs w:val="24"/>
                      <w:rtl/>
                    </w:rPr>
                    <w:t>آثار مکتوب:</w:t>
                  </w:r>
                </w:p>
              </w:tc>
            </w:tr>
            <w:tr w:rsidR="003A1071" w:rsidRPr="003A1071" w14:paraId="676DAD7C" w14:textId="77777777" w:rsidTr="00981CE1">
              <w:trPr>
                <w:trHeight w:val="454"/>
              </w:trPr>
              <w:tc>
                <w:tcPr>
                  <w:tcW w:w="6972" w:type="dxa"/>
                </w:tcPr>
                <w:p w14:paraId="12F1851E" w14:textId="71FC69D8" w:rsidR="003A1071" w:rsidRPr="003A1071" w:rsidRDefault="003A1071" w:rsidP="003A1071">
                  <w:pPr>
                    <w:rPr>
                      <w:rFonts w:cs="B Nazanin"/>
                      <w:szCs w:val="24"/>
                      <w:rtl/>
                    </w:rPr>
                  </w:pPr>
                  <w:r w:rsidRPr="003A1071">
                    <w:rPr>
                      <w:rFonts w:ascii="Arial" w:hAnsi="Arial" w:cs="B Nazanin" w:hint="cs"/>
                      <w:b/>
                      <w:bCs/>
                      <w:noProof/>
                      <w:color w:val="000000"/>
                      <w:szCs w:val="24"/>
                      <w:rtl/>
                    </w:rPr>
                    <mc:AlternateContent>
                      <mc:Choice Requires="wps">
                        <w:drawing>
                          <wp:anchor distT="0" distB="0" distL="114300" distR="114300" simplePos="0" relativeHeight="251670528" behindDoc="0" locked="0" layoutInCell="1" allowOverlap="1" wp14:anchorId="0FC7EB7B" wp14:editId="636C3022">
                            <wp:simplePos x="0" y="0"/>
                            <wp:positionH relativeFrom="column">
                              <wp:posOffset>2720975</wp:posOffset>
                            </wp:positionH>
                            <wp:positionV relativeFrom="paragraph">
                              <wp:posOffset>75565</wp:posOffset>
                            </wp:positionV>
                            <wp:extent cx="158750" cy="139700"/>
                            <wp:effectExtent l="0" t="0" r="12700" b="12700"/>
                            <wp:wrapNone/>
                            <wp:docPr id="4" name="Rectangle 4"/>
                            <wp:cNvGraphicFramePr/>
                            <a:graphic xmlns:a="http://schemas.openxmlformats.org/drawingml/2006/main">
                              <a:graphicData uri="http://schemas.microsoft.com/office/word/2010/wordprocessingShape">
                                <wps:wsp>
                                  <wps:cNvSpPr/>
                                  <wps:spPr>
                                    <a:xfrm>
                                      <a:off x="0" y="0"/>
                                      <a:ext cx="158750" cy="1397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6B0886" id="Rectangle 4" o:spid="_x0000_s1026" style="position:absolute;margin-left:214.25pt;margin-top:5.95pt;width:12.5pt;height:1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" fillcolor="white [3212]" strokecolor="black [3213]" strokeweight="2pt"/>
                        </w:pict>
                      </mc:Fallback>
                    </mc:AlternateContent>
                  </w:r>
                  <w:r w:rsidRPr="003A1071">
                    <w:rPr>
                      <w:rFonts w:ascii="Arial" w:hAnsi="Arial" w:cs="B Nazanin" w:hint="cs"/>
                      <w:b/>
                      <w:bCs/>
                      <w:noProof/>
                      <w:color w:val="000000"/>
                      <w:szCs w:val="24"/>
                      <w:rtl/>
                    </w:rPr>
                    <mc:AlternateContent>
                      <mc:Choice Requires="wps">
                        <w:drawing>
                          <wp:anchor distT="0" distB="0" distL="114300" distR="114300" simplePos="0" relativeHeight="251660288" behindDoc="0" locked="0" layoutInCell="1" allowOverlap="1" wp14:anchorId="12C00634" wp14:editId="40565EFC">
                            <wp:simplePos x="0" y="0"/>
                            <wp:positionH relativeFrom="column">
                              <wp:posOffset>-288925</wp:posOffset>
                            </wp:positionH>
                            <wp:positionV relativeFrom="paragraph">
                              <wp:posOffset>46990</wp:posOffset>
                            </wp:positionV>
                            <wp:extent cx="158750" cy="139700"/>
                            <wp:effectExtent l="0" t="0" r="12700" b="12700"/>
                            <wp:wrapNone/>
                            <wp:docPr id="6" name="Rectangle 6"/>
                            <wp:cNvGraphicFramePr/>
                            <a:graphic xmlns:a="http://schemas.openxmlformats.org/drawingml/2006/main">
                              <a:graphicData uri="http://schemas.microsoft.com/office/word/2010/wordprocessingShape">
                                <wps:wsp>
                                  <wps:cNvSpPr/>
                                  <wps:spPr>
                                    <a:xfrm>
                                      <a:off x="0" y="0"/>
                                      <a:ext cx="158750" cy="1397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6C49F0" id="Rectangle 6" o:spid="_x0000_s1026" style="position:absolute;margin-left:-22.75pt;margin-top:3.7pt;width:12.5pt;height:1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" fillcolor="white [3212]" strokecolor="black [3213]" strokeweight="2pt"/>
                        </w:pict>
                      </mc:Fallback>
                    </mc:AlternateContent>
                  </w:r>
                  <w:r w:rsidRPr="003A1071">
                    <w:rPr>
                      <w:rFonts w:ascii="Arial" w:hAnsi="Arial" w:cs="B Nazanin" w:hint="cs"/>
                      <w:b/>
                      <w:bCs/>
                      <w:noProof/>
                      <w:color w:val="000000"/>
                      <w:szCs w:val="24"/>
                      <w:rtl/>
                    </w:rPr>
                    <mc:AlternateContent>
                      <mc:Choice Requires="wps">
                        <w:drawing>
                          <wp:anchor distT="0" distB="0" distL="114300" distR="114300" simplePos="0" relativeHeight="251659264" behindDoc="0" locked="0" layoutInCell="1" allowOverlap="1" wp14:anchorId="762264E9" wp14:editId="208624A0">
                            <wp:simplePos x="0" y="0"/>
                            <wp:positionH relativeFrom="column">
                              <wp:posOffset>4137025</wp:posOffset>
                            </wp:positionH>
                            <wp:positionV relativeFrom="paragraph">
                              <wp:posOffset>46990</wp:posOffset>
                            </wp:positionV>
                            <wp:extent cx="158750" cy="139700"/>
                            <wp:effectExtent l="0" t="0" r="12700" b="12700"/>
                            <wp:wrapNone/>
                            <wp:docPr id="5" name="Rectangle 5"/>
                            <wp:cNvGraphicFramePr/>
                            <a:graphic xmlns:a="http://schemas.openxmlformats.org/drawingml/2006/main">
                              <a:graphicData uri="http://schemas.microsoft.com/office/word/2010/wordprocessingShape">
                                <wps:wsp>
                                  <wps:cNvSpPr/>
                                  <wps:spPr>
                                    <a:xfrm>
                                      <a:off x="0" y="0"/>
                                      <a:ext cx="158750" cy="1397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89792E" id="Rectangle 5" o:spid="_x0000_s1026" style="position:absolute;margin-left:325.75pt;margin-top:3.7pt;width:12.5pt;height:1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" fillcolor="white [3212]" strokecolor="black [3213]" strokeweight="2pt"/>
                        </w:pict>
                      </mc:Fallback>
                    </mc:AlternateContent>
                  </w:r>
                  <w:r w:rsidRPr="003A1071">
                    <w:rPr>
                      <w:rFonts w:cs="B Nazanin" w:hint="cs"/>
                      <w:szCs w:val="24"/>
                      <w:rtl/>
                    </w:rPr>
                    <w:t xml:space="preserve">      کتاب         تعداد کتابهای منتشر شده:.......................</w:t>
                  </w:r>
                </w:p>
              </w:tc>
              <w:tc>
                <w:tcPr>
                  <w:tcW w:w="6971" w:type="dxa"/>
                </w:tcPr>
                <w:p w14:paraId="568C8240" w14:textId="4BB68F55" w:rsidR="003A1071" w:rsidRPr="003A1071" w:rsidRDefault="003A1071" w:rsidP="003A1071">
                  <w:pPr>
                    <w:rPr>
                      <w:rFonts w:cs="B Nazanin"/>
                      <w:szCs w:val="24"/>
                      <w:rtl/>
                    </w:rPr>
                  </w:pPr>
                  <w:r w:rsidRPr="003A1071">
                    <w:rPr>
                      <w:rFonts w:cs="B Nazanin" w:hint="cs"/>
                      <w:szCs w:val="24"/>
                      <w:rtl/>
                    </w:rPr>
                    <w:t xml:space="preserve">      مقاله         تعداد مقالات منتشر شده:.....................</w:t>
                  </w:r>
                </w:p>
              </w:tc>
            </w:tr>
            <w:tr w:rsidR="003A1071" w:rsidRPr="003A1071" w14:paraId="0A7A919E" w14:textId="77777777" w:rsidTr="00981CE1">
              <w:trPr>
                <w:trHeight w:val="454"/>
              </w:trPr>
              <w:tc>
                <w:tcPr>
                  <w:tcW w:w="6972" w:type="dxa"/>
                </w:tcPr>
                <w:p w14:paraId="75A55EE3" w14:textId="3DDA0D73" w:rsidR="003A1071" w:rsidRPr="003A1071" w:rsidRDefault="003A1071" w:rsidP="003A1071">
                  <w:pPr>
                    <w:rPr>
                      <w:rFonts w:cs="B Nazanin"/>
                      <w:szCs w:val="24"/>
                      <w:rtl/>
                    </w:rPr>
                  </w:pPr>
                  <w:r w:rsidRPr="003A1071">
                    <w:rPr>
                      <w:rFonts w:ascii="Arial" w:hAnsi="Arial" w:cs="B Nazanin" w:hint="cs"/>
                      <w:b/>
                      <w:bCs/>
                      <w:noProof/>
                      <w:color w:val="000000"/>
                      <w:szCs w:val="24"/>
                      <w:rtl/>
                    </w:rPr>
                    <mc:AlternateContent>
                      <mc:Choice Requires="wps">
                        <w:drawing>
                          <wp:anchor distT="0" distB="0" distL="114300" distR="114300" simplePos="0" relativeHeight="251672576" behindDoc="0" locked="0" layoutInCell="1" allowOverlap="1" wp14:anchorId="7CEFC5A3" wp14:editId="284E53FB">
                            <wp:simplePos x="0" y="0"/>
                            <wp:positionH relativeFrom="column">
                              <wp:posOffset>2740025</wp:posOffset>
                            </wp:positionH>
                            <wp:positionV relativeFrom="paragraph">
                              <wp:posOffset>38100</wp:posOffset>
                            </wp:positionV>
                            <wp:extent cx="158750" cy="139700"/>
                            <wp:effectExtent l="0" t="0" r="12700" b="12700"/>
                            <wp:wrapNone/>
                            <wp:docPr id="15" name="Rectangle 15"/>
                            <wp:cNvGraphicFramePr/>
                            <a:graphic xmlns:a="http://schemas.openxmlformats.org/drawingml/2006/main">
                              <a:graphicData uri="http://schemas.microsoft.com/office/word/2010/wordprocessingShape">
                                <wps:wsp>
                                  <wps:cNvSpPr/>
                                  <wps:spPr>
                                    <a:xfrm>
                                      <a:off x="0" y="0"/>
                                      <a:ext cx="158750" cy="1397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06624D" id="Rectangle 15" o:spid="_x0000_s1026" style="position:absolute;margin-left:215.75pt;margin-top:3pt;width:12.5pt;height:1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" fillcolor="white [3212]" strokecolor="black [3213]" strokeweight="2pt"/>
                        </w:pict>
                      </mc:Fallback>
                    </mc:AlternateContent>
                  </w:r>
                  <w:r w:rsidRPr="003A1071">
                    <w:rPr>
                      <w:rFonts w:ascii="Arial" w:hAnsi="Arial" w:cs="B Nazanin" w:hint="cs"/>
                      <w:b/>
                      <w:bCs/>
                      <w:noProof/>
                      <w:color w:val="000000"/>
                      <w:szCs w:val="24"/>
                      <w:rtl/>
                    </w:rPr>
                    <mc:AlternateContent>
                      <mc:Choice Requires="wps">
                        <w:drawing>
                          <wp:anchor distT="0" distB="0" distL="114300" distR="114300" simplePos="0" relativeHeight="251661312" behindDoc="0" locked="0" layoutInCell="1" allowOverlap="1" wp14:anchorId="5537C9D8" wp14:editId="58473464">
                            <wp:simplePos x="0" y="0"/>
                            <wp:positionH relativeFrom="column">
                              <wp:posOffset>4137025</wp:posOffset>
                            </wp:positionH>
                            <wp:positionV relativeFrom="paragraph">
                              <wp:posOffset>55880</wp:posOffset>
                            </wp:positionV>
                            <wp:extent cx="158750" cy="139700"/>
                            <wp:effectExtent l="0" t="0" r="12700" b="12700"/>
                            <wp:wrapNone/>
                            <wp:docPr id="7" name="Rectangle 7"/>
                            <wp:cNvGraphicFramePr/>
                            <a:graphic xmlns:a="http://schemas.openxmlformats.org/drawingml/2006/main">
                              <a:graphicData uri="http://schemas.microsoft.com/office/word/2010/wordprocessingShape">
                                <wps:wsp>
                                  <wps:cNvSpPr/>
                                  <wps:spPr>
                                    <a:xfrm>
                                      <a:off x="0" y="0"/>
                                      <a:ext cx="158750" cy="1397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06B38C" id="Rectangle 7" o:spid="_x0000_s1026" style="position:absolute;margin-left:325.75pt;margin-top:4.4pt;width:12.5pt;height:1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" fillcolor="white [3212]" strokecolor="black [3213]" strokeweight="2pt"/>
                        </w:pict>
                      </mc:Fallback>
                    </mc:AlternateContent>
                  </w:r>
                  <w:r w:rsidRPr="003A1071">
                    <w:rPr>
                      <w:rFonts w:cs="B Nazanin" w:hint="cs"/>
                      <w:szCs w:val="24"/>
                      <w:rtl/>
                    </w:rPr>
                    <w:t xml:space="preserve">      گزارش          تعداد گزارشات منتشر شده: .........................        نوع گزارش: ......................</w:t>
                  </w:r>
                </w:p>
              </w:tc>
              <w:tc>
                <w:tcPr>
                  <w:tcW w:w="6971" w:type="dxa"/>
                </w:tcPr>
                <w:p w14:paraId="6436196F" w14:textId="77777777" w:rsidR="003A1071" w:rsidRPr="003A1071" w:rsidRDefault="003A1071" w:rsidP="003A1071">
                  <w:pPr>
                    <w:rPr>
                      <w:rFonts w:cs="B Nazanin"/>
                      <w:szCs w:val="24"/>
                      <w:rtl/>
                    </w:rPr>
                  </w:pPr>
                </w:p>
              </w:tc>
            </w:tr>
            <w:tr w:rsidR="003A1071" w:rsidRPr="003A1071" w14:paraId="7D62C2A2" w14:textId="77777777" w:rsidTr="00981CE1">
              <w:trPr>
                <w:trHeight w:val="227"/>
              </w:trPr>
              <w:tc>
                <w:tcPr>
                  <w:tcW w:w="6972" w:type="dxa"/>
                </w:tcPr>
                <w:p w14:paraId="1B310928" w14:textId="22DE51F1" w:rsidR="003A1071" w:rsidRPr="003A1071" w:rsidRDefault="003A1071" w:rsidP="003A1071">
                  <w:pPr>
                    <w:rPr>
                      <w:rFonts w:cs="B Nazanin"/>
                      <w:b/>
                      <w:bCs/>
                      <w:i/>
                      <w:iCs/>
                      <w:szCs w:val="24"/>
                      <w:rtl/>
                    </w:rPr>
                  </w:pPr>
                  <w:r w:rsidRPr="003A1071">
                    <w:rPr>
                      <w:rFonts w:ascii="Arial" w:hAnsi="Arial" w:cs="B Nazanin" w:hint="cs"/>
                      <w:b/>
                      <w:bCs/>
                      <w:noProof/>
                      <w:color w:val="000000"/>
                      <w:szCs w:val="24"/>
                      <w:rtl/>
                    </w:rPr>
                    <mc:AlternateContent>
                      <mc:Choice Requires="wps">
                        <w:drawing>
                          <wp:anchor distT="0" distB="0" distL="114300" distR="114300" simplePos="0" relativeHeight="251674624" behindDoc="0" locked="0" layoutInCell="1" allowOverlap="1" wp14:anchorId="5A933DE0" wp14:editId="0F73FFB5">
                            <wp:simplePos x="0" y="0"/>
                            <wp:positionH relativeFrom="column">
                              <wp:posOffset>2740025</wp:posOffset>
                            </wp:positionH>
                            <wp:positionV relativeFrom="paragraph">
                              <wp:posOffset>72390</wp:posOffset>
                            </wp:positionV>
                            <wp:extent cx="158750" cy="1397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158750" cy="1397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F26754" id="Rectangle 16" o:spid="_x0000_s1026" style="position:absolute;margin-left:215.75pt;margin-top:5.7pt;width:12.5pt;height:1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" fillcolor="white [3212]" strokecolor="black [3213]" strokeweight="2pt"/>
                        </w:pict>
                      </mc:Fallback>
                    </mc:AlternateContent>
                  </w:r>
                  <w:r w:rsidRPr="003A1071">
                    <w:rPr>
                      <w:rFonts w:cs="B Nazanin" w:hint="cs"/>
                      <w:b/>
                      <w:bCs/>
                      <w:i/>
                      <w:iCs/>
                      <w:szCs w:val="24"/>
                      <w:rtl/>
                    </w:rPr>
                    <w:t xml:space="preserve">   </w:t>
                  </w:r>
                  <w:r>
                    <w:rPr>
                      <w:rFonts w:cs="B Nazanin" w:hint="cs"/>
                      <w:b/>
                      <w:bCs/>
                      <w:i/>
                      <w:iCs/>
                      <w:szCs w:val="24"/>
                      <w:rtl/>
                    </w:rPr>
                    <w:t xml:space="preserve">   </w:t>
                  </w:r>
                  <w:r w:rsidRPr="003A1071">
                    <w:rPr>
                      <w:rFonts w:cs="B Nazanin" w:hint="cs"/>
                      <w:b/>
                      <w:bCs/>
                      <w:i/>
                      <w:iCs/>
                      <w:szCs w:val="24"/>
                      <w:rtl/>
                    </w:rPr>
                    <w:t>محصولات و تجهیزات تولیدی و فناوری</w:t>
                  </w:r>
                  <w:r w:rsidRPr="003A1071">
                    <w:rPr>
                      <w:rFonts w:cs="B Nazanin"/>
                      <w:b/>
                      <w:bCs/>
                      <w:i/>
                      <w:iCs/>
                      <w:szCs w:val="24"/>
                      <w:rtl/>
                    </w:rPr>
                    <w:softHyphen/>
                  </w:r>
                  <w:r w:rsidRPr="003A1071">
                    <w:rPr>
                      <w:rFonts w:cs="B Nazanin" w:hint="cs"/>
                      <w:b/>
                      <w:bCs/>
                      <w:i/>
                      <w:iCs/>
                      <w:szCs w:val="24"/>
                      <w:rtl/>
                    </w:rPr>
                    <w:t>های توسعه یافته:</w:t>
                  </w:r>
                </w:p>
              </w:tc>
              <w:tc>
                <w:tcPr>
                  <w:tcW w:w="6971" w:type="dxa"/>
                </w:tcPr>
                <w:p w14:paraId="43390432" w14:textId="77777777" w:rsidR="003A1071" w:rsidRPr="003A1071" w:rsidRDefault="003A1071" w:rsidP="003A1071">
                  <w:pPr>
                    <w:rPr>
                      <w:rFonts w:cs="B Nazanin"/>
                      <w:szCs w:val="24"/>
                      <w:rtl/>
                    </w:rPr>
                  </w:pPr>
                </w:p>
              </w:tc>
            </w:tr>
            <w:tr w:rsidR="003A1071" w:rsidRPr="003A1071" w14:paraId="0D0EB626" w14:textId="77777777" w:rsidTr="00981CE1">
              <w:trPr>
                <w:trHeight w:val="454"/>
              </w:trPr>
              <w:tc>
                <w:tcPr>
                  <w:tcW w:w="6972" w:type="dxa"/>
                </w:tcPr>
                <w:p w14:paraId="50D1C433" w14:textId="5ADDDE45" w:rsidR="003A1071" w:rsidRPr="003A1071" w:rsidRDefault="003A1071" w:rsidP="003A1071">
                  <w:pPr>
                    <w:rPr>
                      <w:rFonts w:cs="B Nazanin"/>
                      <w:szCs w:val="24"/>
                      <w:rtl/>
                    </w:rPr>
                  </w:pPr>
                  <w:r w:rsidRPr="003A1071">
                    <w:rPr>
                      <w:rFonts w:ascii="Arial" w:hAnsi="Arial" w:cs="B Nazanin" w:hint="cs"/>
                      <w:b/>
                      <w:bCs/>
                      <w:noProof/>
                      <w:color w:val="000000"/>
                      <w:szCs w:val="24"/>
                      <w:rtl/>
                    </w:rPr>
                    <mc:AlternateContent>
                      <mc:Choice Requires="wps">
                        <w:drawing>
                          <wp:anchor distT="0" distB="0" distL="114300" distR="114300" simplePos="0" relativeHeight="251677696" behindDoc="0" locked="0" layoutInCell="1" allowOverlap="1" wp14:anchorId="7D7A631A" wp14:editId="0C050D3F">
                            <wp:simplePos x="0" y="0"/>
                            <wp:positionH relativeFrom="column">
                              <wp:posOffset>2701925</wp:posOffset>
                            </wp:positionH>
                            <wp:positionV relativeFrom="paragraph">
                              <wp:posOffset>55880</wp:posOffset>
                            </wp:positionV>
                            <wp:extent cx="158750" cy="139700"/>
                            <wp:effectExtent l="0" t="0" r="12700" b="12700"/>
                            <wp:wrapNone/>
                            <wp:docPr id="18" name="Rectangle 18"/>
                            <wp:cNvGraphicFramePr/>
                            <a:graphic xmlns:a="http://schemas.openxmlformats.org/drawingml/2006/main">
                              <a:graphicData uri="http://schemas.microsoft.com/office/word/2010/wordprocessingShape">
                                <wps:wsp>
                                  <wps:cNvSpPr/>
                                  <wps:spPr>
                                    <a:xfrm>
                                      <a:off x="0" y="0"/>
                                      <a:ext cx="158750" cy="1397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653A9B" id="Rectangle 18" o:spid="_x0000_s1026" style="position:absolute;margin-left:212.75pt;margin-top:4.4pt;width:12.5pt;height:1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" fillcolor="white [3212]" strokecolor="black [3213]" strokeweight="2pt"/>
                        </w:pict>
                      </mc:Fallback>
                    </mc:AlternateContent>
                  </w:r>
                  <w:r w:rsidRPr="003A1071">
                    <w:rPr>
                      <w:rFonts w:ascii="Arial" w:hAnsi="Arial" w:cs="B Nazanin" w:hint="cs"/>
                      <w:b/>
                      <w:bCs/>
                      <w:noProof/>
                      <w:color w:val="000000"/>
                      <w:sz w:val="20"/>
                      <w:szCs w:val="20"/>
                      <w:rtl/>
                    </w:rPr>
                    <mc:AlternateContent>
                      <mc:Choice Requires="wps">
                        <w:drawing>
                          <wp:anchor distT="0" distB="0" distL="114300" distR="114300" simplePos="0" relativeHeight="251662336" behindDoc="0" locked="0" layoutInCell="1" allowOverlap="1" wp14:anchorId="3EB1C0C3" wp14:editId="23556C34">
                            <wp:simplePos x="0" y="0"/>
                            <wp:positionH relativeFrom="column">
                              <wp:posOffset>4143375</wp:posOffset>
                            </wp:positionH>
                            <wp:positionV relativeFrom="paragraph">
                              <wp:posOffset>58420</wp:posOffset>
                            </wp:positionV>
                            <wp:extent cx="158750" cy="139700"/>
                            <wp:effectExtent l="0" t="0" r="12700" b="12700"/>
                            <wp:wrapNone/>
                            <wp:docPr id="8" name="Rectangle 8"/>
                            <wp:cNvGraphicFramePr/>
                            <a:graphic xmlns:a="http://schemas.openxmlformats.org/drawingml/2006/main">
                              <a:graphicData uri="http://schemas.microsoft.com/office/word/2010/wordprocessingShape">
                                <wps:wsp>
                                  <wps:cNvSpPr/>
                                  <wps:spPr>
                                    <a:xfrm>
                                      <a:off x="0" y="0"/>
                                      <a:ext cx="158750" cy="1397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837BC9" id="Rectangle 8" o:spid="_x0000_s1026" style="position:absolute;margin-left:326.25pt;margin-top:4.6pt;width:12.5pt;height:1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" fillcolor="white [3212]" strokecolor="black [3213]" strokeweight="2pt"/>
                        </w:pict>
                      </mc:Fallback>
                    </mc:AlternateContent>
                  </w:r>
                  <w:r w:rsidRPr="003A1071">
                    <w:rPr>
                      <w:rFonts w:cs="B Nazanin" w:hint="cs"/>
                      <w:szCs w:val="24"/>
                      <w:rtl/>
                    </w:rPr>
                    <w:t xml:space="preserve">      تولید محصول جدید           تعداد: ...................</w:t>
                  </w:r>
                </w:p>
              </w:tc>
              <w:tc>
                <w:tcPr>
                  <w:tcW w:w="6971" w:type="dxa"/>
                </w:tcPr>
                <w:p w14:paraId="1A60C267" w14:textId="02AF8AD7" w:rsidR="003A1071" w:rsidRPr="003A1071" w:rsidRDefault="003A1071" w:rsidP="003A1071">
                  <w:pPr>
                    <w:rPr>
                      <w:rFonts w:cs="B Nazanin"/>
                      <w:szCs w:val="24"/>
                      <w:rtl/>
                    </w:rPr>
                  </w:pPr>
                  <w:r w:rsidRPr="003A1071">
                    <w:rPr>
                      <w:rFonts w:ascii="Arial" w:hAnsi="Arial" w:cs="B Nazanin" w:hint="cs"/>
                      <w:b/>
                      <w:bCs/>
                      <w:noProof/>
                      <w:color w:val="000000"/>
                      <w:sz w:val="20"/>
                      <w:szCs w:val="20"/>
                      <w:rtl/>
                    </w:rPr>
                    <mc:AlternateContent>
                      <mc:Choice Requires="wps">
                        <w:drawing>
                          <wp:anchor distT="0" distB="0" distL="114300" distR="114300" simplePos="0" relativeHeight="251676672" behindDoc="0" locked="0" layoutInCell="1" allowOverlap="1" wp14:anchorId="515E318D" wp14:editId="56652217">
                            <wp:simplePos x="0" y="0"/>
                            <wp:positionH relativeFrom="column">
                              <wp:posOffset>2701290</wp:posOffset>
                            </wp:positionH>
                            <wp:positionV relativeFrom="paragraph">
                              <wp:posOffset>64770</wp:posOffset>
                            </wp:positionV>
                            <wp:extent cx="158750" cy="139700"/>
                            <wp:effectExtent l="0" t="0" r="12700" b="12700"/>
                            <wp:wrapNone/>
                            <wp:docPr id="17" name="Rectangle 17"/>
                            <wp:cNvGraphicFramePr/>
                            <a:graphic xmlns:a="http://schemas.openxmlformats.org/drawingml/2006/main">
                              <a:graphicData uri="http://schemas.microsoft.com/office/word/2010/wordprocessingShape">
                                <wps:wsp>
                                  <wps:cNvSpPr/>
                                  <wps:spPr>
                                    <a:xfrm>
                                      <a:off x="0" y="0"/>
                                      <a:ext cx="158750" cy="1397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26E842" id="Rectangle 17" o:spid="_x0000_s1026" style="position:absolute;margin-left:212.7pt;margin-top:5.1pt;width:12.5pt;height:1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" fillcolor="white [3212]" strokecolor="black [3213]" strokeweight="2pt"/>
                        </w:pict>
                      </mc:Fallback>
                    </mc:AlternateContent>
                  </w:r>
                  <w:r w:rsidRPr="003A1071">
                    <w:rPr>
                      <w:rFonts w:cs="B Nazanin" w:hint="cs"/>
                      <w:szCs w:val="24"/>
                      <w:rtl/>
                    </w:rPr>
                    <w:t xml:space="preserve">      تغییر در محصولات موجود                         تعداد: ...................</w:t>
                  </w:r>
                </w:p>
              </w:tc>
            </w:tr>
            <w:tr w:rsidR="003A1071" w:rsidRPr="003A1071" w14:paraId="663DC867" w14:textId="77777777" w:rsidTr="00981CE1">
              <w:trPr>
                <w:trHeight w:val="454"/>
              </w:trPr>
              <w:tc>
                <w:tcPr>
                  <w:tcW w:w="6972" w:type="dxa"/>
                </w:tcPr>
                <w:p w14:paraId="086E8349" w14:textId="0CA4E658" w:rsidR="003A1071" w:rsidRPr="003A1071" w:rsidRDefault="003A1071" w:rsidP="003A1071">
                  <w:pPr>
                    <w:rPr>
                      <w:rFonts w:cs="B Nazanin"/>
                      <w:szCs w:val="24"/>
                      <w:rtl/>
                    </w:rPr>
                  </w:pPr>
                  <w:r w:rsidRPr="003A1071">
                    <w:rPr>
                      <w:rFonts w:ascii="Arial" w:hAnsi="Arial" w:cs="B Nazanin" w:hint="cs"/>
                      <w:b/>
                      <w:bCs/>
                      <w:noProof/>
                      <w:color w:val="000000"/>
                      <w:sz w:val="20"/>
                      <w:szCs w:val="20"/>
                      <w:rtl/>
                    </w:rPr>
                    <mc:AlternateContent>
                      <mc:Choice Requires="wps">
                        <w:drawing>
                          <wp:anchor distT="0" distB="0" distL="114300" distR="114300" simplePos="0" relativeHeight="251663360" behindDoc="0" locked="0" layoutInCell="1" allowOverlap="1" wp14:anchorId="6B1ADE03" wp14:editId="5AFB3615">
                            <wp:simplePos x="0" y="0"/>
                            <wp:positionH relativeFrom="column">
                              <wp:posOffset>2701925</wp:posOffset>
                            </wp:positionH>
                            <wp:positionV relativeFrom="paragraph">
                              <wp:posOffset>45085</wp:posOffset>
                            </wp:positionV>
                            <wp:extent cx="158750" cy="139700"/>
                            <wp:effectExtent l="0" t="0" r="12700" b="12700"/>
                            <wp:wrapNone/>
                            <wp:docPr id="9" name="Rectangle 9"/>
                            <wp:cNvGraphicFramePr/>
                            <a:graphic xmlns:a="http://schemas.openxmlformats.org/drawingml/2006/main">
                              <a:graphicData uri="http://schemas.microsoft.com/office/word/2010/wordprocessingShape">
                                <wps:wsp>
                                  <wps:cNvSpPr/>
                                  <wps:spPr>
                                    <a:xfrm>
                                      <a:off x="0" y="0"/>
                                      <a:ext cx="158750" cy="1397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EC86F5" id="Rectangle 9" o:spid="_x0000_s1026" style="position:absolute;margin-left:212.75pt;margin-top:3.55pt;width:12.5pt;height:1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" fillcolor="white [3212]" strokecolor="black [3213]" strokeweight="2pt"/>
                        </w:pict>
                      </mc:Fallback>
                    </mc:AlternateContent>
                  </w:r>
                  <w:r w:rsidRPr="003A1071">
                    <w:rPr>
                      <w:rFonts w:ascii="Arial" w:hAnsi="Arial" w:cs="B Nazanin" w:hint="cs"/>
                      <w:b/>
                      <w:bCs/>
                      <w:noProof/>
                      <w:color w:val="000000"/>
                      <w:sz w:val="20"/>
                      <w:szCs w:val="20"/>
                      <w:rtl/>
                    </w:rPr>
                    <mc:AlternateContent>
                      <mc:Choice Requires="wps">
                        <w:drawing>
                          <wp:anchor distT="0" distB="0" distL="114300" distR="114300" simplePos="0" relativeHeight="251664384" behindDoc="0" locked="0" layoutInCell="1" allowOverlap="1" wp14:anchorId="7B7EA146" wp14:editId="08FA02EF">
                            <wp:simplePos x="0" y="0"/>
                            <wp:positionH relativeFrom="column">
                              <wp:posOffset>4149725</wp:posOffset>
                            </wp:positionH>
                            <wp:positionV relativeFrom="paragraph">
                              <wp:posOffset>45085</wp:posOffset>
                            </wp:positionV>
                            <wp:extent cx="158750" cy="139700"/>
                            <wp:effectExtent l="0" t="0" r="12700" b="12700"/>
                            <wp:wrapNone/>
                            <wp:docPr id="10" name="Rectangle 10"/>
                            <wp:cNvGraphicFramePr/>
                            <a:graphic xmlns:a="http://schemas.openxmlformats.org/drawingml/2006/main">
                              <a:graphicData uri="http://schemas.microsoft.com/office/word/2010/wordprocessingShape">
                                <wps:wsp>
                                  <wps:cNvSpPr/>
                                  <wps:spPr>
                                    <a:xfrm>
                                      <a:off x="0" y="0"/>
                                      <a:ext cx="158750" cy="1397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13490A" id="Rectangle 10" o:spid="_x0000_s1026" style="position:absolute;margin-left:326.75pt;margin-top:3.55pt;width:12.5pt;height:1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" fillcolor="white [3212]" strokecolor="black [3213]" strokeweight="2pt"/>
                        </w:pict>
                      </mc:Fallback>
                    </mc:AlternateContent>
                  </w:r>
                  <w:r w:rsidRPr="003A1071">
                    <w:rPr>
                      <w:rFonts w:cs="B Nazanin" w:hint="cs"/>
                      <w:szCs w:val="24"/>
                      <w:rtl/>
                    </w:rPr>
                    <w:t xml:space="preserve">      ایجاد و توسعه فناوری</w:t>
                  </w:r>
                  <w:r w:rsidRPr="003A1071">
                    <w:rPr>
                      <w:rFonts w:cs="B Nazanin"/>
                      <w:szCs w:val="24"/>
                      <w:rtl/>
                    </w:rPr>
                    <w:softHyphen/>
                  </w:r>
                  <w:r w:rsidRPr="003A1071">
                    <w:rPr>
                      <w:rFonts w:cs="B Nazanin" w:hint="cs"/>
                      <w:szCs w:val="24"/>
                      <w:rtl/>
                    </w:rPr>
                    <w:t>های جدید</w:t>
                  </w:r>
                </w:p>
              </w:tc>
              <w:tc>
                <w:tcPr>
                  <w:tcW w:w="6971" w:type="dxa"/>
                </w:tcPr>
                <w:p w14:paraId="12AF32D5" w14:textId="7A4A0028" w:rsidR="003A1071" w:rsidRPr="003A1071" w:rsidRDefault="003A1071" w:rsidP="003A1071">
                  <w:pPr>
                    <w:rPr>
                      <w:rFonts w:cs="B Nazanin"/>
                      <w:szCs w:val="24"/>
                      <w:rtl/>
                    </w:rPr>
                  </w:pPr>
                  <w:r w:rsidRPr="003A1071">
                    <w:rPr>
                      <w:rFonts w:ascii="Arial" w:hAnsi="Arial" w:cs="B Nazanin" w:hint="cs"/>
                      <w:b/>
                      <w:bCs/>
                      <w:noProof/>
                      <w:color w:val="000000"/>
                      <w:sz w:val="20"/>
                      <w:szCs w:val="20"/>
                      <w:rtl/>
                    </w:rPr>
                    <mc:AlternateContent>
                      <mc:Choice Requires="wps">
                        <w:drawing>
                          <wp:anchor distT="0" distB="0" distL="114300" distR="114300" simplePos="0" relativeHeight="251666432" behindDoc="0" locked="0" layoutInCell="1" allowOverlap="1" wp14:anchorId="7DEA3F93" wp14:editId="2962990C">
                            <wp:simplePos x="0" y="0"/>
                            <wp:positionH relativeFrom="column">
                              <wp:posOffset>2685415</wp:posOffset>
                            </wp:positionH>
                            <wp:positionV relativeFrom="paragraph">
                              <wp:posOffset>74295</wp:posOffset>
                            </wp:positionV>
                            <wp:extent cx="158750" cy="139700"/>
                            <wp:effectExtent l="0" t="0" r="12700" b="12700"/>
                            <wp:wrapNone/>
                            <wp:docPr id="12" name="Rectangle 12"/>
                            <wp:cNvGraphicFramePr/>
                            <a:graphic xmlns:a="http://schemas.openxmlformats.org/drawingml/2006/main">
                              <a:graphicData uri="http://schemas.microsoft.com/office/word/2010/wordprocessingShape">
                                <wps:wsp>
                                  <wps:cNvSpPr/>
                                  <wps:spPr>
                                    <a:xfrm>
                                      <a:off x="0" y="0"/>
                                      <a:ext cx="158750" cy="1397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46F5A" id="Rectangle 12" o:spid="_x0000_s1026" style="position:absolute;margin-left:211.45pt;margin-top:5.85pt;width:12.5pt;height:1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" fillcolor="white [3212]" strokecolor="black [3213]" strokeweight="2pt"/>
                        </w:pict>
                      </mc:Fallback>
                    </mc:AlternateContent>
                  </w:r>
                  <w:r w:rsidRPr="003A1071">
                    <w:rPr>
                      <w:rFonts w:cs="B Nazanin" w:hint="cs"/>
                      <w:szCs w:val="24"/>
                      <w:rtl/>
                    </w:rPr>
                    <w:t xml:space="preserve">      تغییر در فناوری</w:t>
                  </w:r>
                  <w:r w:rsidRPr="003A1071">
                    <w:rPr>
                      <w:rFonts w:cs="B Nazanin"/>
                      <w:szCs w:val="24"/>
                      <w:rtl/>
                    </w:rPr>
                    <w:softHyphen/>
                  </w:r>
                  <w:r w:rsidRPr="003A1071">
                    <w:rPr>
                      <w:rFonts w:cs="B Nazanin" w:hint="cs"/>
                      <w:szCs w:val="24"/>
                      <w:rtl/>
                    </w:rPr>
                    <w:t>های موجود</w:t>
                  </w:r>
                </w:p>
              </w:tc>
            </w:tr>
            <w:tr w:rsidR="003A1071" w:rsidRPr="003A1071" w14:paraId="57045EBC" w14:textId="77777777" w:rsidTr="00981CE1">
              <w:trPr>
                <w:trHeight w:val="454"/>
              </w:trPr>
              <w:tc>
                <w:tcPr>
                  <w:tcW w:w="6972" w:type="dxa"/>
                </w:tcPr>
                <w:p w14:paraId="6B3E0C01" w14:textId="03FECA79" w:rsidR="003A1071" w:rsidRPr="003A1071" w:rsidRDefault="003A1071" w:rsidP="003A1071">
                  <w:pPr>
                    <w:rPr>
                      <w:rFonts w:cs="B Nazanin"/>
                      <w:szCs w:val="24"/>
                      <w:rtl/>
                    </w:rPr>
                  </w:pPr>
                  <w:r w:rsidRPr="003A1071">
                    <w:rPr>
                      <w:rFonts w:ascii="Arial" w:hAnsi="Arial" w:cs="B Nazanin" w:hint="cs"/>
                      <w:b/>
                      <w:bCs/>
                      <w:noProof/>
                      <w:color w:val="000000"/>
                      <w:sz w:val="20"/>
                      <w:szCs w:val="20"/>
                      <w:rtl/>
                    </w:rPr>
                    <mc:AlternateContent>
                      <mc:Choice Requires="wps">
                        <w:drawing>
                          <wp:anchor distT="0" distB="0" distL="114300" distR="114300" simplePos="0" relativeHeight="251667456" behindDoc="0" locked="0" layoutInCell="1" allowOverlap="1" wp14:anchorId="60BC72C5" wp14:editId="7E20235A">
                            <wp:simplePos x="0" y="0"/>
                            <wp:positionH relativeFrom="column">
                              <wp:posOffset>2701925</wp:posOffset>
                            </wp:positionH>
                            <wp:positionV relativeFrom="paragraph">
                              <wp:posOffset>58420</wp:posOffset>
                            </wp:positionV>
                            <wp:extent cx="158750" cy="139700"/>
                            <wp:effectExtent l="0" t="0" r="12700" b="12700"/>
                            <wp:wrapNone/>
                            <wp:docPr id="3" name="Rectangle 3"/>
                            <wp:cNvGraphicFramePr/>
                            <a:graphic xmlns:a="http://schemas.openxmlformats.org/drawingml/2006/main">
                              <a:graphicData uri="http://schemas.microsoft.com/office/word/2010/wordprocessingShape">
                                <wps:wsp>
                                  <wps:cNvSpPr/>
                                  <wps:spPr>
                                    <a:xfrm>
                                      <a:off x="0" y="0"/>
                                      <a:ext cx="158750" cy="1397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845395" id="Rectangle 3" o:spid="_x0000_s1026" style="position:absolute;margin-left:212.75pt;margin-top:4.6pt;width:12.5pt;height:1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" fillcolor="white [3212]" strokecolor="black [3213]" strokeweight="2pt"/>
                        </w:pict>
                      </mc:Fallback>
                    </mc:AlternateContent>
                  </w:r>
                  <w:r w:rsidRPr="003A1071">
                    <w:rPr>
                      <w:rFonts w:ascii="Arial" w:hAnsi="Arial" w:cs="B Nazanin" w:hint="cs"/>
                      <w:b/>
                      <w:bCs/>
                      <w:noProof/>
                      <w:color w:val="000000"/>
                      <w:sz w:val="20"/>
                      <w:szCs w:val="20"/>
                      <w:rtl/>
                    </w:rPr>
                    <mc:AlternateContent>
                      <mc:Choice Requires="wps">
                        <w:drawing>
                          <wp:anchor distT="0" distB="0" distL="114300" distR="114300" simplePos="0" relativeHeight="251668480" behindDoc="0" locked="0" layoutInCell="1" allowOverlap="1" wp14:anchorId="7522D2FC" wp14:editId="54050C79">
                            <wp:simplePos x="0" y="0"/>
                            <wp:positionH relativeFrom="column">
                              <wp:posOffset>4143375</wp:posOffset>
                            </wp:positionH>
                            <wp:positionV relativeFrom="paragraph">
                              <wp:posOffset>60325</wp:posOffset>
                            </wp:positionV>
                            <wp:extent cx="158750" cy="139700"/>
                            <wp:effectExtent l="0" t="0" r="12700" b="12700"/>
                            <wp:wrapNone/>
                            <wp:docPr id="14" name="Rectangle 14"/>
                            <wp:cNvGraphicFramePr/>
                            <a:graphic xmlns:a="http://schemas.openxmlformats.org/drawingml/2006/main">
                              <a:graphicData uri="http://schemas.microsoft.com/office/word/2010/wordprocessingShape">
                                <wps:wsp>
                                  <wps:cNvSpPr/>
                                  <wps:spPr>
                                    <a:xfrm>
                                      <a:off x="0" y="0"/>
                                      <a:ext cx="158750" cy="1397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D092A2" id="Rectangle 14" o:spid="_x0000_s1026" style="position:absolute;margin-left:326.25pt;margin-top:4.75pt;width:12.5pt;height:1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" fillcolor="white [3212]" strokecolor="black [3213]" strokeweight="2pt"/>
                        </w:pict>
                      </mc:Fallback>
                    </mc:AlternateContent>
                  </w:r>
                  <w:r w:rsidRPr="003A1071">
                    <w:rPr>
                      <w:rFonts w:cs="B Nazanin" w:hint="cs"/>
                      <w:b/>
                      <w:bCs/>
                      <w:i/>
                      <w:iCs/>
                      <w:rtl/>
                    </w:rPr>
                    <w:t xml:space="preserve">   </w:t>
                  </w:r>
                  <w:r w:rsidRPr="003A1071">
                    <w:rPr>
                      <w:rFonts w:cs="B Nazanin" w:hint="cs"/>
                      <w:szCs w:val="24"/>
                      <w:rtl/>
                    </w:rPr>
                    <w:t xml:space="preserve">    تولید تجهیزات           تعداد: ...................</w:t>
                  </w:r>
                </w:p>
              </w:tc>
              <w:tc>
                <w:tcPr>
                  <w:tcW w:w="6971" w:type="dxa"/>
                </w:tcPr>
                <w:p w14:paraId="465F747B" w14:textId="60AA3E2D" w:rsidR="003A1071" w:rsidRPr="003A1071" w:rsidRDefault="003A1071" w:rsidP="003A1071">
                  <w:pPr>
                    <w:rPr>
                      <w:rFonts w:cs="B Nazanin"/>
                      <w:szCs w:val="24"/>
                      <w:rtl/>
                    </w:rPr>
                  </w:pPr>
                  <w:r w:rsidRPr="003A1071">
                    <w:rPr>
                      <w:rFonts w:ascii="Arial" w:hAnsi="Arial" w:cs="B Nazanin" w:hint="cs"/>
                      <w:b/>
                      <w:bCs/>
                      <w:noProof/>
                      <w:color w:val="000000"/>
                      <w:sz w:val="20"/>
                      <w:szCs w:val="20"/>
                      <w:rtl/>
                    </w:rPr>
                    <mc:AlternateContent>
                      <mc:Choice Requires="wps">
                        <w:drawing>
                          <wp:anchor distT="0" distB="0" distL="114300" distR="114300" simplePos="0" relativeHeight="251681792" behindDoc="0" locked="0" layoutInCell="1" allowOverlap="1" wp14:anchorId="4DC490B4" wp14:editId="62D88981">
                            <wp:simplePos x="0" y="0"/>
                            <wp:positionH relativeFrom="column">
                              <wp:posOffset>2663190</wp:posOffset>
                            </wp:positionH>
                            <wp:positionV relativeFrom="paragraph">
                              <wp:posOffset>39370</wp:posOffset>
                            </wp:positionV>
                            <wp:extent cx="158750" cy="139700"/>
                            <wp:effectExtent l="0" t="0" r="12700" b="12700"/>
                            <wp:wrapNone/>
                            <wp:docPr id="20" name="Rectangle 20"/>
                            <wp:cNvGraphicFramePr/>
                            <a:graphic xmlns:a="http://schemas.openxmlformats.org/drawingml/2006/main">
                              <a:graphicData uri="http://schemas.microsoft.com/office/word/2010/wordprocessingShape">
                                <wps:wsp>
                                  <wps:cNvSpPr/>
                                  <wps:spPr>
                                    <a:xfrm>
                                      <a:off x="0" y="0"/>
                                      <a:ext cx="158750" cy="1397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126171" id="Rectangle 20" o:spid="_x0000_s1026" style="position:absolute;margin-left:209.7pt;margin-top:3.1pt;width:12.5pt;height:11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" fillcolor="white [3212]" strokecolor="black [3213]" strokeweight="2pt"/>
                        </w:pict>
                      </mc:Fallback>
                    </mc:AlternateContent>
                  </w:r>
                  <w:r w:rsidRPr="003A1071">
                    <w:rPr>
                      <w:rFonts w:cs="B Nazanin" w:hint="cs"/>
                      <w:b/>
                      <w:bCs/>
                      <w:i/>
                      <w:iCs/>
                      <w:rtl/>
                    </w:rPr>
                    <w:t xml:space="preserve">   </w:t>
                  </w:r>
                  <w:r w:rsidRPr="003A1071">
                    <w:rPr>
                      <w:rFonts w:cs="B Nazanin" w:hint="cs"/>
                      <w:szCs w:val="24"/>
                      <w:rtl/>
                    </w:rPr>
                    <w:t xml:space="preserve">    تولید ماشین</w:t>
                  </w:r>
                  <w:r w:rsidRPr="003A1071">
                    <w:rPr>
                      <w:rFonts w:cs="B Nazanin"/>
                      <w:szCs w:val="24"/>
                      <w:rtl/>
                    </w:rPr>
                    <w:softHyphen/>
                  </w:r>
                  <w:r w:rsidRPr="003A1071">
                    <w:rPr>
                      <w:rFonts w:cs="B Nazanin" w:hint="cs"/>
                      <w:szCs w:val="24"/>
                      <w:rtl/>
                    </w:rPr>
                    <w:t>آلات           تعداد: ...................</w:t>
                  </w:r>
                </w:p>
              </w:tc>
            </w:tr>
            <w:tr w:rsidR="003A1071" w:rsidRPr="003A1071" w14:paraId="59A464E8" w14:textId="77777777" w:rsidTr="00981CE1">
              <w:trPr>
                <w:trHeight w:val="454"/>
              </w:trPr>
              <w:tc>
                <w:tcPr>
                  <w:tcW w:w="6972" w:type="dxa"/>
                </w:tcPr>
                <w:p w14:paraId="5DB33A25" w14:textId="7A48196C" w:rsidR="003A1071" w:rsidRPr="003A1071" w:rsidRDefault="003A1071" w:rsidP="003A1071">
                  <w:pPr>
                    <w:rPr>
                      <w:rFonts w:ascii="Arial" w:hAnsi="Arial" w:cs="B Nazanin"/>
                      <w:b/>
                      <w:bCs/>
                      <w:noProof/>
                      <w:color w:val="000000"/>
                      <w:sz w:val="20"/>
                      <w:szCs w:val="20"/>
                      <w:rtl/>
                      <w:lang w:val="fa-IR"/>
                    </w:rPr>
                  </w:pPr>
                  <w:r w:rsidRPr="003A1071">
                    <w:rPr>
                      <w:rFonts w:ascii="Arial" w:hAnsi="Arial" w:cs="B Nazanin" w:hint="cs"/>
                      <w:b/>
                      <w:bCs/>
                      <w:noProof/>
                      <w:color w:val="000000"/>
                      <w:sz w:val="20"/>
                      <w:szCs w:val="20"/>
                      <w:rtl/>
                    </w:rPr>
                    <mc:AlternateContent>
                      <mc:Choice Requires="wps">
                        <w:drawing>
                          <wp:anchor distT="0" distB="0" distL="114300" distR="114300" simplePos="0" relativeHeight="251679744" behindDoc="0" locked="0" layoutInCell="1" allowOverlap="1" wp14:anchorId="07DF71EB" wp14:editId="57B76039">
                            <wp:simplePos x="0" y="0"/>
                            <wp:positionH relativeFrom="column">
                              <wp:posOffset>2701925</wp:posOffset>
                            </wp:positionH>
                            <wp:positionV relativeFrom="paragraph">
                              <wp:posOffset>59055</wp:posOffset>
                            </wp:positionV>
                            <wp:extent cx="158750" cy="139700"/>
                            <wp:effectExtent l="0" t="0" r="12700" b="12700"/>
                            <wp:wrapNone/>
                            <wp:docPr id="19" name="Rectangle 19"/>
                            <wp:cNvGraphicFramePr/>
                            <a:graphic xmlns:a="http://schemas.openxmlformats.org/drawingml/2006/main">
                              <a:graphicData uri="http://schemas.microsoft.com/office/word/2010/wordprocessingShape">
                                <wps:wsp>
                                  <wps:cNvSpPr/>
                                  <wps:spPr>
                                    <a:xfrm>
                                      <a:off x="0" y="0"/>
                                      <a:ext cx="158750" cy="1397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C96751" id="Rectangle 19" o:spid="_x0000_s1026" style="position:absolute;margin-left:212.75pt;margin-top:4.65pt;width:12.5pt;height:11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" fillcolor="white [3212]" strokecolor="black [3213]" strokeweight="2pt"/>
                        </w:pict>
                      </mc:Fallback>
                    </mc:AlternateContent>
                  </w:r>
                  <w:r w:rsidRPr="003A1071">
                    <w:rPr>
                      <w:rFonts w:ascii="Arial" w:hAnsi="Arial" w:cs="B Nazanin" w:hint="cs"/>
                      <w:b/>
                      <w:bCs/>
                      <w:noProof/>
                      <w:color w:val="000000"/>
                      <w:sz w:val="20"/>
                      <w:szCs w:val="20"/>
                      <w:rtl/>
                    </w:rPr>
                    <mc:AlternateContent>
                      <mc:Choice Requires="wps">
                        <w:drawing>
                          <wp:anchor distT="0" distB="0" distL="114300" distR="114300" simplePos="0" relativeHeight="251665408" behindDoc="0" locked="0" layoutInCell="1" allowOverlap="1" wp14:anchorId="66C000AF" wp14:editId="6EE71B94">
                            <wp:simplePos x="0" y="0"/>
                            <wp:positionH relativeFrom="column">
                              <wp:posOffset>4143375</wp:posOffset>
                            </wp:positionH>
                            <wp:positionV relativeFrom="paragraph">
                              <wp:posOffset>79375</wp:posOffset>
                            </wp:positionV>
                            <wp:extent cx="158750" cy="139700"/>
                            <wp:effectExtent l="0" t="0" r="12700" b="12700"/>
                            <wp:wrapNone/>
                            <wp:docPr id="11" name="Rectangle 11"/>
                            <wp:cNvGraphicFramePr/>
                            <a:graphic xmlns:a="http://schemas.openxmlformats.org/drawingml/2006/main">
                              <a:graphicData uri="http://schemas.microsoft.com/office/word/2010/wordprocessingShape">
                                <wps:wsp>
                                  <wps:cNvSpPr/>
                                  <wps:spPr>
                                    <a:xfrm>
                                      <a:off x="0" y="0"/>
                                      <a:ext cx="158750" cy="1397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F7F457" id="Rectangle 11" o:spid="_x0000_s1026" style="position:absolute;margin-left:326.25pt;margin-top:6.25pt;width:12.5pt;height:1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" fillcolor="white [3212]" strokecolor="black [3213]" strokeweight="2pt"/>
                        </w:pict>
                      </mc:Fallback>
                    </mc:AlternateContent>
                  </w:r>
                  <w:r w:rsidRPr="003A1071">
                    <w:rPr>
                      <w:rFonts w:cs="B Nazanin" w:hint="cs"/>
                      <w:b/>
                      <w:bCs/>
                      <w:i/>
                      <w:iCs/>
                      <w:rtl/>
                    </w:rPr>
                    <w:t xml:space="preserve">   </w:t>
                  </w:r>
                  <w:r w:rsidRPr="003A1071">
                    <w:rPr>
                      <w:rFonts w:cs="B Nazanin" w:hint="cs"/>
                      <w:szCs w:val="24"/>
                      <w:rtl/>
                    </w:rPr>
                    <w:t xml:space="preserve">    نرم</w:t>
                  </w:r>
                  <w:r w:rsidRPr="003A1071">
                    <w:rPr>
                      <w:rFonts w:cs="B Nazanin"/>
                      <w:szCs w:val="24"/>
                      <w:rtl/>
                    </w:rPr>
                    <w:softHyphen/>
                  </w:r>
                  <w:r w:rsidRPr="003A1071">
                    <w:rPr>
                      <w:rFonts w:cs="B Nazanin" w:hint="cs"/>
                      <w:szCs w:val="24"/>
                      <w:rtl/>
                    </w:rPr>
                    <w:t>افزارهای رایانه</w:t>
                  </w:r>
                  <w:r w:rsidRPr="003A1071">
                    <w:rPr>
                      <w:rFonts w:cs="B Nazanin"/>
                      <w:szCs w:val="24"/>
                      <w:rtl/>
                    </w:rPr>
                    <w:softHyphen/>
                  </w:r>
                  <w:r w:rsidRPr="003A1071">
                    <w:rPr>
                      <w:rFonts w:cs="B Nazanin" w:hint="cs"/>
                      <w:szCs w:val="24"/>
                      <w:rtl/>
                    </w:rPr>
                    <w:t>ای           تعداد: ...................</w:t>
                  </w:r>
                </w:p>
              </w:tc>
              <w:tc>
                <w:tcPr>
                  <w:tcW w:w="6971" w:type="dxa"/>
                </w:tcPr>
                <w:p w14:paraId="3FCA9434" w14:textId="77777777" w:rsidR="003A1071" w:rsidRPr="003A1071" w:rsidRDefault="003A1071" w:rsidP="003A1071">
                  <w:pPr>
                    <w:rPr>
                      <w:rFonts w:cs="B Nazanin"/>
                      <w:b/>
                      <w:bCs/>
                      <w:i/>
                      <w:iCs/>
                      <w:rtl/>
                    </w:rPr>
                  </w:pPr>
                </w:p>
              </w:tc>
            </w:tr>
          </w:tbl>
          <w:p w14:paraId="7287AB9F" w14:textId="7EF40643" w:rsidR="003A1071" w:rsidRPr="003A1071" w:rsidRDefault="003A1071" w:rsidP="003A1071">
            <w:pPr>
              <w:keepNext/>
              <w:jc w:val="both"/>
              <w:rPr>
                <w:rFonts w:ascii="Calibri" w:hAnsi="Calibri" w:cs="B Nazanin"/>
                <w:sz w:val="22"/>
                <w:szCs w:val="22"/>
                <w:rtl/>
                <w:lang w:bidi="fa-IR"/>
              </w:rPr>
            </w:pPr>
          </w:p>
        </w:tc>
      </w:tr>
      <w:tr w:rsidR="007145A1" w:rsidRPr="00A55700" w14:paraId="62093EF8" w14:textId="77777777" w:rsidTr="001F4A7E">
        <w:trPr>
          <w:trHeight w:val="340"/>
          <w:jc w:val="center"/>
        </w:trPr>
        <w:tc>
          <w:tcPr>
            <w:tcW w:w="5000" w:type="pct"/>
            <w:gridSpan w:val="2"/>
            <w:tcBorders>
              <w:top w:val="nil"/>
              <w:left w:val="nil"/>
              <w:bottom w:val="single" w:sz="4" w:space="0" w:color="1F497D" w:themeColor="text2"/>
              <w:right w:val="nil"/>
            </w:tcBorders>
            <w:shd w:val="clear" w:color="auto" w:fill="auto"/>
            <w:vAlign w:val="center"/>
          </w:tcPr>
          <w:p w14:paraId="11B4D983" w14:textId="77777777" w:rsidR="007145A1" w:rsidRPr="00A55700" w:rsidRDefault="007145A1" w:rsidP="00EC2901">
            <w:pPr>
              <w:keepNext/>
              <w:numPr>
                <w:ilvl w:val="0"/>
                <w:numId w:val="1"/>
              </w:numPr>
              <w:spacing w:before="240"/>
              <w:ind w:left="329" w:hanging="329"/>
              <w:jc w:val="both"/>
              <w:rPr>
                <w:rFonts w:ascii="Calibri" w:hAnsi="Calibri" w:cs="B Nazanin"/>
                <w:b/>
                <w:bCs/>
                <w:sz w:val="22"/>
                <w:szCs w:val="22"/>
                <w:rtl/>
              </w:rPr>
            </w:pPr>
            <w:r w:rsidRPr="00A55700">
              <w:rPr>
                <w:rFonts w:ascii="Calibri" w:hAnsi="Calibri" w:cs="B Nazanin" w:hint="cs"/>
                <w:b/>
                <w:bCs/>
                <w:sz w:val="22"/>
                <w:szCs w:val="22"/>
                <w:rtl/>
              </w:rPr>
              <w:t xml:space="preserve">توضیح افزوده </w:t>
            </w:r>
            <w:r w:rsidRPr="00A55700">
              <w:rPr>
                <w:rFonts w:ascii="Calibri" w:hAnsi="Calibri" w:cs="B Nazanin" w:hint="cs"/>
                <w:sz w:val="22"/>
                <w:szCs w:val="22"/>
                <w:rtl/>
              </w:rPr>
              <w:t>(هر گونه توضیحی</w:t>
            </w:r>
            <w:r w:rsidR="006B034A" w:rsidRPr="00A55700">
              <w:rPr>
                <w:rFonts w:ascii="Calibri" w:hAnsi="Calibri" w:cs="B Nazanin" w:hint="cs"/>
                <w:sz w:val="22"/>
                <w:szCs w:val="22"/>
                <w:rtl/>
              </w:rPr>
              <w:t xml:space="preserve"> که در بررسی </w:t>
            </w:r>
            <w:r w:rsidR="008D1843" w:rsidRPr="00A55700">
              <w:rPr>
                <w:rFonts w:ascii="Calibri" w:hAnsi="Calibri" w:cs="B Nazanin" w:hint="cs"/>
                <w:sz w:val="22"/>
                <w:szCs w:val="22"/>
                <w:rtl/>
              </w:rPr>
              <w:t>پیشنهاده</w:t>
            </w:r>
            <w:r w:rsidR="00EB79EC" w:rsidRPr="00A55700">
              <w:rPr>
                <w:rFonts w:ascii="Calibri" w:hAnsi="Calibri" w:cs="B Nazanin" w:hint="cs"/>
                <w:sz w:val="22"/>
                <w:szCs w:val="22"/>
                <w:rtl/>
              </w:rPr>
              <w:t xml:space="preserve"> در گروه و شورای پژوهشی</w:t>
            </w:r>
            <w:r w:rsidR="006B034A" w:rsidRPr="00A55700">
              <w:rPr>
                <w:rFonts w:ascii="Calibri" w:hAnsi="Calibri" w:cs="B Nazanin" w:hint="cs"/>
                <w:sz w:val="22"/>
                <w:szCs w:val="22"/>
                <w:rtl/>
              </w:rPr>
              <w:t xml:space="preserve"> </w:t>
            </w:r>
            <w:r w:rsidR="00FC655E" w:rsidRPr="00A55700">
              <w:rPr>
                <w:rFonts w:ascii="Calibri" w:hAnsi="Calibri" w:cs="B Nazanin" w:hint="cs"/>
                <w:sz w:val="22"/>
                <w:szCs w:val="22"/>
                <w:rtl/>
              </w:rPr>
              <w:t>به کار ‌آید</w:t>
            </w:r>
            <w:r w:rsidRPr="00A55700">
              <w:rPr>
                <w:rFonts w:ascii="Calibri" w:hAnsi="Calibri" w:cs="B Nazanin"/>
                <w:sz w:val="22"/>
                <w:szCs w:val="22"/>
                <w:rtl/>
              </w:rPr>
              <w:t>.</w:t>
            </w:r>
            <w:r w:rsidRPr="00A55700">
              <w:rPr>
                <w:rFonts w:ascii="Calibri" w:hAnsi="Calibri" w:cs="B Nazanin" w:hint="cs"/>
                <w:sz w:val="22"/>
                <w:szCs w:val="22"/>
                <w:rtl/>
              </w:rPr>
              <w:t>)</w:t>
            </w:r>
          </w:p>
        </w:tc>
      </w:tr>
      <w:tr w:rsidR="007145A1" w:rsidRPr="00A55700" w14:paraId="798188B7" w14:textId="77777777" w:rsidTr="001F4A7E">
        <w:trPr>
          <w:trHeight w:val="340"/>
          <w:jc w:val="center"/>
        </w:trPr>
        <w:tc>
          <w:tcPr>
            <w:tcW w:w="5000" w:type="pct"/>
            <w:gridSpan w:val="2"/>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auto"/>
            <w:vAlign w:val="center"/>
          </w:tcPr>
          <w:p w14:paraId="0B776E54" w14:textId="77777777" w:rsidR="007145A1" w:rsidRDefault="00E63065" w:rsidP="006328D9">
            <w:pPr>
              <w:jc w:val="both"/>
              <w:rPr>
                <w:rFonts w:ascii="Calibri" w:hAnsi="Calibri" w:cs="B Nazanin"/>
                <w:sz w:val="22"/>
                <w:szCs w:val="22"/>
                <w:rtl/>
                <w:lang w:bidi="fa-IR"/>
              </w:rPr>
            </w:pPr>
            <w:r w:rsidRPr="00A55700">
              <w:rPr>
                <w:rFonts w:ascii="Calibri" w:hAnsi="Calibri" w:cs="B Nazanin"/>
                <w:sz w:val="22"/>
                <w:szCs w:val="22"/>
                <w:lang w:bidi="fa-IR"/>
              </w:rPr>
              <w:t>-</w:t>
            </w:r>
          </w:p>
          <w:p w14:paraId="7345042B" w14:textId="77777777" w:rsidR="00CA349C" w:rsidRDefault="00CA349C" w:rsidP="006328D9">
            <w:pPr>
              <w:jc w:val="both"/>
              <w:rPr>
                <w:rFonts w:ascii="Calibri" w:hAnsi="Calibri" w:cs="B Nazanin"/>
                <w:sz w:val="22"/>
                <w:szCs w:val="22"/>
                <w:rtl/>
                <w:lang w:bidi="fa-IR"/>
              </w:rPr>
            </w:pPr>
          </w:p>
          <w:p w14:paraId="4160CCDA" w14:textId="77777777" w:rsidR="00CA349C" w:rsidRDefault="00CA349C" w:rsidP="006328D9">
            <w:pPr>
              <w:jc w:val="both"/>
              <w:rPr>
                <w:rFonts w:ascii="Calibri" w:hAnsi="Calibri" w:cs="B Nazanin"/>
                <w:sz w:val="22"/>
                <w:szCs w:val="22"/>
                <w:rtl/>
                <w:lang w:bidi="fa-IR"/>
              </w:rPr>
            </w:pPr>
          </w:p>
          <w:p w14:paraId="3D75B67C" w14:textId="77777777" w:rsidR="00CA349C" w:rsidRDefault="00CA349C" w:rsidP="006328D9">
            <w:pPr>
              <w:jc w:val="both"/>
              <w:rPr>
                <w:rFonts w:ascii="Calibri" w:hAnsi="Calibri" w:cs="B Nazanin"/>
                <w:sz w:val="22"/>
                <w:szCs w:val="22"/>
                <w:rtl/>
                <w:lang w:bidi="fa-IR"/>
              </w:rPr>
            </w:pPr>
          </w:p>
          <w:p w14:paraId="0FC3B427" w14:textId="77777777" w:rsidR="00CA349C" w:rsidRDefault="00CA349C" w:rsidP="006328D9">
            <w:pPr>
              <w:jc w:val="both"/>
              <w:rPr>
                <w:rFonts w:ascii="Calibri" w:hAnsi="Calibri" w:cs="B Nazanin"/>
                <w:sz w:val="22"/>
                <w:szCs w:val="22"/>
                <w:rtl/>
                <w:lang w:bidi="fa-IR"/>
              </w:rPr>
            </w:pPr>
          </w:p>
          <w:p w14:paraId="17C19BC5" w14:textId="67E6792D" w:rsidR="00CA349C" w:rsidRPr="00A55700" w:rsidRDefault="00CA349C" w:rsidP="006328D9">
            <w:pPr>
              <w:jc w:val="both"/>
              <w:rPr>
                <w:rFonts w:ascii="Calibri" w:hAnsi="Calibri" w:cs="B Nazanin"/>
                <w:sz w:val="22"/>
                <w:szCs w:val="22"/>
                <w:rtl/>
                <w:lang w:bidi="fa-IR"/>
              </w:rPr>
            </w:pPr>
          </w:p>
        </w:tc>
      </w:tr>
    </w:tbl>
    <w:p w14:paraId="7966BE80" w14:textId="77777777" w:rsidR="007F2C80" w:rsidRPr="00A55700" w:rsidRDefault="007F2C80">
      <w:pPr>
        <w:rPr>
          <w:rFonts w:ascii="Calibri" w:hAnsi="Calibri" w:cs="B Nazanin"/>
          <w:sz w:val="22"/>
          <w:szCs w:val="22"/>
        </w:rPr>
      </w:pPr>
    </w:p>
    <w:tbl>
      <w:tblPr>
        <w:bidiVisual/>
        <w:tblW w:w="4989" w:type="pct"/>
        <w:jc w:val="center"/>
        <w:tblBorders>
          <w:top w:val="single" w:sz="4" w:space="0" w:color="00B050"/>
          <w:left w:val="single" w:sz="4" w:space="0" w:color="00B050"/>
          <w:bottom w:val="single" w:sz="4" w:space="0" w:color="00B050"/>
          <w:right w:val="single" w:sz="4" w:space="0" w:color="00B050"/>
          <w:insideH w:val="single" w:sz="4" w:space="0" w:color="00B050"/>
          <w:insideV w:val="single" w:sz="4" w:space="0" w:color="00B050"/>
        </w:tblBorders>
        <w:tblCellMar>
          <w:top w:w="28" w:type="dxa"/>
          <w:left w:w="57" w:type="dxa"/>
          <w:bottom w:w="28" w:type="dxa"/>
          <w:right w:w="57" w:type="dxa"/>
        </w:tblCellMar>
        <w:tblLook w:val="0000" w:firstRow="0" w:lastRow="0" w:firstColumn="0" w:lastColumn="0" w:noHBand="0" w:noVBand="0"/>
      </w:tblPr>
      <w:tblGrid>
        <w:gridCol w:w="9618"/>
      </w:tblGrid>
      <w:tr w:rsidR="00F40702" w:rsidRPr="00A55700" w14:paraId="29A1A8D6" w14:textId="77777777" w:rsidTr="001972BE">
        <w:trPr>
          <w:trHeight w:val="340"/>
          <w:jc w:val="center"/>
        </w:trPr>
        <w:tc>
          <w:tcPr>
            <w:tcW w:w="5000" w:type="pct"/>
            <w:tcBorders>
              <w:top w:val="nil"/>
              <w:left w:val="nil"/>
              <w:bottom w:val="single" w:sz="4" w:space="0" w:color="1F497D" w:themeColor="text2"/>
              <w:right w:val="nil"/>
            </w:tcBorders>
            <w:shd w:val="clear" w:color="auto" w:fill="auto"/>
            <w:vAlign w:val="center"/>
          </w:tcPr>
          <w:p w14:paraId="2AC02D96" w14:textId="77777777" w:rsidR="00F40702" w:rsidRPr="00A55700" w:rsidRDefault="00F40702" w:rsidP="00EC2901">
            <w:pPr>
              <w:pStyle w:val="ListParagraph"/>
              <w:keepNext/>
              <w:numPr>
                <w:ilvl w:val="0"/>
                <w:numId w:val="1"/>
              </w:numPr>
              <w:rPr>
                <w:rFonts w:ascii="Calibri" w:hAnsi="Calibri" w:cs="B Nazanin"/>
                <w:b/>
                <w:bCs/>
                <w:sz w:val="22"/>
                <w:szCs w:val="22"/>
                <w:rtl/>
                <w:lang w:bidi="fa-IR"/>
              </w:rPr>
            </w:pPr>
            <w:r w:rsidRPr="00A55700">
              <w:rPr>
                <w:rFonts w:ascii="Calibri" w:hAnsi="Calibri" w:cs="B Nazanin" w:hint="cs"/>
                <w:b/>
                <w:bCs/>
                <w:sz w:val="22"/>
                <w:szCs w:val="22"/>
                <w:rtl/>
              </w:rPr>
              <w:t>محدودیتهای اجرای طرح</w:t>
            </w:r>
            <w:r w:rsidR="009B4760" w:rsidRPr="00A55700">
              <w:rPr>
                <w:rFonts w:ascii="Calibri" w:hAnsi="Calibri" w:cs="B Nazanin"/>
                <w:b/>
                <w:bCs/>
                <w:sz w:val="22"/>
                <w:szCs w:val="22"/>
              </w:rPr>
              <w:t xml:space="preserve"> </w:t>
            </w:r>
            <w:r w:rsidR="009B4760" w:rsidRPr="00A55700">
              <w:rPr>
                <w:rFonts w:ascii="Calibri" w:hAnsi="Calibri" w:cs="B Nazanin" w:hint="cs"/>
                <w:sz w:val="22"/>
                <w:szCs w:val="22"/>
                <w:rtl/>
              </w:rPr>
              <w:t>(</w:t>
            </w:r>
            <w:r w:rsidR="009B4760" w:rsidRPr="00A55700">
              <w:rPr>
                <w:rFonts w:ascii="Calibri" w:hAnsi="Calibri" w:cs="B Nazanin"/>
                <w:sz w:val="22"/>
                <w:szCs w:val="22"/>
                <w:rtl/>
              </w:rPr>
              <w:t>در صورتيكه محدوديتهايي براي اجراي طرح تصور مي‌شود لازم است به اين محدوديتها اشاره نموده و توضيح كاملي براي مقابله با اين محدوديتها ارائه نما</w:t>
            </w:r>
            <w:r w:rsidR="009B4760" w:rsidRPr="00A55700">
              <w:rPr>
                <w:rFonts w:ascii="Calibri" w:hAnsi="Calibri" w:cs="B Nazanin" w:hint="cs"/>
                <w:sz w:val="22"/>
                <w:szCs w:val="22"/>
                <w:rtl/>
              </w:rPr>
              <w:t>ئ</w:t>
            </w:r>
            <w:r w:rsidR="009B4760" w:rsidRPr="00A55700">
              <w:rPr>
                <w:rFonts w:ascii="Calibri" w:hAnsi="Calibri" w:cs="B Nazanin"/>
                <w:sz w:val="22"/>
                <w:szCs w:val="22"/>
                <w:rtl/>
              </w:rPr>
              <w:t>يد</w:t>
            </w:r>
            <w:r w:rsidR="009B4760" w:rsidRPr="00A55700">
              <w:rPr>
                <w:rFonts w:ascii="Calibri" w:hAnsi="Calibri" w:cs="B Nazanin" w:hint="cs"/>
                <w:sz w:val="22"/>
                <w:szCs w:val="22"/>
                <w:rtl/>
              </w:rPr>
              <w:t>)</w:t>
            </w:r>
          </w:p>
        </w:tc>
      </w:tr>
      <w:tr w:rsidR="00F40702" w:rsidRPr="00A55700" w14:paraId="05A7942D" w14:textId="77777777" w:rsidTr="001972BE">
        <w:trPr>
          <w:trHeight w:val="340"/>
          <w:jc w:val="center"/>
        </w:trPr>
        <w:tc>
          <w:tcPr>
            <w:tcW w:w="500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auto"/>
            <w:vAlign w:val="center"/>
          </w:tcPr>
          <w:p w14:paraId="5B71EEB4" w14:textId="77777777" w:rsidR="00F40702" w:rsidRDefault="00F40702" w:rsidP="008D3891">
            <w:pPr>
              <w:rPr>
                <w:rFonts w:ascii="Calibri" w:hAnsi="Calibri" w:cs="B Nazanin"/>
                <w:sz w:val="22"/>
                <w:szCs w:val="22"/>
                <w:rtl/>
                <w:lang w:bidi="fa-IR"/>
              </w:rPr>
            </w:pPr>
          </w:p>
          <w:p w14:paraId="617E5AC3" w14:textId="77777777" w:rsidR="00CA349C" w:rsidRDefault="00CA349C" w:rsidP="008D3891">
            <w:pPr>
              <w:rPr>
                <w:rFonts w:ascii="Calibri" w:hAnsi="Calibri" w:cs="B Nazanin"/>
                <w:sz w:val="22"/>
                <w:szCs w:val="22"/>
                <w:rtl/>
                <w:lang w:bidi="fa-IR"/>
              </w:rPr>
            </w:pPr>
          </w:p>
          <w:p w14:paraId="34B92240" w14:textId="77777777" w:rsidR="00CA349C" w:rsidRDefault="00CA349C" w:rsidP="008D3891">
            <w:pPr>
              <w:rPr>
                <w:rFonts w:ascii="Calibri" w:hAnsi="Calibri" w:cs="B Nazanin"/>
                <w:sz w:val="22"/>
                <w:szCs w:val="22"/>
                <w:rtl/>
                <w:lang w:bidi="fa-IR"/>
              </w:rPr>
            </w:pPr>
          </w:p>
          <w:p w14:paraId="3989D67C" w14:textId="77777777" w:rsidR="00CA349C" w:rsidRDefault="00CA349C" w:rsidP="008D3891">
            <w:pPr>
              <w:rPr>
                <w:rFonts w:ascii="Calibri" w:hAnsi="Calibri" w:cs="B Nazanin"/>
                <w:sz w:val="22"/>
                <w:szCs w:val="22"/>
                <w:rtl/>
                <w:lang w:bidi="fa-IR"/>
              </w:rPr>
            </w:pPr>
          </w:p>
          <w:p w14:paraId="37A98EB8" w14:textId="77777777" w:rsidR="00CA349C" w:rsidRDefault="00CA349C" w:rsidP="008D3891">
            <w:pPr>
              <w:rPr>
                <w:rFonts w:ascii="Calibri" w:hAnsi="Calibri" w:cs="B Nazanin"/>
                <w:sz w:val="22"/>
                <w:szCs w:val="22"/>
                <w:rtl/>
                <w:lang w:bidi="fa-IR"/>
              </w:rPr>
            </w:pPr>
          </w:p>
          <w:p w14:paraId="39D6EF50" w14:textId="77F61C53" w:rsidR="00CA349C" w:rsidRPr="00A55700" w:rsidRDefault="00CA349C" w:rsidP="008D3891">
            <w:pPr>
              <w:rPr>
                <w:rFonts w:ascii="Calibri" w:hAnsi="Calibri" w:cs="B Nazanin"/>
                <w:sz w:val="22"/>
                <w:szCs w:val="22"/>
                <w:rtl/>
                <w:lang w:bidi="fa-IR"/>
              </w:rPr>
            </w:pPr>
          </w:p>
        </w:tc>
      </w:tr>
    </w:tbl>
    <w:p w14:paraId="3C7D6F1C" w14:textId="77777777" w:rsidR="008D7E68" w:rsidRPr="00A55700" w:rsidRDefault="008D7E68">
      <w:pPr>
        <w:rPr>
          <w:rFonts w:ascii="Calibri" w:hAnsi="Calibri" w:cs="B Nazanin"/>
          <w:sz w:val="22"/>
          <w:szCs w:val="22"/>
          <w:rtl/>
        </w:rPr>
      </w:pPr>
    </w:p>
    <w:tbl>
      <w:tblPr>
        <w:bidiVisual/>
        <w:tblW w:w="4965" w:type="pct"/>
        <w:jc w:val="center"/>
        <w:tblBorders>
          <w:top w:val="single" w:sz="4" w:space="0" w:color="00B050"/>
          <w:left w:val="single" w:sz="4" w:space="0" w:color="00B050"/>
          <w:bottom w:val="single" w:sz="4" w:space="0" w:color="00B050"/>
          <w:right w:val="single" w:sz="4" w:space="0" w:color="00B050"/>
          <w:insideH w:val="single" w:sz="4" w:space="0" w:color="00B050"/>
          <w:insideV w:val="single" w:sz="4" w:space="0" w:color="00B050"/>
        </w:tblBorders>
        <w:tblCellMar>
          <w:top w:w="28" w:type="dxa"/>
          <w:left w:w="57" w:type="dxa"/>
          <w:bottom w:w="28" w:type="dxa"/>
          <w:right w:w="57" w:type="dxa"/>
        </w:tblCellMar>
        <w:tblLook w:val="0000" w:firstRow="0" w:lastRow="0" w:firstColumn="0" w:lastColumn="0" w:noHBand="0" w:noVBand="0"/>
      </w:tblPr>
      <w:tblGrid>
        <w:gridCol w:w="291"/>
        <w:gridCol w:w="3801"/>
        <w:gridCol w:w="668"/>
        <w:gridCol w:w="290"/>
        <w:gridCol w:w="330"/>
        <w:gridCol w:w="393"/>
        <w:gridCol w:w="280"/>
        <w:gridCol w:w="283"/>
        <w:gridCol w:w="296"/>
        <w:gridCol w:w="296"/>
        <w:gridCol w:w="296"/>
        <w:gridCol w:w="302"/>
        <w:gridCol w:w="298"/>
        <w:gridCol w:w="344"/>
        <w:gridCol w:w="354"/>
        <w:gridCol w:w="298"/>
        <w:gridCol w:w="243"/>
        <w:gridCol w:w="509"/>
      </w:tblGrid>
      <w:tr w:rsidR="00FD3173" w:rsidRPr="00A55700" w14:paraId="13F49172" w14:textId="77777777" w:rsidTr="00F37FA5">
        <w:trPr>
          <w:trHeight w:val="624"/>
          <w:jc w:val="center"/>
        </w:trPr>
        <w:tc>
          <w:tcPr>
            <w:tcW w:w="158" w:type="pct"/>
            <w:tcBorders>
              <w:top w:val="nil"/>
              <w:left w:val="nil"/>
              <w:bottom w:val="nil"/>
              <w:right w:val="nil"/>
            </w:tcBorders>
          </w:tcPr>
          <w:p w14:paraId="5FF4C49A" w14:textId="77777777" w:rsidR="00FD3173" w:rsidRPr="00A55700" w:rsidRDefault="00FD3173" w:rsidP="00FD3173">
            <w:pPr>
              <w:keepNext/>
              <w:numPr>
                <w:ilvl w:val="0"/>
                <w:numId w:val="1"/>
              </w:numPr>
              <w:spacing w:before="240"/>
              <w:ind w:left="329" w:hanging="329"/>
              <w:jc w:val="both"/>
              <w:rPr>
                <w:rFonts w:ascii="Calibri" w:hAnsi="Calibri" w:cs="B Nazanin"/>
                <w:b/>
                <w:bCs/>
                <w:sz w:val="22"/>
                <w:szCs w:val="22"/>
                <w:rtl/>
              </w:rPr>
            </w:pPr>
          </w:p>
        </w:tc>
        <w:tc>
          <w:tcPr>
            <w:tcW w:w="4842" w:type="pct"/>
            <w:gridSpan w:val="17"/>
            <w:tcBorders>
              <w:top w:val="nil"/>
              <w:left w:val="nil"/>
              <w:bottom w:val="nil"/>
              <w:right w:val="nil"/>
            </w:tcBorders>
            <w:shd w:val="clear" w:color="auto" w:fill="auto"/>
            <w:vAlign w:val="center"/>
          </w:tcPr>
          <w:p w14:paraId="6C1F5D74" w14:textId="77777777" w:rsidR="00FD3173" w:rsidRDefault="00FD3173" w:rsidP="00BD1BA1">
            <w:pPr>
              <w:keepNext/>
              <w:spacing w:before="240"/>
              <w:jc w:val="both"/>
              <w:rPr>
                <w:rFonts w:ascii="Calibri" w:hAnsi="Calibri" w:cs="B Nazanin"/>
                <w:sz w:val="22"/>
                <w:szCs w:val="22"/>
                <w:rtl/>
              </w:rPr>
            </w:pPr>
            <w:r w:rsidRPr="00387069">
              <w:rPr>
                <w:rFonts w:ascii="Calibri" w:hAnsi="Calibri" w:cs="B Nazanin" w:hint="cs"/>
                <w:b/>
                <w:bCs/>
                <w:sz w:val="22"/>
                <w:szCs w:val="22"/>
                <w:rtl/>
              </w:rPr>
              <w:t>گامهای اجرایی پژوهش و زمان‌بندی</w:t>
            </w:r>
            <w:r w:rsidRPr="00A55700">
              <w:rPr>
                <w:rFonts w:ascii="Calibri" w:hAnsi="Calibri" w:cs="B Nazanin" w:hint="cs"/>
                <w:b/>
                <w:bCs/>
                <w:sz w:val="22"/>
                <w:szCs w:val="22"/>
                <w:rtl/>
              </w:rPr>
              <w:t xml:space="preserve"> </w:t>
            </w:r>
            <w:r w:rsidRPr="00A55700">
              <w:rPr>
                <w:rFonts w:ascii="Calibri" w:hAnsi="Calibri" w:cs="B Nazanin" w:hint="cs"/>
                <w:sz w:val="22"/>
                <w:szCs w:val="22"/>
                <w:rtl/>
              </w:rPr>
              <w:t>(</w:t>
            </w:r>
            <w:r w:rsidR="009B4760" w:rsidRPr="00A55700">
              <w:rPr>
                <w:rFonts w:ascii="Calibri" w:hAnsi="Calibri" w:cs="B Nazanin"/>
                <w:sz w:val="22"/>
                <w:szCs w:val="22"/>
                <w:rtl/>
              </w:rPr>
              <w:t>دريافت گزارشهاي علمي و اجرايي طرح با توجه به جدول گامها</w:t>
            </w:r>
            <w:r w:rsidR="009B4760" w:rsidRPr="00A55700">
              <w:rPr>
                <w:rFonts w:ascii="Calibri" w:hAnsi="Calibri" w:cs="B Nazanin" w:hint="cs"/>
                <w:sz w:val="22"/>
                <w:szCs w:val="22"/>
                <w:rtl/>
              </w:rPr>
              <w:t>ی</w:t>
            </w:r>
            <w:r w:rsidR="009B4760" w:rsidRPr="00A55700">
              <w:rPr>
                <w:rFonts w:ascii="Calibri" w:hAnsi="Calibri" w:cs="B Nazanin"/>
                <w:sz w:val="22"/>
                <w:szCs w:val="22"/>
                <w:rtl/>
              </w:rPr>
              <w:t xml:space="preserve"> اجرا</w:t>
            </w:r>
            <w:r w:rsidR="009B4760" w:rsidRPr="00A55700">
              <w:rPr>
                <w:rFonts w:ascii="Calibri" w:hAnsi="Calibri" w:cs="B Nazanin" w:hint="cs"/>
                <w:sz w:val="22"/>
                <w:szCs w:val="22"/>
                <w:rtl/>
              </w:rPr>
              <w:t>یی</w:t>
            </w:r>
            <w:r w:rsidR="009B4760" w:rsidRPr="00A55700">
              <w:rPr>
                <w:rFonts w:ascii="Calibri" w:hAnsi="Calibri" w:cs="B Nazanin"/>
                <w:sz w:val="22"/>
                <w:szCs w:val="22"/>
                <w:rtl/>
              </w:rPr>
              <w:t xml:space="preserve"> طرح صورت مي پذيرد و بر اين اساس لازم است </w:t>
            </w:r>
            <w:r w:rsidR="009B4760" w:rsidRPr="00A55700">
              <w:rPr>
                <w:rFonts w:ascii="Calibri" w:hAnsi="Calibri" w:cs="B Nazanin" w:hint="cs"/>
                <w:sz w:val="22"/>
                <w:szCs w:val="22"/>
                <w:rtl/>
              </w:rPr>
              <w:t>پیشنهاد</w:t>
            </w:r>
            <w:r w:rsidR="009B4760" w:rsidRPr="00A55700">
              <w:rPr>
                <w:rFonts w:ascii="Calibri" w:hAnsi="Calibri" w:cs="B Nazanin"/>
                <w:sz w:val="22"/>
                <w:szCs w:val="22"/>
                <w:rtl/>
              </w:rPr>
              <w:t>دهنده در جدول مذكور زمان ارائه گزارشهاي پيشرفت طرح و محتواي پيش بيني شده گزارش خود را مشخص نمايد.</w:t>
            </w:r>
            <w:r w:rsidR="009B4760" w:rsidRPr="00A55700">
              <w:rPr>
                <w:rFonts w:ascii="Calibri" w:hAnsi="Calibri" w:cs="B Nazanin" w:hint="cs"/>
                <w:sz w:val="22"/>
                <w:szCs w:val="22"/>
                <w:rtl/>
              </w:rPr>
              <w:t xml:space="preserve"> </w:t>
            </w:r>
            <w:r w:rsidRPr="00A55700">
              <w:rPr>
                <w:rFonts w:ascii="Calibri" w:hAnsi="Calibri" w:cs="B Nazanin" w:hint="cs"/>
                <w:sz w:val="22"/>
                <w:szCs w:val="22"/>
                <w:rtl/>
              </w:rPr>
              <w:t xml:space="preserve">لازم به توضیح است که </w:t>
            </w:r>
            <w:r w:rsidR="00DE3A7F" w:rsidRPr="00A55700">
              <w:rPr>
                <w:rFonts w:ascii="Calibri" w:hAnsi="Calibri" w:cs="B Nazanin" w:hint="cs"/>
                <w:sz w:val="22"/>
                <w:szCs w:val="22"/>
                <w:rtl/>
              </w:rPr>
              <w:t xml:space="preserve">مرکز </w:t>
            </w:r>
            <w:r w:rsidRPr="00A55700">
              <w:rPr>
                <w:rFonts w:ascii="Calibri" w:hAnsi="Calibri" w:cs="B Nazanin"/>
                <w:sz w:val="22"/>
                <w:szCs w:val="22"/>
                <w:rtl/>
              </w:rPr>
              <w:t>براي دريافت نتيجة نظارت</w:t>
            </w:r>
            <w:r w:rsidRPr="00A55700">
              <w:rPr>
                <w:rFonts w:ascii="Calibri" w:hAnsi="Calibri" w:cs="B Nazanin" w:hint="cs"/>
                <w:sz w:val="22"/>
                <w:szCs w:val="22"/>
                <w:rtl/>
              </w:rPr>
              <w:t xml:space="preserve"> </w:t>
            </w:r>
            <w:r w:rsidRPr="00A55700">
              <w:rPr>
                <w:rFonts w:ascii="Calibri" w:hAnsi="Calibri" w:cs="B Nazanin"/>
                <w:sz w:val="22"/>
                <w:szCs w:val="22"/>
                <w:rtl/>
              </w:rPr>
              <w:t xml:space="preserve">هر </w:t>
            </w:r>
            <w:r w:rsidRPr="00A55700">
              <w:rPr>
                <w:rFonts w:ascii="Calibri" w:hAnsi="Calibri" w:cs="B Nazanin" w:hint="cs"/>
                <w:sz w:val="22"/>
                <w:szCs w:val="22"/>
                <w:rtl/>
              </w:rPr>
              <w:t>گام و داوری پایانی طرح پژوهشی</w:t>
            </w:r>
            <w:r w:rsidRPr="00A55700">
              <w:rPr>
                <w:rFonts w:ascii="Calibri" w:hAnsi="Calibri" w:cs="B Nazanin"/>
                <w:sz w:val="22"/>
                <w:szCs w:val="22"/>
                <w:rtl/>
              </w:rPr>
              <w:t xml:space="preserve">، </w:t>
            </w:r>
            <w:r w:rsidR="009B4760" w:rsidRPr="00A55700">
              <w:rPr>
                <w:rFonts w:ascii="Calibri" w:hAnsi="Calibri" w:cs="B Nazanin" w:hint="cs"/>
                <w:sz w:val="22"/>
                <w:szCs w:val="22"/>
                <w:rtl/>
              </w:rPr>
              <w:t xml:space="preserve">حداقل </w:t>
            </w:r>
            <w:r w:rsidRPr="00A55700">
              <w:rPr>
                <w:rFonts w:ascii="Calibri" w:hAnsi="Calibri" w:cs="B Nazanin"/>
                <w:sz w:val="22"/>
                <w:szCs w:val="22"/>
                <w:rtl/>
              </w:rPr>
              <w:t xml:space="preserve">يك ماه زمان </w:t>
            </w:r>
            <w:r w:rsidRPr="00A55700">
              <w:rPr>
                <w:rFonts w:ascii="Calibri" w:hAnsi="Calibri" w:cs="B Nazanin" w:hint="cs"/>
                <w:sz w:val="22"/>
                <w:szCs w:val="22"/>
                <w:rtl/>
              </w:rPr>
              <w:t>نیاز</w:t>
            </w:r>
            <w:r w:rsidRPr="00A55700">
              <w:rPr>
                <w:rFonts w:ascii="Calibri" w:hAnsi="Calibri" w:cs="B Nazanin"/>
                <w:sz w:val="22"/>
                <w:szCs w:val="22"/>
                <w:rtl/>
              </w:rPr>
              <w:t xml:space="preserve"> </w:t>
            </w:r>
            <w:r w:rsidR="00DE3A7F" w:rsidRPr="00A55700">
              <w:rPr>
                <w:rFonts w:ascii="Calibri" w:hAnsi="Calibri" w:cs="B Nazanin" w:hint="cs"/>
                <w:sz w:val="22"/>
                <w:szCs w:val="22"/>
                <w:rtl/>
              </w:rPr>
              <w:t>دارد</w:t>
            </w:r>
            <w:r w:rsidRPr="00A55700">
              <w:rPr>
                <w:rFonts w:ascii="Calibri" w:hAnsi="Calibri" w:cs="B Nazanin"/>
                <w:sz w:val="22"/>
                <w:szCs w:val="22"/>
                <w:rtl/>
              </w:rPr>
              <w:t>.</w:t>
            </w:r>
            <w:r w:rsidRPr="00A55700">
              <w:rPr>
                <w:rFonts w:ascii="Calibri" w:hAnsi="Calibri" w:cs="B Nazanin" w:hint="cs"/>
                <w:sz w:val="22"/>
                <w:szCs w:val="22"/>
                <w:rtl/>
              </w:rPr>
              <w:t>)</w:t>
            </w:r>
          </w:p>
          <w:p w14:paraId="4C271F9C" w14:textId="384FE560" w:rsidR="006D5401" w:rsidRPr="00A55700" w:rsidRDefault="006D5401" w:rsidP="00BD1BA1">
            <w:pPr>
              <w:keepNext/>
              <w:spacing w:before="240"/>
              <w:jc w:val="both"/>
              <w:rPr>
                <w:rFonts w:ascii="Calibri" w:hAnsi="Calibri" w:cs="B Nazanin"/>
                <w:b/>
                <w:bCs/>
                <w:sz w:val="22"/>
                <w:szCs w:val="22"/>
                <w:rtl/>
              </w:rPr>
            </w:pPr>
          </w:p>
        </w:tc>
      </w:tr>
      <w:tr w:rsidR="00841430" w:rsidRPr="00A55700" w14:paraId="666E43CC" w14:textId="77777777" w:rsidTr="009F261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28" w:type="dxa"/>
            <w:bottom w:w="0" w:type="dxa"/>
            <w:right w:w="28" w:type="dxa"/>
          </w:tblCellMar>
        </w:tblPrEx>
        <w:trPr>
          <w:cantSplit/>
          <w:trHeight w:val="228"/>
          <w:jc w:val="center"/>
        </w:trPr>
        <w:tc>
          <w:tcPr>
            <w:tcW w:w="2149" w:type="pct"/>
            <w:gridSpan w:val="2"/>
            <w:tcBorders>
              <w:top w:val="nil"/>
              <w:left w:val="nil"/>
              <w:right w:val="single" w:sz="4" w:space="0" w:color="1F497D" w:themeColor="text2"/>
            </w:tcBorders>
            <w:textDirection w:val="btLr"/>
            <w:vAlign w:val="center"/>
          </w:tcPr>
          <w:p w14:paraId="287C79DD" w14:textId="77777777" w:rsidR="00841430" w:rsidRPr="00A55700" w:rsidRDefault="00841430" w:rsidP="006328D9">
            <w:pPr>
              <w:jc w:val="center"/>
              <w:rPr>
                <w:rFonts w:ascii="Calibri" w:hAnsi="Calibri" w:cs="B Nazanin"/>
                <w:b/>
                <w:bCs/>
                <w:sz w:val="22"/>
                <w:szCs w:val="22"/>
                <w:rtl/>
              </w:rPr>
            </w:pPr>
            <w:r w:rsidRPr="00A55700">
              <w:rPr>
                <w:rFonts w:ascii="Calibri" w:hAnsi="Calibri" w:cs="B Nazanin"/>
                <w:b/>
                <w:bCs/>
                <w:sz w:val="22"/>
                <w:szCs w:val="22"/>
                <w:rtl/>
              </w:rPr>
              <w:tab/>
            </w:r>
          </w:p>
        </w:tc>
        <w:tc>
          <w:tcPr>
            <w:tcW w:w="349" w:type="pct"/>
            <w:vMerge w:val="restart"/>
            <w:tcBorders>
              <w:top w:val="single" w:sz="4" w:space="0" w:color="1F497D" w:themeColor="text2"/>
              <w:left w:val="single" w:sz="4" w:space="0" w:color="1F497D" w:themeColor="text2"/>
              <w:right w:val="single" w:sz="4" w:space="0" w:color="1F497D" w:themeColor="text2"/>
            </w:tcBorders>
            <w:shd w:val="clear" w:color="auto" w:fill="DAEEF3" w:themeFill="accent5" w:themeFillTint="33"/>
            <w:vAlign w:val="center"/>
          </w:tcPr>
          <w:p w14:paraId="4A5BD6A5" w14:textId="77777777" w:rsidR="00841430" w:rsidRPr="00A55700" w:rsidRDefault="00841430" w:rsidP="00FD3173">
            <w:pPr>
              <w:jc w:val="center"/>
              <w:rPr>
                <w:rFonts w:ascii="Calibri" w:hAnsi="Calibri" w:cs="B Nazanin"/>
                <w:b/>
                <w:bCs/>
                <w:sz w:val="22"/>
                <w:szCs w:val="22"/>
                <w:rtl/>
              </w:rPr>
            </w:pPr>
            <w:r w:rsidRPr="00A55700">
              <w:rPr>
                <w:rFonts w:ascii="Calibri" w:hAnsi="Calibri" w:cs="B Nazanin" w:hint="cs"/>
                <w:b/>
                <w:bCs/>
                <w:sz w:val="22"/>
                <w:szCs w:val="22"/>
                <w:rtl/>
              </w:rPr>
              <w:t>حجم عملیاتی از 100%</w:t>
            </w:r>
          </w:p>
        </w:tc>
        <w:tc>
          <w:tcPr>
            <w:tcW w:w="2502" w:type="pct"/>
            <w:gridSpan w:val="15"/>
            <w:tcBorders>
              <w:top w:val="single" w:sz="4" w:space="0" w:color="1F497D" w:themeColor="text2"/>
              <w:left w:val="single" w:sz="4" w:space="0" w:color="1F497D" w:themeColor="text2"/>
              <w:right w:val="single" w:sz="4" w:space="0" w:color="1F497D" w:themeColor="text2"/>
            </w:tcBorders>
            <w:vAlign w:val="center"/>
          </w:tcPr>
          <w:p w14:paraId="40465D18" w14:textId="77777777" w:rsidR="00841430" w:rsidRPr="00A55700" w:rsidRDefault="00841430" w:rsidP="00841430">
            <w:pPr>
              <w:jc w:val="center"/>
              <w:rPr>
                <w:rFonts w:ascii="Calibri" w:hAnsi="Calibri" w:cs="B Nazanin"/>
                <w:b/>
                <w:bCs/>
                <w:sz w:val="22"/>
                <w:szCs w:val="22"/>
                <w:rtl/>
              </w:rPr>
            </w:pPr>
            <w:r w:rsidRPr="00A55700">
              <w:rPr>
                <w:rFonts w:ascii="Calibri" w:hAnsi="Calibri" w:cs="B Nazanin"/>
                <w:b/>
                <w:bCs/>
                <w:sz w:val="22"/>
                <w:szCs w:val="22"/>
                <w:rtl/>
              </w:rPr>
              <w:t>زمان ب</w:t>
            </w:r>
            <w:r w:rsidRPr="00A55700">
              <w:rPr>
                <w:rFonts w:ascii="Calibri" w:hAnsi="Calibri" w:cs="B Nazanin" w:hint="cs"/>
                <w:b/>
                <w:bCs/>
                <w:sz w:val="22"/>
                <w:szCs w:val="22"/>
                <w:rtl/>
              </w:rPr>
              <w:t>ر حسب</w:t>
            </w:r>
            <w:r w:rsidRPr="00A55700">
              <w:rPr>
                <w:rFonts w:ascii="Calibri" w:hAnsi="Calibri" w:cs="B Nazanin"/>
                <w:b/>
                <w:bCs/>
                <w:sz w:val="22"/>
                <w:szCs w:val="22"/>
                <w:rtl/>
              </w:rPr>
              <w:t xml:space="preserve"> ماه</w:t>
            </w:r>
          </w:p>
        </w:tc>
      </w:tr>
      <w:tr w:rsidR="00CA349C" w:rsidRPr="00A55700" w14:paraId="37A916D8" w14:textId="77777777" w:rsidTr="00CA34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28" w:type="dxa"/>
            <w:bottom w:w="0" w:type="dxa"/>
            <w:right w:w="28" w:type="dxa"/>
          </w:tblCellMar>
        </w:tblPrEx>
        <w:trPr>
          <w:cantSplit/>
          <w:trHeight w:val="397"/>
          <w:jc w:val="center"/>
        </w:trPr>
        <w:tc>
          <w:tcPr>
            <w:tcW w:w="2149" w:type="pct"/>
            <w:gridSpan w:val="2"/>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AEEF3" w:themeFill="accent5" w:themeFillTint="33"/>
            <w:vAlign w:val="center"/>
          </w:tcPr>
          <w:p w14:paraId="2F2BE066" w14:textId="77777777" w:rsidR="00FD3173" w:rsidRPr="00A55700" w:rsidRDefault="00FD3173" w:rsidP="007C0E53">
            <w:pPr>
              <w:jc w:val="center"/>
              <w:rPr>
                <w:rFonts w:ascii="Calibri" w:hAnsi="Calibri" w:cs="B Nazanin"/>
                <w:b/>
                <w:bCs/>
                <w:sz w:val="22"/>
                <w:szCs w:val="22"/>
                <w:rtl/>
              </w:rPr>
            </w:pPr>
            <w:r w:rsidRPr="00A55700">
              <w:rPr>
                <w:rFonts w:ascii="Calibri" w:hAnsi="Calibri" w:cs="B Nazanin" w:hint="cs"/>
                <w:b/>
                <w:bCs/>
                <w:sz w:val="22"/>
                <w:szCs w:val="22"/>
                <w:rtl/>
              </w:rPr>
              <w:t>گام</w:t>
            </w:r>
            <w:r w:rsidRPr="00A55700">
              <w:rPr>
                <w:rFonts w:ascii="Calibri" w:hAnsi="Calibri" w:cs="B Nazanin"/>
                <w:b/>
                <w:bCs/>
                <w:sz w:val="22"/>
                <w:szCs w:val="22"/>
                <w:rtl/>
              </w:rPr>
              <w:softHyphen/>
            </w:r>
            <w:r w:rsidRPr="00A55700">
              <w:rPr>
                <w:rFonts w:ascii="Calibri" w:hAnsi="Calibri" w:cs="B Nazanin" w:hint="cs"/>
                <w:b/>
                <w:bCs/>
                <w:sz w:val="22"/>
                <w:szCs w:val="22"/>
                <w:rtl/>
              </w:rPr>
              <w:t>های اجرایی</w:t>
            </w:r>
          </w:p>
        </w:tc>
        <w:tc>
          <w:tcPr>
            <w:tcW w:w="349" w:type="pct"/>
            <w:vMerge/>
            <w:tcBorders>
              <w:left w:val="single" w:sz="4" w:space="0" w:color="1F497D" w:themeColor="text2"/>
              <w:bottom w:val="single" w:sz="4" w:space="0" w:color="1F497D" w:themeColor="text2"/>
              <w:right w:val="single" w:sz="4" w:space="0" w:color="1F497D" w:themeColor="text2"/>
            </w:tcBorders>
            <w:shd w:val="clear" w:color="auto" w:fill="DAEEF3" w:themeFill="accent5" w:themeFillTint="33"/>
          </w:tcPr>
          <w:p w14:paraId="414C6320" w14:textId="77777777" w:rsidR="00FD3173" w:rsidRPr="00A55700" w:rsidRDefault="00FD3173" w:rsidP="006328D9">
            <w:pPr>
              <w:jc w:val="center"/>
              <w:rPr>
                <w:rFonts w:ascii="Calibri" w:hAnsi="Calibri" w:cs="B Nazanin"/>
                <w:b/>
                <w:bCs/>
                <w:sz w:val="22"/>
                <w:szCs w:val="22"/>
                <w:rtl/>
              </w:rPr>
            </w:pPr>
          </w:p>
        </w:tc>
        <w:tc>
          <w:tcPr>
            <w:tcW w:w="157"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AEEF3" w:themeFill="accent5" w:themeFillTint="33"/>
            <w:vAlign w:val="center"/>
          </w:tcPr>
          <w:p w14:paraId="2A8393B3" w14:textId="77777777" w:rsidR="00FD3173" w:rsidRPr="00A55700" w:rsidRDefault="00FD3173" w:rsidP="006328D9">
            <w:pPr>
              <w:jc w:val="center"/>
              <w:rPr>
                <w:rFonts w:ascii="Calibri" w:hAnsi="Calibri" w:cs="B Nazanin"/>
                <w:b/>
                <w:bCs/>
                <w:sz w:val="22"/>
                <w:szCs w:val="22"/>
                <w:rtl/>
              </w:rPr>
            </w:pPr>
            <w:r w:rsidRPr="00A55700">
              <w:rPr>
                <w:rFonts w:ascii="Calibri" w:hAnsi="Calibri" w:cs="B Nazanin"/>
                <w:b/>
                <w:bCs/>
                <w:sz w:val="22"/>
                <w:szCs w:val="22"/>
                <w:rtl/>
              </w:rPr>
              <w:t>1</w:t>
            </w:r>
          </w:p>
        </w:tc>
        <w:tc>
          <w:tcPr>
            <w:tcW w:w="178"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AEEF3" w:themeFill="accent5" w:themeFillTint="33"/>
            <w:vAlign w:val="center"/>
          </w:tcPr>
          <w:p w14:paraId="14C60209" w14:textId="77777777" w:rsidR="00FD3173" w:rsidRPr="00A55700" w:rsidRDefault="00FD3173" w:rsidP="006328D9">
            <w:pPr>
              <w:jc w:val="center"/>
              <w:rPr>
                <w:rFonts w:ascii="Calibri" w:hAnsi="Calibri" w:cs="B Nazanin"/>
                <w:b/>
                <w:bCs/>
                <w:sz w:val="22"/>
                <w:szCs w:val="22"/>
                <w:rtl/>
              </w:rPr>
            </w:pPr>
            <w:r w:rsidRPr="00A55700">
              <w:rPr>
                <w:rFonts w:ascii="Calibri" w:hAnsi="Calibri" w:cs="B Nazanin"/>
                <w:b/>
                <w:bCs/>
                <w:sz w:val="22"/>
                <w:szCs w:val="22"/>
                <w:rtl/>
              </w:rPr>
              <w:t>2</w:t>
            </w:r>
          </w:p>
        </w:tc>
        <w:tc>
          <w:tcPr>
            <w:tcW w:w="211"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AEEF3" w:themeFill="accent5" w:themeFillTint="33"/>
            <w:vAlign w:val="center"/>
          </w:tcPr>
          <w:p w14:paraId="0B48DC1A" w14:textId="77777777" w:rsidR="00FD3173" w:rsidRPr="00A55700" w:rsidRDefault="00FD3173" w:rsidP="006328D9">
            <w:pPr>
              <w:jc w:val="center"/>
              <w:rPr>
                <w:rFonts w:ascii="Calibri" w:hAnsi="Calibri" w:cs="B Nazanin"/>
                <w:b/>
                <w:bCs/>
                <w:sz w:val="22"/>
                <w:szCs w:val="22"/>
                <w:rtl/>
              </w:rPr>
            </w:pPr>
            <w:r w:rsidRPr="00A55700">
              <w:rPr>
                <w:rFonts w:ascii="Calibri" w:hAnsi="Calibri" w:cs="B Nazanin"/>
                <w:b/>
                <w:bCs/>
                <w:sz w:val="22"/>
                <w:szCs w:val="22"/>
                <w:rtl/>
              </w:rPr>
              <w:t>3</w:t>
            </w:r>
          </w:p>
        </w:tc>
        <w:tc>
          <w:tcPr>
            <w:tcW w:w="152"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AEEF3" w:themeFill="accent5" w:themeFillTint="33"/>
            <w:vAlign w:val="center"/>
          </w:tcPr>
          <w:p w14:paraId="05309A34" w14:textId="77777777" w:rsidR="00FD3173" w:rsidRPr="00A55700" w:rsidRDefault="00FD3173" w:rsidP="006328D9">
            <w:pPr>
              <w:jc w:val="center"/>
              <w:rPr>
                <w:rFonts w:ascii="Calibri" w:hAnsi="Calibri" w:cs="B Nazanin"/>
                <w:b/>
                <w:bCs/>
                <w:sz w:val="22"/>
                <w:szCs w:val="22"/>
                <w:rtl/>
              </w:rPr>
            </w:pPr>
            <w:r w:rsidRPr="00A55700">
              <w:rPr>
                <w:rFonts w:ascii="Calibri" w:hAnsi="Calibri" w:cs="B Nazanin"/>
                <w:b/>
                <w:bCs/>
                <w:sz w:val="22"/>
                <w:szCs w:val="22"/>
                <w:rtl/>
              </w:rPr>
              <w:t>4</w:t>
            </w:r>
          </w:p>
        </w:tc>
        <w:tc>
          <w:tcPr>
            <w:tcW w:w="153"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AEEF3" w:themeFill="accent5" w:themeFillTint="33"/>
            <w:vAlign w:val="center"/>
          </w:tcPr>
          <w:p w14:paraId="34987EAE" w14:textId="77777777" w:rsidR="00FD3173" w:rsidRPr="00A55700" w:rsidRDefault="00FD3173" w:rsidP="006328D9">
            <w:pPr>
              <w:jc w:val="center"/>
              <w:rPr>
                <w:rFonts w:ascii="Calibri" w:hAnsi="Calibri" w:cs="B Nazanin"/>
                <w:b/>
                <w:bCs/>
                <w:sz w:val="22"/>
                <w:szCs w:val="22"/>
                <w:rtl/>
              </w:rPr>
            </w:pPr>
            <w:r w:rsidRPr="00A55700">
              <w:rPr>
                <w:rFonts w:ascii="Calibri" w:hAnsi="Calibri" w:cs="B Nazanin"/>
                <w:b/>
                <w:bCs/>
                <w:sz w:val="22"/>
                <w:szCs w:val="22"/>
                <w:rtl/>
              </w:rPr>
              <w:t>5</w:t>
            </w:r>
          </w:p>
        </w:tc>
        <w:tc>
          <w:tcPr>
            <w:tcW w:w="16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AEEF3" w:themeFill="accent5" w:themeFillTint="33"/>
            <w:vAlign w:val="center"/>
          </w:tcPr>
          <w:p w14:paraId="59409F1E" w14:textId="77777777" w:rsidR="00FD3173" w:rsidRPr="00A55700" w:rsidRDefault="00FD3173" w:rsidP="006328D9">
            <w:pPr>
              <w:jc w:val="center"/>
              <w:rPr>
                <w:rFonts w:ascii="Calibri" w:hAnsi="Calibri" w:cs="B Nazanin"/>
                <w:b/>
                <w:bCs/>
                <w:sz w:val="22"/>
                <w:szCs w:val="22"/>
                <w:rtl/>
              </w:rPr>
            </w:pPr>
            <w:r w:rsidRPr="00A55700">
              <w:rPr>
                <w:rFonts w:ascii="Calibri" w:hAnsi="Calibri" w:cs="B Nazanin"/>
                <w:b/>
                <w:bCs/>
                <w:sz w:val="22"/>
                <w:szCs w:val="22"/>
                <w:rtl/>
              </w:rPr>
              <w:t>6</w:t>
            </w:r>
          </w:p>
        </w:tc>
        <w:tc>
          <w:tcPr>
            <w:tcW w:w="16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AEEF3" w:themeFill="accent5" w:themeFillTint="33"/>
            <w:vAlign w:val="center"/>
          </w:tcPr>
          <w:p w14:paraId="1F252DCC" w14:textId="77777777" w:rsidR="00FD3173" w:rsidRPr="00A55700" w:rsidRDefault="00FD3173" w:rsidP="006328D9">
            <w:pPr>
              <w:jc w:val="center"/>
              <w:rPr>
                <w:rFonts w:ascii="Calibri" w:hAnsi="Calibri" w:cs="B Nazanin"/>
                <w:b/>
                <w:bCs/>
                <w:sz w:val="22"/>
                <w:szCs w:val="22"/>
                <w:rtl/>
              </w:rPr>
            </w:pPr>
            <w:r w:rsidRPr="00A55700">
              <w:rPr>
                <w:rFonts w:ascii="Calibri" w:hAnsi="Calibri" w:cs="B Nazanin"/>
                <w:b/>
                <w:bCs/>
                <w:sz w:val="22"/>
                <w:szCs w:val="22"/>
                <w:rtl/>
              </w:rPr>
              <w:t>7</w:t>
            </w:r>
          </w:p>
        </w:tc>
        <w:tc>
          <w:tcPr>
            <w:tcW w:w="16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AEEF3" w:themeFill="accent5" w:themeFillTint="33"/>
            <w:vAlign w:val="center"/>
          </w:tcPr>
          <w:p w14:paraId="705AB429" w14:textId="77777777" w:rsidR="00FD3173" w:rsidRPr="00A55700" w:rsidRDefault="00FD3173" w:rsidP="006328D9">
            <w:pPr>
              <w:jc w:val="center"/>
              <w:rPr>
                <w:rFonts w:ascii="Calibri" w:hAnsi="Calibri" w:cs="B Nazanin"/>
                <w:b/>
                <w:bCs/>
                <w:sz w:val="22"/>
                <w:szCs w:val="22"/>
                <w:rtl/>
              </w:rPr>
            </w:pPr>
            <w:r w:rsidRPr="00A55700">
              <w:rPr>
                <w:rFonts w:ascii="Calibri" w:hAnsi="Calibri" w:cs="B Nazanin"/>
                <w:b/>
                <w:bCs/>
                <w:sz w:val="22"/>
                <w:szCs w:val="22"/>
                <w:rtl/>
              </w:rPr>
              <w:t>8</w:t>
            </w:r>
          </w:p>
        </w:tc>
        <w:tc>
          <w:tcPr>
            <w:tcW w:w="163"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AEEF3" w:themeFill="accent5" w:themeFillTint="33"/>
            <w:vAlign w:val="center"/>
          </w:tcPr>
          <w:p w14:paraId="62BE8CEB" w14:textId="77777777" w:rsidR="00FD3173" w:rsidRPr="00A55700" w:rsidRDefault="00FD3173" w:rsidP="006328D9">
            <w:pPr>
              <w:jc w:val="center"/>
              <w:rPr>
                <w:rFonts w:ascii="Calibri" w:hAnsi="Calibri" w:cs="B Nazanin"/>
                <w:b/>
                <w:bCs/>
                <w:sz w:val="22"/>
                <w:szCs w:val="22"/>
                <w:rtl/>
              </w:rPr>
            </w:pPr>
            <w:r w:rsidRPr="00A55700">
              <w:rPr>
                <w:rFonts w:ascii="Calibri" w:hAnsi="Calibri" w:cs="B Nazanin"/>
                <w:b/>
                <w:bCs/>
                <w:sz w:val="22"/>
                <w:szCs w:val="22"/>
                <w:rtl/>
              </w:rPr>
              <w:t>9</w:t>
            </w:r>
          </w:p>
        </w:tc>
        <w:tc>
          <w:tcPr>
            <w:tcW w:w="161"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AEEF3" w:themeFill="accent5" w:themeFillTint="33"/>
            <w:vAlign w:val="center"/>
          </w:tcPr>
          <w:p w14:paraId="4330EF4F" w14:textId="77777777" w:rsidR="00FD3173" w:rsidRPr="00A55700" w:rsidRDefault="00FD3173" w:rsidP="006328D9">
            <w:pPr>
              <w:jc w:val="center"/>
              <w:rPr>
                <w:rFonts w:ascii="Calibri" w:hAnsi="Calibri" w:cs="B Nazanin"/>
                <w:b/>
                <w:bCs/>
                <w:sz w:val="22"/>
                <w:szCs w:val="22"/>
                <w:rtl/>
              </w:rPr>
            </w:pPr>
            <w:r w:rsidRPr="00A55700">
              <w:rPr>
                <w:rFonts w:ascii="Calibri" w:hAnsi="Calibri" w:cs="B Nazanin"/>
                <w:b/>
                <w:bCs/>
                <w:sz w:val="22"/>
                <w:szCs w:val="22"/>
                <w:rtl/>
              </w:rPr>
              <w:t>10</w:t>
            </w:r>
          </w:p>
        </w:tc>
        <w:tc>
          <w:tcPr>
            <w:tcW w:w="185"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AEEF3" w:themeFill="accent5" w:themeFillTint="33"/>
            <w:vAlign w:val="center"/>
          </w:tcPr>
          <w:p w14:paraId="47597EAB" w14:textId="77777777" w:rsidR="00FD3173" w:rsidRPr="00A55700" w:rsidRDefault="00FD3173" w:rsidP="006328D9">
            <w:pPr>
              <w:jc w:val="center"/>
              <w:rPr>
                <w:rFonts w:ascii="Calibri" w:hAnsi="Calibri" w:cs="B Nazanin"/>
                <w:b/>
                <w:bCs/>
                <w:sz w:val="22"/>
                <w:szCs w:val="22"/>
                <w:rtl/>
              </w:rPr>
            </w:pPr>
            <w:r w:rsidRPr="00A55700">
              <w:rPr>
                <w:rFonts w:ascii="Calibri" w:hAnsi="Calibri" w:cs="B Nazanin"/>
                <w:b/>
                <w:bCs/>
                <w:sz w:val="22"/>
                <w:szCs w:val="22"/>
                <w:rtl/>
              </w:rPr>
              <w:t>11</w:t>
            </w:r>
          </w:p>
        </w:tc>
        <w:tc>
          <w:tcPr>
            <w:tcW w:w="190" w:type="pct"/>
            <w:tcBorders>
              <w:top w:val="single" w:sz="4" w:space="0" w:color="1F497D" w:themeColor="text2"/>
              <w:left w:val="single" w:sz="4" w:space="0" w:color="1F497D" w:themeColor="text2"/>
              <w:right w:val="single" w:sz="4" w:space="0" w:color="1F497D" w:themeColor="text2"/>
            </w:tcBorders>
            <w:shd w:val="clear" w:color="auto" w:fill="DAEEF3" w:themeFill="accent5" w:themeFillTint="33"/>
            <w:vAlign w:val="center"/>
          </w:tcPr>
          <w:p w14:paraId="4F5D3F36" w14:textId="77777777" w:rsidR="00FD3173" w:rsidRPr="00A55700" w:rsidRDefault="00FD3173" w:rsidP="006328D9">
            <w:pPr>
              <w:jc w:val="center"/>
              <w:rPr>
                <w:rFonts w:ascii="Calibri" w:hAnsi="Calibri" w:cs="B Nazanin"/>
                <w:b/>
                <w:bCs/>
                <w:sz w:val="22"/>
                <w:szCs w:val="22"/>
                <w:rtl/>
              </w:rPr>
            </w:pPr>
            <w:r w:rsidRPr="00A55700">
              <w:rPr>
                <w:rFonts w:ascii="Calibri" w:hAnsi="Calibri" w:cs="B Nazanin"/>
                <w:b/>
                <w:bCs/>
                <w:sz w:val="22"/>
                <w:szCs w:val="22"/>
                <w:rtl/>
              </w:rPr>
              <w:t>12</w:t>
            </w:r>
          </w:p>
        </w:tc>
        <w:tc>
          <w:tcPr>
            <w:tcW w:w="161" w:type="pct"/>
            <w:tcBorders>
              <w:top w:val="single" w:sz="4" w:space="0" w:color="1F497D" w:themeColor="text2"/>
              <w:left w:val="single" w:sz="4" w:space="0" w:color="1F497D" w:themeColor="text2"/>
              <w:right w:val="single" w:sz="4" w:space="0" w:color="1F497D" w:themeColor="text2"/>
            </w:tcBorders>
            <w:shd w:val="clear" w:color="auto" w:fill="DAEEF3" w:themeFill="accent5" w:themeFillTint="33"/>
            <w:vAlign w:val="center"/>
          </w:tcPr>
          <w:p w14:paraId="474ED355" w14:textId="77777777" w:rsidR="00FD3173" w:rsidRPr="00A55700" w:rsidRDefault="00FD3173" w:rsidP="006328D9">
            <w:pPr>
              <w:jc w:val="center"/>
              <w:rPr>
                <w:rFonts w:ascii="Calibri" w:hAnsi="Calibri" w:cs="B Nazanin"/>
                <w:b/>
                <w:bCs/>
                <w:sz w:val="22"/>
                <w:szCs w:val="22"/>
                <w:rtl/>
              </w:rPr>
            </w:pPr>
            <w:r w:rsidRPr="00A55700">
              <w:rPr>
                <w:rFonts w:ascii="Calibri" w:hAnsi="Calibri" w:cs="B Nazanin" w:hint="cs"/>
                <w:b/>
                <w:bCs/>
                <w:sz w:val="22"/>
                <w:szCs w:val="22"/>
                <w:rtl/>
              </w:rPr>
              <w:t>13</w:t>
            </w:r>
          </w:p>
        </w:tc>
        <w:tc>
          <w:tcPr>
            <w:tcW w:w="40" w:type="pct"/>
            <w:tcBorders>
              <w:top w:val="single" w:sz="4" w:space="0" w:color="1F497D" w:themeColor="text2"/>
              <w:left w:val="single" w:sz="4" w:space="0" w:color="1F497D" w:themeColor="text2"/>
              <w:right w:val="single" w:sz="4" w:space="0" w:color="1F497D" w:themeColor="text2"/>
            </w:tcBorders>
            <w:shd w:val="clear" w:color="auto" w:fill="DAEEF3" w:themeFill="accent5" w:themeFillTint="33"/>
            <w:vAlign w:val="center"/>
          </w:tcPr>
          <w:p w14:paraId="360E401E" w14:textId="77777777" w:rsidR="00FD3173" w:rsidRPr="00A55700" w:rsidRDefault="00FD3173" w:rsidP="006328D9">
            <w:pPr>
              <w:jc w:val="center"/>
              <w:rPr>
                <w:rFonts w:ascii="Calibri" w:hAnsi="Calibri" w:cs="B Nazanin"/>
                <w:b/>
                <w:bCs/>
                <w:sz w:val="22"/>
                <w:szCs w:val="22"/>
                <w:rtl/>
              </w:rPr>
            </w:pPr>
            <w:r w:rsidRPr="00A55700">
              <w:rPr>
                <w:rFonts w:ascii="Calibri" w:hAnsi="Calibri" w:cs="B Nazanin" w:hint="cs"/>
                <w:b/>
                <w:bCs/>
                <w:sz w:val="22"/>
                <w:szCs w:val="22"/>
                <w:rtl/>
              </w:rPr>
              <w:t>14</w:t>
            </w:r>
          </w:p>
        </w:tc>
        <w:tc>
          <w:tcPr>
            <w:tcW w:w="271" w:type="pct"/>
            <w:tcBorders>
              <w:top w:val="single" w:sz="4" w:space="0" w:color="1F497D" w:themeColor="text2"/>
              <w:left w:val="single" w:sz="4" w:space="0" w:color="1F497D" w:themeColor="text2"/>
              <w:right w:val="single" w:sz="4" w:space="0" w:color="1F497D" w:themeColor="text2"/>
            </w:tcBorders>
            <w:shd w:val="clear" w:color="auto" w:fill="DAEEF3" w:themeFill="accent5" w:themeFillTint="33"/>
            <w:vAlign w:val="center"/>
          </w:tcPr>
          <w:p w14:paraId="5BBE8960" w14:textId="77777777" w:rsidR="00FD3173" w:rsidRPr="00A55700" w:rsidRDefault="00FD3173" w:rsidP="006328D9">
            <w:pPr>
              <w:jc w:val="center"/>
              <w:rPr>
                <w:rFonts w:ascii="Calibri" w:hAnsi="Calibri" w:cs="B Nazanin"/>
                <w:b/>
                <w:bCs/>
                <w:sz w:val="22"/>
                <w:szCs w:val="22"/>
                <w:rtl/>
              </w:rPr>
            </w:pPr>
            <w:r w:rsidRPr="00A55700">
              <w:rPr>
                <w:rFonts w:ascii="Calibri" w:hAnsi="Calibri" w:cs="B Nazanin" w:hint="cs"/>
                <w:b/>
                <w:bCs/>
                <w:sz w:val="22"/>
                <w:szCs w:val="22"/>
                <w:rtl/>
              </w:rPr>
              <w:t>15</w:t>
            </w:r>
          </w:p>
        </w:tc>
      </w:tr>
      <w:tr w:rsidR="00CA349C" w:rsidRPr="00A55700" w14:paraId="237B7499" w14:textId="77777777" w:rsidTr="00CA34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28" w:type="dxa"/>
            <w:bottom w:w="0" w:type="dxa"/>
            <w:right w:w="28" w:type="dxa"/>
          </w:tblCellMar>
        </w:tblPrEx>
        <w:trPr>
          <w:trHeight w:val="610"/>
          <w:jc w:val="center"/>
        </w:trPr>
        <w:tc>
          <w:tcPr>
            <w:tcW w:w="158" w:type="pct"/>
            <w:tcBorders>
              <w:top w:val="single" w:sz="4" w:space="0" w:color="1F497D" w:themeColor="text2"/>
              <w:left w:val="single" w:sz="4" w:space="0" w:color="1F497D" w:themeColor="text2"/>
              <w:bottom w:val="single" w:sz="4" w:space="0" w:color="1F497D" w:themeColor="text2"/>
              <w:right w:val="single" w:sz="4" w:space="0" w:color="1F497D" w:themeColor="text2"/>
            </w:tcBorders>
            <w:vAlign w:val="center"/>
          </w:tcPr>
          <w:p w14:paraId="6CDE36AE" w14:textId="77777777" w:rsidR="00EB3182" w:rsidRPr="00F37FA5" w:rsidRDefault="00EB3182" w:rsidP="00EB3182">
            <w:pPr>
              <w:jc w:val="center"/>
              <w:rPr>
                <w:rFonts w:ascii="Calibri" w:hAnsi="Calibri" w:cs="B Nazanin"/>
                <w:sz w:val="22"/>
                <w:szCs w:val="22"/>
                <w:rtl/>
              </w:rPr>
            </w:pPr>
            <w:r w:rsidRPr="00F37FA5">
              <w:rPr>
                <w:rFonts w:ascii="Calibri" w:hAnsi="Calibri" w:cs="B Nazanin"/>
                <w:sz w:val="22"/>
                <w:szCs w:val="22"/>
                <w:rtl/>
              </w:rPr>
              <w:t>1</w:t>
            </w:r>
          </w:p>
        </w:tc>
        <w:tc>
          <w:tcPr>
            <w:tcW w:w="1991" w:type="pct"/>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23E4A5BA" w14:textId="7ED4F857" w:rsidR="00EB3182" w:rsidRPr="00CA349C" w:rsidRDefault="00EB3182" w:rsidP="00EB3182">
            <w:pPr>
              <w:spacing w:before="240" w:line="180" w:lineRule="auto"/>
              <w:jc w:val="both"/>
              <w:rPr>
                <w:rFonts w:cs="B Nazanin"/>
                <w:color w:val="FFFFFF" w:themeColor="background1"/>
                <w:sz w:val="22"/>
                <w:szCs w:val="22"/>
                <w:rtl/>
                <w:lang w:bidi="fa-IR"/>
              </w:rPr>
            </w:pPr>
          </w:p>
        </w:tc>
        <w:tc>
          <w:tcPr>
            <w:tcW w:w="349"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tcPr>
          <w:p w14:paraId="15B6956F" w14:textId="65D98E87" w:rsidR="00EB3182" w:rsidRPr="00CA349C" w:rsidRDefault="00582B81" w:rsidP="00EB3182">
            <w:pPr>
              <w:jc w:val="center"/>
              <w:rPr>
                <w:rFonts w:cs="B Nazanin"/>
                <w:color w:val="FFFFFF" w:themeColor="background1"/>
                <w:sz w:val="22"/>
                <w:szCs w:val="22"/>
                <w:rtl/>
                <w:lang w:bidi="fa-IR"/>
              </w:rPr>
            </w:pPr>
            <w:r w:rsidRPr="00CA349C">
              <w:rPr>
                <w:rFonts w:cs="B Nazanin" w:hint="cs"/>
                <w:color w:val="FFFFFF" w:themeColor="background1"/>
                <w:sz w:val="22"/>
                <w:szCs w:val="22"/>
                <w:rtl/>
                <w:lang w:bidi="fa-IR"/>
              </w:rPr>
              <w:t>10</w:t>
            </w:r>
          </w:p>
        </w:tc>
        <w:tc>
          <w:tcPr>
            <w:tcW w:w="157"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188F7408" w14:textId="5B032F03" w:rsidR="00EB3182" w:rsidRPr="00CA349C" w:rsidRDefault="00EB3182" w:rsidP="00EB3182">
            <w:pPr>
              <w:bidi w:val="0"/>
              <w:jc w:val="center"/>
              <w:rPr>
                <w:rFonts w:cs="B Nazanin"/>
                <w:sz w:val="22"/>
                <w:szCs w:val="22"/>
                <w:rtl/>
                <w:lang w:bidi="fa-IR"/>
              </w:rPr>
            </w:pPr>
          </w:p>
        </w:tc>
        <w:tc>
          <w:tcPr>
            <w:tcW w:w="178"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52630CEE" w14:textId="1856F50A" w:rsidR="00EB3182" w:rsidRPr="00CA349C" w:rsidRDefault="00EB3182" w:rsidP="00EB3182">
            <w:pPr>
              <w:bidi w:val="0"/>
              <w:jc w:val="center"/>
              <w:rPr>
                <w:rFonts w:cs="B Nazanin"/>
                <w:sz w:val="22"/>
                <w:szCs w:val="22"/>
                <w:rtl/>
                <w:lang w:bidi="fa-IR"/>
              </w:rPr>
            </w:pPr>
          </w:p>
        </w:tc>
        <w:tc>
          <w:tcPr>
            <w:tcW w:w="211"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3CF3DEE0" w14:textId="77777777" w:rsidR="00EB3182" w:rsidRPr="00CA349C" w:rsidRDefault="00EB3182" w:rsidP="00EB3182">
            <w:pPr>
              <w:bidi w:val="0"/>
              <w:jc w:val="center"/>
              <w:rPr>
                <w:rFonts w:cs="B Nazanin"/>
                <w:sz w:val="22"/>
                <w:szCs w:val="22"/>
                <w:rtl/>
                <w:lang w:bidi="fa-IR"/>
              </w:rPr>
            </w:pPr>
          </w:p>
        </w:tc>
        <w:tc>
          <w:tcPr>
            <w:tcW w:w="152"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72BA1E19" w14:textId="77777777" w:rsidR="00EB3182" w:rsidRPr="00CA349C" w:rsidRDefault="00EB3182" w:rsidP="00EB3182">
            <w:pPr>
              <w:bidi w:val="0"/>
              <w:jc w:val="center"/>
              <w:rPr>
                <w:rFonts w:cs="B Nazanin"/>
                <w:sz w:val="22"/>
                <w:szCs w:val="22"/>
                <w:rtl/>
                <w:lang w:bidi="fa-IR"/>
              </w:rPr>
            </w:pPr>
          </w:p>
        </w:tc>
        <w:tc>
          <w:tcPr>
            <w:tcW w:w="153"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6921A668" w14:textId="77777777" w:rsidR="00EB3182" w:rsidRPr="00CA349C" w:rsidRDefault="00EB3182" w:rsidP="00EB3182">
            <w:pPr>
              <w:bidi w:val="0"/>
              <w:jc w:val="center"/>
              <w:rPr>
                <w:rFonts w:cs="B Nazanin"/>
                <w:sz w:val="22"/>
                <w:szCs w:val="22"/>
                <w:rtl/>
                <w:lang w:bidi="fa-IR"/>
              </w:rPr>
            </w:pPr>
          </w:p>
        </w:tc>
        <w:tc>
          <w:tcPr>
            <w:tcW w:w="16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4AF9D167" w14:textId="77777777" w:rsidR="00EB3182" w:rsidRPr="00CA349C" w:rsidRDefault="00EB3182" w:rsidP="00EB3182">
            <w:pPr>
              <w:bidi w:val="0"/>
              <w:jc w:val="center"/>
              <w:rPr>
                <w:rFonts w:cs="B Nazanin"/>
                <w:sz w:val="22"/>
                <w:szCs w:val="22"/>
                <w:rtl/>
                <w:lang w:bidi="fa-IR"/>
              </w:rPr>
            </w:pPr>
          </w:p>
        </w:tc>
        <w:tc>
          <w:tcPr>
            <w:tcW w:w="16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6CE32C4A" w14:textId="77777777" w:rsidR="00EB3182" w:rsidRPr="00CA349C" w:rsidRDefault="00EB3182" w:rsidP="00EB3182">
            <w:pPr>
              <w:bidi w:val="0"/>
              <w:jc w:val="center"/>
              <w:rPr>
                <w:rFonts w:cs="B Nazanin"/>
                <w:sz w:val="22"/>
                <w:szCs w:val="22"/>
                <w:rtl/>
                <w:lang w:bidi="fa-IR"/>
              </w:rPr>
            </w:pPr>
          </w:p>
        </w:tc>
        <w:tc>
          <w:tcPr>
            <w:tcW w:w="16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622704D9" w14:textId="77777777" w:rsidR="00EB3182" w:rsidRPr="00CA349C" w:rsidRDefault="00EB3182" w:rsidP="00EB3182">
            <w:pPr>
              <w:bidi w:val="0"/>
              <w:jc w:val="center"/>
              <w:rPr>
                <w:rFonts w:cs="B Nazanin"/>
                <w:sz w:val="22"/>
                <w:szCs w:val="22"/>
                <w:rtl/>
                <w:lang w:bidi="fa-IR"/>
              </w:rPr>
            </w:pPr>
          </w:p>
        </w:tc>
        <w:tc>
          <w:tcPr>
            <w:tcW w:w="163"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0DF1DD50" w14:textId="77777777" w:rsidR="00EB3182" w:rsidRPr="00CA349C" w:rsidRDefault="00EB3182" w:rsidP="00EB3182">
            <w:pPr>
              <w:bidi w:val="0"/>
              <w:jc w:val="center"/>
              <w:rPr>
                <w:rFonts w:cs="B Nazanin"/>
                <w:sz w:val="22"/>
                <w:szCs w:val="22"/>
                <w:rtl/>
                <w:lang w:bidi="fa-IR"/>
              </w:rPr>
            </w:pPr>
          </w:p>
        </w:tc>
        <w:tc>
          <w:tcPr>
            <w:tcW w:w="161"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12C40FCC" w14:textId="77777777" w:rsidR="00EB3182" w:rsidRPr="00CA349C" w:rsidRDefault="00EB3182" w:rsidP="00EB3182">
            <w:pPr>
              <w:jc w:val="center"/>
              <w:rPr>
                <w:rFonts w:cs="B Nazanin"/>
                <w:sz w:val="22"/>
                <w:szCs w:val="22"/>
                <w:rtl/>
                <w:lang w:bidi="fa-IR"/>
              </w:rPr>
            </w:pPr>
          </w:p>
        </w:tc>
        <w:tc>
          <w:tcPr>
            <w:tcW w:w="185"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069EAE66" w14:textId="77777777" w:rsidR="00EB3182" w:rsidRPr="00CA349C" w:rsidRDefault="00EB3182" w:rsidP="00EB3182">
            <w:pPr>
              <w:jc w:val="center"/>
              <w:rPr>
                <w:rFonts w:cs="B Nazanin"/>
                <w:sz w:val="22"/>
                <w:szCs w:val="22"/>
                <w:rtl/>
                <w:lang w:bidi="fa-IR"/>
              </w:rPr>
            </w:pPr>
          </w:p>
        </w:tc>
        <w:tc>
          <w:tcPr>
            <w:tcW w:w="190" w:type="pct"/>
            <w:tcBorders>
              <w:left w:val="single" w:sz="4" w:space="0" w:color="1F497D" w:themeColor="text2"/>
              <w:right w:val="single" w:sz="4" w:space="0" w:color="1F497D" w:themeColor="text2"/>
            </w:tcBorders>
            <w:shd w:val="clear" w:color="auto" w:fill="FFFFFF" w:themeFill="background1"/>
            <w:vAlign w:val="center"/>
          </w:tcPr>
          <w:p w14:paraId="109535C1" w14:textId="77777777" w:rsidR="00EB3182" w:rsidRPr="00CA349C" w:rsidRDefault="00EB3182" w:rsidP="00EB3182">
            <w:pPr>
              <w:jc w:val="center"/>
              <w:rPr>
                <w:rFonts w:ascii="Calibri" w:hAnsi="Calibri" w:cs="B Nazanin"/>
                <w:sz w:val="22"/>
                <w:szCs w:val="22"/>
                <w:rtl/>
              </w:rPr>
            </w:pPr>
          </w:p>
        </w:tc>
        <w:tc>
          <w:tcPr>
            <w:tcW w:w="161" w:type="pct"/>
            <w:tcBorders>
              <w:left w:val="single" w:sz="4" w:space="0" w:color="1F497D" w:themeColor="text2"/>
              <w:right w:val="single" w:sz="4" w:space="0" w:color="1F497D" w:themeColor="text2"/>
            </w:tcBorders>
            <w:shd w:val="clear" w:color="auto" w:fill="FFFFFF" w:themeFill="background1"/>
            <w:vAlign w:val="center"/>
          </w:tcPr>
          <w:p w14:paraId="473BF784" w14:textId="77777777" w:rsidR="00EB3182" w:rsidRPr="00CA349C" w:rsidRDefault="00EB3182" w:rsidP="00EB3182">
            <w:pPr>
              <w:jc w:val="center"/>
              <w:rPr>
                <w:rFonts w:ascii="Calibri" w:hAnsi="Calibri" w:cs="B Nazanin"/>
                <w:sz w:val="22"/>
                <w:szCs w:val="22"/>
                <w:rtl/>
              </w:rPr>
            </w:pPr>
          </w:p>
        </w:tc>
        <w:tc>
          <w:tcPr>
            <w:tcW w:w="40" w:type="pct"/>
            <w:tcBorders>
              <w:left w:val="single" w:sz="4" w:space="0" w:color="1F497D" w:themeColor="text2"/>
              <w:right w:val="single" w:sz="4" w:space="0" w:color="1F497D" w:themeColor="text2"/>
            </w:tcBorders>
            <w:shd w:val="clear" w:color="auto" w:fill="FFFFFF" w:themeFill="background1"/>
            <w:vAlign w:val="center"/>
          </w:tcPr>
          <w:p w14:paraId="62936AF4" w14:textId="77777777" w:rsidR="00EB3182" w:rsidRPr="00CA349C" w:rsidRDefault="00EB3182" w:rsidP="00EB3182">
            <w:pPr>
              <w:jc w:val="center"/>
              <w:rPr>
                <w:rFonts w:ascii="Calibri" w:hAnsi="Calibri" w:cs="B Nazanin"/>
                <w:sz w:val="22"/>
                <w:szCs w:val="22"/>
                <w:rtl/>
              </w:rPr>
            </w:pPr>
          </w:p>
        </w:tc>
        <w:tc>
          <w:tcPr>
            <w:tcW w:w="271" w:type="pct"/>
            <w:tcBorders>
              <w:left w:val="single" w:sz="4" w:space="0" w:color="1F497D" w:themeColor="text2"/>
              <w:right w:val="single" w:sz="4" w:space="0" w:color="1F497D" w:themeColor="text2"/>
            </w:tcBorders>
            <w:shd w:val="clear" w:color="auto" w:fill="FFFFFF" w:themeFill="background1"/>
            <w:vAlign w:val="center"/>
          </w:tcPr>
          <w:p w14:paraId="4C7AF0FA" w14:textId="77777777" w:rsidR="00EB3182" w:rsidRPr="00CA349C" w:rsidRDefault="00EB3182" w:rsidP="00EB3182">
            <w:pPr>
              <w:jc w:val="center"/>
              <w:rPr>
                <w:rFonts w:ascii="Calibri" w:hAnsi="Calibri" w:cs="B Nazanin"/>
                <w:sz w:val="22"/>
                <w:szCs w:val="22"/>
                <w:rtl/>
              </w:rPr>
            </w:pPr>
          </w:p>
        </w:tc>
      </w:tr>
      <w:tr w:rsidR="00CA349C" w:rsidRPr="00A55700" w14:paraId="434C18F3" w14:textId="77777777" w:rsidTr="00CA34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28" w:type="dxa"/>
            <w:bottom w:w="0" w:type="dxa"/>
            <w:right w:w="28" w:type="dxa"/>
          </w:tblCellMar>
        </w:tblPrEx>
        <w:trPr>
          <w:trHeight w:val="397"/>
          <w:jc w:val="center"/>
        </w:trPr>
        <w:tc>
          <w:tcPr>
            <w:tcW w:w="158" w:type="pct"/>
            <w:tcBorders>
              <w:top w:val="single" w:sz="4" w:space="0" w:color="1F497D" w:themeColor="text2"/>
              <w:left w:val="single" w:sz="4" w:space="0" w:color="1F497D" w:themeColor="text2"/>
              <w:bottom w:val="single" w:sz="4" w:space="0" w:color="1F497D" w:themeColor="text2"/>
              <w:right w:val="single" w:sz="4" w:space="0" w:color="1F497D" w:themeColor="text2"/>
            </w:tcBorders>
            <w:vAlign w:val="center"/>
          </w:tcPr>
          <w:p w14:paraId="5234D9E3" w14:textId="72E60063" w:rsidR="00EB3182" w:rsidRPr="00F37FA5" w:rsidRDefault="00EB3182" w:rsidP="00EB3182">
            <w:pPr>
              <w:jc w:val="center"/>
              <w:rPr>
                <w:rFonts w:ascii="Calibri" w:hAnsi="Calibri" w:cs="B Nazanin"/>
                <w:sz w:val="22"/>
                <w:szCs w:val="22"/>
                <w:rtl/>
              </w:rPr>
            </w:pPr>
            <w:r w:rsidRPr="00F37FA5">
              <w:rPr>
                <w:rFonts w:ascii="Calibri" w:hAnsi="Calibri" w:cs="B Nazanin" w:hint="cs"/>
                <w:sz w:val="22"/>
                <w:szCs w:val="22"/>
                <w:rtl/>
              </w:rPr>
              <w:t>2</w:t>
            </w:r>
          </w:p>
        </w:tc>
        <w:tc>
          <w:tcPr>
            <w:tcW w:w="1991" w:type="pct"/>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5097BE2B" w14:textId="4B481718" w:rsidR="00EB3182" w:rsidRPr="00CA349C" w:rsidRDefault="00EB3182" w:rsidP="00834880">
            <w:pPr>
              <w:spacing w:before="240" w:line="180" w:lineRule="auto"/>
              <w:jc w:val="both"/>
              <w:rPr>
                <w:rFonts w:cs="B Nazanin"/>
                <w:color w:val="FFFFFF" w:themeColor="background1"/>
                <w:sz w:val="22"/>
                <w:szCs w:val="22"/>
                <w:rtl/>
                <w:lang w:bidi="fa-IR"/>
              </w:rPr>
            </w:pPr>
          </w:p>
        </w:tc>
        <w:tc>
          <w:tcPr>
            <w:tcW w:w="349"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tcPr>
          <w:p w14:paraId="68675641" w14:textId="22D6666D" w:rsidR="00EB3182" w:rsidRPr="00CA349C" w:rsidRDefault="00956736" w:rsidP="00EB3182">
            <w:pPr>
              <w:rPr>
                <w:rFonts w:cs="B Nazanin"/>
                <w:color w:val="FFFFFF" w:themeColor="background1"/>
                <w:sz w:val="22"/>
                <w:szCs w:val="22"/>
                <w:rtl/>
                <w:lang w:bidi="fa-IR"/>
              </w:rPr>
            </w:pPr>
            <w:r w:rsidRPr="00CA349C">
              <w:rPr>
                <w:rFonts w:cs="B Nazanin" w:hint="cs"/>
                <w:color w:val="FFFFFF" w:themeColor="background1"/>
                <w:sz w:val="22"/>
                <w:szCs w:val="22"/>
                <w:rtl/>
                <w:lang w:bidi="fa-IR"/>
              </w:rPr>
              <w:t>40</w:t>
            </w:r>
          </w:p>
        </w:tc>
        <w:tc>
          <w:tcPr>
            <w:tcW w:w="157"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5F64E543" w14:textId="77777777" w:rsidR="00EB3182" w:rsidRPr="00CA349C" w:rsidRDefault="00EB3182" w:rsidP="00EB3182">
            <w:pPr>
              <w:bidi w:val="0"/>
              <w:jc w:val="center"/>
              <w:rPr>
                <w:rFonts w:cs="B Nazanin"/>
                <w:sz w:val="22"/>
                <w:szCs w:val="22"/>
                <w:rtl/>
                <w:lang w:bidi="fa-IR"/>
              </w:rPr>
            </w:pPr>
          </w:p>
        </w:tc>
        <w:tc>
          <w:tcPr>
            <w:tcW w:w="178"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3CBC1986" w14:textId="77777777" w:rsidR="00EB3182" w:rsidRPr="00CA349C" w:rsidRDefault="00EB3182" w:rsidP="00EB3182">
            <w:pPr>
              <w:bidi w:val="0"/>
              <w:jc w:val="center"/>
              <w:rPr>
                <w:rFonts w:cs="B Nazanin"/>
                <w:sz w:val="22"/>
                <w:szCs w:val="22"/>
                <w:rtl/>
                <w:lang w:bidi="fa-IR"/>
              </w:rPr>
            </w:pPr>
          </w:p>
        </w:tc>
        <w:tc>
          <w:tcPr>
            <w:tcW w:w="211"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172C0FE2" w14:textId="4575FD4A" w:rsidR="00EB3182" w:rsidRPr="00CA349C" w:rsidRDefault="00EB3182" w:rsidP="00EB3182">
            <w:pPr>
              <w:bidi w:val="0"/>
              <w:jc w:val="center"/>
              <w:rPr>
                <w:rFonts w:cs="B Nazanin"/>
                <w:sz w:val="22"/>
                <w:szCs w:val="22"/>
                <w:rtl/>
                <w:lang w:bidi="fa-IR"/>
              </w:rPr>
            </w:pPr>
          </w:p>
        </w:tc>
        <w:tc>
          <w:tcPr>
            <w:tcW w:w="152"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106A21A7" w14:textId="26AFE878" w:rsidR="00EB3182" w:rsidRPr="00CA349C" w:rsidRDefault="00EB3182" w:rsidP="00EB3182">
            <w:pPr>
              <w:bidi w:val="0"/>
              <w:jc w:val="center"/>
              <w:rPr>
                <w:rFonts w:cs="B Nazanin"/>
                <w:sz w:val="22"/>
                <w:szCs w:val="22"/>
                <w:rtl/>
                <w:lang w:bidi="fa-IR"/>
              </w:rPr>
            </w:pPr>
          </w:p>
        </w:tc>
        <w:tc>
          <w:tcPr>
            <w:tcW w:w="153"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5299C142" w14:textId="00C1D25D" w:rsidR="00EB3182" w:rsidRPr="00CA349C" w:rsidRDefault="00EB3182" w:rsidP="00EB3182">
            <w:pPr>
              <w:bidi w:val="0"/>
              <w:jc w:val="center"/>
              <w:rPr>
                <w:rFonts w:cs="B Nazanin"/>
                <w:sz w:val="22"/>
                <w:szCs w:val="22"/>
                <w:rtl/>
                <w:lang w:bidi="fa-IR"/>
              </w:rPr>
            </w:pPr>
          </w:p>
        </w:tc>
        <w:tc>
          <w:tcPr>
            <w:tcW w:w="16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6F97E6A7" w14:textId="4B01024B" w:rsidR="00EB3182" w:rsidRPr="00CA349C" w:rsidRDefault="00EB3182" w:rsidP="00EB3182">
            <w:pPr>
              <w:bidi w:val="0"/>
              <w:jc w:val="center"/>
              <w:rPr>
                <w:rFonts w:cs="B Nazanin"/>
                <w:sz w:val="22"/>
                <w:szCs w:val="22"/>
                <w:rtl/>
                <w:lang w:bidi="fa-IR"/>
              </w:rPr>
            </w:pPr>
          </w:p>
        </w:tc>
        <w:tc>
          <w:tcPr>
            <w:tcW w:w="16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3178812A" w14:textId="77777777" w:rsidR="00EB3182" w:rsidRPr="00CA349C" w:rsidRDefault="00EB3182" w:rsidP="00EB3182">
            <w:pPr>
              <w:bidi w:val="0"/>
              <w:jc w:val="center"/>
              <w:rPr>
                <w:rFonts w:cs="B Nazanin"/>
                <w:sz w:val="22"/>
                <w:szCs w:val="22"/>
                <w:rtl/>
                <w:lang w:bidi="fa-IR"/>
              </w:rPr>
            </w:pPr>
          </w:p>
        </w:tc>
        <w:tc>
          <w:tcPr>
            <w:tcW w:w="16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770002B1" w14:textId="77777777" w:rsidR="00EB3182" w:rsidRPr="00CA349C" w:rsidRDefault="00EB3182" w:rsidP="00EB3182">
            <w:pPr>
              <w:bidi w:val="0"/>
              <w:jc w:val="center"/>
              <w:rPr>
                <w:rFonts w:cs="B Nazanin"/>
                <w:sz w:val="22"/>
                <w:szCs w:val="22"/>
                <w:rtl/>
                <w:lang w:bidi="fa-IR"/>
              </w:rPr>
            </w:pPr>
          </w:p>
        </w:tc>
        <w:tc>
          <w:tcPr>
            <w:tcW w:w="163"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567449B8" w14:textId="77777777" w:rsidR="00EB3182" w:rsidRPr="00CA349C" w:rsidRDefault="00EB3182" w:rsidP="00EB3182">
            <w:pPr>
              <w:bidi w:val="0"/>
              <w:jc w:val="center"/>
              <w:rPr>
                <w:rFonts w:cs="B Nazanin"/>
                <w:sz w:val="22"/>
                <w:szCs w:val="22"/>
                <w:rtl/>
                <w:lang w:bidi="fa-IR"/>
              </w:rPr>
            </w:pPr>
          </w:p>
        </w:tc>
        <w:tc>
          <w:tcPr>
            <w:tcW w:w="161"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463CF6C7" w14:textId="77777777" w:rsidR="00EB3182" w:rsidRPr="00CA349C" w:rsidRDefault="00EB3182" w:rsidP="00EB3182">
            <w:pPr>
              <w:jc w:val="center"/>
              <w:rPr>
                <w:rFonts w:cs="B Nazanin"/>
                <w:sz w:val="22"/>
                <w:szCs w:val="22"/>
                <w:rtl/>
                <w:lang w:bidi="fa-IR"/>
              </w:rPr>
            </w:pPr>
          </w:p>
        </w:tc>
        <w:tc>
          <w:tcPr>
            <w:tcW w:w="185"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2BD40F74" w14:textId="77777777" w:rsidR="00EB3182" w:rsidRPr="00CA349C" w:rsidRDefault="00EB3182" w:rsidP="00EB3182">
            <w:pPr>
              <w:jc w:val="center"/>
              <w:rPr>
                <w:rFonts w:cs="B Nazanin"/>
                <w:sz w:val="22"/>
                <w:szCs w:val="22"/>
                <w:rtl/>
                <w:lang w:bidi="fa-IR"/>
              </w:rPr>
            </w:pPr>
          </w:p>
        </w:tc>
        <w:tc>
          <w:tcPr>
            <w:tcW w:w="190" w:type="pct"/>
            <w:tcBorders>
              <w:left w:val="single" w:sz="4" w:space="0" w:color="1F497D" w:themeColor="text2"/>
              <w:right w:val="single" w:sz="4" w:space="0" w:color="1F497D" w:themeColor="text2"/>
            </w:tcBorders>
            <w:shd w:val="clear" w:color="auto" w:fill="FFFFFF" w:themeFill="background1"/>
            <w:vAlign w:val="center"/>
          </w:tcPr>
          <w:p w14:paraId="0161A2D8" w14:textId="77777777" w:rsidR="00EB3182" w:rsidRPr="00CA349C" w:rsidRDefault="00EB3182" w:rsidP="00EB3182">
            <w:pPr>
              <w:jc w:val="center"/>
              <w:rPr>
                <w:rFonts w:ascii="Calibri" w:hAnsi="Calibri" w:cs="B Nazanin"/>
                <w:sz w:val="22"/>
                <w:szCs w:val="22"/>
                <w:rtl/>
              </w:rPr>
            </w:pPr>
          </w:p>
        </w:tc>
        <w:tc>
          <w:tcPr>
            <w:tcW w:w="161" w:type="pct"/>
            <w:tcBorders>
              <w:left w:val="single" w:sz="4" w:space="0" w:color="1F497D" w:themeColor="text2"/>
              <w:right w:val="single" w:sz="4" w:space="0" w:color="1F497D" w:themeColor="text2"/>
            </w:tcBorders>
            <w:shd w:val="clear" w:color="auto" w:fill="FFFFFF" w:themeFill="background1"/>
            <w:vAlign w:val="center"/>
          </w:tcPr>
          <w:p w14:paraId="19B0F9CF" w14:textId="77777777" w:rsidR="00EB3182" w:rsidRPr="00CA349C" w:rsidRDefault="00EB3182" w:rsidP="00EB3182">
            <w:pPr>
              <w:jc w:val="center"/>
              <w:rPr>
                <w:rFonts w:ascii="Calibri" w:hAnsi="Calibri" w:cs="B Nazanin"/>
                <w:sz w:val="22"/>
                <w:szCs w:val="22"/>
                <w:rtl/>
              </w:rPr>
            </w:pPr>
          </w:p>
        </w:tc>
        <w:tc>
          <w:tcPr>
            <w:tcW w:w="40" w:type="pct"/>
            <w:tcBorders>
              <w:left w:val="single" w:sz="4" w:space="0" w:color="1F497D" w:themeColor="text2"/>
              <w:right w:val="single" w:sz="4" w:space="0" w:color="1F497D" w:themeColor="text2"/>
            </w:tcBorders>
            <w:shd w:val="clear" w:color="auto" w:fill="FFFFFF" w:themeFill="background1"/>
            <w:vAlign w:val="center"/>
          </w:tcPr>
          <w:p w14:paraId="356C3CAA" w14:textId="77777777" w:rsidR="00EB3182" w:rsidRPr="00CA349C" w:rsidRDefault="00EB3182" w:rsidP="00EB3182">
            <w:pPr>
              <w:jc w:val="center"/>
              <w:rPr>
                <w:rFonts w:ascii="Calibri" w:hAnsi="Calibri" w:cs="B Nazanin"/>
                <w:sz w:val="22"/>
                <w:szCs w:val="22"/>
                <w:rtl/>
              </w:rPr>
            </w:pPr>
          </w:p>
        </w:tc>
        <w:tc>
          <w:tcPr>
            <w:tcW w:w="271" w:type="pct"/>
            <w:tcBorders>
              <w:left w:val="single" w:sz="4" w:space="0" w:color="1F497D" w:themeColor="text2"/>
              <w:right w:val="single" w:sz="4" w:space="0" w:color="1F497D" w:themeColor="text2"/>
            </w:tcBorders>
            <w:shd w:val="clear" w:color="auto" w:fill="FFFFFF" w:themeFill="background1"/>
            <w:vAlign w:val="center"/>
          </w:tcPr>
          <w:p w14:paraId="14600929" w14:textId="77777777" w:rsidR="00EB3182" w:rsidRPr="00CA349C" w:rsidRDefault="00EB3182" w:rsidP="00EB3182">
            <w:pPr>
              <w:jc w:val="center"/>
              <w:rPr>
                <w:rFonts w:ascii="Calibri" w:hAnsi="Calibri" w:cs="B Nazanin"/>
                <w:sz w:val="22"/>
                <w:szCs w:val="22"/>
                <w:rtl/>
              </w:rPr>
            </w:pPr>
          </w:p>
        </w:tc>
      </w:tr>
      <w:tr w:rsidR="00CA349C" w:rsidRPr="00A55700" w14:paraId="1461A226" w14:textId="77777777" w:rsidTr="00CA34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28" w:type="dxa"/>
            <w:bottom w:w="0" w:type="dxa"/>
            <w:right w:w="28" w:type="dxa"/>
          </w:tblCellMar>
        </w:tblPrEx>
        <w:trPr>
          <w:trHeight w:val="385"/>
          <w:jc w:val="center"/>
        </w:trPr>
        <w:tc>
          <w:tcPr>
            <w:tcW w:w="158" w:type="pct"/>
            <w:tcBorders>
              <w:top w:val="single" w:sz="4" w:space="0" w:color="1F497D" w:themeColor="text2"/>
              <w:left w:val="single" w:sz="4" w:space="0" w:color="1F497D" w:themeColor="text2"/>
              <w:bottom w:val="single" w:sz="4" w:space="0" w:color="1F497D" w:themeColor="text2"/>
              <w:right w:val="single" w:sz="4" w:space="0" w:color="1F497D" w:themeColor="text2"/>
            </w:tcBorders>
            <w:vAlign w:val="center"/>
          </w:tcPr>
          <w:p w14:paraId="5965FED0" w14:textId="199E74F5" w:rsidR="00EB3182" w:rsidRPr="00F37FA5" w:rsidRDefault="00EB3182" w:rsidP="00EB3182">
            <w:pPr>
              <w:jc w:val="center"/>
              <w:rPr>
                <w:rFonts w:ascii="Calibri" w:hAnsi="Calibri" w:cs="B Nazanin"/>
                <w:sz w:val="22"/>
                <w:szCs w:val="22"/>
                <w:rtl/>
              </w:rPr>
            </w:pPr>
            <w:r w:rsidRPr="00F37FA5">
              <w:rPr>
                <w:rFonts w:ascii="Calibri" w:hAnsi="Calibri" w:cs="B Nazanin" w:hint="cs"/>
                <w:sz w:val="22"/>
                <w:szCs w:val="22"/>
                <w:rtl/>
              </w:rPr>
              <w:t>3</w:t>
            </w:r>
          </w:p>
        </w:tc>
        <w:tc>
          <w:tcPr>
            <w:tcW w:w="1991" w:type="pct"/>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38ED57EA" w14:textId="27AAC65E" w:rsidR="00EB3182" w:rsidRPr="00CA349C" w:rsidRDefault="00EB3182" w:rsidP="00EB3182">
            <w:pPr>
              <w:spacing w:before="240" w:line="180" w:lineRule="auto"/>
              <w:jc w:val="both"/>
              <w:rPr>
                <w:rFonts w:cs="B Nazanin"/>
                <w:color w:val="FFFFFF" w:themeColor="background1"/>
                <w:sz w:val="22"/>
                <w:szCs w:val="22"/>
                <w:rtl/>
                <w:lang w:bidi="fa-IR"/>
              </w:rPr>
            </w:pPr>
          </w:p>
        </w:tc>
        <w:tc>
          <w:tcPr>
            <w:tcW w:w="349"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tcPr>
          <w:p w14:paraId="04528A7F" w14:textId="66722536" w:rsidR="00EB3182" w:rsidRPr="00CA349C" w:rsidRDefault="00956736" w:rsidP="00EB3182">
            <w:pPr>
              <w:jc w:val="center"/>
              <w:rPr>
                <w:rFonts w:cs="B Nazanin"/>
                <w:color w:val="FFFFFF" w:themeColor="background1"/>
                <w:sz w:val="22"/>
                <w:szCs w:val="22"/>
                <w:rtl/>
                <w:lang w:bidi="fa-IR"/>
              </w:rPr>
            </w:pPr>
            <w:r w:rsidRPr="00CA349C">
              <w:rPr>
                <w:rFonts w:cs="B Nazanin" w:hint="cs"/>
                <w:color w:val="FFFFFF" w:themeColor="background1"/>
                <w:sz w:val="22"/>
                <w:szCs w:val="22"/>
                <w:rtl/>
                <w:lang w:bidi="fa-IR"/>
              </w:rPr>
              <w:t>15</w:t>
            </w:r>
          </w:p>
        </w:tc>
        <w:tc>
          <w:tcPr>
            <w:tcW w:w="157"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6D97DF7C" w14:textId="77777777" w:rsidR="00EB3182" w:rsidRPr="00CA349C" w:rsidRDefault="00EB3182" w:rsidP="00EB3182">
            <w:pPr>
              <w:bidi w:val="0"/>
              <w:jc w:val="center"/>
              <w:rPr>
                <w:rFonts w:cs="B Nazanin"/>
                <w:sz w:val="22"/>
                <w:szCs w:val="22"/>
                <w:rtl/>
                <w:lang w:bidi="fa-IR"/>
              </w:rPr>
            </w:pPr>
          </w:p>
        </w:tc>
        <w:tc>
          <w:tcPr>
            <w:tcW w:w="178"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76657E79" w14:textId="77777777" w:rsidR="00EB3182" w:rsidRPr="00CA349C" w:rsidRDefault="00EB3182" w:rsidP="00EB3182">
            <w:pPr>
              <w:bidi w:val="0"/>
              <w:jc w:val="center"/>
              <w:rPr>
                <w:rFonts w:cs="B Nazanin"/>
                <w:sz w:val="22"/>
                <w:szCs w:val="22"/>
                <w:rtl/>
                <w:lang w:bidi="fa-IR"/>
              </w:rPr>
            </w:pPr>
          </w:p>
        </w:tc>
        <w:tc>
          <w:tcPr>
            <w:tcW w:w="211"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2EB1CD7C" w14:textId="77777777" w:rsidR="00EB3182" w:rsidRPr="00CA349C" w:rsidRDefault="00EB3182" w:rsidP="00EB3182">
            <w:pPr>
              <w:bidi w:val="0"/>
              <w:jc w:val="center"/>
              <w:rPr>
                <w:rFonts w:cs="B Nazanin"/>
                <w:sz w:val="22"/>
                <w:szCs w:val="22"/>
                <w:rtl/>
                <w:lang w:bidi="fa-IR"/>
              </w:rPr>
            </w:pPr>
          </w:p>
        </w:tc>
        <w:tc>
          <w:tcPr>
            <w:tcW w:w="152"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7624ECAE" w14:textId="77777777" w:rsidR="00EB3182" w:rsidRPr="00CA349C" w:rsidRDefault="00EB3182" w:rsidP="00EB3182">
            <w:pPr>
              <w:bidi w:val="0"/>
              <w:jc w:val="center"/>
              <w:rPr>
                <w:rFonts w:cs="B Nazanin"/>
                <w:sz w:val="22"/>
                <w:szCs w:val="22"/>
                <w:rtl/>
                <w:lang w:bidi="fa-IR"/>
              </w:rPr>
            </w:pPr>
          </w:p>
        </w:tc>
        <w:tc>
          <w:tcPr>
            <w:tcW w:w="153"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0198B8DD" w14:textId="4F7BF962" w:rsidR="00EB3182" w:rsidRPr="00CA349C" w:rsidRDefault="00EB3182" w:rsidP="00EB3182">
            <w:pPr>
              <w:bidi w:val="0"/>
              <w:jc w:val="center"/>
              <w:rPr>
                <w:rFonts w:cs="B Nazanin"/>
                <w:sz w:val="22"/>
                <w:szCs w:val="22"/>
                <w:rtl/>
                <w:lang w:bidi="fa-IR"/>
              </w:rPr>
            </w:pPr>
          </w:p>
        </w:tc>
        <w:tc>
          <w:tcPr>
            <w:tcW w:w="16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5AF8AE41" w14:textId="355BA0EE" w:rsidR="00EB3182" w:rsidRPr="00CA349C" w:rsidRDefault="00EB3182" w:rsidP="00EB3182">
            <w:pPr>
              <w:bidi w:val="0"/>
              <w:jc w:val="center"/>
              <w:rPr>
                <w:rFonts w:cs="B Nazanin"/>
                <w:sz w:val="22"/>
                <w:szCs w:val="22"/>
                <w:rtl/>
                <w:lang w:bidi="fa-IR"/>
              </w:rPr>
            </w:pPr>
          </w:p>
        </w:tc>
        <w:tc>
          <w:tcPr>
            <w:tcW w:w="16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1141E7C2" w14:textId="7ED66216" w:rsidR="00EB3182" w:rsidRPr="00CA349C" w:rsidRDefault="00EB3182" w:rsidP="00EB3182">
            <w:pPr>
              <w:bidi w:val="0"/>
              <w:jc w:val="center"/>
              <w:rPr>
                <w:rFonts w:cs="B Nazanin"/>
                <w:sz w:val="22"/>
                <w:szCs w:val="22"/>
                <w:rtl/>
                <w:lang w:bidi="fa-IR"/>
              </w:rPr>
            </w:pPr>
          </w:p>
        </w:tc>
        <w:tc>
          <w:tcPr>
            <w:tcW w:w="16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2864AAE3" w14:textId="074F0DF0" w:rsidR="00EB3182" w:rsidRPr="00CA349C" w:rsidRDefault="00EB3182" w:rsidP="00EB3182">
            <w:pPr>
              <w:bidi w:val="0"/>
              <w:jc w:val="center"/>
              <w:rPr>
                <w:rFonts w:cs="B Nazanin"/>
                <w:sz w:val="22"/>
                <w:szCs w:val="22"/>
                <w:rtl/>
                <w:lang w:bidi="fa-IR"/>
              </w:rPr>
            </w:pPr>
          </w:p>
        </w:tc>
        <w:tc>
          <w:tcPr>
            <w:tcW w:w="163"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38FC7CCA" w14:textId="69D7651E" w:rsidR="00EB3182" w:rsidRPr="00CA349C" w:rsidRDefault="00EB3182" w:rsidP="00EB3182">
            <w:pPr>
              <w:bidi w:val="0"/>
              <w:jc w:val="center"/>
              <w:rPr>
                <w:rFonts w:cs="B Nazanin"/>
                <w:sz w:val="22"/>
                <w:szCs w:val="22"/>
                <w:rtl/>
                <w:lang w:bidi="fa-IR"/>
              </w:rPr>
            </w:pPr>
          </w:p>
        </w:tc>
        <w:tc>
          <w:tcPr>
            <w:tcW w:w="161"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494C1F4F" w14:textId="77777777" w:rsidR="00EB3182" w:rsidRPr="00CA349C" w:rsidRDefault="00EB3182" w:rsidP="00EB3182">
            <w:pPr>
              <w:jc w:val="center"/>
              <w:rPr>
                <w:rFonts w:cs="B Nazanin"/>
                <w:sz w:val="22"/>
                <w:szCs w:val="22"/>
                <w:rtl/>
                <w:lang w:bidi="fa-IR"/>
              </w:rPr>
            </w:pPr>
          </w:p>
        </w:tc>
        <w:tc>
          <w:tcPr>
            <w:tcW w:w="185"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0859EFF2" w14:textId="77777777" w:rsidR="00EB3182" w:rsidRPr="00CA349C" w:rsidRDefault="00EB3182" w:rsidP="00EB3182">
            <w:pPr>
              <w:jc w:val="center"/>
              <w:rPr>
                <w:rFonts w:cs="B Nazanin"/>
                <w:sz w:val="22"/>
                <w:szCs w:val="22"/>
                <w:rtl/>
                <w:lang w:bidi="fa-IR"/>
              </w:rPr>
            </w:pPr>
          </w:p>
        </w:tc>
        <w:tc>
          <w:tcPr>
            <w:tcW w:w="190" w:type="pct"/>
            <w:tcBorders>
              <w:left w:val="single" w:sz="4" w:space="0" w:color="1F497D" w:themeColor="text2"/>
              <w:right w:val="single" w:sz="4" w:space="0" w:color="1F497D" w:themeColor="text2"/>
            </w:tcBorders>
            <w:shd w:val="clear" w:color="auto" w:fill="FFFFFF" w:themeFill="background1"/>
            <w:vAlign w:val="center"/>
          </w:tcPr>
          <w:p w14:paraId="7D56CD02" w14:textId="77777777" w:rsidR="00EB3182" w:rsidRPr="00CA349C" w:rsidRDefault="00EB3182" w:rsidP="00EB3182">
            <w:pPr>
              <w:jc w:val="center"/>
              <w:rPr>
                <w:rFonts w:ascii="Calibri" w:hAnsi="Calibri" w:cs="B Nazanin"/>
                <w:sz w:val="22"/>
                <w:szCs w:val="22"/>
                <w:rtl/>
              </w:rPr>
            </w:pPr>
          </w:p>
        </w:tc>
        <w:tc>
          <w:tcPr>
            <w:tcW w:w="161" w:type="pct"/>
            <w:tcBorders>
              <w:left w:val="single" w:sz="4" w:space="0" w:color="1F497D" w:themeColor="text2"/>
              <w:right w:val="single" w:sz="4" w:space="0" w:color="1F497D" w:themeColor="text2"/>
            </w:tcBorders>
            <w:shd w:val="clear" w:color="auto" w:fill="FFFFFF" w:themeFill="background1"/>
            <w:vAlign w:val="center"/>
          </w:tcPr>
          <w:p w14:paraId="0603CB7A" w14:textId="77777777" w:rsidR="00EB3182" w:rsidRPr="00CA349C" w:rsidRDefault="00EB3182" w:rsidP="00EB3182">
            <w:pPr>
              <w:jc w:val="center"/>
              <w:rPr>
                <w:rFonts w:ascii="Calibri" w:hAnsi="Calibri" w:cs="B Nazanin"/>
                <w:sz w:val="22"/>
                <w:szCs w:val="22"/>
                <w:rtl/>
              </w:rPr>
            </w:pPr>
          </w:p>
        </w:tc>
        <w:tc>
          <w:tcPr>
            <w:tcW w:w="40" w:type="pct"/>
            <w:tcBorders>
              <w:left w:val="single" w:sz="4" w:space="0" w:color="1F497D" w:themeColor="text2"/>
              <w:right w:val="single" w:sz="4" w:space="0" w:color="1F497D" w:themeColor="text2"/>
            </w:tcBorders>
            <w:shd w:val="clear" w:color="auto" w:fill="FFFFFF" w:themeFill="background1"/>
            <w:vAlign w:val="center"/>
          </w:tcPr>
          <w:p w14:paraId="5AA1C3A3" w14:textId="77777777" w:rsidR="00EB3182" w:rsidRPr="00CA349C" w:rsidRDefault="00EB3182" w:rsidP="00EB3182">
            <w:pPr>
              <w:jc w:val="center"/>
              <w:rPr>
                <w:rFonts w:ascii="Calibri" w:hAnsi="Calibri" w:cs="B Nazanin"/>
                <w:sz w:val="22"/>
                <w:szCs w:val="22"/>
                <w:rtl/>
              </w:rPr>
            </w:pPr>
          </w:p>
        </w:tc>
        <w:tc>
          <w:tcPr>
            <w:tcW w:w="271" w:type="pct"/>
            <w:tcBorders>
              <w:left w:val="single" w:sz="4" w:space="0" w:color="1F497D" w:themeColor="text2"/>
              <w:right w:val="single" w:sz="4" w:space="0" w:color="1F497D" w:themeColor="text2"/>
            </w:tcBorders>
            <w:shd w:val="clear" w:color="auto" w:fill="FFFFFF" w:themeFill="background1"/>
            <w:vAlign w:val="center"/>
          </w:tcPr>
          <w:p w14:paraId="0ADB2686" w14:textId="77777777" w:rsidR="00EB3182" w:rsidRPr="00CA349C" w:rsidRDefault="00EB3182" w:rsidP="00EB3182">
            <w:pPr>
              <w:jc w:val="center"/>
              <w:rPr>
                <w:rFonts w:ascii="Calibri" w:hAnsi="Calibri" w:cs="B Nazanin"/>
                <w:sz w:val="22"/>
                <w:szCs w:val="22"/>
                <w:rtl/>
              </w:rPr>
            </w:pPr>
          </w:p>
        </w:tc>
      </w:tr>
      <w:tr w:rsidR="00CA349C" w:rsidRPr="00A55700" w14:paraId="16F3B605" w14:textId="77777777" w:rsidTr="00CA34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28" w:type="dxa"/>
            <w:bottom w:w="0" w:type="dxa"/>
            <w:right w:w="28" w:type="dxa"/>
          </w:tblCellMar>
        </w:tblPrEx>
        <w:trPr>
          <w:trHeight w:val="397"/>
          <w:jc w:val="center"/>
        </w:trPr>
        <w:tc>
          <w:tcPr>
            <w:tcW w:w="158" w:type="pct"/>
            <w:tcBorders>
              <w:top w:val="single" w:sz="4" w:space="0" w:color="1F497D" w:themeColor="text2"/>
              <w:left w:val="single" w:sz="4" w:space="0" w:color="1F497D" w:themeColor="text2"/>
              <w:bottom w:val="single" w:sz="4" w:space="0" w:color="1F497D" w:themeColor="text2"/>
              <w:right w:val="single" w:sz="4" w:space="0" w:color="1F497D" w:themeColor="text2"/>
            </w:tcBorders>
            <w:vAlign w:val="center"/>
          </w:tcPr>
          <w:p w14:paraId="146AAE2F" w14:textId="771B1382" w:rsidR="00EB3182" w:rsidRPr="00F37FA5" w:rsidRDefault="00EB3182" w:rsidP="00EB3182">
            <w:pPr>
              <w:jc w:val="center"/>
              <w:rPr>
                <w:rFonts w:ascii="Calibri" w:hAnsi="Calibri" w:cs="B Nazanin"/>
                <w:sz w:val="22"/>
                <w:szCs w:val="22"/>
                <w:rtl/>
              </w:rPr>
            </w:pPr>
            <w:r w:rsidRPr="00F37FA5">
              <w:rPr>
                <w:rFonts w:ascii="Calibri" w:hAnsi="Calibri" w:cs="B Nazanin" w:hint="cs"/>
                <w:sz w:val="22"/>
                <w:szCs w:val="22"/>
                <w:rtl/>
              </w:rPr>
              <w:t>4</w:t>
            </w:r>
          </w:p>
        </w:tc>
        <w:tc>
          <w:tcPr>
            <w:tcW w:w="1991" w:type="pct"/>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5BA90F5F" w14:textId="5D88C509" w:rsidR="00EB3182" w:rsidRPr="00CA349C" w:rsidRDefault="00EB3182" w:rsidP="00EB3182">
            <w:pPr>
              <w:spacing w:before="240" w:line="180" w:lineRule="auto"/>
              <w:jc w:val="both"/>
              <w:rPr>
                <w:rFonts w:cs="B Nazanin"/>
                <w:color w:val="FFFFFF" w:themeColor="background1"/>
                <w:sz w:val="22"/>
                <w:szCs w:val="22"/>
                <w:rtl/>
                <w:lang w:bidi="fa-IR"/>
              </w:rPr>
            </w:pPr>
          </w:p>
        </w:tc>
        <w:tc>
          <w:tcPr>
            <w:tcW w:w="349"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tcPr>
          <w:p w14:paraId="7FBFA898" w14:textId="32A22225" w:rsidR="00EB3182" w:rsidRPr="00CA349C" w:rsidRDefault="00956736" w:rsidP="00EB3182">
            <w:pPr>
              <w:jc w:val="center"/>
              <w:rPr>
                <w:rFonts w:cs="B Nazanin"/>
                <w:color w:val="FFFFFF" w:themeColor="background1"/>
                <w:sz w:val="22"/>
                <w:szCs w:val="22"/>
                <w:rtl/>
                <w:lang w:bidi="fa-IR"/>
              </w:rPr>
            </w:pPr>
            <w:r w:rsidRPr="00CA349C">
              <w:rPr>
                <w:rFonts w:cs="B Nazanin" w:hint="cs"/>
                <w:color w:val="FFFFFF" w:themeColor="background1"/>
                <w:sz w:val="22"/>
                <w:szCs w:val="22"/>
                <w:rtl/>
                <w:lang w:bidi="fa-IR"/>
              </w:rPr>
              <w:t>30</w:t>
            </w:r>
          </w:p>
        </w:tc>
        <w:tc>
          <w:tcPr>
            <w:tcW w:w="157"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76B3BD6F" w14:textId="77777777" w:rsidR="00EB3182" w:rsidRPr="00CA349C" w:rsidRDefault="00EB3182" w:rsidP="00EB3182">
            <w:pPr>
              <w:bidi w:val="0"/>
              <w:jc w:val="center"/>
              <w:rPr>
                <w:rFonts w:cs="B Nazanin"/>
                <w:sz w:val="22"/>
                <w:szCs w:val="22"/>
                <w:rtl/>
                <w:lang w:bidi="fa-IR"/>
              </w:rPr>
            </w:pPr>
          </w:p>
        </w:tc>
        <w:tc>
          <w:tcPr>
            <w:tcW w:w="178"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68775304" w14:textId="77777777" w:rsidR="00EB3182" w:rsidRPr="00CA349C" w:rsidRDefault="00EB3182" w:rsidP="00EB3182">
            <w:pPr>
              <w:bidi w:val="0"/>
              <w:jc w:val="center"/>
              <w:rPr>
                <w:rFonts w:cs="B Nazanin"/>
                <w:sz w:val="22"/>
                <w:szCs w:val="22"/>
                <w:rtl/>
                <w:lang w:bidi="fa-IR"/>
              </w:rPr>
            </w:pPr>
          </w:p>
        </w:tc>
        <w:tc>
          <w:tcPr>
            <w:tcW w:w="211"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44B8BEDB" w14:textId="77777777" w:rsidR="00EB3182" w:rsidRPr="00CA349C" w:rsidRDefault="00EB3182" w:rsidP="00EB3182">
            <w:pPr>
              <w:bidi w:val="0"/>
              <w:jc w:val="center"/>
              <w:rPr>
                <w:rFonts w:cs="B Nazanin"/>
                <w:sz w:val="22"/>
                <w:szCs w:val="22"/>
                <w:rtl/>
                <w:lang w:bidi="fa-IR"/>
              </w:rPr>
            </w:pPr>
          </w:p>
        </w:tc>
        <w:tc>
          <w:tcPr>
            <w:tcW w:w="152"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7E7EC1CE" w14:textId="77777777" w:rsidR="00EB3182" w:rsidRPr="00CA349C" w:rsidRDefault="00EB3182" w:rsidP="00EB3182">
            <w:pPr>
              <w:bidi w:val="0"/>
              <w:jc w:val="center"/>
              <w:rPr>
                <w:rFonts w:cs="B Nazanin"/>
                <w:sz w:val="22"/>
                <w:szCs w:val="22"/>
                <w:rtl/>
                <w:lang w:bidi="fa-IR"/>
              </w:rPr>
            </w:pPr>
          </w:p>
        </w:tc>
        <w:tc>
          <w:tcPr>
            <w:tcW w:w="153"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5FDDEB67" w14:textId="77777777" w:rsidR="00EB3182" w:rsidRPr="00CA349C" w:rsidRDefault="00EB3182" w:rsidP="00EB3182">
            <w:pPr>
              <w:bidi w:val="0"/>
              <w:jc w:val="center"/>
              <w:rPr>
                <w:rFonts w:cs="B Nazanin"/>
                <w:sz w:val="22"/>
                <w:szCs w:val="22"/>
                <w:rtl/>
                <w:lang w:bidi="fa-IR"/>
              </w:rPr>
            </w:pPr>
          </w:p>
        </w:tc>
        <w:tc>
          <w:tcPr>
            <w:tcW w:w="16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5F9CBA17" w14:textId="77777777" w:rsidR="00EB3182" w:rsidRPr="00CA349C" w:rsidRDefault="00EB3182" w:rsidP="00EB3182">
            <w:pPr>
              <w:bidi w:val="0"/>
              <w:jc w:val="center"/>
              <w:rPr>
                <w:rFonts w:cs="B Nazanin"/>
                <w:sz w:val="22"/>
                <w:szCs w:val="22"/>
                <w:rtl/>
                <w:lang w:bidi="fa-IR"/>
              </w:rPr>
            </w:pPr>
          </w:p>
        </w:tc>
        <w:tc>
          <w:tcPr>
            <w:tcW w:w="16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1A9BDEDF" w14:textId="77777777" w:rsidR="00EB3182" w:rsidRPr="00CA349C" w:rsidRDefault="00EB3182" w:rsidP="00EB3182">
            <w:pPr>
              <w:bidi w:val="0"/>
              <w:jc w:val="center"/>
              <w:rPr>
                <w:rFonts w:cs="B Nazanin"/>
                <w:sz w:val="22"/>
                <w:szCs w:val="22"/>
                <w:rtl/>
                <w:lang w:bidi="fa-IR"/>
              </w:rPr>
            </w:pPr>
          </w:p>
        </w:tc>
        <w:tc>
          <w:tcPr>
            <w:tcW w:w="16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68C1D4AB" w14:textId="77777777" w:rsidR="00EB3182" w:rsidRPr="00CA349C" w:rsidRDefault="00EB3182" w:rsidP="00EB3182">
            <w:pPr>
              <w:bidi w:val="0"/>
              <w:jc w:val="center"/>
              <w:rPr>
                <w:rFonts w:cs="B Nazanin"/>
                <w:sz w:val="22"/>
                <w:szCs w:val="22"/>
                <w:rtl/>
                <w:lang w:bidi="fa-IR"/>
              </w:rPr>
            </w:pPr>
          </w:p>
        </w:tc>
        <w:tc>
          <w:tcPr>
            <w:tcW w:w="163"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6F08A525" w14:textId="54ED8960" w:rsidR="00EB3182" w:rsidRPr="00CA349C" w:rsidRDefault="00EB3182" w:rsidP="00EB3182">
            <w:pPr>
              <w:bidi w:val="0"/>
              <w:jc w:val="center"/>
              <w:rPr>
                <w:rFonts w:cs="B Nazanin"/>
                <w:sz w:val="22"/>
                <w:szCs w:val="22"/>
                <w:rtl/>
                <w:lang w:bidi="fa-IR"/>
              </w:rPr>
            </w:pPr>
          </w:p>
        </w:tc>
        <w:tc>
          <w:tcPr>
            <w:tcW w:w="161"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39B47467" w14:textId="0CC9DD19" w:rsidR="00EB3182" w:rsidRPr="00CA349C" w:rsidRDefault="00EB3182" w:rsidP="00EB3182">
            <w:pPr>
              <w:jc w:val="center"/>
              <w:rPr>
                <w:rFonts w:cs="B Nazanin"/>
                <w:sz w:val="22"/>
                <w:szCs w:val="22"/>
                <w:rtl/>
                <w:lang w:bidi="fa-IR"/>
              </w:rPr>
            </w:pPr>
          </w:p>
        </w:tc>
        <w:tc>
          <w:tcPr>
            <w:tcW w:w="185"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5AE265EA" w14:textId="26184989" w:rsidR="00EB3182" w:rsidRPr="00CA349C" w:rsidRDefault="00EB3182" w:rsidP="00EB3182">
            <w:pPr>
              <w:jc w:val="center"/>
              <w:rPr>
                <w:rFonts w:cs="B Nazanin"/>
                <w:sz w:val="22"/>
                <w:szCs w:val="22"/>
                <w:rtl/>
                <w:lang w:bidi="fa-IR"/>
              </w:rPr>
            </w:pPr>
          </w:p>
        </w:tc>
        <w:tc>
          <w:tcPr>
            <w:tcW w:w="190" w:type="pct"/>
            <w:tcBorders>
              <w:left w:val="single" w:sz="4" w:space="0" w:color="1F497D" w:themeColor="text2"/>
              <w:right w:val="single" w:sz="4" w:space="0" w:color="1F497D" w:themeColor="text2"/>
            </w:tcBorders>
            <w:shd w:val="clear" w:color="auto" w:fill="FFFFFF" w:themeFill="background1"/>
            <w:vAlign w:val="center"/>
          </w:tcPr>
          <w:p w14:paraId="3A6C9B53" w14:textId="55CC9FB8" w:rsidR="00EB3182" w:rsidRPr="00CA349C" w:rsidRDefault="00EB3182" w:rsidP="00EB3182">
            <w:pPr>
              <w:jc w:val="center"/>
              <w:rPr>
                <w:rFonts w:ascii="Calibri" w:hAnsi="Calibri" w:cs="B Nazanin"/>
                <w:sz w:val="22"/>
                <w:szCs w:val="22"/>
                <w:rtl/>
              </w:rPr>
            </w:pPr>
          </w:p>
        </w:tc>
        <w:tc>
          <w:tcPr>
            <w:tcW w:w="161" w:type="pct"/>
            <w:tcBorders>
              <w:left w:val="single" w:sz="4" w:space="0" w:color="1F497D" w:themeColor="text2"/>
              <w:right w:val="single" w:sz="4" w:space="0" w:color="1F497D" w:themeColor="text2"/>
            </w:tcBorders>
            <w:shd w:val="clear" w:color="auto" w:fill="FFFFFF" w:themeFill="background1"/>
            <w:vAlign w:val="center"/>
          </w:tcPr>
          <w:p w14:paraId="738F8668" w14:textId="77777777" w:rsidR="00EB3182" w:rsidRPr="00CA349C" w:rsidRDefault="00EB3182" w:rsidP="00EB3182">
            <w:pPr>
              <w:jc w:val="center"/>
              <w:rPr>
                <w:rFonts w:ascii="Calibri" w:hAnsi="Calibri" w:cs="B Nazanin"/>
                <w:sz w:val="22"/>
                <w:szCs w:val="22"/>
                <w:rtl/>
              </w:rPr>
            </w:pPr>
          </w:p>
        </w:tc>
        <w:tc>
          <w:tcPr>
            <w:tcW w:w="40" w:type="pct"/>
            <w:tcBorders>
              <w:left w:val="single" w:sz="4" w:space="0" w:color="1F497D" w:themeColor="text2"/>
              <w:right w:val="single" w:sz="4" w:space="0" w:color="1F497D" w:themeColor="text2"/>
            </w:tcBorders>
            <w:shd w:val="clear" w:color="auto" w:fill="FFFFFF" w:themeFill="background1"/>
            <w:vAlign w:val="center"/>
          </w:tcPr>
          <w:p w14:paraId="64243A04" w14:textId="77777777" w:rsidR="00EB3182" w:rsidRPr="00CA349C" w:rsidRDefault="00EB3182" w:rsidP="00EB3182">
            <w:pPr>
              <w:jc w:val="center"/>
              <w:rPr>
                <w:rFonts w:ascii="Calibri" w:hAnsi="Calibri" w:cs="B Nazanin"/>
                <w:sz w:val="22"/>
                <w:szCs w:val="22"/>
                <w:rtl/>
              </w:rPr>
            </w:pPr>
          </w:p>
        </w:tc>
        <w:tc>
          <w:tcPr>
            <w:tcW w:w="271" w:type="pct"/>
            <w:tcBorders>
              <w:left w:val="single" w:sz="4" w:space="0" w:color="1F497D" w:themeColor="text2"/>
              <w:right w:val="single" w:sz="4" w:space="0" w:color="1F497D" w:themeColor="text2"/>
            </w:tcBorders>
            <w:shd w:val="clear" w:color="auto" w:fill="FFFFFF" w:themeFill="background1"/>
            <w:vAlign w:val="center"/>
          </w:tcPr>
          <w:p w14:paraId="5CD29D91" w14:textId="77777777" w:rsidR="00EB3182" w:rsidRPr="00CA349C" w:rsidRDefault="00EB3182" w:rsidP="00EB3182">
            <w:pPr>
              <w:jc w:val="center"/>
              <w:rPr>
                <w:rFonts w:ascii="Calibri" w:hAnsi="Calibri" w:cs="B Nazanin"/>
                <w:sz w:val="22"/>
                <w:szCs w:val="22"/>
                <w:rtl/>
              </w:rPr>
            </w:pPr>
          </w:p>
        </w:tc>
      </w:tr>
      <w:tr w:rsidR="00CA349C" w:rsidRPr="00A55700" w14:paraId="4456CB35" w14:textId="77777777" w:rsidTr="00CA34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28" w:type="dxa"/>
            <w:bottom w:w="0" w:type="dxa"/>
            <w:right w:w="28" w:type="dxa"/>
          </w:tblCellMar>
        </w:tblPrEx>
        <w:trPr>
          <w:trHeight w:val="397"/>
          <w:jc w:val="center"/>
        </w:trPr>
        <w:tc>
          <w:tcPr>
            <w:tcW w:w="158" w:type="pct"/>
            <w:tcBorders>
              <w:top w:val="single" w:sz="4" w:space="0" w:color="1F497D" w:themeColor="text2"/>
              <w:left w:val="single" w:sz="4" w:space="0" w:color="1F497D" w:themeColor="text2"/>
              <w:bottom w:val="single" w:sz="4" w:space="0" w:color="1F497D" w:themeColor="text2"/>
              <w:right w:val="single" w:sz="4" w:space="0" w:color="1F497D" w:themeColor="text2"/>
            </w:tcBorders>
            <w:vAlign w:val="center"/>
          </w:tcPr>
          <w:p w14:paraId="7A49FD29" w14:textId="40F55E2F" w:rsidR="00EB3182" w:rsidRPr="00F37FA5" w:rsidRDefault="00EB3182" w:rsidP="00EB3182">
            <w:pPr>
              <w:jc w:val="center"/>
              <w:rPr>
                <w:rFonts w:ascii="Calibri" w:hAnsi="Calibri" w:cs="B Nazanin"/>
                <w:sz w:val="22"/>
                <w:szCs w:val="22"/>
                <w:rtl/>
              </w:rPr>
            </w:pPr>
            <w:r>
              <w:rPr>
                <w:rFonts w:ascii="Calibri" w:hAnsi="Calibri" w:cs="B Nazanin" w:hint="cs"/>
                <w:sz w:val="22"/>
                <w:szCs w:val="22"/>
                <w:rtl/>
              </w:rPr>
              <w:t>5</w:t>
            </w:r>
          </w:p>
        </w:tc>
        <w:tc>
          <w:tcPr>
            <w:tcW w:w="1991" w:type="pct"/>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0381FB25" w14:textId="62FBCFA5" w:rsidR="00EB3182" w:rsidRPr="00CA349C" w:rsidRDefault="00EB3182" w:rsidP="00EB3182">
            <w:pPr>
              <w:spacing w:before="240" w:line="180" w:lineRule="auto"/>
              <w:jc w:val="both"/>
              <w:rPr>
                <w:rFonts w:cs="B Nazanin"/>
                <w:color w:val="FFFFFF" w:themeColor="background1"/>
                <w:sz w:val="22"/>
                <w:szCs w:val="22"/>
                <w:rtl/>
                <w:lang w:bidi="fa-IR"/>
              </w:rPr>
            </w:pPr>
          </w:p>
        </w:tc>
        <w:tc>
          <w:tcPr>
            <w:tcW w:w="349"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tcPr>
          <w:p w14:paraId="2C8C67A0" w14:textId="74ED610B" w:rsidR="00EB3182" w:rsidRPr="00CA349C" w:rsidRDefault="00956736" w:rsidP="00EB3182">
            <w:pPr>
              <w:jc w:val="center"/>
              <w:rPr>
                <w:rFonts w:cs="B Nazanin"/>
                <w:color w:val="FFFFFF" w:themeColor="background1"/>
                <w:sz w:val="22"/>
                <w:szCs w:val="22"/>
                <w:rtl/>
                <w:lang w:bidi="fa-IR"/>
              </w:rPr>
            </w:pPr>
            <w:r w:rsidRPr="00CA349C">
              <w:rPr>
                <w:rFonts w:cs="B Nazanin" w:hint="cs"/>
                <w:color w:val="FFFFFF" w:themeColor="background1"/>
                <w:sz w:val="22"/>
                <w:szCs w:val="22"/>
                <w:rtl/>
                <w:lang w:bidi="fa-IR"/>
              </w:rPr>
              <w:t>5</w:t>
            </w:r>
          </w:p>
        </w:tc>
        <w:tc>
          <w:tcPr>
            <w:tcW w:w="157"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21702CE9" w14:textId="77777777" w:rsidR="00EB3182" w:rsidRPr="00CA349C" w:rsidRDefault="00EB3182" w:rsidP="00EB3182">
            <w:pPr>
              <w:bidi w:val="0"/>
              <w:jc w:val="center"/>
              <w:rPr>
                <w:rFonts w:cs="B Nazanin"/>
                <w:sz w:val="22"/>
                <w:szCs w:val="22"/>
                <w:rtl/>
                <w:lang w:bidi="fa-IR"/>
              </w:rPr>
            </w:pPr>
          </w:p>
        </w:tc>
        <w:tc>
          <w:tcPr>
            <w:tcW w:w="178"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67779A91" w14:textId="77777777" w:rsidR="00EB3182" w:rsidRPr="00CA349C" w:rsidRDefault="00EB3182" w:rsidP="00EB3182">
            <w:pPr>
              <w:bidi w:val="0"/>
              <w:jc w:val="center"/>
              <w:rPr>
                <w:rFonts w:cs="B Nazanin"/>
                <w:sz w:val="22"/>
                <w:szCs w:val="22"/>
                <w:rtl/>
                <w:lang w:bidi="fa-IR"/>
              </w:rPr>
            </w:pPr>
          </w:p>
        </w:tc>
        <w:tc>
          <w:tcPr>
            <w:tcW w:w="211"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7271A828" w14:textId="77777777" w:rsidR="00EB3182" w:rsidRPr="00CA349C" w:rsidRDefault="00EB3182" w:rsidP="00EB3182">
            <w:pPr>
              <w:bidi w:val="0"/>
              <w:jc w:val="center"/>
              <w:rPr>
                <w:rFonts w:cs="B Nazanin"/>
                <w:sz w:val="22"/>
                <w:szCs w:val="22"/>
                <w:rtl/>
                <w:lang w:bidi="fa-IR"/>
              </w:rPr>
            </w:pPr>
          </w:p>
        </w:tc>
        <w:tc>
          <w:tcPr>
            <w:tcW w:w="152"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0D4CED90" w14:textId="77777777" w:rsidR="00EB3182" w:rsidRPr="00CA349C" w:rsidRDefault="00EB3182" w:rsidP="00EB3182">
            <w:pPr>
              <w:bidi w:val="0"/>
              <w:jc w:val="center"/>
              <w:rPr>
                <w:rFonts w:cs="B Nazanin"/>
                <w:sz w:val="22"/>
                <w:szCs w:val="22"/>
                <w:rtl/>
                <w:lang w:bidi="fa-IR"/>
              </w:rPr>
            </w:pPr>
          </w:p>
        </w:tc>
        <w:tc>
          <w:tcPr>
            <w:tcW w:w="153"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5B42577F" w14:textId="77777777" w:rsidR="00EB3182" w:rsidRPr="00CA349C" w:rsidRDefault="00EB3182" w:rsidP="00EB3182">
            <w:pPr>
              <w:bidi w:val="0"/>
              <w:jc w:val="center"/>
              <w:rPr>
                <w:rFonts w:cs="B Nazanin"/>
                <w:sz w:val="22"/>
                <w:szCs w:val="22"/>
                <w:rtl/>
                <w:lang w:bidi="fa-IR"/>
              </w:rPr>
            </w:pPr>
          </w:p>
        </w:tc>
        <w:tc>
          <w:tcPr>
            <w:tcW w:w="16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1B238718" w14:textId="77777777" w:rsidR="00EB3182" w:rsidRPr="00CA349C" w:rsidRDefault="00EB3182" w:rsidP="00EB3182">
            <w:pPr>
              <w:bidi w:val="0"/>
              <w:jc w:val="center"/>
              <w:rPr>
                <w:rFonts w:cs="B Nazanin"/>
                <w:sz w:val="22"/>
                <w:szCs w:val="22"/>
                <w:rtl/>
                <w:lang w:bidi="fa-IR"/>
              </w:rPr>
            </w:pPr>
          </w:p>
        </w:tc>
        <w:tc>
          <w:tcPr>
            <w:tcW w:w="16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3D026309" w14:textId="77777777" w:rsidR="00EB3182" w:rsidRPr="00CA349C" w:rsidRDefault="00EB3182" w:rsidP="00EB3182">
            <w:pPr>
              <w:bidi w:val="0"/>
              <w:jc w:val="center"/>
              <w:rPr>
                <w:rFonts w:cs="B Nazanin"/>
                <w:sz w:val="22"/>
                <w:szCs w:val="22"/>
                <w:rtl/>
                <w:lang w:bidi="fa-IR"/>
              </w:rPr>
            </w:pPr>
          </w:p>
        </w:tc>
        <w:tc>
          <w:tcPr>
            <w:tcW w:w="16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1F9E1668" w14:textId="77777777" w:rsidR="00EB3182" w:rsidRPr="00CA349C" w:rsidRDefault="00EB3182" w:rsidP="00EB3182">
            <w:pPr>
              <w:bidi w:val="0"/>
              <w:jc w:val="center"/>
              <w:rPr>
                <w:rFonts w:cs="B Nazanin"/>
                <w:sz w:val="22"/>
                <w:szCs w:val="22"/>
                <w:rtl/>
                <w:lang w:bidi="fa-IR"/>
              </w:rPr>
            </w:pPr>
          </w:p>
        </w:tc>
        <w:tc>
          <w:tcPr>
            <w:tcW w:w="163"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0ECE47DC" w14:textId="77777777" w:rsidR="00EB3182" w:rsidRPr="00CA349C" w:rsidRDefault="00EB3182" w:rsidP="00EB3182">
            <w:pPr>
              <w:bidi w:val="0"/>
              <w:jc w:val="center"/>
              <w:rPr>
                <w:rFonts w:cs="B Nazanin"/>
                <w:sz w:val="22"/>
                <w:szCs w:val="22"/>
                <w:rtl/>
                <w:lang w:bidi="fa-IR"/>
              </w:rPr>
            </w:pPr>
          </w:p>
        </w:tc>
        <w:tc>
          <w:tcPr>
            <w:tcW w:w="161"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1AA77F9E" w14:textId="77777777" w:rsidR="00EB3182" w:rsidRPr="00CA349C" w:rsidRDefault="00EB3182" w:rsidP="00EB3182">
            <w:pPr>
              <w:jc w:val="center"/>
              <w:rPr>
                <w:rFonts w:cs="B Nazanin"/>
                <w:sz w:val="22"/>
                <w:szCs w:val="22"/>
                <w:rtl/>
                <w:lang w:bidi="fa-IR"/>
              </w:rPr>
            </w:pPr>
          </w:p>
        </w:tc>
        <w:tc>
          <w:tcPr>
            <w:tcW w:w="185"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26D788D2" w14:textId="77777777" w:rsidR="00EB3182" w:rsidRPr="00CA349C" w:rsidRDefault="00EB3182" w:rsidP="00EB3182">
            <w:pPr>
              <w:jc w:val="center"/>
              <w:rPr>
                <w:rFonts w:cs="B Nazanin"/>
                <w:sz w:val="22"/>
                <w:szCs w:val="22"/>
                <w:rtl/>
                <w:lang w:bidi="fa-IR"/>
              </w:rPr>
            </w:pPr>
          </w:p>
        </w:tc>
        <w:tc>
          <w:tcPr>
            <w:tcW w:w="190" w:type="pct"/>
            <w:tcBorders>
              <w:left w:val="single" w:sz="4" w:space="0" w:color="1F497D" w:themeColor="text2"/>
              <w:right w:val="single" w:sz="4" w:space="0" w:color="1F497D" w:themeColor="text2"/>
            </w:tcBorders>
            <w:shd w:val="clear" w:color="auto" w:fill="FFFFFF" w:themeFill="background1"/>
            <w:vAlign w:val="center"/>
          </w:tcPr>
          <w:p w14:paraId="35A8B183" w14:textId="77777777" w:rsidR="00EB3182" w:rsidRPr="00CA349C" w:rsidRDefault="00EB3182" w:rsidP="00EB3182">
            <w:pPr>
              <w:jc w:val="center"/>
              <w:rPr>
                <w:rFonts w:ascii="Calibri" w:hAnsi="Calibri" w:cs="B Nazanin"/>
                <w:sz w:val="22"/>
                <w:szCs w:val="22"/>
                <w:rtl/>
              </w:rPr>
            </w:pPr>
          </w:p>
        </w:tc>
        <w:tc>
          <w:tcPr>
            <w:tcW w:w="161" w:type="pct"/>
            <w:tcBorders>
              <w:left w:val="single" w:sz="4" w:space="0" w:color="1F497D" w:themeColor="text2"/>
              <w:right w:val="single" w:sz="4" w:space="0" w:color="1F497D" w:themeColor="text2"/>
            </w:tcBorders>
            <w:shd w:val="clear" w:color="auto" w:fill="FFFFFF" w:themeFill="background1"/>
            <w:vAlign w:val="center"/>
          </w:tcPr>
          <w:p w14:paraId="23AEC489" w14:textId="77777777" w:rsidR="00EB3182" w:rsidRPr="00CA349C" w:rsidRDefault="00EB3182" w:rsidP="00EB3182">
            <w:pPr>
              <w:jc w:val="center"/>
              <w:rPr>
                <w:rFonts w:ascii="Calibri" w:hAnsi="Calibri" w:cs="B Nazanin"/>
                <w:sz w:val="22"/>
                <w:szCs w:val="22"/>
                <w:rtl/>
              </w:rPr>
            </w:pPr>
          </w:p>
        </w:tc>
        <w:tc>
          <w:tcPr>
            <w:tcW w:w="40" w:type="pct"/>
            <w:tcBorders>
              <w:left w:val="single" w:sz="4" w:space="0" w:color="1F497D" w:themeColor="text2"/>
              <w:right w:val="single" w:sz="4" w:space="0" w:color="1F497D" w:themeColor="text2"/>
            </w:tcBorders>
            <w:shd w:val="clear" w:color="auto" w:fill="FFFFFF" w:themeFill="background1"/>
            <w:vAlign w:val="center"/>
          </w:tcPr>
          <w:p w14:paraId="02B67C5D" w14:textId="77777777" w:rsidR="00EB3182" w:rsidRPr="00CA349C" w:rsidRDefault="00EB3182" w:rsidP="00EB3182">
            <w:pPr>
              <w:jc w:val="center"/>
              <w:rPr>
                <w:rFonts w:ascii="Calibri" w:hAnsi="Calibri" w:cs="B Nazanin"/>
                <w:sz w:val="22"/>
                <w:szCs w:val="22"/>
                <w:rtl/>
              </w:rPr>
            </w:pPr>
          </w:p>
        </w:tc>
        <w:tc>
          <w:tcPr>
            <w:tcW w:w="271" w:type="pct"/>
            <w:tcBorders>
              <w:left w:val="single" w:sz="4" w:space="0" w:color="1F497D" w:themeColor="text2"/>
              <w:right w:val="single" w:sz="4" w:space="0" w:color="1F497D" w:themeColor="text2"/>
            </w:tcBorders>
            <w:shd w:val="clear" w:color="auto" w:fill="FFFFFF" w:themeFill="background1"/>
            <w:vAlign w:val="center"/>
          </w:tcPr>
          <w:p w14:paraId="2DCD9EEE" w14:textId="77777777" w:rsidR="00EB3182" w:rsidRPr="00CA349C" w:rsidRDefault="00EB3182" w:rsidP="00EB3182">
            <w:pPr>
              <w:jc w:val="center"/>
              <w:rPr>
                <w:rFonts w:ascii="Calibri" w:hAnsi="Calibri" w:cs="B Nazanin"/>
                <w:sz w:val="22"/>
                <w:szCs w:val="22"/>
                <w:rtl/>
              </w:rPr>
            </w:pPr>
          </w:p>
        </w:tc>
      </w:tr>
      <w:tr w:rsidR="00CA349C" w:rsidRPr="00A55700" w14:paraId="3C4BBF44" w14:textId="77777777" w:rsidTr="00CA34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28" w:type="dxa"/>
            <w:bottom w:w="0" w:type="dxa"/>
            <w:right w:w="28" w:type="dxa"/>
          </w:tblCellMar>
        </w:tblPrEx>
        <w:trPr>
          <w:trHeight w:val="397"/>
          <w:jc w:val="center"/>
        </w:trPr>
        <w:tc>
          <w:tcPr>
            <w:tcW w:w="158" w:type="pct"/>
            <w:tcBorders>
              <w:top w:val="single" w:sz="4" w:space="0" w:color="1F497D" w:themeColor="text2"/>
              <w:left w:val="single" w:sz="4" w:space="0" w:color="1F497D" w:themeColor="text2"/>
              <w:bottom w:val="single" w:sz="4" w:space="0" w:color="1F497D" w:themeColor="text2"/>
              <w:right w:val="single" w:sz="4" w:space="0" w:color="1F497D" w:themeColor="text2"/>
            </w:tcBorders>
            <w:vAlign w:val="center"/>
          </w:tcPr>
          <w:p w14:paraId="50BE8A51" w14:textId="0201BDC1" w:rsidR="00EB3182" w:rsidRPr="00F37FA5" w:rsidRDefault="00EB3182" w:rsidP="00EB3182">
            <w:pPr>
              <w:jc w:val="center"/>
              <w:rPr>
                <w:rFonts w:ascii="Calibri" w:hAnsi="Calibri" w:cs="B Nazanin"/>
                <w:sz w:val="22"/>
                <w:szCs w:val="22"/>
                <w:rtl/>
              </w:rPr>
            </w:pPr>
            <w:r>
              <w:rPr>
                <w:rFonts w:ascii="Calibri" w:hAnsi="Calibri" w:cs="B Nazanin" w:hint="cs"/>
                <w:sz w:val="22"/>
                <w:szCs w:val="22"/>
                <w:rtl/>
              </w:rPr>
              <w:t>6</w:t>
            </w:r>
          </w:p>
        </w:tc>
        <w:tc>
          <w:tcPr>
            <w:tcW w:w="1991" w:type="pct"/>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38CD2C01" w14:textId="6C24DF2F" w:rsidR="00EB3182" w:rsidRPr="00CA349C" w:rsidRDefault="00EB3182" w:rsidP="00EB3182">
            <w:pPr>
              <w:spacing w:before="240" w:line="180" w:lineRule="auto"/>
              <w:jc w:val="both"/>
              <w:rPr>
                <w:rFonts w:cs="B Nazanin"/>
                <w:color w:val="FFFFFF" w:themeColor="background1"/>
                <w:sz w:val="22"/>
                <w:szCs w:val="22"/>
                <w:rtl/>
                <w:lang w:bidi="fa-IR"/>
              </w:rPr>
            </w:pPr>
          </w:p>
        </w:tc>
        <w:tc>
          <w:tcPr>
            <w:tcW w:w="349"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tcPr>
          <w:p w14:paraId="321DEF64" w14:textId="0CC0B52E" w:rsidR="00EB3182" w:rsidRPr="00CA349C" w:rsidRDefault="00EB3182" w:rsidP="00EB3182">
            <w:pPr>
              <w:jc w:val="center"/>
              <w:rPr>
                <w:rFonts w:cs="B Nazanin"/>
                <w:color w:val="FFFFFF" w:themeColor="background1"/>
                <w:sz w:val="22"/>
                <w:szCs w:val="22"/>
                <w:rtl/>
                <w:lang w:bidi="fa-IR"/>
              </w:rPr>
            </w:pPr>
          </w:p>
        </w:tc>
        <w:tc>
          <w:tcPr>
            <w:tcW w:w="157"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41759EAD" w14:textId="77777777" w:rsidR="00EB3182" w:rsidRPr="00CA349C" w:rsidRDefault="00EB3182" w:rsidP="00EB3182">
            <w:pPr>
              <w:bidi w:val="0"/>
              <w:jc w:val="center"/>
              <w:rPr>
                <w:rFonts w:cs="B Nazanin"/>
                <w:sz w:val="22"/>
                <w:szCs w:val="22"/>
                <w:rtl/>
                <w:lang w:bidi="fa-IR"/>
              </w:rPr>
            </w:pPr>
          </w:p>
        </w:tc>
        <w:tc>
          <w:tcPr>
            <w:tcW w:w="178"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58553A66" w14:textId="77777777" w:rsidR="00EB3182" w:rsidRPr="00CA349C" w:rsidRDefault="00EB3182" w:rsidP="00EB3182">
            <w:pPr>
              <w:bidi w:val="0"/>
              <w:jc w:val="center"/>
              <w:rPr>
                <w:rFonts w:cs="B Nazanin"/>
                <w:sz w:val="22"/>
                <w:szCs w:val="22"/>
                <w:rtl/>
                <w:lang w:bidi="fa-IR"/>
              </w:rPr>
            </w:pPr>
          </w:p>
        </w:tc>
        <w:tc>
          <w:tcPr>
            <w:tcW w:w="211"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58AE35F1" w14:textId="77777777" w:rsidR="00EB3182" w:rsidRPr="00CA349C" w:rsidRDefault="00EB3182" w:rsidP="00EB3182">
            <w:pPr>
              <w:bidi w:val="0"/>
              <w:jc w:val="center"/>
              <w:rPr>
                <w:rFonts w:cs="B Nazanin"/>
                <w:sz w:val="22"/>
                <w:szCs w:val="22"/>
                <w:rtl/>
                <w:lang w:bidi="fa-IR"/>
              </w:rPr>
            </w:pPr>
          </w:p>
        </w:tc>
        <w:tc>
          <w:tcPr>
            <w:tcW w:w="152"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2E58450E" w14:textId="77777777" w:rsidR="00EB3182" w:rsidRPr="00CA349C" w:rsidRDefault="00EB3182" w:rsidP="00EB3182">
            <w:pPr>
              <w:bidi w:val="0"/>
              <w:jc w:val="center"/>
              <w:rPr>
                <w:rFonts w:cs="B Nazanin"/>
                <w:sz w:val="22"/>
                <w:szCs w:val="22"/>
                <w:rtl/>
                <w:lang w:bidi="fa-IR"/>
              </w:rPr>
            </w:pPr>
          </w:p>
        </w:tc>
        <w:tc>
          <w:tcPr>
            <w:tcW w:w="153"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0B5DF026" w14:textId="77777777" w:rsidR="00EB3182" w:rsidRPr="00CA349C" w:rsidRDefault="00EB3182" w:rsidP="00EB3182">
            <w:pPr>
              <w:bidi w:val="0"/>
              <w:jc w:val="center"/>
              <w:rPr>
                <w:rFonts w:cs="B Nazanin"/>
                <w:sz w:val="22"/>
                <w:szCs w:val="22"/>
                <w:rtl/>
                <w:lang w:bidi="fa-IR"/>
              </w:rPr>
            </w:pPr>
          </w:p>
        </w:tc>
        <w:tc>
          <w:tcPr>
            <w:tcW w:w="16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2DD28EEA" w14:textId="77777777" w:rsidR="00EB3182" w:rsidRPr="00CA349C" w:rsidRDefault="00EB3182" w:rsidP="00EB3182">
            <w:pPr>
              <w:bidi w:val="0"/>
              <w:jc w:val="center"/>
              <w:rPr>
                <w:rFonts w:cs="B Nazanin"/>
                <w:sz w:val="22"/>
                <w:szCs w:val="22"/>
                <w:rtl/>
                <w:lang w:bidi="fa-IR"/>
              </w:rPr>
            </w:pPr>
          </w:p>
        </w:tc>
        <w:tc>
          <w:tcPr>
            <w:tcW w:w="16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01C167D3" w14:textId="77777777" w:rsidR="00EB3182" w:rsidRPr="00CA349C" w:rsidRDefault="00EB3182" w:rsidP="00EB3182">
            <w:pPr>
              <w:bidi w:val="0"/>
              <w:jc w:val="center"/>
              <w:rPr>
                <w:rFonts w:cs="B Nazanin"/>
                <w:sz w:val="22"/>
                <w:szCs w:val="22"/>
                <w:rtl/>
                <w:lang w:bidi="fa-IR"/>
              </w:rPr>
            </w:pPr>
          </w:p>
        </w:tc>
        <w:tc>
          <w:tcPr>
            <w:tcW w:w="16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73B8C1B2" w14:textId="77777777" w:rsidR="00EB3182" w:rsidRPr="00CA349C" w:rsidRDefault="00EB3182" w:rsidP="00EB3182">
            <w:pPr>
              <w:bidi w:val="0"/>
              <w:jc w:val="center"/>
              <w:rPr>
                <w:rFonts w:cs="B Nazanin"/>
                <w:sz w:val="22"/>
                <w:szCs w:val="22"/>
                <w:rtl/>
                <w:lang w:bidi="fa-IR"/>
              </w:rPr>
            </w:pPr>
          </w:p>
        </w:tc>
        <w:tc>
          <w:tcPr>
            <w:tcW w:w="163"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11EBC4C7" w14:textId="77777777" w:rsidR="00EB3182" w:rsidRPr="00CA349C" w:rsidRDefault="00EB3182" w:rsidP="00EB3182">
            <w:pPr>
              <w:bidi w:val="0"/>
              <w:jc w:val="center"/>
              <w:rPr>
                <w:rFonts w:cs="B Nazanin"/>
                <w:sz w:val="22"/>
                <w:szCs w:val="22"/>
                <w:rtl/>
                <w:lang w:bidi="fa-IR"/>
              </w:rPr>
            </w:pPr>
          </w:p>
        </w:tc>
        <w:tc>
          <w:tcPr>
            <w:tcW w:w="161"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1CE8BB1F" w14:textId="77777777" w:rsidR="00EB3182" w:rsidRPr="00CA349C" w:rsidRDefault="00EB3182" w:rsidP="00EB3182">
            <w:pPr>
              <w:jc w:val="center"/>
              <w:rPr>
                <w:rFonts w:cs="B Nazanin"/>
                <w:sz w:val="22"/>
                <w:szCs w:val="22"/>
                <w:rtl/>
                <w:lang w:bidi="fa-IR"/>
              </w:rPr>
            </w:pPr>
          </w:p>
        </w:tc>
        <w:tc>
          <w:tcPr>
            <w:tcW w:w="185"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275F49EA" w14:textId="77777777" w:rsidR="00EB3182" w:rsidRPr="00CA349C" w:rsidRDefault="00EB3182" w:rsidP="00EB3182">
            <w:pPr>
              <w:jc w:val="center"/>
              <w:rPr>
                <w:rFonts w:cs="B Nazanin"/>
                <w:sz w:val="22"/>
                <w:szCs w:val="22"/>
                <w:rtl/>
                <w:lang w:bidi="fa-IR"/>
              </w:rPr>
            </w:pPr>
          </w:p>
        </w:tc>
        <w:tc>
          <w:tcPr>
            <w:tcW w:w="190" w:type="pct"/>
            <w:tcBorders>
              <w:left w:val="single" w:sz="4" w:space="0" w:color="1F497D" w:themeColor="text2"/>
              <w:right w:val="single" w:sz="4" w:space="0" w:color="1F497D" w:themeColor="text2"/>
            </w:tcBorders>
            <w:shd w:val="clear" w:color="auto" w:fill="FFFFFF" w:themeFill="background1"/>
            <w:vAlign w:val="center"/>
          </w:tcPr>
          <w:p w14:paraId="0DA34B96" w14:textId="77777777" w:rsidR="00EB3182" w:rsidRPr="00CA349C" w:rsidRDefault="00EB3182" w:rsidP="00EB3182">
            <w:pPr>
              <w:jc w:val="center"/>
              <w:rPr>
                <w:rFonts w:ascii="Calibri" w:hAnsi="Calibri" w:cs="B Nazanin"/>
                <w:sz w:val="22"/>
                <w:szCs w:val="22"/>
                <w:rtl/>
              </w:rPr>
            </w:pPr>
          </w:p>
        </w:tc>
        <w:tc>
          <w:tcPr>
            <w:tcW w:w="161" w:type="pct"/>
            <w:tcBorders>
              <w:left w:val="single" w:sz="4" w:space="0" w:color="1F497D" w:themeColor="text2"/>
              <w:right w:val="single" w:sz="4" w:space="0" w:color="1F497D" w:themeColor="text2"/>
            </w:tcBorders>
            <w:shd w:val="clear" w:color="auto" w:fill="FFFFFF" w:themeFill="background1"/>
            <w:vAlign w:val="center"/>
          </w:tcPr>
          <w:p w14:paraId="4C976819" w14:textId="77777777" w:rsidR="00EB3182" w:rsidRPr="00CA349C" w:rsidRDefault="00EB3182" w:rsidP="00EB3182">
            <w:pPr>
              <w:jc w:val="center"/>
              <w:rPr>
                <w:rFonts w:ascii="Calibri" w:hAnsi="Calibri" w:cs="B Nazanin"/>
                <w:sz w:val="22"/>
                <w:szCs w:val="22"/>
                <w:rtl/>
              </w:rPr>
            </w:pPr>
          </w:p>
        </w:tc>
        <w:tc>
          <w:tcPr>
            <w:tcW w:w="40" w:type="pct"/>
            <w:tcBorders>
              <w:left w:val="single" w:sz="4" w:space="0" w:color="1F497D" w:themeColor="text2"/>
              <w:right w:val="single" w:sz="4" w:space="0" w:color="1F497D" w:themeColor="text2"/>
            </w:tcBorders>
            <w:shd w:val="clear" w:color="auto" w:fill="FFFFFF" w:themeFill="background1"/>
            <w:vAlign w:val="center"/>
          </w:tcPr>
          <w:p w14:paraId="6781602B" w14:textId="77777777" w:rsidR="00EB3182" w:rsidRPr="00CA349C" w:rsidRDefault="00EB3182" w:rsidP="00EB3182">
            <w:pPr>
              <w:jc w:val="center"/>
              <w:rPr>
                <w:rFonts w:ascii="Calibri" w:hAnsi="Calibri" w:cs="B Nazanin"/>
                <w:sz w:val="22"/>
                <w:szCs w:val="22"/>
                <w:rtl/>
              </w:rPr>
            </w:pPr>
          </w:p>
        </w:tc>
        <w:tc>
          <w:tcPr>
            <w:tcW w:w="271" w:type="pct"/>
            <w:tcBorders>
              <w:left w:val="single" w:sz="4" w:space="0" w:color="1F497D" w:themeColor="text2"/>
              <w:right w:val="single" w:sz="4" w:space="0" w:color="1F497D" w:themeColor="text2"/>
            </w:tcBorders>
            <w:shd w:val="clear" w:color="auto" w:fill="FFFFFF" w:themeFill="background1"/>
            <w:vAlign w:val="center"/>
          </w:tcPr>
          <w:p w14:paraId="695350B3" w14:textId="77777777" w:rsidR="00EB3182" w:rsidRPr="00CA349C" w:rsidRDefault="00EB3182" w:rsidP="00EB3182">
            <w:pPr>
              <w:jc w:val="center"/>
              <w:rPr>
                <w:rFonts w:ascii="Calibri" w:hAnsi="Calibri" w:cs="B Nazanin"/>
                <w:sz w:val="22"/>
                <w:szCs w:val="22"/>
                <w:rtl/>
              </w:rPr>
            </w:pPr>
          </w:p>
        </w:tc>
      </w:tr>
      <w:tr w:rsidR="00CA349C" w:rsidRPr="00A55700" w14:paraId="00559966" w14:textId="77777777" w:rsidTr="00CA34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28" w:type="dxa"/>
            <w:bottom w:w="0" w:type="dxa"/>
            <w:right w:w="28" w:type="dxa"/>
          </w:tblCellMar>
        </w:tblPrEx>
        <w:trPr>
          <w:trHeight w:val="397"/>
          <w:jc w:val="center"/>
        </w:trPr>
        <w:tc>
          <w:tcPr>
            <w:tcW w:w="158" w:type="pct"/>
            <w:tcBorders>
              <w:top w:val="single" w:sz="4" w:space="0" w:color="1F497D" w:themeColor="text2"/>
              <w:left w:val="single" w:sz="4" w:space="0" w:color="1F497D" w:themeColor="text2"/>
              <w:bottom w:val="single" w:sz="4" w:space="0" w:color="1F497D" w:themeColor="text2"/>
              <w:right w:val="single" w:sz="4" w:space="0" w:color="1F497D" w:themeColor="text2"/>
            </w:tcBorders>
            <w:vAlign w:val="center"/>
          </w:tcPr>
          <w:p w14:paraId="765646D2" w14:textId="2CCF7C26" w:rsidR="00EB3182" w:rsidRDefault="00EB3182" w:rsidP="00EB3182">
            <w:pPr>
              <w:jc w:val="center"/>
              <w:rPr>
                <w:rFonts w:ascii="Calibri" w:hAnsi="Calibri" w:cs="B Nazanin"/>
                <w:sz w:val="22"/>
                <w:szCs w:val="22"/>
                <w:rtl/>
              </w:rPr>
            </w:pPr>
            <w:r>
              <w:rPr>
                <w:rFonts w:ascii="Calibri" w:hAnsi="Calibri" w:cs="B Nazanin" w:hint="cs"/>
                <w:sz w:val="22"/>
                <w:szCs w:val="22"/>
                <w:rtl/>
              </w:rPr>
              <w:t>7</w:t>
            </w:r>
          </w:p>
        </w:tc>
        <w:tc>
          <w:tcPr>
            <w:tcW w:w="1991" w:type="pct"/>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66E7CD50" w14:textId="5D92F446" w:rsidR="00EB3182" w:rsidRPr="00CA349C" w:rsidRDefault="00EB3182" w:rsidP="00EB3182">
            <w:pPr>
              <w:spacing w:before="240" w:line="180" w:lineRule="auto"/>
              <w:jc w:val="both"/>
              <w:rPr>
                <w:rFonts w:cs="B Nazanin"/>
                <w:color w:val="FFFFFF" w:themeColor="background1"/>
                <w:sz w:val="22"/>
                <w:szCs w:val="22"/>
                <w:rtl/>
                <w:lang w:bidi="fa-IR"/>
              </w:rPr>
            </w:pPr>
          </w:p>
        </w:tc>
        <w:tc>
          <w:tcPr>
            <w:tcW w:w="349"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tcPr>
          <w:p w14:paraId="65BC6CF9" w14:textId="57F34FD2" w:rsidR="00EB3182" w:rsidRPr="00CA349C" w:rsidRDefault="00EB3182" w:rsidP="00EB3182">
            <w:pPr>
              <w:jc w:val="center"/>
              <w:rPr>
                <w:rFonts w:cs="B Nazanin"/>
                <w:color w:val="FFFFFF" w:themeColor="background1"/>
                <w:sz w:val="22"/>
                <w:szCs w:val="22"/>
                <w:rtl/>
                <w:lang w:bidi="fa-IR"/>
              </w:rPr>
            </w:pPr>
          </w:p>
        </w:tc>
        <w:tc>
          <w:tcPr>
            <w:tcW w:w="157"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08AD706A" w14:textId="77777777" w:rsidR="00EB3182" w:rsidRPr="00CA349C" w:rsidRDefault="00EB3182" w:rsidP="00EB3182">
            <w:pPr>
              <w:bidi w:val="0"/>
              <w:jc w:val="center"/>
              <w:rPr>
                <w:rFonts w:cs="B Nazanin"/>
                <w:color w:val="FFFFFF" w:themeColor="background1"/>
                <w:sz w:val="22"/>
                <w:szCs w:val="22"/>
                <w:rtl/>
                <w:lang w:bidi="fa-IR"/>
              </w:rPr>
            </w:pPr>
          </w:p>
        </w:tc>
        <w:tc>
          <w:tcPr>
            <w:tcW w:w="178"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00BE51D4" w14:textId="77777777" w:rsidR="00EB3182" w:rsidRPr="00CA349C" w:rsidRDefault="00EB3182" w:rsidP="00EB3182">
            <w:pPr>
              <w:bidi w:val="0"/>
              <w:jc w:val="center"/>
              <w:rPr>
                <w:rFonts w:cs="B Nazanin"/>
                <w:color w:val="FFFFFF" w:themeColor="background1"/>
                <w:sz w:val="22"/>
                <w:szCs w:val="22"/>
                <w:rtl/>
                <w:lang w:bidi="fa-IR"/>
              </w:rPr>
            </w:pPr>
          </w:p>
        </w:tc>
        <w:tc>
          <w:tcPr>
            <w:tcW w:w="211"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2055D1CA" w14:textId="77777777" w:rsidR="00EB3182" w:rsidRPr="00CA349C" w:rsidRDefault="00EB3182" w:rsidP="00EB3182">
            <w:pPr>
              <w:bidi w:val="0"/>
              <w:jc w:val="center"/>
              <w:rPr>
                <w:rFonts w:cs="B Nazanin"/>
                <w:color w:val="FFFFFF" w:themeColor="background1"/>
                <w:sz w:val="22"/>
                <w:szCs w:val="22"/>
                <w:rtl/>
                <w:lang w:bidi="fa-IR"/>
              </w:rPr>
            </w:pPr>
          </w:p>
        </w:tc>
        <w:tc>
          <w:tcPr>
            <w:tcW w:w="152"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175DE676" w14:textId="77777777" w:rsidR="00EB3182" w:rsidRPr="00CA349C" w:rsidRDefault="00EB3182" w:rsidP="00EB3182">
            <w:pPr>
              <w:bidi w:val="0"/>
              <w:jc w:val="center"/>
              <w:rPr>
                <w:rFonts w:cs="B Nazanin"/>
                <w:color w:val="FFFFFF" w:themeColor="background1"/>
                <w:sz w:val="22"/>
                <w:szCs w:val="22"/>
                <w:rtl/>
                <w:lang w:bidi="fa-IR"/>
              </w:rPr>
            </w:pPr>
          </w:p>
        </w:tc>
        <w:tc>
          <w:tcPr>
            <w:tcW w:w="153"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085F0510" w14:textId="77777777" w:rsidR="00EB3182" w:rsidRPr="00CA349C" w:rsidRDefault="00EB3182" w:rsidP="00EB3182">
            <w:pPr>
              <w:bidi w:val="0"/>
              <w:jc w:val="center"/>
              <w:rPr>
                <w:rFonts w:cs="B Nazanin"/>
                <w:color w:val="FFFFFF" w:themeColor="background1"/>
                <w:sz w:val="22"/>
                <w:szCs w:val="22"/>
                <w:rtl/>
                <w:lang w:bidi="fa-IR"/>
              </w:rPr>
            </w:pPr>
          </w:p>
        </w:tc>
        <w:tc>
          <w:tcPr>
            <w:tcW w:w="16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4051FDE2" w14:textId="77777777" w:rsidR="00EB3182" w:rsidRPr="00CA349C" w:rsidRDefault="00EB3182" w:rsidP="00EB3182">
            <w:pPr>
              <w:bidi w:val="0"/>
              <w:jc w:val="center"/>
              <w:rPr>
                <w:rFonts w:cs="B Nazanin"/>
                <w:color w:val="FFFFFF" w:themeColor="background1"/>
                <w:sz w:val="22"/>
                <w:szCs w:val="22"/>
                <w:rtl/>
                <w:lang w:bidi="fa-IR"/>
              </w:rPr>
            </w:pPr>
          </w:p>
        </w:tc>
        <w:tc>
          <w:tcPr>
            <w:tcW w:w="16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248598BD" w14:textId="77777777" w:rsidR="00EB3182" w:rsidRPr="00CA349C" w:rsidRDefault="00EB3182" w:rsidP="00EB3182">
            <w:pPr>
              <w:bidi w:val="0"/>
              <w:jc w:val="center"/>
              <w:rPr>
                <w:rFonts w:cs="B Nazanin"/>
                <w:color w:val="FFFFFF" w:themeColor="background1"/>
                <w:sz w:val="22"/>
                <w:szCs w:val="22"/>
                <w:rtl/>
                <w:lang w:bidi="fa-IR"/>
              </w:rPr>
            </w:pPr>
          </w:p>
        </w:tc>
        <w:tc>
          <w:tcPr>
            <w:tcW w:w="16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34414D59" w14:textId="77777777" w:rsidR="00EB3182" w:rsidRPr="00CA349C" w:rsidRDefault="00EB3182" w:rsidP="00EB3182">
            <w:pPr>
              <w:bidi w:val="0"/>
              <w:jc w:val="center"/>
              <w:rPr>
                <w:rFonts w:cs="B Nazanin"/>
                <w:color w:val="FFFFFF" w:themeColor="background1"/>
                <w:sz w:val="22"/>
                <w:szCs w:val="22"/>
                <w:rtl/>
                <w:lang w:bidi="fa-IR"/>
              </w:rPr>
            </w:pPr>
          </w:p>
        </w:tc>
        <w:tc>
          <w:tcPr>
            <w:tcW w:w="163"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48411C22" w14:textId="77777777" w:rsidR="00EB3182" w:rsidRPr="00CA349C" w:rsidRDefault="00EB3182" w:rsidP="00EB3182">
            <w:pPr>
              <w:bidi w:val="0"/>
              <w:jc w:val="center"/>
              <w:rPr>
                <w:rFonts w:cs="B Nazanin"/>
                <w:color w:val="FFFFFF" w:themeColor="background1"/>
                <w:sz w:val="22"/>
                <w:szCs w:val="22"/>
                <w:rtl/>
                <w:lang w:bidi="fa-IR"/>
              </w:rPr>
            </w:pPr>
          </w:p>
        </w:tc>
        <w:tc>
          <w:tcPr>
            <w:tcW w:w="161"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04E1252A" w14:textId="77777777" w:rsidR="00EB3182" w:rsidRPr="00CA349C" w:rsidRDefault="00EB3182" w:rsidP="00EB3182">
            <w:pPr>
              <w:jc w:val="center"/>
              <w:rPr>
                <w:rFonts w:cs="B Nazanin"/>
                <w:color w:val="FFFFFF" w:themeColor="background1"/>
                <w:sz w:val="22"/>
                <w:szCs w:val="22"/>
                <w:rtl/>
                <w:lang w:bidi="fa-IR"/>
              </w:rPr>
            </w:pPr>
          </w:p>
        </w:tc>
        <w:tc>
          <w:tcPr>
            <w:tcW w:w="185"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4C5B6372" w14:textId="77777777" w:rsidR="00EB3182" w:rsidRPr="00CA349C" w:rsidRDefault="00EB3182" w:rsidP="00EB3182">
            <w:pPr>
              <w:jc w:val="center"/>
              <w:rPr>
                <w:rFonts w:cs="B Nazanin"/>
                <w:color w:val="FFFFFF" w:themeColor="background1"/>
                <w:sz w:val="22"/>
                <w:szCs w:val="22"/>
                <w:rtl/>
                <w:lang w:bidi="fa-IR"/>
              </w:rPr>
            </w:pPr>
          </w:p>
        </w:tc>
        <w:tc>
          <w:tcPr>
            <w:tcW w:w="190" w:type="pct"/>
            <w:tcBorders>
              <w:left w:val="single" w:sz="4" w:space="0" w:color="1F497D" w:themeColor="text2"/>
              <w:right w:val="single" w:sz="4" w:space="0" w:color="1F497D" w:themeColor="text2"/>
            </w:tcBorders>
            <w:shd w:val="clear" w:color="auto" w:fill="FFFFFF" w:themeFill="background1"/>
            <w:vAlign w:val="center"/>
          </w:tcPr>
          <w:p w14:paraId="6902E62D" w14:textId="77777777" w:rsidR="00EB3182" w:rsidRPr="00CA349C" w:rsidRDefault="00EB3182" w:rsidP="00EB3182">
            <w:pPr>
              <w:jc w:val="center"/>
              <w:rPr>
                <w:rFonts w:ascii="Calibri" w:hAnsi="Calibri" w:cs="B Nazanin"/>
                <w:color w:val="FFFFFF" w:themeColor="background1"/>
                <w:sz w:val="22"/>
                <w:szCs w:val="22"/>
                <w:rtl/>
              </w:rPr>
            </w:pPr>
          </w:p>
        </w:tc>
        <w:tc>
          <w:tcPr>
            <w:tcW w:w="161" w:type="pct"/>
            <w:tcBorders>
              <w:left w:val="single" w:sz="4" w:space="0" w:color="1F497D" w:themeColor="text2"/>
              <w:right w:val="single" w:sz="4" w:space="0" w:color="1F497D" w:themeColor="text2"/>
            </w:tcBorders>
            <w:shd w:val="clear" w:color="auto" w:fill="FFFFFF" w:themeFill="background1"/>
            <w:vAlign w:val="center"/>
          </w:tcPr>
          <w:p w14:paraId="2F453D6A" w14:textId="77777777" w:rsidR="00EB3182" w:rsidRPr="00CA349C" w:rsidRDefault="00EB3182" w:rsidP="00EB3182">
            <w:pPr>
              <w:jc w:val="center"/>
              <w:rPr>
                <w:rFonts w:ascii="Calibri" w:hAnsi="Calibri" w:cs="B Nazanin"/>
                <w:color w:val="FFFFFF" w:themeColor="background1"/>
                <w:sz w:val="22"/>
                <w:szCs w:val="22"/>
                <w:rtl/>
              </w:rPr>
            </w:pPr>
          </w:p>
        </w:tc>
        <w:tc>
          <w:tcPr>
            <w:tcW w:w="40" w:type="pct"/>
            <w:tcBorders>
              <w:left w:val="single" w:sz="4" w:space="0" w:color="1F497D" w:themeColor="text2"/>
              <w:right w:val="single" w:sz="4" w:space="0" w:color="1F497D" w:themeColor="text2"/>
            </w:tcBorders>
            <w:shd w:val="clear" w:color="auto" w:fill="FFFFFF" w:themeFill="background1"/>
            <w:vAlign w:val="center"/>
          </w:tcPr>
          <w:p w14:paraId="0E51E906" w14:textId="77777777" w:rsidR="00EB3182" w:rsidRPr="00CA349C" w:rsidRDefault="00EB3182" w:rsidP="00EB3182">
            <w:pPr>
              <w:jc w:val="center"/>
              <w:rPr>
                <w:rFonts w:ascii="Calibri" w:hAnsi="Calibri" w:cs="B Nazanin"/>
                <w:color w:val="FFFFFF" w:themeColor="background1"/>
                <w:sz w:val="22"/>
                <w:szCs w:val="22"/>
                <w:rtl/>
              </w:rPr>
            </w:pPr>
          </w:p>
        </w:tc>
        <w:tc>
          <w:tcPr>
            <w:tcW w:w="271" w:type="pct"/>
            <w:tcBorders>
              <w:left w:val="single" w:sz="4" w:space="0" w:color="1F497D" w:themeColor="text2"/>
              <w:right w:val="single" w:sz="4" w:space="0" w:color="1F497D" w:themeColor="text2"/>
            </w:tcBorders>
            <w:shd w:val="clear" w:color="auto" w:fill="FFFFFF" w:themeFill="background1"/>
            <w:vAlign w:val="center"/>
          </w:tcPr>
          <w:p w14:paraId="776532AA" w14:textId="77777777" w:rsidR="00EB3182" w:rsidRPr="00CA349C" w:rsidRDefault="00EB3182" w:rsidP="00EB3182">
            <w:pPr>
              <w:jc w:val="center"/>
              <w:rPr>
                <w:rFonts w:ascii="Calibri" w:hAnsi="Calibri" w:cs="B Nazanin"/>
                <w:color w:val="FFFFFF" w:themeColor="background1"/>
                <w:sz w:val="22"/>
                <w:szCs w:val="22"/>
                <w:rtl/>
              </w:rPr>
            </w:pPr>
          </w:p>
        </w:tc>
      </w:tr>
    </w:tbl>
    <w:p w14:paraId="00963984" w14:textId="77777777" w:rsidR="002C2460" w:rsidRPr="00A55700" w:rsidRDefault="002C2460" w:rsidP="00295EC4">
      <w:pPr>
        <w:rPr>
          <w:rFonts w:ascii="Calibri" w:hAnsi="Calibri" w:cs="B Nazanin"/>
          <w:sz w:val="22"/>
          <w:szCs w:val="22"/>
          <w:lang w:bidi="fa-IR"/>
        </w:rPr>
      </w:pPr>
    </w:p>
    <w:tbl>
      <w:tblPr>
        <w:bidiVisual/>
        <w:tblW w:w="4946" w:type="pct"/>
        <w:jc w:val="center"/>
        <w:tblBorders>
          <w:top w:val="single" w:sz="4" w:space="0" w:color="00B050"/>
          <w:left w:val="single" w:sz="4" w:space="0" w:color="00B050"/>
          <w:bottom w:val="single" w:sz="4" w:space="0" w:color="00B050"/>
          <w:right w:val="single" w:sz="4" w:space="0" w:color="00B050"/>
          <w:insideH w:val="single" w:sz="4" w:space="0" w:color="00B050"/>
          <w:insideV w:val="single" w:sz="4" w:space="0" w:color="00B050"/>
        </w:tblBorders>
        <w:tblCellMar>
          <w:top w:w="28" w:type="dxa"/>
          <w:left w:w="57" w:type="dxa"/>
          <w:bottom w:w="28" w:type="dxa"/>
          <w:right w:w="57" w:type="dxa"/>
        </w:tblCellMar>
        <w:tblLook w:val="0000" w:firstRow="0" w:lastRow="0" w:firstColumn="0" w:lastColumn="0" w:noHBand="0" w:noVBand="0"/>
      </w:tblPr>
      <w:tblGrid>
        <w:gridCol w:w="469"/>
        <w:gridCol w:w="1024"/>
        <w:gridCol w:w="1656"/>
        <w:gridCol w:w="820"/>
        <w:gridCol w:w="886"/>
        <w:gridCol w:w="740"/>
        <w:gridCol w:w="1012"/>
        <w:gridCol w:w="1004"/>
        <w:gridCol w:w="1248"/>
        <w:gridCol w:w="671"/>
      </w:tblGrid>
      <w:tr w:rsidR="0011388F" w:rsidRPr="00A55700" w14:paraId="44F0A3E5" w14:textId="77777777" w:rsidTr="00167360">
        <w:trPr>
          <w:trHeight w:val="569"/>
          <w:jc w:val="center"/>
        </w:trPr>
        <w:tc>
          <w:tcPr>
            <w:tcW w:w="4648" w:type="pct"/>
            <w:gridSpan w:val="9"/>
            <w:tcBorders>
              <w:top w:val="nil"/>
              <w:left w:val="nil"/>
              <w:bottom w:val="single" w:sz="4" w:space="0" w:color="1F497D" w:themeColor="text2"/>
              <w:right w:val="single" w:sz="4" w:space="0" w:color="FFFFFF" w:themeColor="background1"/>
            </w:tcBorders>
            <w:shd w:val="clear" w:color="auto" w:fill="auto"/>
            <w:vAlign w:val="center"/>
          </w:tcPr>
          <w:p w14:paraId="1E2928CA" w14:textId="77777777" w:rsidR="0011388F" w:rsidRPr="00A55700" w:rsidRDefault="0011388F" w:rsidP="00EC2901">
            <w:pPr>
              <w:keepNext/>
              <w:numPr>
                <w:ilvl w:val="0"/>
                <w:numId w:val="1"/>
              </w:numPr>
              <w:spacing w:before="240"/>
              <w:ind w:left="352" w:hanging="329"/>
              <w:jc w:val="both"/>
              <w:rPr>
                <w:rFonts w:ascii="Calibri" w:hAnsi="Calibri" w:cs="B Nazanin"/>
                <w:b/>
                <w:bCs/>
                <w:sz w:val="22"/>
                <w:szCs w:val="22"/>
                <w:rtl/>
              </w:rPr>
            </w:pPr>
            <w:r w:rsidRPr="00A55700">
              <w:rPr>
                <w:rFonts w:ascii="Calibri" w:hAnsi="Calibri" w:cs="B Nazanin" w:hint="cs"/>
                <w:b/>
                <w:bCs/>
                <w:sz w:val="22"/>
                <w:szCs w:val="22"/>
                <w:rtl/>
              </w:rPr>
              <w:lastRenderedPageBreak/>
              <w:t xml:space="preserve">برآورد مالي </w:t>
            </w:r>
            <w:r w:rsidRPr="00A55700">
              <w:rPr>
                <w:rFonts w:cs="Times New Roman" w:hint="cs"/>
                <w:b/>
                <w:bCs/>
                <w:sz w:val="22"/>
                <w:szCs w:val="22"/>
                <w:rtl/>
              </w:rPr>
              <w:t>–</w:t>
            </w:r>
            <w:r w:rsidRPr="00A55700">
              <w:rPr>
                <w:rFonts w:ascii="Calibri" w:hAnsi="Calibri" w:cs="B Nazanin" w:hint="cs"/>
                <w:b/>
                <w:bCs/>
                <w:sz w:val="22"/>
                <w:szCs w:val="22"/>
                <w:rtl/>
              </w:rPr>
              <w:t xml:space="preserve"> نیروی انسانی</w:t>
            </w:r>
            <w:r w:rsidR="002B002B" w:rsidRPr="00A55700">
              <w:rPr>
                <w:rFonts w:ascii="Calibri" w:hAnsi="Calibri" w:cs="B Nazanin" w:hint="cs"/>
                <w:b/>
                <w:bCs/>
                <w:sz w:val="22"/>
                <w:szCs w:val="22"/>
                <w:rtl/>
              </w:rPr>
              <w:t xml:space="preserve"> </w:t>
            </w:r>
          </w:p>
        </w:tc>
        <w:tc>
          <w:tcPr>
            <w:tcW w:w="352" w:type="pct"/>
            <w:tcBorders>
              <w:top w:val="nil"/>
              <w:left w:val="nil"/>
              <w:bottom w:val="single" w:sz="4" w:space="0" w:color="1F497D" w:themeColor="text2"/>
              <w:right w:val="single" w:sz="4" w:space="0" w:color="FFFFFF" w:themeColor="background1"/>
            </w:tcBorders>
          </w:tcPr>
          <w:p w14:paraId="2C0E8AD4" w14:textId="77777777" w:rsidR="0011388F" w:rsidRPr="00A55700" w:rsidRDefault="0011388F" w:rsidP="0011388F">
            <w:pPr>
              <w:keepNext/>
              <w:spacing w:before="240"/>
              <w:ind w:left="352"/>
              <w:jc w:val="both"/>
              <w:rPr>
                <w:rFonts w:ascii="Calibri" w:hAnsi="Calibri" w:cs="B Nazanin"/>
                <w:b/>
                <w:bCs/>
                <w:sz w:val="22"/>
                <w:szCs w:val="22"/>
                <w:rtl/>
              </w:rPr>
            </w:pPr>
          </w:p>
        </w:tc>
      </w:tr>
      <w:tr w:rsidR="00950881" w:rsidRPr="00A55700" w14:paraId="77307406" w14:textId="77777777" w:rsidTr="001673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Look w:val="01E0" w:firstRow="1" w:lastRow="1" w:firstColumn="1" w:lastColumn="1" w:noHBand="0" w:noVBand="0"/>
        </w:tblPrEx>
        <w:trPr>
          <w:cantSplit/>
          <w:trHeight w:val="623"/>
          <w:jc w:val="center"/>
        </w:trPr>
        <w:tc>
          <w:tcPr>
            <w:tcW w:w="246" w:type="pct"/>
            <w:vMerge w:val="restar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AEEF3" w:themeFill="accent5" w:themeFillTint="33"/>
            <w:tcMar>
              <w:left w:w="57" w:type="dxa"/>
              <w:right w:w="57" w:type="dxa"/>
            </w:tcMar>
            <w:textDirection w:val="btLr"/>
            <w:vAlign w:val="center"/>
          </w:tcPr>
          <w:p w14:paraId="5ECC6537" w14:textId="77777777" w:rsidR="0011388F" w:rsidRPr="00A55700" w:rsidRDefault="0011388F" w:rsidP="00B01912">
            <w:pPr>
              <w:keepNext/>
              <w:jc w:val="center"/>
              <w:rPr>
                <w:rFonts w:ascii="Calibri" w:hAnsi="Calibri" w:cs="B Nazanin"/>
                <w:b/>
                <w:bCs/>
                <w:sz w:val="22"/>
                <w:szCs w:val="22"/>
                <w:rtl/>
              </w:rPr>
            </w:pPr>
            <w:r w:rsidRPr="00A55700">
              <w:rPr>
                <w:rFonts w:ascii="Calibri" w:hAnsi="Calibri" w:cs="B Nazanin" w:hint="cs"/>
                <w:b/>
                <w:bCs/>
                <w:sz w:val="22"/>
                <w:szCs w:val="22"/>
                <w:rtl/>
              </w:rPr>
              <w:t>رديف</w:t>
            </w:r>
          </w:p>
        </w:tc>
        <w:tc>
          <w:tcPr>
            <w:tcW w:w="537" w:type="pct"/>
            <w:vMerge w:val="restar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AEEF3" w:themeFill="accent5" w:themeFillTint="33"/>
            <w:vAlign w:val="center"/>
          </w:tcPr>
          <w:p w14:paraId="6253C90B" w14:textId="77777777" w:rsidR="0011388F" w:rsidRPr="00A55700" w:rsidRDefault="0011388F" w:rsidP="00B01912">
            <w:pPr>
              <w:keepNext/>
              <w:jc w:val="center"/>
              <w:rPr>
                <w:rFonts w:ascii="Calibri" w:hAnsi="Calibri" w:cs="B Nazanin"/>
                <w:b/>
                <w:bCs/>
                <w:sz w:val="22"/>
                <w:szCs w:val="22"/>
                <w:rtl/>
              </w:rPr>
            </w:pPr>
            <w:r w:rsidRPr="00A55700">
              <w:rPr>
                <w:rFonts w:ascii="Calibri" w:hAnsi="Calibri" w:cs="B Nazanin" w:hint="cs"/>
                <w:b/>
                <w:bCs/>
                <w:sz w:val="22"/>
                <w:szCs w:val="22"/>
                <w:rtl/>
              </w:rPr>
              <w:t>نام و نام خانوادگي</w:t>
            </w:r>
          </w:p>
          <w:p w14:paraId="43549193" w14:textId="77777777" w:rsidR="0011388F" w:rsidRPr="00A55700" w:rsidRDefault="0011388F" w:rsidP="00B01912">
            <w:pPr>
              <w:keepNext/>
              <w:jc w:val="center"/>
              <w:rPr>
                <w:rFonts w:ascii="Calibri" w:hAnsi="Calibri" w:cs="B Nazanin"/>
                <w:b/>
                <w:bCs/>
                <w:sz w:val="22"/>
                <w:szCs w:val="22"/>
                <w:rtl/>
              </w:rPr>
            </w:pPr>
            <w:r w:rsidRPr="00A55700">
              <w:rPr>
                <w:rFonts w:ascii="Calibri" w:hAnsi="Calibri" w:cs="B Nazanin" w:hint="cs"/>
                <w:b/>
                <w:bCs/>
                <w:sz w:val="22"/>
                <w:szCs w:val="22"/>
                <w:rtl/>
              </w:rPr>
              <w:t>همکاران اصلی</w:t>
            </w:r>
          </w:p>
        </w:tc>
        <w:tc>
          <w:tcPr>
            <w:tcW w:w="869" w:type="pct"/>
            <w:vMerge w:val="restart"/>
            <w:tcBorders>
              <w:top w:val="single" w:sz="4" w:space="0" w:color="1F497D" w:themeColor="text2"/>
              <w:left w:val="single" w:sz="4" w:space="0" w:color="1F497D" w:themeColor="text2"/>
              <w:right w:val="single" w:sz="4" w:space="0" w:color="1F497D" w:themeColor="text2"/>
            </w:tcBorders>
            <w:shd w:val="clear" w:color="auto" w:fill="DAEEF3" w:themeFill="accent5" w:themeFillTint="33"/>
            <w:vAlign w:val="center"/>
          </w:tcPr>
          <w:p w14:paraId="1E61816E" w14:textId="77777777" w:rsidR="0011388F" w:rsidRPr="00A55700" w:rsidRDefault="0011388F" w:rsidP="00B01912">
            <w:pPr>
              <w:keepNext/>
              <w:jc w:val="center"/>
              <w:rPr>
                <w:rFonts w:ascii="Calibri" w:hAnsi="Calibri" w:cs="B Nazanin"/>
                <w:b/>
                <w:bCs/>
                <w:sz w:val="22"/>
                <w:szCs w:val="22"/>
                <w:rtl/>
              </w:rPr>
            </w:pPr>
            <w:r w:rsidRPr="00A55700">
              <w:rPr>
                <w:rFonts w:ascii="Calibri" w:hAnsi="Calibri" w:cs="B Nazanin" w:hint="cs"/>
                <w:b/>
                <w:bCs/>
                <w:sz w:val="22"/>
                <w:szCs w:val="22"/>
                <w:rtl/>
              </w:rPr>
              <w:t>آخرين رشته و مدرك تحصيلي</w:t>
            </w:r>
          </w:p>
        </w:tc>
        <w:tc>
          <w:tcPr>
            <w:tcW w:w="43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AEEF3" w:themeFill="accent5" w:themeFillTint="33"/>
            <w:vAlign w:val="center"/>
          </w:tcPr>
          <w:p w14:paraId="1DAF2850" w14:textId="77777777" w:rsidR="0011388F" w:rsidRPr="00A55700" w:rsidRDefault="0011388F" w:rsidP="00B01912">
            <w:pPr>
              <w:keepNext/>
              <w:jc w:val="center"/>
              <w:rPr>
                <w:rFonts w:ascii="Calibri" w:hAnsi="Calibri" w:cs="B Nazanin"/>
                <w:b/>
                <w:bCs/>
                <w:sz w:val="22"/>
                <w:szCs w:val="22"/>
                <w:rtl/>
              </w:rPr>
            </w:pPr>
            <w:r w:rsidRPr="00A55700">
              <w:rPr>
                <w:rFonts w:ascii="Calibri" w:hAnsi="Calibri" w:cs="B Nazanin" w:hint="cs"/>
                <w:b/>
                <w:bCs/>
                <w:sz w:val="22"/>
                <w:szCs w:val="22"/>
                <w:rtl/>
              </w:rPr>
              <w:t xml:space="preserve">کل ساعت همكاري در هفته </w:t>
            </w:r>
          </w:p>
        </w:tc>
        <w:tc>
          <w:tcPr>
            <w:tcW w:w="465"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AEEF3" w:themeFill="accent5" w:themeFillTint="33"/>
            <w:vAlign w:val="center"/>
          </w:tcPr>
          <w:p w14:paraId="63AA4640" w14:textId="77777777" w:rsidR="0011388F" w:rsidRPr="00A55700" w:rsidRDefault="0011388F" w:rsidP="00B01912">
            <w:pPr>
              <w:keepNext/>
              <w:jc w:val="center"/>
              <w:rPr>
                <w:rFonts w:ascii="Calibri" w:hAnsi="Calibri" w:cs="B Nazanin"/>
                <w:b/>
                <w:bCs/>
                <w:sz w:val="22"/>
                <w:szCs w:val="22"/>
                <w:rtl/>
              </w:rPr>
            </w:pPr>
            <w:r w:rsidRPr="00A55700">
              <w:rPr>
                <w:rFonts w:ascii="Calibri" w:hAnsi="Calibri" w:cs="B Nazanin" w:hint="cs"/>
                <w:b/>
                <w:bCs/>
                <w:sz w:val="22"/>
                <w:szCs w:val="22"/>
                <w:rtl/>
              </w:rPr>
              <w:t xml:space="preserve">تعداد هفته‌هاي همكاري </w:t>
            </w:r>
          </w:p>
        </w:tc>
        <w:tc>
          <w:tcPr>
            <w:tcW w:w="919" w:type="pct"/>
            <w:gridSpan w:val="2"/>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AEEF3" w:themeFill="accent5" w:themeFillTint="33"/>
            <w:vAlign w:val="center"/>
          </w:tcPr>
          <w:p w14:paraId="1655E024" w14:textId="77777777" w:rsidR="0011388F" w:rsidRPr="00A55700" w:rsidRDefault="0011388F" w:rsidP="00E67118">
            <w:pPr>
              <w:keepNext/>
              <w:jc w:val="center"/>
              <w:rPr>
                <w:rFonts w:ascii="Calibri" w:hAnsi="Calibri" w:cs="B Nazanin"/>
                <w:b/>
                <w:bCs/>
                <w:sz w:val="22"/>
                <w:szCs w:val="22"/>
                <w:rtl/>
              </w:rPr>
            </w:pPr>
            <w:r w:rsidRPr="00A55700">
              <w:rPr>
                <w:rFonts w:ascii="Calibri" w:hAnsi="Calibri" w:cs="B Nazanin" w:hint="cs"/>
                <w:b/>
                <w:bCs/>
                <w:sz w:val="22"/>
                <w:szCs w:val="22"/>
                <w:rtl/>
              </w:rPr>
              <w:t>(برای اعضای مرکز)</w:t>
            </w:r>
          </w:p>
          <w:p w14:paraId="77848537" w14:textId="77777777" w:rsidR="0011388F" w:rsidRPr="00A55700" w:rsidRDefault="0011388F" w:rsidP="00E67118">
            <w:pPr>
              <w:keepNext/>
              <w:jc w:val="center"/>
              <w:rPr>
                <w:rFonts w:ascii="Calibri" w:hAnsi="Calibri" w:cs="B Nazanin"/>
                <w:b/>
                <w:bCs/>
                <w:sz w:val="22"/>
                <w:szCs w:val="22"/>
                <w:rtl/>
              </w:rPr>
            </w:pPr>
            <w:r w:rsidRPr="00A55700">
              <w:rPr>
                <w:rFonts w:ascii="Calibri" w:hAnsi="Calibri" w:cs="B Nazanin" w:hint="cs"/>
                <w:b/>
                <w:bCs/>
                <w:sz w:val="22"/>
                <w:szCs w:val="22"/>
                <w:rtl/>
              </w:rPr>
              <w:t xml:space="preserve">ساعت همکاری به تفکیک </w:t>
            </w:r>
          </w:p>
        </w:tc>
        <w:tc>
          <w:tcPr>
            <w:tcW w:w="527"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AEEF3" w:themeFill="accent5" w:themeFillTint="33"/>
            <w:vAlign w:val="center"/>
          </w:tcPr>
          <w:p w14:paraId="31F77B67" w14:textId="77777777" w:rsidR="0011388F" w:rsidRPr="00A55700" w:rsidRDefault="0011388F" w:rsidP="00B01912">
            <w:pPr>
              <w:keepNext/>
              <w:jc w:val="center"/>
              <w:rPr>
                <w:rFonts w:ascii="Calibri" w:hAnsi="Calibri" w:cs="B Nazanin"/>
                <w:b/>
                <w:bCs/>
                <w:sz w:val="22"/>
                <w:szCs w:val="22"/>
                <w:rtl/>
              </w:rPr>
            </w:pPr>
            <w:r w:rsidRPr="00A55700">
              <w:rPr>
                <w:rFonts w:ascii="Calibri" w:hAnsi="Calibri" w:cs="B Nazanin" w:hint="cs"/>
                <w:b/>
                <w:bCs/>
                <w:sz w:val="22"/>
                <w:szCs w:val="22"/>
                <w:rtl/>
              </w:rPr>
              <w:t>حق‌الزحمه هر ساعت (ريال)</w:t>
            </w:r>
          </w:p>
        </w:tc>
        <w:tc>
          <w:tcPr>
            <w:tcW w:w="655"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AEEF3" w:themeFill="accent5" w:themeFillTint="33"/>
            <w:vAlign w:val="center"/>
          </w:tcPr>
          <w:p w14:paraId="7E45F1F6" w14:textId="77777777" w:rsidR="0011388F" w:rsidRPr="00A55700" w:rsidRDefault="0011388F" w:rsidP="00B01912">
            <w:pPr>
              <w:keepNext/>
              <w:jc w:val="center"/>
              <w:rPr>
                <w:rFonts w:ascii="Calibri" w:hAnsi="Calibri" w:cs="B Nazanin"/>
                <w:b/>
                <w:bCs/>
                <w:sz w:val="22"/>
                <w:szCs w:val="22"/>
                <w:rtl/>
              </w:rPr>
            </w:pPr>
            <w:r w:rsidRPr="00A55700">
              <w:rPr>
                <w:rFonts w:ascii="Calibri" w:hAnsi="Calibri" w:cs="B Nazanin" w:hint="cs"/>
                <w:b/>
                <w:bCs/>
                <w:sz w:val="22"/>
                <w:szCs w:val="22"/>
                <w:rtl/>
              </w:rPr>
              <w:t>مجموع (ريال)</w:t>
            </w:r>
          </w:p>
        </w:tc>
        <w:tc>
          <w:tcPr>
            <w:tcW w:w="352" w:type="pct"/>
            <w:vMerge w:val="restart"/>
            <w:tcBorders>
              <w:top w:val="single" w:sz="4" w:space="0" w:color="1F497D" w:themeColor="text2"/>
              <w:left w:val="single" w:sz="4" w:space="0" w:color="1F497D" w:themeColor="text2"/>
              <w:right w:val="single" w:sz="4" w:space="0" w:color="1F497D" w:themeColor="text2"/>
            </w:tcBorders>
            <w:shd w:val="clear" w:color="auto" w:fill="DAEEF3" w:themeFill="accent5" w:themeFillTint="33"/>
            <w:vAlign w:val="center"/>
          </w:tcPr>
          <w:p w14:paraId="5C605883" w14:textId="77777777" w:rsidR="0011388F" w:rsidRPr="00A55700" w:rsidRDefault="0011388F" w:rsidP="0011388F">
            <w:pPr>
              <w:keepNext/>
              <w:jc w:val="center"/>
              <w:rPr>
                <w:rFonts w:ascii="Calibri" w:hAnsi="Calibri" w:cs="B Nazanin"/>
                <w:b/>
                <w:bCs/>
                <w:sz w:val="22"/>
                <w:szCs w:val="22"/>
                <w:rtl/>
              </w:rPr>
            </w:pPr>
            <w:r w:rsidRPr="00A55700">
              <w:rPr>
                <w:rFonts w:ascii="Calibri" w:hAnsi="Calibri" w:cs="B Nazanin" w:hint="cs"/>
                <w:b/>
                <w:bCs/>
                <w:sz w:val="22"/>
                <w:szCs w:val="22"/>
                <w:rtl/>
              </w:rPr>
              <w:t>امضا همکار</w:t>
            </w:r>
          </w:p>
        </w:tc>
      </w:tr>
      <w:tr w:rsidR="00DA6ED1" w:rsidRPr="00A55700" w14:paraId="1699A6FB" w14:textId="77777777" w:rsidTr="001673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Look w:val="01E0" w:firstRow="1" w:lastRow="1" w:firstColumn="1" w:lastColumn="1" w:noHBand="0" w:noVBand="0"/>
        </w:tblPrEx>
        <w:trPr>
          <w:cantSplit/>
          <w:trHeight w:val="140"/>
          <w:jc w:val="center"/>
        </w:trPr>
        <w:tc>
          <w:tcPr>
            <w:tcW w:w="246" w:type="pct"/>
            <w:vMerge/>
            <w:tcBorders>
              <w:top w:val="single" w:sz="4" w:space="0" w:color="1F497D" w:themeColor="text2"/>
              <w:left w:val="single" w:sz="4" w:space="0" w:color="1F497D" w:themeColor="text2"/>
              <w:bottom w:val="single" w:sz="4" w:space="0" w:color="1F497D" w:themeColor="text2"/>
              <w:right w:val="single" w:sz="4" w:space="0" w:color="1F497D" w:themeColor="text2"/>
            </w:tcBorders>
            <w:tcMar>
              <w:left w:w="57" w:type="dxa"/>
              <w:right w:w="57" w:type="dxa"/>
            </w:tcMar>
            <w:textDirection w:val="btLr"/>
            <w:vAlign w:val="center"/>
          </w:tcPr>
          <w:p w14:paraId="18E0139A" w14:textId="77777777" w:rsidR="0011388F" w:rsidRPr="00A55700" w:rsidRDefault="0011388F" w:rsidP="00B01912">
            <w:pPr>
              <w:keepNext/>
              <w:jc w:val="center"/>
              <w:rPr>
                <w:rFonts w:ascii="Calibri" w:hAnsi="Calibri" w:cs="B Nazanin"/>
                <w:b/>
                <w:bCs/>
                <w:sz w:val="22"/>
                <w:szCs w:val="22"/>
                <w:rtl/>
              </w:rPr>
            </w:pPr>
          </w:p>
        </w:tc>
        <w:tc>
          <w:tcPr>
            <w:tcW w:w="537" w:type="pct"/>
            <w:vMerge/>
            <w:tcBorders>
              <w:top w:val="single" w:sz="4" w:space="0" w:color="1F497D" w:themeColor="text2"/>
              <w:left w:val="single" w:sz="4" w:space="0" w:color="1F497D" w:themeColor="text2"/>
              <w:bottom w:val="single" w:sz="4" w:space="0" w:color="1F497D" w:themeColor="text2"/>
              <w:right w:val="single" w:sz="4" w:space="0" w:color="1F497D" w:themeColor="text2"/>
            </w:tcBorders>
            <w:vAlign w:val="center"/>
          </w:tcPr>
          <w:p w14:paraId="675CB384" w14:textId="77777777" w:rsidR="0011388F" w:rsidRPr="00A55700" w:rsidRDefault="0011388F" w:rsidP="00B01912">
            <w:pPr>
              <w:keepNext/>
              <w:jc w:val="center"/>
              <w:rPr>
                <w:rFonts w:ascii="Calibri" w:hAnsi="Calibri" w:cs="B Nazanin"/>
                <w:b/>
                <w:bCs/>
                <w:sz w:val="22"/>
                <w:szCs w:val="22"/>
                <w:rtl/>
              </w:rPr>
            </w:pPr>
          </w:p>
        </w:tc>
        <w:tc>
          <w:tcPr>
            <w:tcW w:w="869" w:type="pct"/>
            <w:vMerge/>
            <w:tcBorders>
              <w:left w:val="single" w:sz="4" w:space="0" w:color="1F497D" w:themeColor="text2"/>
              <w:bottom w:val="single" w:sz="4" w:space="0" w:color="1F497D" w:themeColor="text2"/>
              <w:right w:val="single" w:sz="4" w:space="0" w:color="1F497D" w:themeColor="text2"/>
            </w:tcBorders>
            <w:vAlign w:val="center"/>
          </w:tcPr>
          <w:p w14:paraId="6A5FAE1C" w14:textId="77777777" w:rsidR="0011388F" w:rsidRPr="00A55700" w:rsidRDefault="0011388F" w:rsidP="00B01912">
            <w:pPr>
              <w:keepNext/>
              <w:jc w:val="center"/>
              <w:rPr>
                <w:rFonts w:ascii="Calibri" w:hAnsi="Calibri" w:cs="B Nazanin"/>
                <w:b/>
                <w:bCs/>
                <w:sz w:val="22"/>
                <w:szCs w:val="22"/>
                <w:rtl/>
              </w:rPr>
            </w:pPr>
          </w:p>
        </w:tc>
        <w:tc>
          <w:tcPr>
            <w:tcW w:w="43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AEEF3" w:themeFill="accent5" w:themeFillTint="33"/>
            <w:vAlign w:val="center"/>
          </w:tcPr>
          <w:p w14:paraId="73A75C3C" w14:textId="77777777" w:rsidR="0011388F" w:rsidRPr="00A55700" w:rsidRDefault="0011388F" w:rsidP="00B01912">
            <w:pPr>
              <w:keepNext/>
              <w:jc w:val="center"/>
              <w:rPr>
                <w:rFonts w:ascii="Calibri" w:hAnsi="Calibri" w:cs="B Nazanin"/>
                <w:b/>
                <w:bCs/>
                <w:sz w:val="22"/>
                <w:szCs w:val="22"/>
                <w:rtl/>
              </w:rPr>
            </w:pPr>
            <w:r w:rsidRPr="00A55700">
              <w:rPr>
                <w:rFonts w:ascii="Calibri" w:hAnsi="Calibri" w:cs="B Nazanin" w:hint="cs"/>
                <w:b/>
                <w:bCs/>
                <w:sz w:val="22"/>
                <w:szCs w:val="22"/>
                <w:rtl/>
              </w:rPr>
              <w:t>(1)</w:t>
            </w:r>
          </w:p>
        </w:tc>
        <w:tc>
          <w:tcPr>
            <w:tcW w:w="465"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AEEF3" w:themeFill="accent5" w:themeFillTint="33"/>
            <w:vAlign w:val="center"/>
          </w:tcPr>
          <w:p w14:paraId="768A517F" w14:textId="77777777" w:rsidR="0011388F" w:rsidRPr="00A55700" w:rsidRDefault="0011388F" w:rsidP="00B01912">
            <w:pPr>
              <w:keepNext/>
              <w:jc w:val="center"/>
              <w:rPr>
                <w:rFonts w:ascii="Calibri" w:hAnsi="Calibri" w:cs="B Nazanin"/>
                <w:b/>
                <w:bCs/>
                <w:sz w:val="22"/>
                <w:szCs w:val="22"/>
                <w:rtl/>
              </w:rPr>
            </w:pPr>
            <w:r w:rsidRPr="00A55700">
              <w:rPr>
                <w:rFonts w:ascii="Calibri" w:hAnsi="Calibri" w:cs="B Nazanin" w:hint="cs"/>
                <w:b/>
                <w:bCs/>
                <w:sz w:val="22"/>
                <w:szCs w:val="22"/>
                <w:rtl/>
              </w:rPr>
              <w:t>(2)</w:t>
            </w:r>
          </w:p>
        </w:tc>
        <w:tc>
          <w:tcPr>
            <w:tcW w:w="388"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AEEF3" w:themeFill="accent5" w:themeFillTint="33"/>
            <w:vAlign w:val="center"/>
          </w:tcPr>
          <w:p w14:paraId="33655DF6" w14:textId="77777777" w:rsidR="0011388F" w:rsidRPr="00A55700" w:rsidRDefault="0011388F" w:rsidP="00B01912">
            <w:pPr>
              <w:keepNext/>
              <w:jc w:val="center"/>
              <w:rPr>
                <w:rFonts w:ascii="Calibri" w:hAnsi="Calibri" w:cs="B Nazanin"/>
                <w:b/>
                <w:bCs/>
                <w:sz w:val="22"/>
                <w:szCs w:val="22"/>
                <w:rtl/>
              </w:rPr>
            </w:pPr>
            <w:r w:rsidRPr="00A55700">
              <w:rPr>
                <w:rFonts w:ascii="Calibri" w:hAnsi="Calibri" w:cs="B Nazanin" w:hint="cs"/>
                <w:b/>
                <w:bCs/>
                <w:sz w:val="22"/>
                <w:szCs w:val="22"/>
                <w:rtl/>
              </w:rPr>
              <w:t>موظفی</w:t>
            </w:r>
          </w:p>
        </w:tc>
        <w:tc>
          <w:tcPr>
            <w:tcW w:w="531"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AEEF3" w:themeFill="accent5" w:themeFillTint="33"/>
            <w:vAlign w:val="center"/>
          </w:tcPr>
          <w:p w14:paraId="52D284B3" w14:textId="77777777" w:rsidR="0011388F" w:rsidRPr="00A55700" w:rsidRDefault="0011388F" w:rsidP="00B01912">
            <w:pPr>
              <w:keepNext/>
              <w:jc w:val="center"/>
              <w:rPr>
                <w:rFonts w:ascii="Calibri" w:hAnsi="Calibri" w:cs="B Nazanin"/>
                <w:b/>
                <w:bCs/>
                <w:sz w:val="22"/>
                <w:szCs w:val="22"/>
                <w:rtl/>
              </w:rPr>
            </w:pPr>
            <w:r w:rsidRPr="00A55700">
              <w:rPr>
                <w:rFonts w:ascii="Calibri" w:hAnsi="Calibri" w:cs="B Nazanin" w:hint="cs"/>
                <w:b/>
                <w:bCs/>
                <w:sz w:val="22"/>
                <w:szCs w:val="22"/>
                <w:rtl/>
              </w:rPr>
              <w:t>غيرموظفی</w:t>
            </w:r>
          </w:p>
        </w:tc>
        <w:tc>
          <w:tcPr>
            <w:tcW w:w="527"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AEEF3" w:themeFill="accent5" w:themeFillTint="33"/>
            <w:tcMar>
              <w:left w:w="57" w:type="dxa"/>
              <w:right w:w="57" w:type="dxa"/>
            </w:tcMar>
            <w:vAlign w:val="center"/>
          </w:tcPr>
          <w:p w14:paraId="7139BB2A" w14:textId="77777777" w:rsidR="0011388F" w:rsidRPr="00A55700" w:rsidRDefault="0011388F" w:rsidP="00B01912">
            <w:pPr>
              <w:keepNext/>
              <w:jc w:val="center"/>
              <w:rPr>
                <w:rFonts w:ascii="Calibri" w:hAnsi="Calibri" w:cs="B Nazanin"/>
                <w:b/>
                <w:bCs/>
                <w:sz w:val="22"/>
                <w:szCs w:val="22"/>
                <w:rtl/>
              </w:rPr>
            </w:pPr>
            <w:r w:rsidRPr="00A55700">
              <w:rPr>
                <w:rFonts w:ascii="Calibri" w:hAnsi="Calibri" w:cs="B Nazanin" w:hint="cs"/>
                <w:b/>
                <w:bCs/>
                <w:sz w:val="22"/>
                <w:szCs w:val="22"/>
                <w:rtl/>
              </w:rPr>
              <w:t>(3)</w:t>
            </w:r>
          </w:p>
        </w:tc>
        <w:tc>
          <w:tcPr>
            <w:tcW w:w="655"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AEEF3" w:themeFill="accent5" w:themeFillTint="33"/>
            <w:vAlign w:val="center"/>
          </w:tcPr>
          <w:p w14:paraId="4ECE28ED" w14:textId="77777777" w:rsidR="0011388F" w:rsidRPr="00A55700" w:rsidRDefault="0011388F" w:rsidP="00B01912">
            <w:pPr>
              <w:keepNext/>
              <w:jc w:val="center"/>
              <w:rPr>
                <w:rFonts w:ascii="Calibri" w:hAnsi="Calibri" w:cs="B Nazanin"/>
                <w:b/>
                <w:bCs/>
                <w:sz w:val="22"/>
                <w:szCs w:val="22"/>
                <w:rtl/>
              </w:rPr>
            </w:pPr>
            <w:r w:rsidRPr="00A55700">
              <w:rPr>
                <w:rFonts w:ascii="Calibri" w:hAnsi="Calibri" w:cs="B Nazanin" w:hint="cs"/>
                <w:b/>
                <w:bCs/>
                <w:sz w:val="22"/>
                <w:szCs w:val="22"/>
                <w:rtl/>
              </w:rPr>
              <w:t>(3)×(2)×(1)</w:t>
            </w:r>
          </w:p>
        </w:tc>
        <w:tc>
          <w:tcPr>
            <w:tcW w:w="352" w:type="pct"/>
            <w:vMerge/>
            <w:tcBorders>
              <w:left w:val="single" w:sz="4" w:space="0" w:color="1F497D" w:themeColor="text2"/>
              <w:bottom w:val="single" w:sz="4" w:space="0" w:color="1F497D" w:themeColor="text2"/>
              <w:right w:val="single" w:sz="4" w:space="0" w:color="1F497D" w:themeColor="text2"/>
            </w:tcBorders>
            <w:shd w:val="clear" w:color="auto" w:fill="DAEEF3" w:themeFill="accent5" w:themeFillTint="33"/>
          </w:tcPr>
          <w:p w14:paraId="5604F0E0" w14:textId="77777777" w:rsidR="0011388F" w:rsidRPr="00A55700" w:rsidRDefault="0011388F" w:rsidP="00B01912">
            <w:pPr>
              <w:keepNext/>
              <w:jc w:val="center"/>
              <w:rPr>
                <w:rFonts w:ascii="Calibri" w:hAnsi="Calibri" w:cs="B Nazanin"/>
                <w:b/>
                <w:bCs/>
                <w:sz w:val="22"/>
                <w:szCs w:val="22"/>
                <w:rtl/>
              </w:rPr>
            </w:pPr>
          </w:p>
        </w:tc>
      </w:tr>
      <w:tr w:rsidR="00167360" w:rsidRPr="00A55700" w14:paraId="2C508A68" w14:textId="77777777" w:rsidTr="00CA34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Look w:val="01E0" w:firstRow="1" w:lastRow="1" w:firstColumn="1" w:lastColumn="1" w:noHBand="0" w:noVBand="0"/>
        </w:tblPrEx>
        <w:trPr>
          <w:cantSplit/>
          <w:trHeight w:val="432"/>
          <w:jc w:val="center"/>
        </w:trPr>
        <w:tc>
          <w:tcPr>
            <w:tcW w:w="246" w:type="pct"/>
            <w:tcBorders>
              <w:top w:val="single" w:sz="4" w:space="0" w:color="1F497D" w:themeColor="text2"/>
              <w:left w:val="single" w:sz="4" w:space="0" w:color="1F497D" w:themeColor="text2"/>
              <w:bottom w:val="single" w:sz="4" w:space="0" w:color="1F497D" w:themeColor="text2"/>
              <w:right w:val="single" w:sz="4" w:space="0" w:color="1F497D" w:themeColor="text2"/>
            </w:tcBorders>
            <w:tcMar>
              <w:left w:w="57" w:type="dxa"/>
              <w:right w:w="57" w:type="dxa"/>
            </w:tcMar>
            <w:vAlign w:val="center"/>
          </w:tcPr>
          <w:p w14:paraId="1FA7AA5A" w14:textId="20F66C86" w:rsidR="00167360" w:rsidRPr="00F37FA5" w:rsidRDefault="00167360" w:rsidP="00167360">
            <w:pPr>
              <w:keepNext/>
              <w:jc w:val="center"/>
              <w:rPr>
                <w:rFonts w:ascii="Calibri" w:hAnsi="Calibri" w:cs="B Nazanin"/>
                <w:sz w:val="22"/>
                <w:szCs w:val="22"/>
                <w:rtl/>
              </w:rPr>
            </w:pPr>
            <w:r w:rsidRPr="00F37FA5">
              <w:rPr>
                <w:rFonts w:ascii="Calibri" w:hAnsi="Calibri" w:cs="B Nazanin" w:hint="cs"/>
                <w:sz w:val="22"/>
                <w:szCs w:val="22"/>
                <w:rtl/>
              </w:rPr>
              <w:t>1</w:t>
            </w:r>
          </w:p>
        </w:tc>
        <w:tc>
          <w:tcPr>
            <w:tcW w:w="537"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7E3EF6E3" w14:textId="08B7BE42" w:rsidR="00167360" w:rsidRPr="00F37FA5" w:rsidRDefault="00167360" w:rsidP="00167360">
            <w:pPr>
              <w:keepNext/>
              <w:jc w:val="center"/>
              <w:rPr>
                <w:rFonts w:ascii="Calibri" w:hAnsi="Calibri" w:cs="B Nazanin"/>
                <w:sz w:val="22"/>
                <w:szCs w:val="22"/>
                <w:rtl/>
                <w:lang w:bidi="fa-IR"/>
              </w:rPr>
            </w:pPr>
          </w:p>
        </w:tc>
        <w:tc>
          <w:tcPr>
            <w:tcW w:w="869"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50926B82" w14:textId="5FC7A2A7" w:rsidR="00167360" w:rsidRPr="00F37FA5" w:rsidRDefault="00167360" w:rsidP="00167360">
            <w:pPr>
              <w:keepNext/>
              <w:jc w:val="center"/>
              <w:rPr>
                <w:rFonts w:ascii="Calibri" w:hAnsi="Calibri" w:cs="B Nazanin"/>
                <w:sz w:val="22"/>
                <w:szCs w:val="22"/>
                <w:rtl/>
              </w:rPr>
            </w:pPr>
          </w:p>
        </w:tc>
        <w:tc>
          <w:tcPr>
            <w:tcW w:w="43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1C333C9C" w14:textId="4BFA637D" w:rsidR="00167360" w:rsidRPr="00F37FA5" w:rsidRDefault="00167360" w:rsidP="00167360">
            <w:pPr>
              <w:keepNext/>
              <w:jc w:val="center"/>
              <w:rPr>
                <w:rFonts w:ascii="Calibri" w:hAnsi="Calibri" w:cs="B Nazanin"/>
                <w:sz w:val="22"/>
                <w:szCs w:val="22"/>
                <w:rtl/>
                <w:lang w:bidi="fa-IR"/>
              </w:rPr>
            </w:pPr>
          </w:p>
        </w:tc>
        <w:tc>
          <w:tcPr>
            <w:tcW w:w="465"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74A8F31A" w14:textId="3AE706BD" w:rsidR="00167360" w:rsidRPr="00F37FA5" w:rsidRDefault="00167360" w:rsidP="00167360">
            <w:pPr>
              <w:keepNext/>
              <w:jc w:val="center"/>
              <w:rPr>
                <w:rFonts w:ascii="Calibri" w:hAnsi="Calibri" w:cs="B Nazanin"/>
                <w:sz w:val="22"/>
                <w:szCs w:val="22"/>
                <w:rtl/>
                <w:lang w:bidi="fa-IR"/>
              </w:rPr>
            </w:pPr>
          </w:p>
        </w:tc>
        <w:tc>
          <w:tcPr>
            <w:tcW w:w="388"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108322C3" w14:textId="5511413E" w:rsidR="00167360" w:rsidRPr="00F37FA5" w:rsidRDefault="00167360" w:rsidP="00167360">
            <w:pPr>
              <w:keepNext/>
              <w:jc w:val="center"/>
              <w:rPr>
                <w:rFonts w:ascii="Calibri" w:hAnsi="Calibri" w:cs="B Nazanin"/>
                <w:sz w:val="22"/>
                <w:szCs w:val="22"/>
                <w:rtl/>
              </w:rPr>
            </w:pPr>
          </w:p>
        </w:tc>
        <w:tc>
          <w:tcPr>
            <w:tcW w:w="531"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tcPr>
          <w:p w14:paraId="11D93F20" w14:textId="44B1EEDF" w:rsidR="00167360" w:rsidRPr="00F37FA5" w:rsidRDefault="00167360" w:rsidP="00167360">
            <w:pPr>
              <w:jc w:val="center"/>
              <w:rPr>
                <w:rFonts w:cs="B Nazanin"/>
                <w:sz w:val="22"/>
                <w:szCs w:val="22"/>
                <w:rtl/>
                <w:lang w:bidi="fa-IR"/>
              </w:rPr>
            </w:pPr>
          </w:p>
        </w:tc>
        <w:tc>
          <w:tcPr>
            <w:tcW w:w="527"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tcMar>
              <w:left w:w="57" w:type="dxa"/>
              <w:right w:w="57" w:type="dxa"/>
            </w:tcMar>
            <w:vAlign w:val="center"/>
          </w:tcPr>
          <w:p w14:paraId="56576F83" w14:textId="544F350E" w:rsidR="00167360" w:rsidRPr="00F37FA5" w:rsidRDefault="00167360" w:rsidP="00167360">
            <w:pPr>
              <w:keepNext/>
              <w:jc w:val="center"/>
              <w:rPr>
                <w:rFonts w:ascii="Calibri" w:hAnsi="Calibri" w:cs="B Nazanin"/>
                <w:sz w:val="22"/>
                <w:szCs w:val="22"/>
                <w:rtl/>
              </w:rPr>
            </w:pPr>
          </w:p>
        </w:tc>
        <w:tc>
          <w:tcPr>
            <w:tcW w:w="655"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735DD9F7" w14:textId="513A0BE4" w:rsidR="00167360" w:rsidRPr="00F37FA5" w:rsidRDefault="00167360" w:rsidP="00167360">
            <w:pPr>
              <w:keepNext/>
              <w:jc w:val="center"/>
              <w:rPr>
                <w:rFonts w:ascii="Calibri" w:hAnsi="Calibri" w:cs="B Nazanin"/>
                <w:sz w:val="22"/>
                <w:szCs w:val="22"/>
                <w:rtl/>
              </w:rPr>
            </w:pPr>
          </w:p>
        </w:tc>
        <w:tc>
          <w:tcPr>
            <w:tcW w:w="352" w:type="pct"/>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727FCFB7" w14:textId="262628C2" w:rsidR="00167360" w:rsidRPr="00A55700" w:rsidRDefault="00167360" w:rsidP="00167360">
            <w:pPr>
              <w:keepNext/>
              <w:jc w:val="center"/>
              <w:rPr>
                <w:rFonts w:ascii="Calibri" w:hAnsi="Calibri" w:cs="B Nazanin"/>
                <w:b/>
                <w:bCs/>
                <w:sz w:val="22"/>
                <w:szCs w:val="22"/>
                <w:rtl/>
              </w:rPr>
            </w:pPr>
          </w:p>
        </w:tc>
      </w:tr>
      <w:tr w:rsidR="00167360" w:rsidRPr="00A55700" w14:paraId="50325EFC" w14:textId="77777777" w:rsidTr="00CA34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Look w:val="01E0" w:firstRow="1" w:lastRow="1" w:firstColumn="1" w:lastColumn="1" w:noHBand="0" w:noVBand="0"/>
        </w:tblPrEx>
        <w:trPr>
          <w:cantSplit/>
          <w:trHeight w:val="432"/>
          <w:jc w:val="center"/>
        </w:trPr>
        <w:tc>
          <w:tcPr>
            <w:tcW w:w="246" w:type="pct"/>
            <w:tcBorders>
              <w:top w:val="single" w:sz="4" w:space="0" w:color="1F497D" w:themeColor="text2"/>
              <w:left w:val="single" w:sz="4" w:space="0" w:color="1F497D" w:themeColor="text2"/>
              <w:bottom w:val="single" w:sz="4" w:space="0" w:color="1F497D" w:themeColor="text2"/>
              <w:right w:val="single" w:sz="4" w:space="0" w:color="1F497D" w:themeColor="text2"/>
            </w:tcBorders>
            <w:tcMar>
              <w:left w:w="57" w:type="dxa"/>
              <w:right w:w="57" w:type="dxa"/>
            </w:tcMar>
            <w:vAlign w:val="center"/>
          </w:tcPr>
          <w:p w14:paraId="6200B687" w14:textId="6F6238B3" w:rsidR="00167360" w:rsidRPr="00F37FA5" w:rsidRDefault="00167360" w:rsidP="00167360">
            <w:pPr>
              <w:keepNext/>
              <w:jc w:val="center"/>
              <w:rPr>
                <w:rFonts w:ascii="Calibri" w:hAnsi="Calibri" w:cs="B Nazanin"/>
                <w:sz w:val="22"/>
                <w:szCs w:val="22"/>
                <w:rtl/>
                <w:lang w:bidi="fa-IR"/>
              </w:rPr>
            </w:pPr>
            <w:r w:rsidRPr="00F37FA5">
              <w:rPr>
                <w:rFonts w:ascii="Calibri" w:hAnsi="Calibri" w:cs="B Nazanin" w:hint="cs"/>
                <w:sz w:val="22"/>
                <w:szCs w:val="22"/>
                <w:rtl/>
                <w:lang w:bidi="fa-IR"/>
              </w:rPr>
              <w:t>3</w:t>
            </w:r>
          </w:p>
        </w:tc>
        <w:tc>
          <w:tcPr>
            <w:tcW w:w="537"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50674C82" w14:textId="46C028AE" w:rsidR="00167360" w:rsidRPr="00F37FA5" w:rsidRDefault="00167360" w:rsidP="00167360">
            <w:pPr>
              <w:keepNext/>
              <w:jc w:val="center"/>
              <w:rPr>
                <w:rFonts w:ascii="Calibri" w:hAnsi="Calibri" w:cs="B Nazanin"/>
                <w:sz w:val="22"/>
                <w:szCs w:val="22"/>
                <w:rtl/>
              </w:rPr>
            </w:pPr>
          </w:p>
        </w:tc>
        <w:tc>
          <w:tcPr>
            <w:tcW w:w="869"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25EEED8C" w14:textId="3707F148" w:rsidR="00167360" w:rsidRPr="00F37FA5" w:rsidRDefault="00167360" w:rsidP="00167360">
            <w:pPr>
              <w:keepNext/>
              <w:jc w:val="center"/>
              <w:rPr>
                <w:rFonts w:ascii="Calibri" w:hAnsi="Calibri" w:cs="B Nazanin"/>
                <w:sz w:val="22"/>
                <w:szCs w:val="22"/>
                <w:rtl/>
              </w:rPr>
            </w:pPr>
          </w:p>
        </w:tc>
        <w:tc>
          <w:tcPr>
            <w:tcW w:w="43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5A1BD0ED" w14:textId="01871A48" w:rsidR="00167360" w:rsidRPr="00F37FA5" w:rsidRDefault="00167360" w:rsidP="00167360">
            <w:pPr>
              <w:keepNext/>
              <w:jc w:val="center"/>
              <w:rPr>
                <w:rFonts w:ascii="Calibri" w:hAnsi="Calibri" w:cs="B Nazanin"/>
                <w:sz w:val="22"/>
                <w:szCs w:val="22"/>
                <w:rtl/>
                <w:lang w:bidi="fa-IR"/>
              </w:rPr>
            </w:pPr>
          </w:p>
        </w:tc>
        <w:tc>
          <w:tcPr>
            <w:tcW w:w="465"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782AEF5B" w14:textId="0D86A57B" w:rsidR="00167360" w:rsidRPr="00F37FA5" w:rsidRDefault="00167360" w:rsidP="00167360">
            <w:pPr>
              <w:keepNext/>
              <w:jc w:val="center"/>
              <w:rPr>
                <w:rFonts w:ascii="Calibri" w:hAnsi="Calibri" w:cs="B Nazanin"/>
                <w:sz w:val="22"/>
                <w:szCs w:val="22"/>
                <w:rtl/>
              </w:rPr>
            </w:pPr>
          </w:p>
        </w:tc>
        <w:tc>
          <w:tcPr>
            <w:tcW w:w="388"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222D7F68" w14:textId="77777777" w:rsidR="00167360" w:rsidRPr="00F37FA5" w:rsidRDefault="00167360" w:rsidP="00167360">
            <w:pPr>
              <w:keepNext/>
              <w:jc w:val="center"/>
              <w:rPr>
                <w:rFonts w:ascii="Calibri" w:hAnsi="Calibri" w:cs="B Nazanin"/>
                <w:sz w:val="22"/>
                <w:szCs w:val="22"/>
                <w:rtl/>
              </w:rPr>
            </w:pPr>
          </w:p>
        </w:tc>
        <w:tc>
          <w:tcPr>
            <w:tcW w:w="531"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tcPr>
          <w:p w14:paraId="467D6A4F" w14:textId="1D4A1E79" w:rsidR="00167360" w:rsidRPr="00F37FA5" w:rsidRDefault="00167360" w:rsidP="00167360">
            <w:pPr>
              <w:jc w:val="center"/>
              <w:rPr>
                <w:rFonts w:cs="B Nazanin"/>
                <w:sz w:val="22"/>
                <w:szCs w:val="22"/>
                <w:rtl/>
              </w:rPr>
            </w:pPr>
          </w:p>
        </w:tc>
        <w:tc>
          <w:tcPr>
            <w:tcW w:w="527"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tcMar>
              <w:left w:w="57" w:type="dxa"/>
              <w:right w:w="57" w:type="dxa"/>
            </w:tcMar>
            <w:vAlign w:val="center"/>
          </w:tcPr>
          <w:p w14:paraId="54643503" w14:textId="5FBEF28D" w:rsidR="00167360" w:rsidRPr="00F37FA5" w:rsidRDefault="00167360" w:rsidP="00167360">
            <w:pPr>
              <w:keepNext/>
              <w:jc w:val="center"/>
              <w:rPr>
                <w:rFonts w:ascii="Calibri" w:hAnsi="Calibri" w:cs="B Nazanin"/>
                <w:sz w:val="22"/>
                <w:szCs w:val="22"/>
                <w:rtl/>
              </w:rPr>
            </w:pPr>
          </w:p>
        </w:tc>
        <w:tc>
          <w:tcPr>
            <w:tcW w:w="655"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2352858A" w14:textId="0C0A9870" w:rsidR="00167360" w:rsidRPr="00F37FA5" w:rsidRDefault="00167360" w:rsidP="00167360">
            <w:pPr>
              <w:keepNext/>
              <w:rPr>
                <w:rFonts w:ascii="Calibri" w:hAnsi="Calibri" w:cs="B Nazanin"/>
                <w:sz w:val="22"/>
                <w:szCs w:val="22"/>
                <w:rtl/>
              </w:rPr>
            </w:pPr>
          </w:p>
        </w:tc>
        <w:tc>
          <w:tcPr>
            <w:tcW w:w="352" w:type="pct"/>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2FD9C39E" w14:textId="60491973" w:rsidR="00167360" w:rsidRPr="00A55700" w:rsidRDefault="00167360" w:rsidP="00167360">
            <w:pPr>
              <w:keepNext/>
              <w:jc w:val="center"/>
              <w:rPr>
                <w:rFonts w:ascii="Calibri" w:hAnsi="Calibri" w:cs="B Nazanin"/>
                <w:b/>
                <w:bCs/>
                <w:sz w:val="22"/>
                <w:szCs w:val="22"/>
                <w:rtl/>
              </w:rPr>
            </w:pPr>
          </w:p>
        </w:tc>
      </w:tr>
      <w:tr w:rsidR="00167360" w:rsidRPr="00A55700" w14:paraId="3C15178C" w14:textId="77777777" w:rsidTr="00CA34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Look w:val="01E0" w:firstRow="1" w:lastRow="1" w:firstColumn="1" w:lastColumn="1" w:noHBand="0" w:noVBand="0"/>
        </w:tblPrEx>
        <w:trPr>
          <w:cantSplit/>
          <w:trHeight w:val="432"/>
          <w:jc w:val="center"/>
        </w:trPr>
        <w:tc>
          <w:tcPr>
            <w:tcW w:w="246" w:type="pct"/>
            <w:tcBorders>
              <w:top w:val="single" w:sz="4" w:space="0" w:color="1F497D" w:themeColor="text2"/>
              <w:left w:val="single" w:sz="4" w:space="0" w:color="1F497D" w:themeColor="text2"/>
              <w:bottom w:val="single" w:sz="4" w:space="0" w:color="1F497D" w:themeColor="text2"/>
              <w:right w:val="single" w:sz="4" w:space="0" w:color="1F497D" w:themeColor="text2"/>
            </w:tcBorders>
            <w:tcMar>
              <w:left w:w="57" w:type="dxa"/>
              <w:right w:w="57" w:type="dxa"/>
            </w:tcMar>
            <w:vAlign w:val="center"/>
          </w:tcPr>
          <w:p w14:paraId="28DA730D" w14:textId="07D6CB32" w:rsidR="00167360" w:rsidRPr="00F37FA5" w:rsidRDefault="00167360" w:rsidP="00167360">
            <w:pPr>
              <w:keepNext/>
              <w:jc w:val="center"/>
              <w:rPr>
                <w:rFonts w:ascii="Calibri" w:hAnsi="Calibri" w:cs="B Nazanin"/>
                <w:sz w:val="22"/>
                <w:szCs w:val="22"/>
                <w:rtl/>
                <w:lang w:bidi="fa-IR"/>
              </w:rPr>
            </w:pPr>
            <w:r w:rsidRPr="00F37FA5">
              <w:rPr>
                <w:rFonts w:ascii="Calibri" w:hAnsi="Calibri" w:cs="B Nazanin" w:hint="cs"/>
                <w:sz w:val="22"/>
                <w:szCs w:val="22"/>
                <w:rtl/>
              </w:rPr>
              <w:t>4</w:t>
            </w:r>
          </w:p>
        </w:tc>
        <w:tc>
          <w:tcPr>
            <w:tcW w:w="537"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tcPr>
          <w:p w14:paraId="5F7C8732" w14:textId="1F60556D" w:rsidR="00167360" w:rsidRPr="00F37FA5" w:rsidRDefault="00167360" w:rsidP="00167360">
            <w:pPr>
              <w:keepNext/>
              <w:jc w:val="center"/>
              <w:rPr>
                <w:rFonts w:ascii="Calibri" w:hAnsi="Calibri" w:cs="B Nazanin"/>
                <w:sz w:val="22"/>
                <w:szCs w:val="22"/>
                <w:rtl/>
                <w:lang w:bidi="fa-IR"/>
              </w:rPr>
            </w:pPr>
          </w:p>
        </w:tc>
        <w:tc>
          <w:tcPr>
            <w:tcW w:w="869"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475B8253" w14:textId="573174F2" w:rsidR="00167360" w:rsidRPr="00F37FA5" w:rsidRDefault="00167360" w:rsidP="00167360">
            <w:pPr>
              <w:keepNext/>
              <w:jc w:val="center"/>
              <w:rPr>
                <w:rFonts w:ascii="Calibri" w:hAnsi="Calibri" w:cs="B Nazanin"/>
                <w:sz w:val="22"/>
                <w:szCs w:val="22"/>
                <w:rtl/>
              </w:rPr>
            </w:pPr>
          </w:p>
        </w:tc>
        <w:tc>
          <w:tcPr>
            <w:tcW w:w="43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1CA378FB" w14:textId="2E60EB59" w:rsidR="00167360" w:rsidRPr="00F37FA5" w:rsidRDefault="00167360" w:rsidP="00167360">
            <w:pPr>
              <w:keepNext/>
              <w:jc w:val="center"/>
              <w:rPr>
                <w:rFonts w:ascii="Calibri" w:hAnsi="Calibri" w:cs="B Nazanin"/>
                <w:sz w:val="22"/>
                <w:szCs w:val="22"/>
                <w:rtl/>
                <w:lang w:bidi="fa-IR"/>
              </w:rPr>
            </w:pPr>
          </w:p>
        </w:tc>
        <w:tc>
          <w:tcPr>
            <w:tcW w:w="465"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4664EBF5" w14:textId="01582A71" w:rsidR="00167360" w:rsidRPr="00F37FA5" w:rsidRDefault="00167360" w:rsidP="00167360">
            <w:pPr>
              <w:keepNext/>
              <w:jc w:val="center"/>
              <w:rPr>
                <w:rFonts w:ascii="Calibri" w:hAnsi="Calibri" w:cs="B Nazanin"/>
                <w:sz w:val="22"/>
                <w:szCs w:val="22"/>
                <w:rtl/>
              </w:rPr>
            </w:pPr>
          </w:p>
        </w:tc>
        <w:tc>
          <w:tcPr>
            <w:tcW w:w="388"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28BCE761" w14:textId="77777777" w:rsidR="00167360" w:rsidRPr="00F37FA5" w:rsidRDefault="00167360" w:rsidP="00167360">
            <w:pPr>
              <w:keepNext/>
              <w:jc w:val="center"/>
              <w:rPr>
                <w:rFonts w:ascii="Calibri" w:hAnsi="Calibri" w:cs="B Nazanin"/>
                <w:sz w:val="22"/>
                <w:szCs w:val="22"/>
                <w:rtl/>
              </w:rPr>
            </w:pPr>
          </w:p>
        </w:tc>
        <w:tc>
          <w:tcPr>
            <w:tcW w:w="531"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tcPr>
          <w:p w14:paraId="720531C0" w14:textId="784DEA74" w:rsidR="00167360" w:rsidRPr="00F37FA5" w:rsidRDefault="00167360" w:rsidP="00167360">
            <w:pPr>
              <w:jc w:val="center"/>
              <w:rPr>
                <w:rFonts w:cs="B Nazanin"/>
                <w:sz w:val="22"/>
                <w:szCs w:val="22"/>
                <w:rtl/>
              </w:rPr>
            </w:pPr>
          </w:p>
        </w:tc>
        <w:tc>
          <w:tcPr>
            <w:tcW w:w="527"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tcMar>
              <w:left w:w="57" w:type="dxa"/>
              <w:right w:w="57" w:type="dxa"/>
            </w:tcMar>
            <w:vAlign w:val="center"/>
          </w:tcPr>
          <w:p w14:paraId="4C5297D2" w14:textId="225174C8" w:rsidR="00167360" w:rsidRPr="00F37FA5" w:rsidRDefault="00167360" w:rsidP="00167360">
            <w:pPr>
              <w:keepNext/>
              <w:jc w:val="center"/>
              <w:rPr>
                <w:rFonts w:ascii="Calibri" w:hAnsi="Calibri" w:cs="B Nazanin"/>
                <w:sz w:val="22"/>
                <w:szCs w:val="22"/>
                <w:rtl/>
              </w:rPr>
            </w:pPr>
          </w:p>
        </w:tc>
        <w:tc>
          <w:tcPr>
            <w:tcW w:w="655"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179743E9" w14:textId="54E57220" w:rsidR="00167360" w:rsidRPr="00F37FA5" w:rsidRDefault="00167360" w:rsidP="00167360">
            <w:pPr>
              <w:keepNext/>
              <w:jc w:val="center"/>
              <w:rPr>
                <w:rFonts w:ascii="Calibri" w:hAnsi="Calibri" w:cs="B Nazanin"/>
                <w:sz w:val="22"/>
                <w:szCs w:val="22"/>
                <w:rtl/>
              </w:rPr>
            </w:pPr>
          </w:p>
        </w:tc>
        <w:tc>
          <w:tcPr>
            <w:tcW w:w="352" w:type="pct"/>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2114F559" w14:textId="356BE902" w:rsidR="00167360" w:rsidRPr="00A55700" w:rsidRDefault="00167360" w:rsidP="00167360">
            <w:pPr>
              <w:keepNext/>
              <w:jc w:val="center"/>
              <w:rPr>
                <w:rFonts w:ascii="Calibri" w:hAnsi="Calibri" w:cs="B Nazanin"/>
                <w:b/>
                <w:bCs/>
                <w:sz w:val="22"/>
                <w:szCs w:val="22"/>
                <w:rtl/>
              </w:rPr>
            </w:pPr>
          </w:p>
        </w:tc>
      </w:tr>
      <w:tr w:rsidR="00167360" w:rsidRPr="00A55700" w14:paraId="48BB98D2" w14:textId="77777777" w:rsidTr="00CA34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Look w:val="01E0" w:firstRow="1" w:lastRow="1" w:firstColumn="1" w:lastColumn="1" w:noHBand="0" w:noVBand="0"/>
        </w:tblPrEx>
        <w:trPr>
          <w:cantSplit/>
          <w:trHeight w:val="432"/>
          <w:jc w:val="center"/>
        </w:trPr>
        <w:tc>
          <w:tcPr>
            <w:tcW w:w="246" w:type="pct"/>
            <w:tcBorders>
              <w:top w:val="single" w:sz="4" w:space="0" w:color="1F497D" w:themeColor="text2"/>
              <w:left w:val="single" w:sz="4" w:space="0" w:color="1F497D" w:themeColor="text2"/>
              <w:bottom w:val="single" w:sz="4" w:space="0" w:color="1F497D" w:themeColor="text2"/>
              <w:right w:val="single" w:sz="4" w:space="0" w:color="1F497D" w:themeColor="text2"/>
            </w:tcBorders>
            <w:tcMar>
              <w:left w:w="57" w:type="dxa"/>
              <w:right w:w="57" w:type="dxa"/>
            </w:tcMar>
            <w:vAlign w:val="center"/>
          </w:tcPr>
          <w:p w14:paraId="6DE96077" w14:textId="3079654A" w:rsidR="00167360" w:rsidRPr="00F37FA5" w:rsidRDefault="00167360" w:rsidP="00167360">
            <w:pPr>
              <w:keepNext/>
              <w:jc w:val="center"/>
              <w:rPr>
                <w:rFonts w:ascii="Calibri" w:hAnsi="Calibri" w:cs="B Nazanin"/>
                <w:sz w:val="22"/>
                <w:szCs w:val="22"/>
                <w:rtl/>
              </w:rPr>
            </w:pPr>
            <w:r w:rsidRPr="00F37FA5">
              <w:rPr>
                <w:rFonts w:ascii="Calibri" w:hAnsi="Calibri" w:cs="B Nazanin" w:hint="cs"/>
                <w:sz w:val="22"/>
                <w:szCs w:val="22"/>
                <w:rtl/>
              </w:rPr>
              <w:t>5</w:t>
            </w:r>
          </w:p>
        </w:tc>
        <w:tc>
          <w:tcPr>
            <w:tcW w:w="537"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tcPr>
          <w:p w14:paraId="2D269990" w14:textId="057BBFF1" w:rsidR="00167360" w:rsidRPr="00F37FA5" w:rsidRDefault="00167360" w:rsidP="00167360">
            <w:pPr>
              <w:keepNext/>
              <w:jc w:val="center"/>
              <w:rPr>
                <w:rFonts w:ascii="Calibri" w:hAnsi="Calibri" w:cs="B Nazanin"/>
                <w:sz w:val="22"/>
                <w:szCs w:val="22"/>
                <w:rtl/>
              </w:rPr>
            </w:pPr>
          </w:p>
        </w:tc>
        <w:tc>
          <w:tcPr>
            <w:tcW w:w="869"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tcPr>
          <w:p w14:paraId="3CDDE52E" w14:textId="33455286" w:rsidR="00167360" w:rsidRPr="00F37FA5" w:rsidRDefault="00167360" w:rsidP="00167360">
            <w:pPr>
              <w:keepNext/>
              <w:jc w:val="center"/>
              <w:rPr>
                <w:rFonts w:ascii="Calibri" w:hAnsi="Calibri" w:cs="B Nazanin"/>
                <w:sz w:val="22"/>
                <w:szCs w:val="22"/>
                <w:rtl/>
              </w:rPr>
            </w:pPr>
          </w:p>
        </w:tc>
        <w:tc>
          <w:tcPr>
            <w:tcW w:w="43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27ADF492" w14:textId="4F1D54A6" w:rsidR="00167360" w:rsidRPr="00F37FA5" w:rsidRDefault="00167360" w:rsidP="00167360">
            <w:pPr>
              <w:keepNext/>
              <w:jc w:val="center"/>
              <w:rPr>
                <w:rFonts w:ascii="Calibri" w:hAnsi="Calibri" w:cs="B Nazanin"/>
                <w:sz w:val="22"/>
                <w:szCs w:val="22"/>
                <w:rtl/>
              </w:rPr>
            </w:pPr>
          </w:p>
        </w:tc>
        <w:tc>
          <w:tcPr>
            <w:tcW w:w="465"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578C5D3B" w14:textId="7024CEC5" w:rsidR="00167360" w:rsidRPr="00F37FA5" w:rsidRDefault="00167360" w:rsidP="00167360">
            <w:pPr>
              <w:keepNext/>
              <w:jc w:val="center"/>
              <w:rPr>
                <w:rFonts w:ascii="Calibri" w:hAnsi="Calibri" w:cs="B Nazanin"/>
                <w:sz w:val="22"/>
                <w:szCs w:val="22"/>
                <w:rtl/>
              </w:rPr>
            </w:pPr>
          </w:p>
        </w:tc>
        <w:tc>
          <w:tcPr>
            <w:tcW w:w="388"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3EE17241" w14:textId="77777777" w:rsidR="00167360" w:rsidRPr="00F37FA5" w:rsidRDefault="00167360" w:rsidP="00167360">
            <w:pPr>
              <w:keepNext/>
              <w:jc w:val="center"/>
              <w:rPr>
                <w:rFonts w:ascii="Calibri" w:hAnsi="Calibri" w:cs="B Nazanin"/>
                <w:sz w:val="22"/>
                <w:szCs w:val="22"/>
                <w:rtl/>
              </w:rPr>
            </w:pPr>
          </w:p>
        </w:tc>
        <w:tc>
          <w:tcPr>
            <w:tcW w:w="531"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tcPr>
          <w:p w14:paraId="69E90EF0" w14:textId="1D092644" w:rsidR="00167360" w:rsidRPr="00F37FA5" w:rsidRDefault="00167360" w:rsidP="00167360">
            <w:pPr>
              <w:jc w:val="center"/>
              <w:rPr>
                <w:rFonts w:cs="B Nazanin"/>
                <w:sz w:val="22"/>
                <w:szCs w:val="22"/>
                <w:rtl/>
              </w:rPr>
            </w:pPr>
          </w:p>
        </w:tc>
        <w:tc>
          <w:tcPr>
            <w:tcW w:w="527"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tcMar>
              <w:left w:w="57" w:type="dxa"/>
              <w:right w:w="57" w:type="dxa"/>
            </w:tcMar>
            <w:vAlign w:val="center"/>
          </w:tcPr>
          <w:p w14:paraId="2CEEF989" w14:textId="35B0A86F" w:rsidR="00167360" w:rsidRPr="00F37FA5" w:rsidRDefault="00167360" w:rsidP="00167360">
            <w:pPr>
              <w:keepNext/>
              <w:jc w:val="center"/>
              <w:rPr>
                <w:rFonts w:ascii="Calibri" w:hAnsi="Calibri" w:cs="B Nazanin"/>
                <w:sz w:val="22"/>
                <w:szCs w:val="22"/>
                <w:rtl/>
              </w:rPr>
            </w:pPr>
          </w:p>
        </w:tc>
        <w:tc>
          <w:tcPr>
            <w:tcW w:w="655"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66E7C945" w14:textId="4DB9E8CD" w:rsidR="00167360" w:rsidRPr="00F37FA5" w:rsidRDefault="00167360" w:rsidP="00167360">
            <w:pPr>
              <w:keepNext/>
              <w:jc w:val="center"/>
              <w:rPr>
                <w:rFonts w:ascii="Calibri" w:hAnsi="Calibri" w:cs="B Nazanin"/>
                <w:sz w:val="22"/>
                <w:szCs w:val="22"/>
                <w:rtl/>
              </w:rPr>
            </w:pPr>
          </w:p>
        </w:tc>
        <w:tc>
          <w:tcPr>
            <w:tcW w:w="352" w:type="pct"/>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6521475D" w14:textId="0053F8B8" w:rsidR="00167360" w:rsidRPr="00A55700" w:rsidRDefault="00167360" w:rsidP="00167360">
            <w:pPr>
              <w:keepNext/>
              <w:jc w:val="center"/>
              <w:rPr>
                <w:rFonts w:ascii="Calibri" w:hAnsi="Calibri" w:cs="B Nazanin"/>
                <w:b/>
                <w:bCs/>
                <w:sz w:val="22"/>
                <w:szCs w:val="22"/>
                <w:rtl/>
              </w:rPr>
            </w:pPr>
          </w:p>
        </w:tc>
      </w:tr>
      <w:tr w:rsidR="00167360" w:rsidRPr="00A55700" w14:paraId="09467C69" w14:textId="77777777" w:rsidTr="00CA34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Look w:val="01E0" w:firstRow="1" w:lastRow="1" w:firstColumn="1" w:lastColumn="1" w:noHBand="0" w:noVBand="0"/>
        </w:tblPrEx>
        <w:trPr>
          <w:cantSplit/>
          <w:trHeight w:val="432"/>
          <w:jc w:val="center"/>
        </w:trPr>
        <w:tc>
          <w:tcPr>
            <w:tcW w:w="246" w:type="pct"/>
            <w:tcBorders>
              <w:top w:val="single" w:sz="4" w:space="0" w:color="1F497D" w:themeColor="text2"/>
              <w:left w:val="single" w:sz="4" w:space="0" w:color="1F497D" w:themeColor="text2"/>
              <w:bottom w:val="single" w:sz="4" w:space="0" w:color="1F497D" w:themeColor="text2"/>
              <w:right w:val="single" w:sz="4" w:space="0" w:color="1F497D" w:themeColor="text2"/>
            </w:tcBorders>
            <w:tcMar>
              <w:left w:w="57" w:type="dxa"/>
              <w:right w:w="57" w:type="dxa"/>
            </w:tcMar>
            <w:vAlign w:val="center"/>
          </w:tcPr>
          <w:p w14:paraId="060EB900" w14:textId="54B008F1" w:rsidR="00167360" w:rsidRPr="00F37FA5" w:rsidRDefault="00167360" w:rsidP="00167360">
            <w:pPr>
              <w:keepNext/>
              <w:jc w:val="center"/>
              <w:rPr>
                <w:rFonts w:ascii="Calibri" w:hAnsi="Calibri" w:cs="B Nazanin"/>
                <w:sz w:val="22"/>
                <w:szCs w:val="22"/>
                <w:rtl/>
              </w:rPr>
            </w:pPr>
            <w:r w:rsidRPr="00F37FA5">
              <w:rPr>
                <w:rFonts w:ascii="Calibri" w:hAnsi="Calibri" w:cs="B Nazanin" w:hint="cs"/>
                <w:sz w:val="22"/>
                <w:szCs w:val="22"/>
                <w:rtl/>
              </w:rPr>
              <w:t>6</w:t>
            </w:r>
          </w:p>
        </w:tc>
        <w:tc>
          <w:tcPr>
            <w:tcW w:w="537"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tcPr>
          <w:p w14:paraId="7DDBE2DA" w14:textId="7B5953DE" w:rsidR="00167360" w:rsidRPr="00F37FA5" w:rsidRDefault="00167360" w:rsidP="00167360">
            <w:pPr>
              <w:keepNext/>
              <w:rPr>
                <w:rFonts w:ascii="Calibri" w:hAnsi="Calibri" w:cs="B Nazanin"/>
                <w:sz w:val="22"/>
                <w:szCs w:val="22"/>
                <w:rtl/>
              </w:rPr>
            </w:pPr>
          </w:p>
        </w:tc>
        <w:tc>
          <w:tcPr>
            <w:tcW w:w="869"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tcPr>
          <w:p w14:paraId="779ACBB0" w14:textId="3CE6BFD0" w:rsidR="00167360" w:rsidRPr="00F37FA5" w:rsidRDefault="00167360" w:rsidP="00167360">
            <w:pPr>
              <w:keepNext/>
              <w:jc w:val="center"/>
              <w:rPr>
                <w:rFonts w:ascii="Calibri" w:hAnsi="Calibri" w:cs="B Nazanin"/>
                <w:sz w:val="22"/>
                <w:szCs w:val="22"/>
                <w:rtl/>
              </w:rPr>
            </w:pPr>
          </w:p>
        </w:tc>
        <w:tc>
          <w:tcPr>
            <w:tcW w:w="430"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088520F1" w14:textId="31E1C246" w:rsidR="00167360" w:rsidRPr="00F37FA5" w:rsidRDefault="00167360" w:rsidP="00167360">
            <w:pPr>
              <w:keepNext/>
              <w:jc w:val="center"/>
              <w:rPr>
                <w:rFonts w:ascii="Calibri" w:hAnsi="Calibri" w:cs="B Nazanin"/>
                <w:sz w:val="22"/>
                <w:szCs w:val="22"/>
                <w:rtl/>
              </w:rPr>
            </w:pPr>
          </w:p>
        </w:tc>
        <w:tc>
          <w:tcPr>
            <w:tcW w:w="465"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764D76B8" w14:textId="64A89179" w:rsidR="00167360" w:rsidRPr="00F37FA5" w:rsidRDefault="00167360" w:rsidP="00167360">
            <w:pPr>
              <w:keepNext/>
              <w:jc w:val="center"/>
              <w:rPr>
                <w:rFonts w:ascii="Calibri" w:hAnsi="Calibri" w:cs="B Nazanin"/>
                <w:sz w:val="22"/>
                <w:szCs w:val="22"/>
                <w:rtl/>
              </w:rPr>
            </w:pPr>
          </w:p>
        </w:tc>
        <w:tc>
          <w:tcPr>
            <w:tcW w:w="388"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14D06164" w14:textId="77777777" w:rsidR="00167360" w:rsidRPr="00F37FA5" w:rsidRDefault="00167360" w:rsidP="00167360">
            <w:pPr>
              <w:keepNext/>
              <w:jc w:val="center"/>
              <w:rPr>
                <w:rFonts w:ascii="Calibri" w:hAnsi="Calibri" w:cs="B Nazanin"/>
                <w:sz w:val="22"/>
                <w:szCs w:val="22"/>
                <w:rtl/>
              </w:rPr>
            </w:pPr>
          </w:p>
        </w:tc>
        <w:tc>
          <w:tcPr>
            <w:tcW w:w="531"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tcPr>
          <w:p w14:paraId="1934E636" w14:textId="3F1F399C" w:rsidR="00167360" w:rsidRPr="00F37FA5" w:rsidRDefault="00167360" w:rsidP="00167360">
            <w:pPr>
              <w:jc w:val="center"/>
              <w:rPr>
                <w:rFonts w:cs="B Nazanin"/>
                <w:sz w:val="22"/>
                <w:szCs w:val="22"/>
              </w:rPr>
            </w:pPr>
          </w:p>
        </w:tc>
        <w:tc>
          <w:tcPr>
            <w:tcW w:w="527"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tcMar>
              <w:left w:w="57" w:type="dxa"/>
              <w:right w:w="57" w:type="dxa"/>
            </w:tcMar>
            <w:vAlign w:val="center"/>
          </w:tcPr>
          <w:p w14:paraId="1D7077E4" w14:textId="37631C92" w:rsidR="00167360" w:rsidRPr="00F37FA5" w:rsidRDefault="00167360" w:rsidP="00167360">
            <w:pPr>
              <w:keepNext/>
              <w:jc w:val="center"/>
              <w:rPr>
                <w:rFonts w:ascii="Calibri" w:hAnsi="Calibri" w:cs="B Nazanin"/>
                <w:sz w:val="22"/>
                <w:szCs w:val="22"/>
                <w:rtl/>
              </w:rPr>
            </w:pPr>
          </w:p>
        </w:tc>
        <w:tc>
          <w:tcPr>
            <w:tcW w:w="655" w:type="pct"/>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FFFFFF" w:themeFill="background1"/>
            <w:vAlign w:val="center"/>
          </w:tcPr>
          <w:p w14:paraId="7EB42A3C" w14:textId="777F2B2F" w:rsidR="00167360" w:rsidRPr="00F37FA5" w:rsidRDefault="00167360" w:rsidP="00167360">
            <w:pPr>
              <w:keepNext/>
              <w:jc w:val="center"/>
              <w:rPr>
                <w:rFonts w:ascii="Calibri" w:hAnsi="Calibri" w:cs="B Nazanin"/>
                <w:sz w:val="22"/>
                <w:szCs w:val="22"/>
                <w:rtl/>
              </w:rPr>
            </w:pPr>
          </w:p>
        </w:tc>
        <w:tc>
          <w:tcPr>
            <w:tcW w:w="352" w:type="pct"/>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60C539C7" w14:textId="42EB3729" w:rsidR="00167360" w:rsidRPr="00A55700" w:rsidRDefault="00167360" w:rsidP="00167360">
            <w:pPr>
              <w:keepNext/>
              <w:jc w:val="center"/>
              <w:rPr>
                <w:rFonts w:ascii="Calibri" w:hAnsi="Calibri" w:cs="B Nazanin"/>
                <w:b/>
                <w:bCs/>
                <w:sz w:val="22"/>
                <w:szCs w:val="22"/>
                <w:rtl/>
              </w:rPr>
            </w:pPr>
          </w:p>
        </w:tc>
      </w:tr>
      <w:tr w:rsidR="00167360" w:rsidRPr="00A55700" w14:paraId="5AC59875" w14:textId="77777777" w:rsidTr="001673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Look w:val="01E0" w:firstRow="1" w:lastRow="1" w:firstColumn="1" w:lastColumn="1" w:noHBand="0" w:noVBand="0"/>
        </w:tblPrEx>
        <w:trPr>
          <w:cantSplit/>
          <w:trHeight w:val="432"/>
          <w:jc w:val="center"/>
        </w:trPr>
        <w:tc>
          <w:tcPr>
            <w:tcW w:w="246" w:type="pct"/>
            <w:tcBorders>
              <w:top w:val="single" w:sz="4" w:space="0" w:color="1F497D" w:themeColor="text2"/>
              <w:left w:val="single" w:sz="4" w:space="0" w:color="1F497D" w:themeColor="text2"/>
              <w:bottom w:val="single" w:sz="4" w:space="0" w:color="1F497D" w:themeColor="text2"/>
              <w:right w:val="single" w:sz="4" w:space="0" w:color="1F497D" w:themeColor="text2"/>
            </w:tcBorders>
            <w:tcMar>
              <w:left w:w="57" w:type="dxa"/>
              <w:right w:w="57" w:type="dxa"/>
            </w:tcMar>
            <w:vAlign w:val="center"/>
          </w:tcPr>
          <w:p w14:paraId="7BBAEE10" w14:textId="77777777" w:rsidR="00167360" w:rsidRPr="00F37FA5" w:rsidRDefault="00167360" w:rsidP="00167360">
            <w:pPr>
              <w:keepNext/>
              <w:jc w:val="center"/>
              <w:rPr>
                <w:rFonts w:ascii="Calibri" w:hAnsi="Calibri" w:cs="B Nazanin"/>
                <w:sz w:val="22"/>
                <w:szCs w:val="22"/>
                <w:rtl/>
              </w:rPr>
            </w:pPr>
          </w:p>
        </w:tc>
        <w:tc>
          <w:tcPr>
            <w:tcW w:w="537" w:type="pct"/>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4D4BC696" w14:textId="78880AF7" w:rsidR="00167360" w:rsidRDefault="00167360" w:rsidP="00167360">
            <w:pPr>
              <w:keepNext/>
              <w:rPr>
                <w:rFonts w:ascii="Calibri" w:hAnsi="Calibri" w:cs="B Nazanin"/>
                <w:sz w:val="22"/>
                <w:szCs w:val="22"/>
                <w:rtl/>
              </w:rPr>
            </w:pPr>
          </w:p>
        </w:tc>
        <w:tc>
          <w:tcPr>
            <w:tcW w:w="869" w:type="pct"/>
            <w:tcBorders>
              <w:top w:val="single" w:sz="4" w:space="0" w:color="1F497D" w:themeColor="text2"/>
              <w:left w:val="single" w:sz="4" w:space="0" w:color="1F497D" w:themeColor="text2"/>
              <w:bottom w:val="single" w:sz="4" w:space="0" w:color="1F497D" w:themeColor="text2"/>
              <w:right w:val="single" w:sz="4" w:space="0" w:color="1F497D" w:themeColor="text2"/>
            </w:tcBorders>
            <w:vAlign w:val="center"/>
          </w:tcPr>
          <w:p w14:paraId="6F0E3C2F" w14:textId="43D90B01" w:rsidR="00167360" w:rsidRDefault="00167360" w:rsidP="00167360">
            <w:pPr>
              <w:keepNext/>
              <w:jc w:val="center"/>
              <w:rPr>
                <w:rFonts w:ascii="Calibri" w:hAnsi="Calibri" w:cs="B Nazanin"/>
                <w:sz w:val="22"/>
                <w:szCs w:val="22"/>
                <w:rtl/>
              </w:rPr>
            </w:pPr>
          </w:p>
        </w:tc>
        <w:tc>
          <w:tcPr>
            <w:tcW w:w="430" w:type="pct"/>
            <w:tcBorders>
              <w:top w:val="single" w:sz="4" w:space="0" w:color="1F497D" w:themeColor="text2"/>
              <w:left w:val="single" w:sz="4" w:space="0" w:color="1F497D" w:themeColor="text2"/>
              <w:bottom w:val="single" w:sz="4" w:space="0" w:color="1F497D" w:themeColor="text2"/>
              <w:right w:val="single" w:sz="4" w:space="0" w:color="1F497D" w:themeColor="text2"/>
            </w:tcBorders>
            <w:vAlign w:val="center"/>
          </w:tcPr>
          <w:p w14:paraId="1027D329" w14:textId="2F5AA783" w:rsidR="00167360" w:rsidRDefault="00167360" w:rsidP="00167360">
            <w:pPr>
              <w:keepNext/>
              <w:jc w:val="center"/>
              <w:rPr>
                <w:rFonts w:ascii="Calibri" w:hAnsi="Calibri" w:cs="B Nazanin"/>
                <w:sz w:val="22"/>
                <w:szCs w:val="22"/>
                <w:rtl/>
              </w:rPr>
            </w:pPr>
          </w:p>
        </w:tc>
        <w:tc>
          <w:tcPr>
            <w:tcW w:w="465" w:type="pct"/>
            <w:tcBorders>
              <w:top w:val="single" w:sz="4" w:space="0" w:color="1F497D" w:themeColor="text2"/>
              <w:left w:val="single" w:sz="4" w:space="0" w:color="1F497D" w:themeColor="text2"/>
              <w:bottom w:val="single" w:sz="4" w:space="0" w:color="1F497D" w:themeColor="text2"/>
              <w:right w:val="single" w:sz="4" w:space="0" w:color="1F497D" w:themeColor="text2"/>
            </w:tcBorders>
            <w:vAlign w:val="center"/>
          </w:tcPr>
          <w:p w14:paraId="62DC7793" w14:textId="541471B2" w:rsidR="00167360" w:rsidRPr="006D3D23" w:rsidRDefault="00167360" w:rsidP="00167360">
            <w:pPr>
              <w:keepNext/>
              <w:jc w:val="center"/>
              <w:rPr>
                <w:rFonts w:ascii="Calibri" w:hAnsi="Calibri" w:cs="B Nazanin"/>
                <w:sz w:val="22"/>
                <w:szCs w:val="22"/>
                <w:rtl/>
                <w:lang w:bidi="fa-IR"/>
              </w:rPr>
            </w:pPr>
          </w:p>
        </w:tc>
        <w:tc>
          <w:tcPr>
            <w:tcW w:w="388" w:type="pct"/>
            <w:tcBorders>
              <w:top w:val="single" w:sz="4" w:space="0" w:color="1F497D" w:themeColor="text2"/>
              <w:left w:val="single" w:sz="4" w:space="0" w:color="1F497D" w:themeColor="text2"/>
              <w:bottom w:val="single" w:sz="4" w:space="0" w:color="1F497D" w:themeColor="text2"/>
              <w:right w:val="single" w:sz="4" w:space="0" w:color="1F497D" w:themeColor="text2"/>
            </w:tcBorders>
            <w:vAlign w:val="center"/>
          </w:tcPr>
          <w:p w14:paraId="3EE43EA2" w14:textId="77777777" w:rsidR="00167360" w:rsidRPr="00F37FA5" w:rsidRDefault="00167360" w:rsidP="00167360">
            <w:pPr>
              <w:keepNext/>
              <w:jc w:val="center"/>
              <w:rPr>
                <w:rFonts w:ascii="Calibri" w:hAnsi="Calibri" w:cs="B Nazanin"/>
                <w:sz w:val="22"/>
                <w:szCs w:val="22"/>
                <w:rtl/>
              </w:rPr>
            </w:pPr>
          </w:p>
        </w:tc>
        <w:tc>
          <w:tcPr>
            <w:tcW w:w="531" w:type="pct"/>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5543ACD5" w14:textId="77777777" w:rsidR="00167360" w:rsidRPr="00F37FA5" w:rsidRDefault="00167360" w:rsidP="00167360">
            <w:pPr>
              <w:jc w:val="center"/>
              <w:rPr>
                <w:rFonts w:cs="B Nazanin"/>
                <w:sz w:val="22"/>
                <w:szCs w:val="22"/>
              </w:rPr>
            </w:pPr>
          </w:p>
        </w:tc>
        <w:tc>
          <w:tcPr>
            <w:tcW w:w="527" w:type="pct"/>
            <w:tcBorders>
              <w:top w:val="single" w:sz="4" w:space="0" w:color="1F497D" w:themeColor="text2"/>
              <w:left w:val="single" w:sz="4" w:space="0" w:color="1F497D" w:themeColor="text2"/>
              <w:bottom w:val="single" w:sz="4" w:space="0" w:color="1F497D" w:themeColor="text2"/>
              <w:right w:val="single" w:sz="4" w:space="0" w:color="1F497D" w:themeColor="text2"/>
            </w:tcBorders>
            <w:tcMar>
              <w:left w:w="57" w:type="dxa"/>
              <w:right w:w="57" w:type="dxa"/>
            </w:tcMar>
            <w:vAlign w:val="center"/>
          </w:tcPr>
          <w:p w14:paraId="204A5B5F" w14:textId="40714297" w:rsidR="00167360" w:rsidRPr="00865D4E" w:rsidRDefault="00167360" w:rsidP="00167360">
            <w:pPr>
              <w:keepNext/>
              <w:jc w:val="center"/>
              <w:rPr>
                <w:rFonts w:ascii="Calibri" w:hAnsi="Calibri" w:cs="B Nazanin"/>
                <w:sz w:val="22"/>
                <w:szCs w:val="22"/>
                <w:rtl/>
              </w:rPr>
            </w:pPr>
          </w:p>
        </w:tc>
        <w:tc>
          <w:tcPr>
            <w:tcW w:w="655" w:type="pct"/>
            <w:tcBorders>
              <w:top w:val="single" w:sz="4" w:space="0" w:color="1F497D" w:themeColor="text2"/>
              <w:left w:val="single" w:sz="4" w:space="0" w:color="1F497D" w:themeColor="text2"/>
              <w:bottom w:val="single" w:sz="4" w:space="0" w:color="1F497D" w:themeColor="text2"/>
              <w:right w:val="single" w:sz="4" w:space="0" w:color="1F497D" w:themeColor="text2"/>
            </w:tcBorders>
            <w:vAlign w:val="center"/>
          </w:tcPr>
          <w:p w14:paraId="5FA005E1" w14:textId="7061F4C2" w:rsidR="00167360" w:rsidRDefault="00167360" w:rsidP="00167360">
            <w:pPr>
              <w:keepNext/>
              <w:jc w:val="center"/>
              <w:rPr>
                <w:rFonts w:ascii="Calibri" w:hAnsi="Calibri" w:cs="B Nazanin"/>
                <w:sz w:val="22"/>
                <w:szCs w:val="22"/>
                <w:rtl/>
              </w:rPr>
            </w:pPr>
          </w:p>
        </w:tc>
        <w:tc>
          <w:tcPr>
            <w:tcW w:w="352" w:type="pct"/>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190E75B0" w14:textId="77777777" w:rsidR="00167360" w:rsidRPr="00F01495" w:rsidRDefault="00167360" w:rsidP="00167360">
            <w:pPr>
              <w:keepNext/>
              <w:jc w:val="center"/>
              <w:rPr>
                <w:rFonts w:ascii="Calibri" w:hAnsi="Calibri" w:cs="B Nazanin"/>
                <w:sz w:val="22"/>
                <w:szCs w:val="22"/>
                <w:rtl/>
              </w:rPr>
            </w:pPr>
          </w:p>
        </w:tc>
      </w:tr>
      <w:tr w:rsidR="00B84218" w:rsidRPr="00A55700" w14:paraId="6E4BEBF5" w14:textId="77777777" w:rsidTr="001673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Look w:val="01E0" w:firstRow="1" w:lastRow="1" w:firstColumn="1" w:lastColumn="1" w:noHBand="0" w:noVBand="0"/>
        </w:tblPrEx>
        <w:trPr>
          <w:cantSplit/>
          <w:trHeight w:val="432"/>
          <w:jc w:val="center"/>
        </w:trPr>
        <w:tc>
          <w:tcPr>
            <w:tcW w:w="246" w:type="pct"/>
            <w:tcBorders>
              <w:top w:val="single" w:sz="4" w:space="0" w:color="1F497D" w:themeColor="text2"/>
              <w:left w:val="single" w:sz="4" w:space="0" w:color="1F497D" w:themeColor="text2"/>
              <w:bottom w:val="single" w:sz="4" w:space="0" w:color="1F497D" w:themeColor="text2"/>
              <w:right w:val="single" w:sz="4" w:space="0" w:color="1F497D" w:themeColor="text2"/>
            </w:tcBorders>
            <w:tcMar>
              <w:left w:w="57" w:type="dxa"/>
              <w:right w:w="57" w:type="dxa"/>
            </w:tcMar>
            <w:vAlign w:val="center"/>
          </w:tcPr>
          <w:p w14:paraId="6976B132" w14:textId="36961771" w:rsidR="00B84218" w:rsidRPr="00F37FA5" w:rsidRDefault="00B84218" w:rsidP="00B84218">
            <w:pPr>
              <w:keepNext/>
              <w:jc w:val="center"/>
              <w:rPr>
                <w:rFonts w:ascii="Calibri" w:hAnsi="Calibri" w:cs="B Nazanin"/>
                <w:sz w:val="22"/>
                <w:szCs w:val="22"/>
                <w:rtl/>
              </w:rPr>
            </w:pPr>
          </w:p>
        </w:tc>
        <w:tc>
          <w:tcPr>
            <w:tcW w:w="537" w:type="pct"/>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0978AC33" w14:textId="5560B7B9" w:rsidR="00B84218" w:rsidRDefault="00B84218" w:rsidP="00B84218">
            <w:pPr>
              <w:keepNext/>
              <w:rPr>
                <w:rFonts w:ascii="Calibri" w:hAnsi="Calibri" w:cs="B Nazanin"/>
                <w:sz w:val="22"/>
                <w:szCs w:val="22"/>
                <w:rtl/>
              </w:rPr>
            </w:pPr>
          </w:p>
        </w:tc>
        <w:tc>
          <w:tcPr>
            <w:tcW w:w="869" w:type="pct"/>
            <w:tcBorders>
              <w:top w:val="single" w:sz="4" w:space="0" w:color="1F497D" w:themeColor="text2"/>
              <w:left w:val="single" w:sz="4" w:space="0" w:color="1F497D" w:themeColor="text2"/>
              <w:bottom w:val="single" w:sz="4" w:space="0" w:color="1F497D" w:themeColor="text2"/>
              <w:right w:val="single" w:sz="4" w:space="0" w:color="1F497D" w:themeColor="text2"/>
            </w:tcBorders>
            <w:vAlign w:val="center"/>
          </w:tcPr>
          <w:p w14:paraId="7572DC9E" w14:textId="660E8066" w:rsidR="00B84218" w:rsidRDefault="00B84218" w:rsidP="00B84218">
            <w:pPr>
              <w:keepNext/>
              <w:jc w:val="center"/>
              <w:rPr>
                <w:rFonts w:ascii="Calibri" w:hAnsi="Calibri" w:cs="B Nazanin"/>
                <w:sz w:val="22"/>
                <w:szCs w:val="22"/>
                <w:rtl/>
              </w:rPr>
            </w:pPr>
          </w:p>
        </w:tc>
        <w:tc>
          <w:tcPr>
            <w:tcW w:w="430" w:type="pct"/>
            <w:tcBorders>
              <w:top w:val="single" w:sz="4" w:space="0" w:color="1F497D" w:themeColor="text2"/>
              <w:left w:val="single" w:sz="4" w:space="0" w:color="1F497D" w:themeColor="text2"/>
              <w:bottom w:val="single" w:sz="4" w:space="0" w:color="1F497D" w:themeColor="text2"/>
              <w:right w:val="single" w:sz="4" w:space="0" w:color="1F497D" w:themeColor="text2"/>
            </w:tcBorders>
            <w:vAlign w:val="center"/>
          </w:tcPr>
          <w:p w14:paraId="52868D29" w14:textId="1E741320" w:rsidR="00B84218" w:rsidRDefault="00B84218" w:rsidP="00B84218">
            <w:pPr>
              <w:keepNext/>
              <w:jc w:val="center"/>
              <w:rPr>
                <w:rFonts w:ascii="Calibri" w:hAnsi="Calibri" w:cs="B Nazanin"/>
                <w:sz w:val="22"/>
                <w:szCs w:val="22"/>
                <w:rtl/>
              </w:rPr>
            </w:pPr>
          </w:p>
        </w:tc>
        <w:tc>
          <w:tcPr>
            <w:tcW w:w="465" w:type="pct"/>
            <w:tcBorders>
              <w:top w:val="single" w:sz="4" w:space="0" w:color="1F497D" w:themeColor="text2"/>
              <w:left w:val="single" w:sz="4" w:space="0" w:color="1F497D" w:themeColor="text2"/>
              <w:bottom w:val="single" w:sz="4" w:space="0" w:color="1F497D" w:themeColor="text2"/>
              <w:right w:val="single" w:sz="4" w:space="0" w:color="1F497D" w:themeColor="text2"/>
            </w:tcBorders>
            <w:vAlign w:val="center"/>
          </w:tcPr>
          <w:p w14:paraId="0EE2502A" w14:textId="3DE1E752" w:rsidR="00B84218" w:rsidRPr="006D3D23" w:rsidRDefault="00B84218" w:rsidP="00B84218">
            <w:pPr>
              <w:keepNext/>
              <w:jc w:val="center"/>
              <w:rPr>
                <w:rFonts w:ascii="Calibri" w:hAnsi="Calibri" w:cs="B Nazanin"/>
                <w:sz w:val="22"/>
                <w:szCs w:val="22"/>
                <w:rtl/>
                <w:lang w:bidi="fa-IR"/>
              </w:rPr>
            </w:pPr>
          </w:p>
        </w:tc>
        <w:tc>
          <w:tcPr>
            <w:tcW w:w="388" w:type="pct"/>
            <w:tcBorders>
              <w:top w:val="single" w:sz="4" w:space="0" w:color="1F497D" w:themeColor="text2"/>
              <w:left w:val="single" w:sz="4" w:space="0" w:color="1F497D" w:themeColor="text2"/>
              <w:bottom w:val="single" w:sz="4" w:space="0" w:color="1F497D" w:themeColor="text2"/>
              <w:right w:val="single" w:sz="4" w:space="0" w:color="1F497D" w:themeColor="text2"/>
            </w:tcBorders>
            <w:vAlign w:val="center"/>
          </w:tcPr>
          <w:p w14:paraId="1B2A0ED0" w14:textId="77777777" w:rsidR="00B84218" w:rsidRPr="00F37FA5" w:rsidRDefault="00B84218" w:rsidP="00B84218">
            <w:pPr>
              <w:keepNext/>
              <w:jc w:val="center"/>
              <w:rPr>
                <w:rFonts w:ascii="Calibri" w:hAnsi="Calibri" w:cs="B Nazanin"/>
                <w:sz w:val="22"/>
                <w:szCs w:val="22"/>
                <w:rtl/>
              </w:rPr>
            </w:pPr>
          </w:p>
        </w:tc>
        <w:tc>
          <w:tcPr>
            <w:tcW w:w="531" w:type="pct"/>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3786F3D7" w14:textId="77777777" w:rsidR="00B84218" w:rsidRPr="00F37FA5" w:rsidRDefault="00B84218" w:rsidP="00B84218">
            <w:pPr>
              <w:jc w:val="center"/>
              <w:rPr>
                <w:rFonts w:cs="B Nazanin"/>
                <w:sz w:val="22"/>
                <w:szCs w:val="22"/>
              </w:rPr>
            </w:pPr>
          </w:p>
        </w:tc>
        <w:tc>
          <w:tcPr>
            <w:tcW w:w="527" w:type="pct"/>
            <w:tcBorders>
              <w:top w:val="single" w:sz="4" w:space="0" w:color="1F497D" w:themeColor="text2"/>
              <w:left w:val="single" w:sz="4" w:space="0" w:color="1F497D" w:themeColor="text2"/>
              <w:bottom w:val="single" w:sz="4" w:space="0" w:color="1F497D" w:themeColor="text2"/>
              <w:right w:val="single" w:sz="4" w:space="0" w:color="1F497D" w:themeColor="text2"/>
            </w:tcBorders>
            <w:tcMar>
              <w:left w:w="57" w:type="dxa"/>
              <w:right w:w="57" w:type="dxa"/>
            </w:tcMar>
            <w:vAlign w:val="center"/>
          </w:tcPr>
          <w:p w14:paraId="4F455460" w14:textId="6D00419C" w:rsidR="00B84218" w:rsidRPr="00865D4E" w:rsidRDefault="00B84218" w:rsidP="00B84218">
            <w:pPr>
              <w:keepNext/>
              <w:jc w:val="center"/>
              <w:rPr>
                <w:rFonts w:ascii="Calibri" w:hAnsi="Calibri" w:cs="B Nazanin"/>
                <w:sz w:val="22"/>
                <w:szCs w:val="22"/>
                <w:rtl/>
              </w:rPr>
            </w:pPr>
          </w:p>
        </w:tc>
        <w:tc>
          <w:tcPr>
            <w:tcW w:w="655" w:type="pct"/>
            <w:tcBorders>
              <w:top w:val="single" w:sz="4" w:space="0" w:color="1F497D" w:themeColor="text2"/>
              <w:left w:val="single" w:sz="4" w:space="0" w:color="1F497D" w:themeColor="text2"/>
              <w:bottom w:val="single" w:sz="4" w:space="0" w:color="1F497D" w:themeColor="text2"/>
              <w:right w:val="single" w:sz="4" w:space="0" w:color="1F497D" w:themeColor="text2"/>
            </w:tcBorders>
            <w:vAlign w:val="center"/>
          </w:tcPr>
          <w:p w14:paraId="31C2B57A" w14:textId="16198B43" w:rsidR="00B84218" w:rsidRDefault="00B84218" w:rsidP="00B84218">
            <w:pPr>
              <w:keepNext/>
              <w:jc w:val="center"/>
              <w:rPr>
                <w:rFonts w:ascii="Calibri" w:hAnsi="Calibri" w:cs="B Nazanin"/>
                <w:sz w:val="22"/>
                <w:szCs w:val="22"/>
                <w:rtl/>
              </w:rPr>
            </w:pPr>
          </w:p>
        </w:tc>
        <w:tc>
          <w:tcPr>
            <w:tcW w:w="352" w:type="pct"/>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15B8D18E" w14:textId="4AC304A5" w:rsidR="00B84218" w:rsidRPr="00F01495" w:rsidRDefault="00B84218" w:rsidP="00B84218">
            <w:pPr>
              <w:keepNext/>
              <w:jc w:val="center"/>
              <w:rPr>
                <w:rFonts w:ascii="Calibri" w:hAnsi="Calibri" w:cs="B Nazanin"/>
                <w:sz w:val="22"/>
                <w:szCs w:val="22"/>
                <w:rtl/>
              </w:rPr>
            </w:pPr>
          </w:p>
        </w:tc>
      </w:tr>
      <w:tr w:rsidR="00B84218" w:rsidRPr="00A55700" w14:paraId="1189F489" w14:textId="77777777" w:rsidTr="001673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Look w:val="01E0" w:firstRow="1" w:lastRow="1" w:firstColumn="1" w:lastColumn="1" w:noHBand="0" w:noVBand="0"/>
        </w:tblPrEx>
        <w:trPr>
          <w:cantSplit/>
          <w:trHeight w:val="432"/>
          <w:jc w:val="center"/>
        </w:trPr>
        <w:tc>
          <w:tcPr>
            <w:tcW w:w="246" w:type="pct"/>
            <w:tcBorders>
              <w:top w:val="single" w:sz="4" w:space="0" w:color="1F497D" w:themeColor="text2"/>
              <w:left w:val="single" w:sz="4" w:space="0" w:color="1F497D" w:themeColor="text2"/>
              <w:bottom w:val="single" w:sz="4" w:space="0" w:color="1F497D" w:themeColor="text2"/>
              <w:right w:val="single" w:sz="4" w:space="0" w:color="1F497D" w:themeColor="text2"/>
            </w:tcBorders>
            <w:tcMar>
              <w:left w:w="57" w:type="dxa"/>
              <w:right w:w="57" w:type="dxa"/>
            </w:tcMar>
            <w:vAlign w:val="center"/>
          </w:tcPr>
          <w:p w14:paraId="71A7F8C2" w14:textId="03721602" w:rsidR="00B84218" w:rsidRPr="00F37FA5" w:rsidRDefault="00B84218" w:rsidP="00B84218">
            <w:pPr>
              <w:keepNext/>
              <w:jc w:val="center"/>
              <w:rPr>
                <w:rFonts w:ascii="Calibri" w:hAnsi="Calibri" w:cs="B Nazanin"/>
                <w:sz w:val="22"/>
                <w:szCs w:val="22"/>
                <w:rtl/>
              </w:rPr>
            </w:pPr>
          </w:p>
        </w:tc>
        <w:tc>
          <w:tcPr>
            <w:tcW w:w="537" w:type="pct"/>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53FF13E6" w14:textId="77777777" w:rsidR="00B84218" w:rsidRDefault="00B84218" w:rsidP="00B84218">
            <w:pPr>
              <w:keepNext/>
              <w:rPr>
                <w:rFonts w:ascii="Calibri" w:hAnsi="Calibri" w:cs="B Nazanin"/>
                <w:sz w:val="22"/>
                <w:szCs w:val="22"/>
                <w:rtl/>
              </w:rPr>
            </w:pPr>
          </w:p>
        </w:tc>
        <w:tc>
          <w:tcPr>
            <w:tcW w:w="869" w:type="pct"/>
            <w:tcBorders>
              <w:top w:val="single" w:sz="4" w:space="0" w:color="1F497D" w:themeColor="text2"/>
              <w:left w:val="single" w:sz="4" w:space="0" w:color="1F497D" w:themeColor="text2"/>
              <w:bottom w:val="single" w:sz="4" w:space="0" w:color="1F497D" w:themeColor="text2"/>
              <w:right w:val="single" w:sz="4" w:space="0" w:color="1F497D" w:themeColor="text2"/>
            </w:tcBorders>
            <w:vAlign w:val="center"/>
          </w:tcPr>
          <w:p w14:paraId="7BAB4E45" w14:textId="77777777" w:rsidR="00B84218" w:rsidRDefault="00B84218" w:rsidP="00B84218">
            <w:pPr>
              <w:keepNext/>
              <w:jc w:val="center"/>
              <w:rPr>
                <w:rFonts w:ascii="Calibri" w:hAnsi="Calibri" w:cs="B Nazanin"/>
                <w:sz w:val="22"/>
                <w:szCs w:val="22"/>
                <w:rtl/>
              </w:rPr>
            </w:pPr>
          </w:p>
        </w:tc>
        <w:tc>
          <w:tcPr>
            <w:tcW w:w="430" w:type="pct"/>
            <w:tcBorders>
              <w:top w:val="single" w:sz="4" w:space="0" w:color="1F497D" w:themeColor="text2"/>
              <w:left w:val="single" w:sz="4" w:space="0" w:color="1F497D" w:themeColor="text2"/>
              <w:bottom w:val="single" w:sz="4" w:space="0" w:color="1F497D" w:themeColor="text2"/>
              <w:right w:val="single" w:sz="4" w:space="0" w:color="1F497D" w:themeColor="text2"/>
            </w:tcBorders>
            <w:vAlign w:val="center"/>
          </w:tcPr>
          <w:p w14:paraId="75E6A699" w14:textId="783A0BC1" w:rsidR="00B84218" w:rsidRDefault="00B84218" w:rsidP="00B84218">
            <w:pPr>
              <w:keepNext/>
              <w:jc w:val="center"/>
              <w:rPr>
                <w:rFonts w:ascii="Calibri" w:hAnsi="Calibri" w:cs="B Nazanin"/>
                <w:sz w:val="22"/>
                <w:szCs w:val="22"/>
                <w:rtl/>
              </w:rPr>
            </w:pPr>
          </w:p>
        </w:tc>
        <w:tc>
          <w:tcPr>
            <w:tcW w:w="465" w:type="pct"/>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2C922D66" w14:textId="4C01B2ED" w:rsidR="00B84218" w:rsidRPr="006D3D23" w:rsidRDefault="00B84218" w:rsidP="00B84218">
            <w:pPr>
              <w:keepNext/>
              <w:jc w:val="center"/>
              <w:rPr>
                <w:rFonts w:ascii="Calibri" w:hAnsi="Calibri" w:cs="B Nazanin"/>
                <w:sz w:val="22"/>
                <w:szCs w:val="22"/>
                <w:rtl/>
                <w:lang w:bidi="fa-IR"/>
              </w:rPr>
            </w:pPr>
          </w:p>
        </w:tc>
        <w:tc>
          <w:tcPr>
            <w:tcW w:w="388" w:type="pct"/>
            <w:tcBorders>
              <w:top w:val="single" w:sz="4" w:space="0" w:color="1F497D" w:themeColor="text2"/>
              <w:left w:val="single" w:sz="4" w:space="0" w:color="1F497D" w:themeColor="text2"/>
              <w:bottom w:val="single" w:sz="4" w:space="0" w:color="1F497D" w:themeColor="text2"/>
              <w:right w:val="single" w:sz="4" w:space="0" w:color="1F497D" w:themeColor="text2"/>
            </w:tcBorders>
            <w:vAlign w:val="center"/>
          </w:tcPr>
          <w:p w14:paraId="7EE47898" w14:textId="77777777" w:rsidR="00B84218" w:rsidRPr="00F37FA5" w:rsidRDefault="00B84218" w:rsidP="00B84218">
            <w:pPr>
              <w:keepNext/>
              <w:jc w:val="center"/>
              <w:rPr>
                <w:rFonts w:ascii="Calibri" w:hAnsi="Calibri" w:cs="B Nazanin"/>
                <w:sz w:val="22"/>
                <w:szCs w:val="22"/>
                <w:rtl/>
              </w:rPr>
            </w:pPr>
          </w:p>
        </w:tc>
        <w:tc>
          <w:tcPr>
            <w:tcW w:w="531" w:type="pct"/>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1DF3578E" w14:textId="77777777" w:rsidR="00B84218" w:rsidRPr="00F37FA5" w:rsidRDefault="00B84218" w:rsidP="00B84218">
            <w:pPr>
              <w:jc w:val="center"/>
              <w:rPr>
                <w:rFonts w:cs="B Nazanin"/>
                <w:sz w:val="22"/>
                <w:szCs w:val="22"/>
              </w:rPr>
            </w:pPr>
          </w:p>
        </w:tc>
        <w:tc>
          <w:tcPr>
            <w:tcW w:w="527" w:type="pct"/>
            <w:tcBorders>
              <w:top w:val="single" w:sz="4" w:space="0" w:color="1F497D" w:themeColor="text2"/>
              <w:left w:val="single" w:sz="4" w:space="0" w:color="1F497D" w:themeColor="text2"/>
              <w:bottom w:val="single" w:sz="4" w:space="0" w:color="1F497D" w:themeColor="text2"/>
              <w:right w:val="single" w:sz="4" w:space="0" w:color="1F497D" w:themeColor="text2"/>
            </w:tcBorders>
            <w:tcMar>
              <w:left w:w="57" w:type="dxa"/>
              <w:right w:w="57" w:type="dxa"/>
            </w:tcMar>
            <w:vAlign w:val="center"/>
          </w:tcPr>
          <w:p w14:paraId="1B72B1A3" w14:textId="2248556B" w:rsidR="00B84218" w:rsidRPr="00865D4E" w:rsidRDefault="00B84218" w:rsidP="00B84218">
            <w:pPr>
              <w:keepNext/>
              <w:jc w:val="center"/>
              <w:rPr>
                <w:rFonts w:ascii="Calibri" w:hAnsi="Calibri" w:cs="B Nazanin"/>
                <w:sz w:val="22"/>
                <w:szCs w:val="22"/>
                <w:rtl/>
              </w:rPr>
            </w:pPr>
          </w:p>
        </w:tc>
        <w:tc>
          <w:tcPr>
            <w:tcW w:w="655" w:type="pct"/>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1A1585E5" w14:textId="12D8CD4A" w:rsidR="00B84218" w:rsidRDefault="00B84218" w:rsidP="00B84218">
            <w:pPr>
              <w:keepNext/>
              <w:jc w:val="center"/>
              <w:rPr>
                <w:rFonts w:ascii="Calibri" w:hAnsi="Calibri" w:cs="B Nazanin"/>
                <w:sz w:val="22"/>
                <w:szCs w:val="22"/>
                <w:rtl/>
              </w:rPr>
            </w:pPr>
          </w:p>
        </w:tc>
        <w:tc>
          <w:tcPr>
            <w:tcW w:w="352" w:type="pct"/>
            <w:tcBorders>
              <w:top w:val="single" w:sz="4" w:space="0" w:color="1F497D" w:themeColor="text2"/>
              <w:left w:val="single" w:sz="4" w:space="0" w:color="1F497D" w:themeColor="text2"/>
              <w:bottom w:val="single" w:sz="4" w:space="0" w:color="1F497D" w:themeColor="text2"/>
              <w:right w:val="single" w:sz="4" w:space="0" w:color="1F497D" w:themeColor="text2"/>
            </w:tcBorders>
          </w:tcPr>
          <w:p w14:paraId="46BE6733" w14:textId="15AF5C3C" w:rsidR="00B84218" w:rsidRPr="00A55700" w:rsidRDefault="00B84218" w:rsidP="00B84218">
            <w:pPr>
              <w:keepNext/>
              <w:jc w:val="center"/>
              <w:rPr>
                <w:rFonts w:ascii="Calibri" w:hAnsi="Calibri" w:cs="B Nazanin"/>
                <w:b/>
                <w:bCs/>
                <w:sz w:val="22"/>
                <w:szCs w:val="22"/>
                <w:rtl/>
              </w:rPr>
            </w:pPr>
          </w:p>
        </w:tc>
      </w:tr>
      <w:tr w:rsidR="00167360" w:rsidRPr="00A55700" w14:paraId="505EF247" w14:textId="77777777" w:rsidTr="001673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Look w:val="01E0" w:firstRow="1" w:lastRow="1" w:firstColumn="1" w:lastColumn="1" w:noHBand="0" w:noVBand="0"/>
        </w:tblPrEx>
        <w:trPr>
          <w:cantSplit/>
          <w:trHeight w:val="585"/>
          <w:jc w:val="center"/>
        </w:trPr>
        <w:tc>
          <w:tcPr>
            <w:tcW w:w="3993" w:type="pct"/>
            <w:gridSpan w:val="8"/>
            <w:tcBorders>
              <w:top w:val="single" w:sz="4" w:space="0" w:color="1F497D" w:themeColor="text2"/>
              <w:left w:val="single" w:sz="4" w:space="0" w:color="1F497D" w:themeColor="text2"/>
              <w:bottom w:val="single" w:sz="4" w:space="0" w:color="1F497D" w:themeColor="text2"/>
              <w:right w:val="single" w:sz="4" w:space="0" w:color="1F497D" w:themeColor="text2"/>
            </w:tcBorders>
            <w:tcMar>
              <w:left w:w="57" w:type="dxa"/>
              <w:right w:w="57" w:type="dxa"/>
            </w:tcMar>
            <w:vAlign w:val="center"/>
          </w:tcPr>
          <w:p w14:paraId="16C3AE07" w14:textId="5E6F9EF6" w:rsidR="00167360" w:rsidRPr="00F37FA5" w:rsidRDefault="00167360" w:rsidP="00167360">
            <w:pPr>
              <w:keepNext/>
              <w:ind w:right="439"/>
              <w:jc w:val="right"/>
              <w:rPr>
                <w:rFonts w:ascii="Calibri" w:hAnsi="Calibri" w:cs="B Nazanin"/>
                <w:sz w:val="22"/>
                <w:szCs w:val="22"/>
                <w:rtl/>
              </w:rPr>
            </w:pPr>
          </w:p>
        </w:tc>
        <w:tc>
          <w:tcPr>
            <w:tcW w:w="655" w:type="pct"/>
            <w:tcBorders>
              <w:top w:val="single" w:sz="4" w:space="0" w:color="1F497D" w:themeColor="text2"/>
              <w:left w:val="single" w:sz="4" w:space="0" w:color="1F497D" w:themeColor="text2"/>
              <w:bottom w:val="single" w:sz="4" w:space="0" w:color="1F497D" w:themeColor="text2"/>
              <w:right w:val="single" w:sz="4" w:space="0" w:color="1F497D" w:themeColor="text2"/>
            </w:tcBorders>
            <w:vAlign w:val="center"/>
          </w:tcPr>
          <w:p w14:paraId="6BF80BAC" w14:textId="2F8DDCF3" w:rsidR="00167360" w:rsidRPr="00C4283E" w:rsidRDefault="00167360" w:rsidP="00167360">
            <w:pPr>
              <w:jc w:val="center"/>
              <w:rPr>
                <w:rFonts w:ascii="Calibri" w:hAnsi="Calibri" w:cs="B Nazanin"/>
                <w:color w:val="000000"/>
                <w:sz w:val="22"/>
                <w:szCs w:val="22"/>
                <w:rtl/>
              </w:rPr>
            </w:pPr>
          </w:p>
        </w:tc>
        <w:tc>
          <w:tcPr>
            <w:tcW w:w="352" w:type="pct"/>
            <w:tcBorders>
              <w:top w:val="single" w:sz="4" w:space="0" w:color="1F497D" w:themeColor="text2"/>
              <w:left w:val="single" w:sz="4" w:space="0" w:color="1F497D" w:themeColor="text2"/>
              <w:bottom w:val="single" w:sz="4" w:space="0" w:color="FFFFFF" w:themeColor="background1"/>
              <w:right w:val="single" w:sz="4" w:space="0" w:color="FFFFFF" w:themeColor="background1"/>
            </w:tcBorders>
          </w:tcPr>
          <w:p w14:paraId="25E4AA1D" w14:textId="77777777" w:rsidR="00167360" w:rsidRPr="00A55700" w:rsidRDefault="00167360" w:rsidP="00167360">
            <w:pPr>
              <w:keepNext/>
              <w:rPr>
                <w:rFonts w:ascii="Calibri" w:hAnsi="Calibri" w:cs="B Nazanin"/>
                <w:b/>
                <w:bCs/>
                <w:sz w:val="22"/>
                <w:szCs w:val="22"/>
                <w:rtl/>
              </w:rPr>
            </w:pPr>
          </w:p>
        </w:tc>
      </w:tr>
    </w:tbl>
    <w:p w14:paraId="65815C2A" w14:textId="77777777" w:rsidR="00281030" w:rsidRPr="00A55700" w:rsidRDefault="00281030" w:rsidP="00295EC4">
      <w:pPr>
        <w:rPr>
          <w:rFonts w:ascii="Calibri" w:hAnsi="Calibri" w:cs="B Nazanin"/>
          <w:sz w:val="22"/>
          <w:szCs w:val="22"/>
          <w:rtl/>
          <w:lang w:bidi="fa-IR"/>
        </w:rPr>
      </w:pPr>
    </w:p>
    <w:p w14:paraId="14056603" w14:textId="77777777" w:rsidR="00B363A4" w:rsidRPr="00A55700" w:rsidRDefault="00B363A4" w:rsidP="00B363A4">
      <w:pPr>
        <w:jc w:val="lowKashida"/>
        <w:rPr>
          <w:rFonts w:ascii="Calibri" w:hAnsi="Calibri" w:cs="B Nazanin"/>
          <w:b/>
          <w:bCs/>
          <w:sz w:val="22"/>
          <w:szCs w:val="22"/>
          <w:rtl/>
          <w:lang w:bidi="fa-IR"/>
        </w:rPr>
      </w:pPr>
      <w:bookmarkStart w:id="0" w:name="_GoBack"/>
      <w:bookmarkEnd w:id="0"/>
    </w:p>
    <w:p w14:paraId="3177582B" w14:textId="77777777" w:rsidR="000408CA" w:rsidRPr="00A55700" w:rsidRDefault="000408CA">
      <w:pPr>
        <w:bidi w:val="0"/>
        <w:rPr>
          <w:rFonts w:ascii="Calibri" w:hAnsi="Calibri" w:cs="B Nazanin"/>
          <w:sz w:val="22"/>
          <w:szCs w:val="22"/>
          <w:rtl/>
        </w:rPr>
      </w:pPr>
    </w:p>
    <w:p w14:paraId="4A7E4398" w14:textId="77777777" w:rsidR="006328D9" w:rsidRPr="00A55700" w:rsidRDefault="006328D9" w:rsidP="006328D9">
      <w:pPr>
        <w:rPr>
          <w:rFonts w:ascii="Calibri" w:hAnsi="Calibri" w:cs="B Nazanin"/>
          <w:sz w:val="22"/>
          <w:szCs w:val="22"/>
          <w:rtl/>
          <w:lang w:bidi="fa-IR"/>
        </w:rPr>
      </w:pPr>
    </w:p>
    <w:p w14:paraId="61F631D1" w14:textId="77777777" w:rsidR="006328D9" w:rsidRPr="00A55700" w:rsidRDefault="006328D9" w:rsidP="00963814">
      <w:pPr>
        <w:spacing w:line="360" w:lineRule="auto"/>
        <w:rPr>
          <w:rFonts w:ascii="Calibri" w:hAnsi="Calibri" w:cs="B Nazanin"/>
          <w:sz w:val="22"/>
          <w:szCs w:val="22"/>
          <w:rtl/>
          <w:lang w:bidi="fa-IR"/>
        </w:rPr>
      </w:pPr>
    </w:p>
    <w:tbl>
      <w:tblPr>
        <w:bidiVisual/>
        <w:tblW w:w="5000" w:type="pct"/>
        <w:jc w:val="center"/>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Look w:val="0000" w:firstRow="0" w:lastRow="0" w:firstColumn="0" w:lastColumn="0" w:noHBand="0" w:noVBand="0"/>
      </w:tblPr>
      <w:tblGrid>
        <w:gridCol w:w="4312"/>
        <w:gridCol w:w="1485"/>
        <w:gridCol w:w="844"/>
        <w:gridCol w:w="15"/>
        <w:gridCol w:w="468"/>
        <w:gridCol w:w="2505"/>
      </w:tblGrid>
      <w:tr w:rsidR="00963814" w:rsidRPr="00A55700" w14:paraId="49414D20" w14:textId="77777777" w:rsidTr="00963814">
        <w:trPr>
          <w:trHeight w:val="288"/>
          <w:jc w:val="center"/>
        </w:trPr>
        <w:tc>
          <w:tcPr>
            <w:tcW w:w="5000" w:type="pct"/>
            <w:gridSpan w:val="6"/>
            <w:shd w:val="clear" w:color="auto" w:fill="B8CCE4" w:themeFill="accent1" w:themeFillTint="66"/>
            <w:vAlign w:val="center"/>
          </w:tcPr>
          <w:p w14:paraId="3CE21B62" w14:textId="77777777" w:rsidR="00963814" w:rsidRPr="00A55700" w:rsidRDefault="00963814" w:rsidP="006769C3">
            <w:pPr>
              <w:keepNext/>
              <w:tabs>
                <w:tab w:val="right" w:pos="3163"/>
              </w:tabs>
              <w:contextualSpacing/>
              <w:rPr>
                <w:rFonts w:ascii="Calibri" w:hAnsi="Calibri" w:cs="B Nazanin"/>
                <w:b/>
                <w:bCs/>
                <w:sz w:val="22"/>
                <w:szCs w:val="22"/>
                <w:rtl/>
              </w:rPr>
            </w:pPr>
            <w:r w:rsidRPr="00A55700">
              <w:rPr>
                <w:rFonts w:ascii="Calibri" w:hAnsi="Calibri" w:cs="B Nazanin" w:hint="cs"/>
                <w:b/>
                <w:bCs/>
                <w:sz w:val="22"/>
                <w:szCs w:val="22"/>
                <w:rtl/>
              </w:rPr>
              <w:t>مجری / حقوقی</w:t>
            </w:r>
          </w:p>
        </w:tc>
      </w:tr>
      <w:tr w:rsidR="00963814" w:rsidRPr="00A55700" w14:paraId="10ABEF31" w14:textId="77777777" w:rsidTr="00DE3A7F">
        <w:trPr>
          <w:trHeight w:val="397"/>
          <w:jc w:val="center"/>
        </w:trPr>
        <w:tc>
          <w:tcPr>
            <w:tcW w:w="3699" w:type="pct"/>
            <w:gridSpan w:val="5"/>
            <w:vAlign w:val="center"/>
          </w:tcPr>
          <w:p w14:paraId="6938AC40" w14:textId="77777777" w:rsidR="00963814" w:rsidRPr="00A55700" w:rsidRDefault="00963814" w:rsidP="006769C3">
            <w:pPr>
              <w:keepNext/>
              <w:tabs>
                <w:tab w:val="right" w:pos="3163"/>
              </w:tabs>
              <w:contextualSpacing/>
              <w:rPr>
                <w:rFonts w:ascii="Calibri" w:hAnsi="Calibri" w:cs="B Nazanin"/>
                <w:b/>
                <w:bCs/>
                <w:sz w:val="22"/>
                <w:szCs w:val="22"/>
                <w:rtl/>
              </w:rPr>
            </w:pPr>
            <w:r w:rsidRPr="00A55700">
              <w:rPr>
                <w:rFonts w:ascii="Calibri" w:hAnsi="Calibri" w:cs="B Nazanin" w:hint="cs"/>
                <w:b/>
                <w:bCs/>
                <w:sz w:val="22"/>
                <w:szCs w:val="22"/>
                <w:rtl/>
              </w:rPr>
              <w:t>نام كامل مؤسسه:</w:t>
            </w:r>
          </w:p>
        </w:tc>
        <w:tc>
          <w:tcPr>
            <w:tcW w:w="1301" w:type="pct"/>
            <w:vAlign w:val="center"/>
          </w:tcPr>
          <w:p w14:paraId="3E34F51B" w14:textId="77777777" w:rsidR="00963814" w:rsidRPr="00A55700" w:rsidRDefault="00963814" w:rsidP="006769C3">
            <w:pPr>
              <w:keepNext/>
              <w:tabs>
                <w:tab w:val="right" w:pos="3163"/>
              </w:tabs>
              <w:contextualSpacing/>
              <w:rPr>
                <w:rFonts w:ascii="Calibri" w:hAnsi="Calibri" w:cs="B Nazanin"/>
                <w:b/>
                <w:bCs/>
                <w:sz w:val="22"/>
                <w:szCs w:val="22"/>
                <w:rtl/>
              </w:rPr>
            </w:pPr>
            <w:r w:rsidRPr="00A55700">
              <w:rPr>
                <w:rFonts w:ascii="Calibri" w:hAnsi="Calibri" w:cs="B Nazanin" w:hint="cs"/>
                <w:b/>
                <w:bCs/>
                <w:sz w:val="22"/>
                <w:szCs w:val="22"/>
                <w:rtl/>
              </w:rPr>
              <w:t>وابسته به:</w:t>
            </w:r>
          </w:p>
        </w:tc>
      </w:tr>
      <w:tr w:rsidR="00963814" w:rsidRPr="00A55700" w14:paraId="508823F5" w14:textId="77777777" w:rsidTr="001972BE">
        <w:trPr>
          <w:trHeight w:val="397"/>
          <w:jc w:val="center"/>
        </w:trPr>
        <w:tc>
          <w:tcPr>
            <w:tcW w:w="3010" w:type="pct"/>
            <w:gridSpan w:val="2"/>
            <w:vAlign w:val="center"/>
          </w:tcPr>
          <w:p w14:paraId="2F03F13C" w14:textId="77777777" w:rsidR="00963814" w:rsidRPr="00A55700" w:rsidRDefault="00963814" w:rsidP="006769C3">
            <w:pPr>
              <w:keepNext/>
              <w:tabs>
                <w:tab w:val="right" w:pos="3163"/>
              </w:tabs>
              <w:contextualSpacing/>
              <w:rPr>
                <w:rFonts w:ascii="Calibri" w:hAnsi="Calibri" w:cs="B Nazanin"/>
                <w:b/>
                <w:bCs/>
                <w:sz w:val="22"/>
                <w:szCs w:val="22"/>
                <w:rtl/>
              </w:rPr>
            </w:pPr>
            <w:r w:rsidRPr="00A55700">
              <w:rPr>
                <w:rFonts w:ascii="Calibri" w:hAnsi="Calibri" w:cs="B Nazanin" w:hint="cs"/>
                <w:b/>
                <w:bCs/>
                <w:sz w:val="22"/>
                <w:szCs w:val="22"/>
                <w:rtl/>
              </w:rPr>
              <w:t>شمارۀ ثبت:</w:t>
            </w:r>
          </w:p>
        </w:tc>
        <w:tc>
          <w:tcPr>
            <w:tcW w:w="1990" w:type="pct"/>
            <w:gridSpan w:val="4"/>
            <w:vAlign w:val="center"/>
          </w:tcPr>
          <w:p w14:paraId="454A5ABF" w14:textId="77777777" w:rsidR="00963814" w:rsidRPr="00A55700" w:rsidRDefault="00963814" w:rsidP="006769C3">
            <w:pPr>
              <w:keepNext/>
              <w:tabs>
                <w:tab w:val="right" w:pos="3163"/>
              </w:tabs>
              <w:contextualSpacing/>
              <w:rPr>
                <w:rFonts w:ascii="Calibri" w:hAnsi="Calibri" w:cs="B Nazanin"/>
                <w:b/>
                <w:bCs/>
                <w:sz w:val="22"/>
                <w:szCs w:val="22"/>
                <w:rtl/>
              </w:rPr>
            </w:pPr>
            <w:r w:rsidRPr="00A55700">
              <w:rPr>
                <w:rFonts w:ascii="Calibri" w:hAnsi="Calibri" w:cs="B Nazanin" w:hint="cs"/>
                <w:b/>
                <w:bCs/>
                <w:sz w:val="22"/>
                <w:szCs w:val="22"/>
                <w:rtl/>
              </w:rPr>
              <w:t>كد اقتصادي:</w:t>
            </w:r>
          </w:p>
        </w:tc>
      </w:tr>
      <w:tr w:rsidR="00963814" w:rsidRPr="00A55700" w14:paraId="32403005" w14:textId="77777777" w:rsidTr="006769C3">
        <w:trPr>
          <w:trHeight w:val="397"/>
          <w:jc w:val="center"/>
        </w:trPr>
        <w:tc>
          <w:tcPr>
            <w:tcW w:w="5000" w:type="pct"/>
            <w:gridSpan w:val="6"/>
            <w:vAlign w:val="center"/>
          </w:tcPr>
          <w:p w14:paraId="11D84E4A" w14:textId="77777777" w:rsidR="00963814" w:rsidRPr="00A55700" w:rsidRDefault="00963814" w:rsidP="006769C3">
            <w:pPr>
              <w:keepNext/>
              <w:tabs>
                <w:tab w:val="right" w:pos="3163"/>
              </w:tabs>
              <w:contextualSpacing/>
              <w:rPr>
                <w:rFonts w:ascii="Calibri" w:hAnsi="Calibri" w:cs="B Nazanin"/>
                <w:b/>
                <w:bCs/>
                <w:sz w:val="22"/>
                <w:szCs w:val="22"/>
                <w:rtl/>
              </w:rPr>
            </w:pPr>
            <w:r w:rsidRPr="00A55700">
              <w:rPr>
                <w:rFonts w:ascii="Calibri" w:hAnsi="Calibri" w:cs="B Nazanin" w:hint="cs"/>
                <w:b/>
                <w:bCs/>
                <w:sz w:val="22"/>
                <w:szCs w:val="22"/>
                <w:rtl/>
              </w:rPr>
              <w:t>تاريخ آگهي روزنامه رسمي با آخرين تغييرات:</w:t>
            </w:r>
          </w:p>
        </w:tc>
      </w:tr>
      <w:tr w:rsidR="00963814" w:rsidRPr="00A55700" w14:paraId="1A325442" w14:textId="77777777" w:rsidTr="006769C3">
        <w:trPr>
          <w:trHeight w:val="397"/>
          <w:jc w:val="center"/>
        </w:trPr>
        <w:tc>
          <w:tcPr>
            <w:tcW w:w="5000" w:type="pct"/>
            <w:gridSpan w:val="6"/>
            <w:vAlign w:val="center"/>
          </w:tcPr>
          <w:p w14:paraId="637F0010" w14:textId="77777777" w:rsidR="00963814" w:rsidRPr="00A55700" w:rsidRDefault="00963814" w:rsidP="006769C3">
            <w:pPr>
              <w:keepNext/>
              <w:tabs>
                <w:tab w:val="right" w:pos="3163"/>
              </w:tabs>
              <w:contextualSpacing/>
              <w:rPr>
                <w:rFonts w:ascii="Calibri" w:hAnsi="Calibri" w:cs="B Nazanin"/>
                <w:b/>
                <w:bCs/>
                <w:sz w:val="22"/>
                <w:szCs w:val="22"/>
                <w:rtl/>
              </w:rPr>
            </w:pPr>
            <w:r w:rsidRPr="00A55700">
              <w:rPr>
                <w:rFonts w:ascii="Calibri" w:hAnsi="Calibri" w:cs="B Nazanin" w:hint="cs"/>
                <w:b/>
                <w:bCs/>
                <w:sz w:val="22"/>
                <w:szCs w:val="22"/>
                <w:rtl/>
              </w:rPr>
              <w:t>نشاني پستي مؤسسه:</w:t>
            </w:r>
          </w:p>
        </w:tc>
      </w:tr>
      <w:tr w:rsidR="00963814" w:rsidRPr="00A55700" w14:paraId="7082199F" w14:textId="77777777" w:rsidTr="00DE3A7F">
        <w:trPr>
          <w:trHeight w:val="397"/>
          <w:jc w:val="center"/>
        </w:trPr>
        <w:tc>
          <w:tcPr>
            <w:tcW w:w="3448" w:type="pct"/>
            <w:gridSpan w:val="3"/>
            <w:vAlign w:val="center"/>
          </w:tcPr>
          <w:p w14:paraId="17D737C7" w14:textId="77777777" w:rsidR="00963814" w:rsidRPr="00A55700" w:rsidRDefault="00963814" w:rsidP="006769C3">
            <w:pPr>
              <w:keepNext/>
              <w:tabs>
                <w:tab w:val="right" w:pos="3163"/>
              </w:tabs>
              <w:contextualSpacing/>
              <w:rPr>
                <w:rFonts w:ascii="Calibri" w:hAnsi="Calibri" w:cs="B Nazanin"/>
                <w:b/>
                <w:bCs/>
                <w:sz w:val="22"/>
                <w:szCs w:val="22"/>
                <w:rtl/>
              </w:rPr>
            </w:pPr>
            <w:r w:rsidRPr="00A55700">
              <w:rPr>
                <w:rFonts w:ascii="Calibri" w:hAnsi="Calibri" w:cs="B Nazanin" w:hint="cs"/>
                <w:b/>
                <w:bCs/>
                <w:sz w:val="22"/>
                <w:szCs w:val="22"/>
                <w:rtl/>
              </w:rPr>
              <w:t>شماره تلفن مؤسسه:</w:t>
            </w:r>
          </w:p>
        </w:tc>
        <w:tc>
          <w:tcPr>
            <w:tcW w:w="1552" w:type="pct"/>
            <w:gridSpan w:val="3"/>
            <w:vAlign w:val="center"/>
          </w:tcPr>
          <w:p w14:paraId="368391EE" w14:textId="77777777" w:rsidR="00963814" w:rsidRPr="00A55700" w:rsidRDefault="00963814" w:rsidP="006769C3">
            <w:pPr>
              <w:keepNext/>
              <w:tabs>
                <w:tab w:val="right" w:pos="3163"/>
              </w:tabs>
              <w:contextualSpacing/>
              <w:rPr>
                <w:rFonts w:ascii="Calibri" w:hAnsi="Calibri" w:cs="B Nazanin"/>
                <w:b/>
                <w:bCs/>
                <w:sz w:val="22"/>
                <w:szCs w:val="22"/>
                <w:rtl/>
              </w:rPr>
            </w:pPr>
            <w:r w:rsidRPr="00A55700">
              <w:rPr>
                <w:rFonts w:ascii="Calibri" w:hAnsi="Calibri" w:cs="B Nazanin" w:hint="cs"/>
                <w:b/>
                <w:bCs/>
                <w:sz w:val="22"/>
                <w:szCs w:val="22"/>
                <w:rtl/>
              </w:rPr>
              <w:t>دور نگار:</w:t>
            </w:r>
          </w:p>
        </w:tc>
      </w:tr>
      <w:tr w:rsidR="00963814" w:rsidRPr="00A55700" w14:paraId="74FB6607" w14:textId="77777777" w:rsidTr="006769C3">
        <w:trPr>
          <w:trHeight w:val="397"/>
          <w:jc w:val="center"/>
        </w:trPr>
        <w:tc>
          <w:tcPr>
            <w:tcW w:w="5000" w:type="pct"/>
            <w:gridSpan w:val="6"/>
            <w:vAlign w:val="center"/>
          </w:tcPr>
          <w:p w14:paraId="4A1DD183" w14:textId="77777777" w:rsidR="00963814" w:rsidRPr="00A55700" w:rsidRDefault="00963814" w:rsidP="006769C3">
            <w:pPr>
              <w:keepNext/>
              <w:tabs>
                <w:tab w:val="right" w:pos="3163"/>
              </w:tabs>
              <w:contextualSpacing/>
              <w:rPr>
                <w:rFonts w:ascii="Calibri" w:hAnsi="Calibri" w:cs="B Nazanin"/>
                <w:b/>
                <w:bCs/>
                <w:sz w:val="22"/>
                <w:szCs w:val="22"/>
                <w:rtl/>
              </w:rPr>
            </w:pPr>
            <w:r w:rsidRPr="00A55700">
              <w:rPr>
                <w:rFonts w:ascii="Calibri" w:hAnsi="Calibri" w:cs="B Nazanin" w:hint="cs"/>
                <w:b/>
                <w:bCs/>
                <w:sz w:val="22"/>
                <w:szCs w:val="22"/>
                <w:rtl/>
              </w:rPr>
              <w:t>شماره حساب رسمي مؤسسه:</w:t>
            </w:r>
          </w:p>
        </w:tc>
      </w:tr>
      <w:tr w:rsidR="00963814" w:rsidRPr="00A55700" w14:paraId="65CD9A58" w14:textId="77777777" w:rsidTr="001972BE">
        <w:trPr>
          <w:trHeight w:val="397"/>
          <w:jc w:val="center"/>
        </w:trPr>
        <w:tc>
          <w:tcPr>
            <w:tcW w:w="2239" w:type="pct"/>
            <w:vAlign w:val="center"/>
          </w:tcPr>
          <w:p w14:paraId="6B8619C5" w14:textId="77777777" w:rsidR="00963814" w:rsidRPr="00A55700" w:rsidRDefault="00963814" w:rsidP="00963814">
            <w:pPr>
              <w:tabs>
                <w:tab w:val="right" w:pos="3163"/>
              </w:tabs>
              <w:contextualSpacing/>
              <w:rPr>
                <w:rFonts w:ascii="Calibri" w:hAnsi="Calibri" w:cs="B Nazanin"/>
                <w:b/>
                <w:bCs/>
                <w:sz w:val="22"/>
                <w:szCs w:val="22"/>
                <w:rtl/>
              </w:rPr>
            </w:pPr>
            <w:r w:rsidRPr="00A55700">
              <w:rPr>
                <w:rFonts w:ascii="Calibri" w:hAnsi="Calibri" w:cs="B Nazanin" w:hint="cs"/>
                <w:b/>
                <w:bCs/>
                <w:sz w:val="22"/>
                <w:szCs w:val="22"/>
                <w:rtl/>
              </w:rPr>
              <w:t>بانك:</w:t>
            </w:r>
          </w:p>
        </w:tc>
        <w:tc>
          <w:tcPr>
            <w:tcW w:w="1217" w:type="pct"/>
            <w:gridSpan w:val="3"/>
            <w:vAlign w:val="center"/>
          </w:tcPr>
          <w:p w14:paraId="129784E5" w14:textId="77777777" w:rsidR="00963814" w:rsidRPr="00A55700" w:rsidRDefault="00963814" w:rsidP="00963814">
            <w:pPr>
              <w:tabs>
                <w:tab w:val="right" w:pos="3163"/>
              </w:tabs>
              <w:contextualSpacing/>
              <w:rPr>
                <w:rFonts w:ascii="Calibri" w:hAnsi="Calibri" w:cs="B Nazanin"/>
                <w:b/>
                <w:bCs/>
                <w:sz w:val="22"/>
                <w:szCs w:val="22"/>
                <w:rtl/>
              </w:rPr>
            </w:pPr>
            <w:r w:rsidRPr="00A55700">
              <w:rPr>
                <w:rFonts w:ascii="Calibri" w:hAnsi="Calibri" w:cs="B Nazanin" w:hint="cs"/>
                <w:b/>
                <w:bCs/>
                <w:sz w:val="22"/>
                <w:szCs w:val="22"/>
                <w:rtl/>
              </w:rPr>
              <w:t>شعبه:</w:t>
            </w:r>
          </w:p>
        </w:tc>
        <w:tc>
          <w:tcPr>
            <w:tcW w:w="1545" w:type="pct"/>
            <w:gridSpan w:val="2"/>
            <w:vAlign w:val="center"/>
          </w:tcPr>
          <w:p w14:paraId="59D1EF13" w14:textId="77777777" w:rsidR="00963814" w:rsidRPr="00A55700" w:rsidRDefault="00963814" w:rsidP="00963814">
            <w:pPr>
              <w:tabs>
                <w:tab w:val="right" w:pos="3163"/>
              </w:tabs>
              <w:contextualSpacing/>
              <w:rPr>
                <w:rFonts w:ascii="Calibri" w:hAnsi="Calibri" w:cs="B Nazanin"/>
                <w:b/>
                <w:bCs/>
                <w:sz w:val="22"/>
                <w:szCs w:val="22"/>
                <w:rtl/>
              </w:rPr>
            </w:pPr>
            <w:r w:rsidRPr="00A55700">
              <w:rPr>
                <w:rFonts w:ascii="Calibri" w:hAnsi="Calibri" w:cs="B Nazanin" w:hint="cs"/>
                <w:b/>
                <w:bCs/>
                <w:sz w:val="22"/>
                <w:szCs w:val="22"/>
                <w:rtl/>
              </w:rPr>
              <w:t>كد شعبه:</w:t>
            </w:r>
          </w:p>
        </w:tc>
      </w:tr>
    </w:tbl>
    <w:p w14:paraId="546E635E" w14:textId="77777777" w:rsidR="006328D9" w:rsidRPr="00A55700" w:rsidRDefault="006328D9" w:rsidP="00EC2901">
      <w:pPr>
        <w:spacing w:line="360" w:lineRule="auto"/>
        <w:jc w:val="both"/>
        <w:rPr>
          <w:rFonts w:ascii="Calibri" w:hAnsi="Calibri" w:cs="B Nazanin"/>
          <w:sz w:val="22"/>
          <w:szCs w:val="22"/>
          <w:rtl/>
          <w:lang w:bidi="fa-IR"/>
        </w:rPr>
      </w:pPr>
    </w:p>
    <w:p w14:paraId="29E6FF0B" w14:textId="604ACD6F" w:rsidR="0058305D" w:rsidRPr="00A55700" w:rsidRDefault="0058305D">
      <w:pPr>
        <w:spacing w:line="360" w:lineRule="auto"/>
        <w:jc w:val="both"/>
        <w:rPr>
          <w:rFonts w:ascii="Calibri" w:hAnsi="Calibri" w:cs="B Nazanin"/>
          <w:sz w:val="22"/>
          <w:szCs w:val="22"/>
          <w:lang w:bidi="fa-IR"/>
        </w:rPr>
      </w:pPr>
    </w:p>
    <w:sectPr w:rsidR="0058305D" w:rsidRPr="00A55700" w:rsidSect="00EC2901">
      <w:headerReference w:type="default" r:id="rId8"/>
      <w:headerReference w:type="first" r:id="rId9"/>
      <w:endnotePr>
        <w:numFmt w:val="decimal"/>
      </w:endnotePr>
      <w:pgSz w:w="11907" w:h="16840" w:code="9"/>
      <w:pgMar w:top="1684" w:right="1134" w:bottom="1134" w:left="1134" w:header="72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1433B8" w14:textId="77777777" w:rsidR="00DA1162" w:rsidRDefault="00DA1162" w:rsidP="0047509F">
      <w:r>
        <w:separator/>
      </w:r>
    </w:p>
  </w:endnote>
  <w:endnote w:type="continuationSeparator" w:id="0">
    <w:p w14:paraId="718379BF" w14:textId="77777777" w:rsidR="00DA1162" w:rsidRDefault="00DA1162" w:rsidP="004750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embedRegular r:id="rId1" w:fontKey="{E549C5E4-2CBA-46EB-9CC5-A5B8648ECAF7}"/>
    <w:embedBold r:id="rId2" w:fontKey="{80FC098F-6548-4686-B61B-3CE14190E35E}"/>
    <w:embedBoldItalic r:id="rId3" w:fontKey="{6BC3F896-F40A-4FE1-8EAF-D00A61351A4D}"/>
  </w:font>
  <w:font w:name="B Zar">
    <w:panose1 w:val="00000400000000000000"/>
    <w:charset w:val="B2"/>
    <w:family w:val="auto"/>
    <w:pitch w:val="variable"/>
    <w:sig w:usb0="00002001" w:usb1="80000000" w:usb2="00000008" w:usb3="00000000" w:csb0="00000040" w:csb1="00000000"/>
  </w:font>
  <w:font w:name="Zar">
    <w:altName w:val="Arial"/>
    <w:panose1 w:val="00000400000000000000"/>
    <w:charset w:val="B2"/>
    <w:family w:val="auto"/>
    <w:pitch w:val="variable"/>
    <w:sig w:usb0="00002000" w:usb1="00000000" w:usb2="00000000" w:usb3="00000000" w:csb0="0000004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embedBold r:id="rId4" w:subsetted="1" w:fontKey="{8B150D47-7D61-4981-B3C5-5838F1A4E9FD}"/>
  </w:font>
  <w:font w:name="Calibri">
    <w:panose1 w:val="020F0502020204030204"/>
    <w:charset w:val="00"/>
    <w:family w:val="swiss"/>
    <w:pitch w:val="variable"/>
    <w:sig w:usb0="E00002FF" w:usb1="4000ACFF" w:usb2="00000001" w:usb3="00000000" w:csb0="0000019F" w:csb1="00000000"/>
    <w:embedRegular r:id="rId5" w:subsetted="1" w:fontKey="{52EF9987-85CB-40F0-B226-D36235E6C3B1}"/>
    <w:embedBold r:id="rId6" w:subsetted="1" w:fontKey="{28516528-2F6D-42A7-8F55-4914E34B911D}"/>
  </w:font>
  <w:font w:name="Arial">
    <w:panose1 w:val="020B0604020202020204"/>
    <w:charset w:val="00"/>
    <w:family w:val="swiss"/>
    <w:pitch w:val="variable"/>
    <w:sig w:usb0="E0002AFF" w:usb1="C0007843" w:usb2="00000009" w:usb3="00000000" w:csb0="000001F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B Mitra">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embedBold r:id="rId7" w:subsetted="1" w:fontKey="{E7C98C44-E52F-435D-90FE-A388787EC5E1}"/>
  </w:font>
  <w:font w:name="IranNastaliq">
    <w:altName w:val="Cambria"/>
    <w:panose1 w:val="02020505000000020003"/>
    <w:charset w:val="00"/>
    <w:family w:val="roman"/>
    <w:pitch w:val="variable"/>
    <w:sig w:usb0="61002A87" w:usb1="80000000" w:usb2="00000008"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7E58ED" w14:textId="77777777" w:rsidR="00DA1162" w:rsidRDefault="00DA1162" w:rsidP="0047509F">
      <w:r>
        <w:separator/>
      </w:r>
    </w:p>
  </w:footnote>
  <w:footnote w:type="continuationSeparator" w:id="0">
    <w:p w14:paraId="4DFEA06F" w14:textId="77777777" w:rsidR="00DA1162" w:rsidRDefault="00DA1162" w:rsidP="004750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4900" w:type="pct"/>
      <w:jc w:val="center"/>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Layout w:type="fixed"/>
      <w:tblCellMar>
        <w:left w:w="57" w:type="dxa"/>
        <w:right w:w="57" w:type="dxa"/>
      </w:tblCellMar>
      <w:tblLook w:val="0000" w:firstRow="0" w:lastRow="0" w:firstColumn="0" w:lastColumn="0" w:noHBand="0" w:noVBand="0"/>
    </w:tblPr>
    <w:tblGrid>
      <w:gridCol w:w="1214"/>
      <w:gridCol w:w="6379"/>
      <w:gridCol w:w="1843"/>
    </w:tblGrid>
    <w:tr w:rsidR="00C639D5" w:rsidRPr="00426BE6" w14:paraId="7177A9A7" w14:textId="77777777" w:rsidTr="00FD6624">
      <w:trPr>
        <w:trHeight w:val="488"/>
        <w:jc w:val="center"/>
      </w:trPr>
      <w:tc>
        <w:tcPr>
          <w:tcW w:w="1214" w:type="dxa"/>
          <w:vMerge w:val="restart"/>
          <w:vAlign w:val="center"/>
        </w:tcPr>
        <w:p w14:paraId="2431D158" w14:textId="1BFFEDCF" w:rsidR="00C639D5" w:rsidRPr="00426BE6" w:rsidRDefault="00C639D5" w:rsidP="00EC2901">
          <w:pPr>
            <w:spacing w:line="192" w:lineRule="auto"/>
            <w:jc w:val="center"/>
            <w:rPr>
              <w:rFonts w:ascii="IranNastaliq" w:hAnsi="IranNastaliq" w:cs="B Nazanin"/>
              <w:sz w:val="18"/>
              <w:szCs w:val="20"/>
            </w:rPr>
          </w:pPr>
        </w:p>
      </w:tc>
      <w:tc>
        <w:tcPr>
          <w:tcW w:w="6379" w:type="dxa"/>
          <w:vAlign w:val="center"/>
        </w:tcPr>
        <w:p w14:paraId="2638DBE9" w14:textId="11BB34AF" w:rsidR="00C639D5" w:rsidRPr="00EC2901" w:rsidRDefault="001972BE" w:rsidP="001972BE">
          <w:pPr>
            <w:jc w:val="center"/>
            <w:rPr>
              <w:rFonts w:ascii="Tahoma" w:hAnsi="Tahoma" w:cs="B Nazanin"/>
              <w:b/>
              <w:bCs/>
              <w:color w:val="002060"/>
              <w:sz w:val="32"/>
              <w:szCs w:val="32"/>
            </w:rPr>
          </w:pPr>
          <w:r w:rsidRPr="001972BE">
            <w:rPr>
              <w:rFonts w:ascii="Tahoma" w:hAnsi="Tahoma" w:cs="B Nazanin"/>
              <w:b/>
              <w:bCs/>
              <w:color w:val="002060"/>
              <w:sz w:val="28"/>
              <w:rtl/>
            </w:rPr>
            <w:t>حداقل اقلام اطلاعات</w:t>
          </w:r>
          <w:r w:rsidRPr="001972BE">
            <w:rPr>
              <w:rFonts w:ascii="Tahoma" w:hAnsi="Tahoma" w:cs="B Nazanin" w:hint="cs"/>
              <w:b/>
              <w:bCs/>
              <w:color w:val="002060"/>
              <w:sz w:val="28"/>
              <w:rtl/>
            </w:rPr>
            <w:t>ی</w:t>
          </w:r>
          <w:r w:rsidRPr="001972BE">
            <w:rPr>
              <w:rFonts w:ascii="Tahoma" w:hAnsi="Tahoma" w:cs="B Nazanin"/>
              <w:b/>
              <w:bCs/>
              <w:color w:val="002060"/>
              <w:sz w:val="28"/>
              <w:rtl/>
            </w:rPr>
            <w:t xml:space="preserve"> لازم جهت تکم</w:t>
          </w:r>
          <w:r w:rsidRPr="001972BE">
            <w:rPr>
              <w:rFonts w:ascii="Tahoma" w:hAnsi="Tahoma" w:cs="B Nazanin" w:hint="cs"/>
              <w:b/>
              <w:bCs/>
              <w:color w:val="002060"/>
              <w:sz w:val="28"/>
              <w:rtl/>
            </w:rPr>
            <w:t>ی</w:t>
          </w:r>
          <w:r w:rsidRPr="001972BE">
            <w:rPr>
              <w:rFonts w:ascii="Tahoma" w:hAnsi="Tahoma" w:cs="B Nazanin" w:hint="eastAsia"/>
              <w:b/>
              <w:bCs/>
              <w:color w:val="002060"/>
              <w:sz w:val="28"/>
              <w:rtl/>
            </w:rPr>
            <w:t>ل</w:t>
          </w:r>
          <w:r w:rsidRPr="001972BE">
            <w:rPr>
              <w:rFonts w:ascii="Tahoma" w:hAnsi="Tahoma" w:cs="B Nazanin"/>
              <w:b/>
              <w:bCs/>
              <w:color w:val="002060"/>
              <w:sz w:val="28"/>
              <w:rtl/>
            </w:rPr>
            <w:t xml:space="preserve"> پيشنهاده</w:t>
          </w:r>
          <w:r w:rsidRPr="001972BE">
            <w:rPr>
              <w:rFonts w:ascii="Cambria" w:hAnsi="Cambria" w:cs="Cambria"/>
              <w:b/>
              <w:bCs/>
              <w:color w:val="002060"/>
              <w:sz w:val="28"/>
              <w:rtl/>
            </w:rPr>
            <w:softHyphen/>
          </w:r>
          <w:r w:rsidRPr="001972BE">
            <w:rPr>
              <w:rFonts w:ascii="Tahoma" w:hAnsi="Tahoma" w:cs="B Nazanin" w:hint="cs"/>
              <w:b/>
              <w:bCs/>
              <w:color w:val="002060"/>
              <w:sz w:val="28"/>
              <w:rtl/>
            </w:rPr>
            <w:t>های</w:t>
          </w:r>
          <w:r w:rsidRPr="001972BE">
            <w:rPr>
              <w:rFonts w:ascii="Tahoma" w:hAnsi="Tahoma" w:cs="B Nazanin"/>
              <w:b/>
              <w:bCs/>
              <w:color w:val="002060"/>
              <w:sz w:val="28"/>
              <w:rtl/>
            </w:rPr>
            <w:t xml:space="preserve"> طرح پژوهشي</w:t>
          </w:r>
          <w:r w:rsidRPr="001972BE">
            <w:rPr>
              <w:rFonts w:ascii="Tahoma" w:hAnsi="Tahoma" w:cs="B Nazanin" w:hint="cs"/>
              <w:b/>
              <w:bCs/>
              <w:color w:val="002060"/>
              <w:sz w:val="28"/>
              <w:rtl/>
            </w:rPr>
            <w:t xml:space="preserve"> سامانه ساتع</w:t>
          </w:r>
        </w:p>
      </w:tc>
      <w:tc>
        <w:tcPr>
          <w:tcW w:w="1843" w:type="dxa"/>
          <w:vAlign w:val="center"/>
        </w:tcPr>
        <w:p w14:paraId="6E59434C" w14:textId="77777777" w:rsidR="00C639D5" w:rsidRPr="00426BE6" w:rsidRDefault="00C639D5" w:rsidP="00EC2901">
          <w:pPr>
            <w:pStyle w:val="Heading2"/>
            <w:rPr>
              <w:rFonts w:ascii="Tahoma" w:hAnsi="Tahoma" w:cs="B Nazanin"/>
              <w:color w:val="002060"/>
              <w:sz w:val="20"/>
              <w:szCs w:val="20"/>
            </w:rPr>
          </w:pPr>
          <w:r>
            <w:rPr>
              <w:rFonts w:ascii="Tahoma" w:hAnsi="Tahoma" w:cs="B Nazanin" w:hint="cs"/>
              <w:color w:val="002060"/>
              <w:sz w:val="18"/>
              <w:szCs w:val="18"/>
              <w:rtl/>
            </w:rPr>
            <w:t xml:space="preserve">شناسه: </w:t>
          </w:r>
        </w:p>
      </w:tc>
    </w:tr>
    <w:tr w:rsidR="001D1844" w:rsidRPr="00426BE6" w14:paraId="383BE54F" w14:textId="77777777" w:rsidTr="00FD6624">
      <w:trPr>
        <w:trHeight w:val="461"/>
        <w:jc w:val="center"/>
      </w:trPr>
      <w:tc>
        <w:tcPr>
          <w:tcW w:w="1214" w:type="dxa"/>
          <w:vMerge/>
        </w:tcPr>
        <w:p w14:paraId="16B44D01" w14:textId="77777777" w:rsidR="001D1844" w:rsidRPr="00426BE6" w:rsidRDefault="001D1844" w:rsidP="001D1844">
          <w:pPr>
            <w:jc w:val="center"/>
            <w:rPr>
              <w:rFonts w:ascii="Arial" w:hAnsi="Arial" w:cs="B Nazanin"/>
              <w:b/>
              <w:bCs/>
              <w:sz w:val="8"/>
              <w:szCs w:val="8"/>
              <w:rtl/>
            </w:rPr>
          </w:pPr>
        </w:p>
      </w:tc>
      <w:tc>
        <w:tcPr>
          <w:tcW w:w="6379" w:type="dxa"/>
          <w:vAlign w:val="center"/>
        </w:tcPr>
        <w:p w14:paraId="1DFAD10B" w14:textId="4452E994" w:rsidR="001D1844" w:rsidRPr="001D1844" w:rsidRDefault="001D1844" w:rsidP="001D1844">
          <w:pPr>
            <w:pStyle w:val="Heading2"/>
            <w:jc w:val="center"/>
            <w:rPr>
              <w:rFonts w:ascii="Tahoma" w:hAnsi="Tahoma" w:cs="B Nazanin"/>
              <w:color w:val="002060"/>
              <w:sz w:val="18"/>
              <w:szCs w:val="18"/>
              <w:rtl/>
            </w:rPr>
          </w:pPr>
        </w:p>
      </w:tc>
      <w:tc>
        <w:tcPr>
          <w:tcW w:w="1843" w:type="dxa"/>
          <w:vAlign w:val="center"/>
        </w:tcPr>
        <w:p w14:paraId="3A3256E2" w14:textId="7A30956E" w:rsidR="001D1844" w:rsidRPr="00426BE6" w:rsidRDefault="001D1844" w:rsidP="001D1844">
          <w:pPr>
            <w:pStyle w:val="Heading2"/>
            <w:jc w:val="center"/>
            <w:rPr>
              <w:rFonts w:ascii="Tahoma" w:hAnsi="Tahoma" w:cs="B Nazanin"/>
              <w:color w:val="002060"/>
            </w:rPr>
          </w:pPr>
          <w:r w:rsidRPr="00426BE6">
            <w:rPr>
              <w:rFonts w:ascii="Tahoma" w:hAnsi="Tahoma" w:cs="B Nazanin" w:hint="cs"/>
              <w:color w:val="002060"/>
              <w:rtl/>
            </w:rPr>
            <w:t xml:space="preserve">صفحه </w:t>
          </w:r>
          <w:r w:rsidRPr="001319D7">
            <w:rPr>
              <w:rFonts w:ascii="Tahoma" w:hAnsi="Tahoma" w:cs="B Nazanin"/>
              <w:color w:val="002060"/>
            </w:rPr>
            <w:fldChar w:fldCharType="begin"/>
          </w:r>
          <w:r w:rsidRPr="001319D7">
            <w:rPr>
              <w:rFonts w:ascii="Tahoma" w:hAnsi="Tahoma" w:cs="B Nazanin"/>
              <w:color w:val="002060"/>
            </w:rPr>
            <w:instrText xml:space="preserve"> PAGE   \* MERGEFORMAT </w:instrText>
          </w:r>
          <w:r w:rsidRPr="001319D7">
            <w:rPr>
              <w:rFonts w:ascii="Tahoma" w:hAnsi="Tahoma" w:cs="B Nazanin"/>
              <w:color w:val="002060"/>
            </w:rPr>
            <w:fldChar w:fldCharType="separate"/>
          </w:r>
          <w:r w:rsidR="001972BE">
            <w:rPr>
              <w:rFonts w:ascii="Tahoma" w:hAnsi="Tahoma" w:cs="B Nazanin"/>
              <w:noProof/>
              <w:color w:val="002060"/>
              <w:rtl/>
            </w:rPr>
            <w:t>5</w:t>
          </w:r>
          <w:r w:rsidRPr="001319D7">
            <w:rPr>
              <w:rFonts w:ascii="Tahoma" w:hAnsi="Tahoma" w:cs="B Nazanin"/>
              <w:noProof/>
              <w:color w:val="002060"/>
            </w:rPr>
            <w:fldChar w:fldCharType="end"/>
          </w:r>
          <w:r w:rsidRPr="00426BE6">
            <w:rPr>
              <w:rFonts w:ascii="Tahoma" w:hAnsi="Tahoma" w:cs="B Nazanin" w:hint="cs"/>
              <w:noProof/>
              <w:color w:val="002060"/>
              <w:rtl/>
            </w:rPr>
            <w:t xml:space="preserve"> از </w:t>
          </w:r>
          <w:r w:rsidRPr="00426BE6">
            <w:rPr>
              <w:rFonts w:ascii="Tahoma" w:hAnsi="Tahoma" w:cs="B Nazanin"/>
              <w:noProof/>
              <w:color w:val="002060"/>
              <w:rtl/>
            </w:rPr>
            <w:fldChar w:fldCharType="begin"/>
          </w:r>
          <w:r w:rsidRPr="00426BE6">
            <w:rPr>
              <w:rFonts w:ascii="Tahoma" w:hAnsi="Tahoma" w:cs="B Nazanin"/>
              <w:noProof/>
              <w:color w:val="002060"/>
              <w:rtl/>
            </w:rPr>
            <w:instrText xml:space="preserve"> </w:instrText>
          </w:r>
          <w:r w:rsidRPr="00426BE6">
            <w:rPr>
              <w:rFonts w:ascii="Tahoma" w:hAnsi="Tahoma" w:cs="B Nazanin" w:hint="cs"/>
              <w:noProof/>
              <w:color w:val="002060"/>
            </w:rPr>
            <w:instrText>NUMPAGES  \* Arabic  \* MERGEFORMAT</w:instrText>
          </w:r>
          <w:r w:rsidRPr="00426BE6">
            <w:rPr>
              <w:rFonts w:ascii="Tahoma" w:hAnsi="Tahoma" w:cs="B Nazanin"/>
              <w:noProof/>
              <w:color w:val="002060"/>
              <w:rtl/>
            </w:rPr>
            <w:instrText xml:space="preserve"> </w:instrText>
          </w:r>
          <w:r w:rsidRPr="00426BE6">
            <w:rPr>
              <w:rFonts w:ascii="Tahoma" w:hAnsi="Tahoma" w:cs="B Nazanin"/>
              <w:noProof/>
              <w:color w:val="002060"/>
              <w:rtl/>
            </w:rPr>
            <w:fldChar w:fldCharType="separate"/>
          </w:r>
          <w:r w:rsidR="001972BE">
            <w:rPr>
              <w:rFonts w:ascii="Tahoma" w:hAnsi="Tahoma" w:cs="B Nazanin"/>
              <w:noProof/>
              <w:color w:val="002060"/>
              <w:rtl/>
            </w:rPr>
            <w:t>5</w:t>
          </w:r>
          <w:r w:rsidRPr="00426BE6">
            <w:rPr>
              <w:rFonts w:ascii="Tahoma" w:hAnsi="Tahoma" w:cs="B Nazanin"/>
              <w:noProof/>
              <w:color w:val="002060"/>
              <w:rtl/>
            </w:rPr>
            <w:fldChar w:fldCharType="end"/>
          </w:r>
        </w:p>
      </w:tc>
    </w:tr>
  </w:tbl>
  <w:p w14:paraId="6CD8CCEE" w14:textId="77777777" w:rsidR="00C639D5" w:rsidRDefault="00C639D5" w:rsidP="00734CAF">
    <w:pPr>
      <w:pStyle w:val="Header"/>
      <w:rPr>
        <w:lang w:bidi="fa-IR"/>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4900" w:type="pct"/>
      <w:jc w:val="center"/>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Layout w:type="fixed"/>
      <w:tblCellMar>
        <w:left w:w="57" w:type="dxa"/>
        <w:right w:w="57" w:type="dxa"/>
      </w:tblCellMar>
      <w:tblLook w:val="0000" w:firstRow="0" w:lastRow="0" w:firstColumn="0" w:lastColumn="0" w:noHBand="0" w:noVBand="0"/>
    </w:tblPr>
    <w:tblGrid>
      <w:gridCol w:w="1214"/>
      <w:gridCol w:w="6379"/>
      <w:gridCol w:w="1843"/>
    </w:tblGrid>
    <w:tr w:rsidR="00C639D5" w:rsidRPr="00426BE6" w14:paraId="7B0A4A6F" w14:textId="77777777" w:rsidTr="00426BE6">
      <w:trPr>
        <w:trHeight w:val="488"/>
        <w:jc w:val="center"/>
      </w:trPr>
      <w:tc>
        <w:tcPr>
          <w:tcW w:w="1214" w:type="dxa"/>
          <w:vMerge w:val="restart"/>
          <w:vAlign w:val="center"/>
        </w:tcPr>
        <w:p w14:paraId="6CF2C45E" w14:textId="77777777" w:rsidR="00C639D5" w:rsidRPr="00426BE6" w:rsidRDefault="00C639D5" w:rsidP="00EB6500">
          <w:pPr>
            <w:spacing w:line="192" w:lineRule="auto"/>
            <w:jc w:val="center"/>
            <w:rPr>
              <w:rFonts w:ascii="IranNastaliq" w:hAnsi="IranNastaliq" w:cs="B Nazanin"/>
              <w:sz w:val="18"/>
              <w:szCs w:val="20"/>
            </w:rPr>
          </w:pPr>
          <w:r w:rsidRPr="00426BE6">
            <w:rPr>
              <w:rFonts w:cs="B Nazanin" w:hint="cs"/>
              <w:noProof/>
              <w:rtl/>
            </w:rPr>
            <w:drawing>
              <wp:inline distT="0" distB="0" distL="0" distR="0" wp14:anchorId="40AB65F0" wp14:editId="0A72875A">
                <wp:extent cx="700363" cy="707366"/>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 small.png"/>
                        <pic:cNvPicPr/>
                      </pic:nvPicPr>
                      <pic:blipFill>
                        <a:blip r:embed="rId1">
                          <a:extLst>
                            <a:ext uri="{28A0092B-C50C-407E-A947-70E740481C1C}">
                              <a14:useLocalDpi xmlns:a14="http://schemas.microsoft.com/office/drawing/2010/main" val="0"/>
                            </a:ext>
                          </a:extLst>
                        </a:blip>
                        <a:stretch>
                          <a:fillRect/>
                        </a:stretch>
                      </pic:blipFill>
                      <pic:spPr>
                        <a:xfrm>
                          <a:off x="0" y="0"/>
                          <a:ext cx="708573" cy="715658"/>
                        </a:xfrm>
                        <a:prstGeom prst="rect">
                          <a:avLst/>
                        </a:prstGeom>
                      </pic:spPr>
                    </pic:pic>
                  </a:graphicData>
                </a:graphic>
              </wp:inline>
            </w:drawing>
          </w:r>
        </w:p>
      </w:tc>
      <w:tc>
        <w:tcPr>
          <w:tcW w:w="6379" w:type="dxa"/>
          <w:vAlign w:val="center"/>
        </w:tcPr>
        <w:p w14:paraId="38642B68" w14:textId="77777777" w:rsidR="00C639D5" w:rsidRPr="00EC2901" w:rsidRDefault="00C639D5" w:rsidP="00EB6500">
          <w:pPr>
            <w:spacing w:line="276" w:lineRule="auto"/>
            <w:jc w:val="center"/>
            <w:rPr>
              <w:rFonts w:ascii="Tahoma" w:hAnsi="Tahoma" w:cs="B Nazanin"/>
              <w:b/>
              <w:bCs/>
              <w:color w:val="002060"/>
              <w:sz w:val="32"/>
              <w:szCs w:val="32"/>
            </w:rPr>
          </w:pPr>
          <w:r w:rsidRPr="00EC2901">
            <w:rPr>
              <w:rFonts w:ascii="Tahoma" w:hAnsi="Tahoma" w:cs="B Nazanin" w:hint="cs"/>
              <w:b/>
              <w:bCs/>
              <w:color w:val="002060"/>
              <w:sz w:val="32"/>
              <w:szCs w:val="32"/>
              <w:rtl/>
            </w:rPr>
            <w:t>پيشنهاده طرح پژوهشي</w:t>
          </w:r>
        </w:p>
      </w:tc>
      <w:tc>
        <w:tcPr>
          <w:tcW w:w="1843" w:type="dxa"/>
          <w:vAlign w:val="center"/>
        </w:tcPr>
        <w:p w14:paraId="75E205ED" w14:textId="77777777" w:rsidR="00C639D5" w:rsidRPr="00426BE6" w:rsidRDefault="00C639D5" w:rsidP="00426BE6">
          <w:pPr>
            <w:pStyle w:val="Heading2"/>
            <w:rPr>
              <w:rFonts w:ascii="Tahoma" w:hAnsi="Tahoma" w:cs="B Nazanin"/>
              <w:color w:val="002060"/>
              <w:sz w:val="20"/>
              <w:szCs w:val="20"/>
            </w:rPr>
          </w:pPr>
          <w:r>
            <w:rPr>
              <w:rFonts w:ascii="Tahoma" w:hAnsi="Tahoma" w:cs="B Nazanin" w:hint="cs"/>
              <w:color w:val="002060"/>
              <w:sz w:val="18"/>
              <w:szCs w:val="18"/>
              <w:rtl/>
            </w:rPr>
            <w:t xml:space="preserve">شناسه: </w:t>
          </w:r>
        </w:p>
      </w:tc>
    </w:tr>
    <w:tr w:rsidR="00C639D5" w:rsidRPr="00426BE6" w14:paraId="77FAFB5A" w14:textId="77777777" w:rsidTr="00426BE6">
      <w:trPr>
        <w:trHeight w:val="461"/>
        <w:jc w:val="center"/>
      </w:trPr>
      <w:tc>
        <w:tcPr>
          <w:tcW w:w="1214" w:type="dxa"/>
          <w:vMerge/>
        </w:tcPr>
        <w:p w14:paraId="54D66F8C" w14:textId="77777777" w:rsidR="00C639D5" w:rsidRPr="00426BE6" w:rsidRDefault="00C639D5" w:rsidP="00EB6500">
          <w:pPr>
            <w:jc w:val="center"/>
            <w:rPr>
              <w:rFonts w:ascii="Arial" w:hAnsi="Arial" w:cs="B Nazanin"/>
              <w:b/>
              <w:bCs/>
              <w:sz w:val="8"/>
              <w:szCs w:val="8"/>
              <w:rtl/>
            </w:rPr>
          </w:pPr>
        </w:p>
      </w:tc>
      <w:tc>
        <w:tcPr>
          <w:tcW w:w="6379" w:type="dxa"/>
          <w:vAlign w:val="center"/>
        </w:tcPr>
        <w:p w14:paraId="41822500" w14:textId="77777777" w:rsidR="00C639D5" w:rsidRPr="00EC2901" w:rsidRDefault="00C639D5" w:rsidP="00EC2901">
          <w:pPr>
            <w:pStyle w:val="Heading2"/>
            <w:jc w:val="center"/>
            <w:rPr>
              <w:rFonts w:ascii="Tahoma" w:hAnsi="Tahoma" w:cs="B Nazanin"/>
              <w:color w:val="002060"/>
              <w:rtl/>
            </w:rPr>
          </w:pPr>
          <w:r w:rsidRPr="00EC2901">
            <w:rPr>
              <w:rFonts w:ascii="Tahoma" w:hAnsi="Tahoma" w:cs="B Nazanin" w:hint="cs"/>
              <w:color w:val="002060"/>
              <w:rtl/>
            </w:rPr>
            <w:t>«عنوان طرح»</w:t>
          </w:r>
        </w:p>
      </w:tc>
      <w:tc>
        <w:tcPr>
          <w:tcW w:w="1843" w:type="dxa"/>
          <w:vAlign w:val="center"/>
        </w:tcPr>
        <w:p w14:paraId="38D2545B" w14:textId="3E74AA11" w:rsidR="00C639D5" w:rsidRPr="00426BE6" w:rsidRDefault="00C639D5" w:rsidP="001319D7">
          <w:pPr>
            <w:pStyle w:val="Heading2"/>
            <w:jc w:val="center"/>
            <w:rPr>
              <w:rFonts w:ascii="Tahoma" w:hAnsi="Tahoma" w:cs="B Nazanin"/>
              <w:color w:val="002060"/>
            </w:rPr>
          </w:pPr>
          <w:r w:rsidRPr="00426BE6">
            <w:rPr>
              <w:rFonts w:ascii="Tahoma" w:hAnsi="Tahoma" w:cs="B Nazanin" w:hint="cs"/>
              <w:color w:val="002060"/>
              <w:rtl/>
            </w:rPr>
            <w:t xml:space="preserve">صفحه </w:t>
          </w:r>
          <w:r w:rsidRPr="001319D7">
            <w:rPr>
              <w:rFonts w:ascii="Tahoma" w:hAnsi="Tahoma" w:cs="B Nazanin"/>
              <w:color w:val="002060"/>
            </w:rPr>
            <w:fldChar w:fldCharType="begin"/>
          </w:r>
          <w:r w:rsidRPr="001319D7">
            <w:rPr>
              <w:rFonts w:ascii="Tahoma" w:hAnsi="Tahoma" w:cs="B Nazanin"/>
              <w:color w:val="002060"/>
            </w:rPr>
            <w:instrText xml:space="preserve"> PAGE   \* MERGEFORMAT </w:instrText>
          </w:r>
          <w:r w:rsidRPr="001319D7">
            <w:rPr>
              <w:rFonts w:ascii="Tahoma" w:hAnsi="Tahoma" w:cs="B Nazanin"/>
              <w:color w:val="002060"/>
            </w:rPr>
            <w:fldChar w:fldCharType="separate"/>
          </w:r>
          <w:r>
            <w:rPr>
              <w:rFonts w:ascii="Tahoma" w:hAnsi="Tahoma" w:cs="B Nazanin"/>
              <w:noProof/>
              <w:color w:val="002060"/>
              <w:rtl/>
            </w:rPr>
            <w:t>1</w:t>
          </w:r>
          <w:r w:rsidRPr="001319D7">
            <w:rPr>
              <w:rFonts w:ascii="Tahoma" w:hAnsi="Tahoma" w:cs="B Nazanin"/>
              <w:noProof/>
              <w:color w:val="002060"/>
            </w:rPr>
            <w:fldChar w:fldCharType="end"/>
          </w:r>
          <w:r w:rsidRPr="00426BE6">
            <w:rPr>
              <w:rFonts w:ascii="Tahoma" w:hAnsi="Tahoma" w:cs="B Nazanin" w:hint="cs"/>
              <w:noProof/>
              <w:color w:val="002060"/>
              <w:rtl/>
            </w:rPr>
            <w:t xml:space="preserve"> از </w:t>
          </w:r>
          <w:r w:rsidRPr="00426BE6">
            <w:rPr>
              <w:rFonts w:ascii="Tahoma" w:hAnsi="Tahoma" w:cs="B Nazanin"/>
              <w:noProof/>
              <w:color w:val="002060"/>
              <w:rtl/>
            </w:rPr>
            <w:fldChar w:fldCharType="begin"/>
          </w:r>
          <w:r w:rsidRPr="00426BE6">
            <w:rPr>
              <w:rFonts w:ascii="Tahoma" w:hAnsi="Tahoma" w:cs="B Nazanin"/>
              <w:noProof/>
              <w:color w:val="002060"/>
              <w:rtl/>
            </w:rPr>
            <w:instrText xml:space="preserve"> </w:instrText>
          </w:r>
          <w:r w:rsidRPr="00426BE6">
            <w:rPr>
              <w:rFonts w:ascii="Tahoma" w:hAnsi="Tahoma" w:cs="B Nazanin" w:hint="cs"/>
              <w:noProof/>
              <w:color w:val="002060"/>
            </w:rPr>
            <w:instrText>NUMPAGES  \* Arabic  \* MERGEFORMAT</w:instrText>
          </w:r>
          <w:r w:rsidRPr="00426BE6">
            <w:rPr>
              <w:rFonts w:ascii="Tahoma" w:hAnsi="Tahoma" w:cs="B Nazanin"/>
              <w:noProof/>
              <w:color w:val="002060"/>
              <w:rtl/>
            </w:rPr>
            <w:instrText xml:space="preserve"> </w:instrText>
          </w:r>
          <w:r w:rsidRPr="00426BE6">
            <w:rPr>
              <w:rFonts w:ascii="Tahoma" w:hAnsi="Tahoma" w:cs="B Nazanin"/>
              <w:noProof/>
              <w:color w:val="002060"/>
              <w:rtl/>
            </w:rPr>
            <w:fldChar w:fldCharType="separate"/>
          </w:r>
          <w:r w:rsidR="00B06DAA">
            <w:rPr>
              <w:rFonts w:ascii="Tahoma" w:hAnsi="Tahoma" w:cs="B Nazanin"/>
              <w:noProof/>
              <w:color w:val="002060"/>
              <w:rtl/>
            </w:rPr>
            <w:t>11</w:t>
          </w:r>
          <w:r w:rsidRPr="00426BE6">
            <w:rPr>
              <w:rFonts w:ascii="Tahoma" w:hAnsi="Tahoma" w:cs="B Nazanin"/>
              <w:noProof/>
              <w:color w:val="002060"/>
              <w:rtl/>
            </w:rPr>
            <w:fldChar w:fldCharType="end"/>
          </w:r>
        </w:p>
      </w:tc>
    </w:tr>
  </w:tbl>
  <w:p w14:paraId="728992CB" w14:textId="77777777" w:rsidR="00C639D5" w:rsidRPr="00734CAF" w:rsidRDefault="00C639D5">
    <w:pPr>
      <w:pStyle w:val="Header"/>
      <w:rPr>
        <w:sz w:val="16"/>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6CEE60F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787398"/>
    <w:multiLevelType w:val="hybridMultilevel"/>
    <w:tmpl w:val="9DCAF2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3B6377"/>
    <w:multiLevelType w:val="hybridMultilevel"/>
    <w:tmpl w:val="7F0EC5BA"/>
    <w:lvl w:ilvl="0" w:tplc="77B4D532">
      <w:start w:val="8"/>
      <w:numFmt w:val="bullet"/>
      <w:lvlText w:val="-"/>
      <w:lvlJc w:val="left"/>
      <w:pPr>
        <w:ind w:left="1080" w:hanging="360"/>
      </w:pPr>
      <w:rPr>
        <w:rFonts w:ascii="Times New Roman" w:eastAsia="Times New Roman" w:hAnsi="Times New Roman" w:cs="B Nazani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5B2382E"/>
    <w:multiLevelType w:val="hybridMultilevel"/>
    <w:tmpl w:val="BE1CA8AA"/>
    <w:lvl w:ilvl="0" w:tplc="980A5F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FF0F6E"/>
    <w:multiLevelType w:val="hybridMultilevel"/>
    <w:tmpl w:val="568490E4"/>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 w15:restartNumberingAfterBreak="0">
    <w:nsid w:val="0B79657C"/>
    <w:multiLevelType w:val="hybridMultilevel"/>
    <w:tmpl w:val="2364011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AD611C"/>
    <w:multiLevelType w:val="hybridMultilevel"/>
    <w:tmpl w:val="335EEF94"/>
    <w:lvl w:ilvl="0" w:tplc="73DC33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D80FDB"/>
    <w:multiLevelType w:val="hybridMultilevel"/>
    <w:tmpl w:val="8BB4F7A4"/>
    <w:lvl w:ilvl="0" w:tplc="B32C548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FE769C"/>
    <w:multiLevelType w:val="hybridMultilevel"/>
    <w:tmpl w:val="1AFC95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9741AB9"/>
    <w:multiLevelType w:val="hybridMultilevel"/>
    <w:tmpl w:val="335EEF94"/>
    <w:lvl w:ilvl="0" w:tplc="73DC33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94B29"/>
    <w:multiLevelType w:val="hybridMultilevel"/>
    <w:tmpl w:val="A9489D2C"/>
    <w:lvl w:ilvl="0" w:tplc="6BB09A22">
      <w:start w:val="1"/>
      <w:numFmt w:val="decimal"/>
      <w:lvlText w:val="%1."/>
      <w:lvlJc w:val="left"/>
      <w:pPr>
        <w:ind w:left="454" w:hanging="454"/>
      </w:pPr>
      <w:rPr>
        <w:rFonts w:hint="default"/>
        <w:b/>
        <w:bCs/>
        <w:color w:val="C00000"/>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61F02CF"/>
    <w:multiLevelType w:val="hybridMultilevel"/>
    <w:tmpl w:val="56349EF8"/>
    <w:lvl w:ilvl="0" w:tplc="175456E0">
      <w:start w:val="27"/>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2F381D"/>
    <w:multiLevelType w:val="hybridMultilevel"/>
    <w:tmpl w:val="EF1244A2"/>
    <w:lvl w:ilvl="0" w:tplc="C2A4A130">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521286C"/>
    <w:multiLevelType w:val="hybridMultilevel"/>
    <w:tmpl w:val="F35CA472"/>
    <w:lvl w:ilvl="0" w:tplc="16E0E828">
      <w:start w:val="1"/>
      <w:numFmt w:val="decimal"/>
      <w:lvlText w:val="%1-"/>
      <w:lvlJc w:val="left"/>
      <w:pPr>
        <w:ind w:left="720" w:hanging="360"/>
      </w:pPr>
      <w:rPr>
        <w:rFonts w:ascii="Times New Roman" w:eastAsia="Times New Roman" w:hAnsi="Times New Roman" w:cs="B Nazani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B134BE"/>
    <w:multiLevelType w:val="hybridMultilevel"/>
    <w:tmpl w:val="B288B0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7"/>
  </w:num>
  <w:num w:numId="3">
    <w:abstractNumId w:val="12"/>
  </w:num>
  <w:num w:numId="4">
    <w:abstractNumId w:val="1"/>
  </w:num>
  <w:num w:numId="5">
    <w:abstractNumId w:val="14"/>
  </w:num>
  <w:num w:numId="6">
    <w:abstractNumId w:val="4"/>
  </w:num>
  <w:num w:numId="7">
    <w:abstractNumId w:val="8"/>
  </w:num>
  <w:num w:numId="8">
    <w:abstractNumId w:val="5"/>
  </w:num>
  <w:num w:numId="9">
    <w:abstractNumId w:val="13"/>
  </w:num>
  <w:num w:numId="10">
    <w:abstractNumId w:val="9"/>
  </w:num>
  <w:num w:numId="11">
    <w:abstractNumId w:val="6"/>
  </w:num>
  <w:num w:numId="12">
    <w:abstractNumId w:val="2"/>
  </w:num>
  <w:num w:numId="13">
    <w:abstractNumId w:val="0"/>
  </w:num>
  <w:num w:numId="14">
    <w:abstractNumId w:val="11"/>
  </w:num>
  <w:num w:numId="15">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aveSubsetFonts/>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rawingGridVerticalSpacing w:val="57"/>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Y0szAwMDQ0M7AwMjVS0lEKTi0uzszPAykwMqgFAMUVpCItAAAA"/>
  </w:docVars>
  <w:rsids>
    <w:rsidRoot w:val="00CA6FC9"/>
    <w:rsid w:val="00001414"/>
    <w:rsid w:val="00001453"/>
    <w:rsid w:val="00001D1D"/>
    <w:rsid w:val="0000216C"/>
    <w:rsid w:val="000024C6"/>
    <w:rsid w:val="00002B95"/>
    <w:rsid w:val="0000315E"/>
    <w:rsid w:val="000057AE"/>
    <w:rsid w:val="00005A42"/>
    <w:rsid w:val="000064BE"/>
    <w:rsid w:val="00010A45"/>
    <w:rsid w:val="00010B45"/>
    <w:rsid w:val="00011351"/>
    <w:rsid w:val="00011F36"/>
    <w:rsid w:val="00011F92"/>
    <w:rsid w:val="00012900"/>
    <w:rsid w:val="00012CA3"/>
    <w:rsid w:val="00012E2A"/>
    <w:rsid w:val="0001472C"/>
    <w:rsid w:val="00015C76"/>
    <w:rsid w:val="00015ED0"/>
    <w:rsid w:val="00017741"/>
    <w:rsid w:val="00020D4A"/>
    <w:rsid w:val="00021922"/>
    <w:rsid w:val="00021FA9"/>
    <w:rsid w:val="0002218C"/>
    <w:rsid w:val="000229C4"/>
    <w:rsid w:val="000236BA"/>
    <w:rsid w:val="0002381E"/>
    <w:rsid w:val="00023ADD"/>
    <w:rsid w:val="00024110"/>
    <w:rsid w:val="0002516F"/>
    <w:rsid w:val="00025A6D"/>
    <w:rsid w:val="000263C1"/>
    <w:rsid w:val="00026F8C"/>
    <w:rsid w:val="0002785F"/>
    <w:rsid w:val="00027BBD"/>
    <w:rsid w:val="00030922"/>
    <w:rsid w:val="0003098D"/>
    <w:rsid w:val="00030F87"/>
    <w:rsid w:val="000319BE"/>
    <w:rsid w:val="000320B6"/>
    <w:rsid w:val="000334F7"/>
    <w:rsid w:val="00034B9C"/>
    <w:rsid w:val="00034F89"/>
    <w:rsid w:val="00035441"/>
    <w:rsid w:val="00036774"/>
    <w:rsid w:val="000367AA"/>
    <w:rsid w:val="00037777"/>
    <w:rsid w:val="000404BD"/>
    <w:rsid w:val="000408CA"/>
    <w:rsid w:val="0004122E"/>
    <w:rsid w:val="000413DB"/>
    <w:rsid w:val="00041C42"/>
    <w:rsid w:val="000431FB"/>
    <w:rsid w:val="00044D59"/>
    <w:rsid w:val="00045C34"/>
    <w:rsid w:val="000463B6"/>
    <w:rsid w:val="0004680F"/>
    <w:rsid w:val="00046BDF"/>
    <w:rsid w:val="00047E43"/>
    <w:rsid w:val="00050002"/>
    <w:rsid w:val="0005004F"/>
    <w:rsid w:val="0005065A"/>
    <w:rsid w:val="00051FF8"/>
    <w:rsid w:val="000520CE"/>
    <w:rsid w:val="00052754"/>
    <w:rsid w:val="000536D7"/>
    <w:rsid w:val="000536EA"/>
    <w:rsid w:val="00053C03"/>
    <w:rsid w:val="0005453D"/>
    <w:rsid w:val="00054B8C"/>
    <w:rsid w:val="000552FD"/>
    <w:rsid w:val="00055BA3"/>
    <w:rsid w:val="00057AE5"/>
    <w:rsid w:val="00061641"/>
    <w:rsid w:val="00063D2A"/>
    <w:rsid w:val="00063E39"/>
    <w:rsid w:val="0006446F"/>
    <w:rsid w:val="00064471"/>
    <w:rsid w:val="00064ABA"/>
    <w:rsid w:val="00064B48"/>
    <w:rsid w:val="00064CF9"/>
    <w:rsid w:val="000660C3"/>
    <w:rsid w:val="000703E3"/>
    <w:rsid w:val="000709F4"/>
    <w:rsid w:val="000713D9"/>
    <w:rsid w:val="000720D3"/>
    <w:rsid w:val="00073254"/>
    <w:rsid w:val="00073A4F"/>
    <w:rsid w:val="00073A73"/>
    <w:rsid w:val="00073D46"/>
    <w:rsid w:val="00073F4D"/>
    <w:rsid w:val="00074661"/>
    <w:rsid w:val="00074C7C"/>
    <w:rsid w:val="00075665"/>
    <w:rsid w:val="00075796"/>
    <w:rsid w:val="00075DC9"/>
    <w:rsid w:val="000766EC"/>
    <w:rsid w:val="00076E62"/>
    <w:rsid w:val="0007706E"/>
    <w:rsid w:val="000802ED"/>
    <w:rsid w:val="0008070F"/>
    <w:rsid w:val="00080E5F"/>
    <w:rsid w:val="00081912"/>
    <w:rsid w:val="00083861"/>
    <w:rsid w:val="00083E12"/>
    <w:rsid w:val="0008521E"/>
    <w:rsid w:val="000855A9"/>
    <w:rsid w:val="00086987"/>
    <w:rsid w:val="00086DC6"/>
    <w:rsid w:val="000875AA"/>
    <w:rsid w:val="000903BE"/>
    <w:rsid w:val="0009099C"/>
    <w:rsid w:val="00091A9B"/>
    <w:rsid w:val="000931F3"/>
    <w:rsid w:val="000951AC"/>
    <w:rsid w:val="000953AD"/>
    <w:rsid w:val="00095428"/>
    <w:rsid w:val="00095535"/>
    <w:rsid w:val="000979C2"/>
    <w:rsid w:val="00097E99"/>
    <w:rsid w:val="000A0449"/>
    <w:rsid w:val="000A0865"/>
    <w:rsid w:val="000A095A"/>
    <w:rsid w:val="000A18AA"/>
    <w:rsid w:val="000A20F9"/>
    <w:rsid w:val="000A267F"/>
    <w:rsid w:val="000A37EC"/>
    <w:rsid w:val="000A3DEF"/>
    <w:rsid w:val="000A4992"/>
    <w:rsid w:val="000A54D1"/>
    <w:rsid w:val="000A58D3"/>
    <w:rsid w:val="000A611C"/>
    <w:rsid w:val="000A67C1"/>
    <w:rsid w:val="000A6CAC"/>
    <w:rsid w:val="000A6E17"/>
    <w:rsid w:val="000A714D"/>
    <w:rsid w:val="000A7BA6"/>
    <w:rsid w:val="000B28DD"/>
    <w:rsid w:val="000B2F51"/>
    <w:rsid w:val="000B3965"/>
    <w:rsid w:val="000B5078"/>
    <w:rsid w:val="000B7D55"/>
    <w:rsid w:val="000B7F81"/>
    <w:rsid w:val="000C0904"/>
    <w:rsid w:val="000C19E4"/>
    <w:rsid w:val="000C1C0A"/>
    <w:rsid w:val="000C1ECC"/>
    <w:rsid w:val="000C269A"/>
    <w:rsid w:val="000C36BB"/>
    <w:rsid w:val="000C3817"/>
    <w:rsid w:val="000C3D8B"/>
    <w:rsid w:val="000C4657"/>
    <w:rsid w:val="000C5DFC"/>
    <w:rsid w:val="000C7495"/>
    <w:rsid w:val="000C75C6"/>
    <w:rsid w:val="000C798C"/>
    <w:rsid w:val="000D1167"/>
    <w:rsid w:val="000D1485"/>
    <w:rsid w:val="000D192D"/>
    <w:rsid w:val="000D19CB"/>
    <w:rsid w:val="000D1A7A"/>
    <w:rsid w:val="000D2BA0"/>
    <w:rsid w:val="000D3583"/>
    <w:rsid w:val="000D4FB8"/>
    <w:rsid w:val="000D5279"/>
    <w:rsid w:val="000D6AC6"/>
    <w:rsid w:val="000D6CBC"/>
    <w:rsid w:val="000D729B"/>
    <w:rsid w:val="000D7548"/>
    <w:rsid w:val="000E26EC"/>
    <w:rsid w:val="000E31F1"/>
    <w:rsid w:val="000E3790"/>
    <w:rsid w:val="000E45A8"/>
    <w:rsid w:val="000E5497"/>
    <w:rsid w:val="000E553A"/>
    <w:rsid w:val="000E564D"/>
    <w:rsid w:val="000E5A57"/>
    <w:rsid w:val="000E5AF2"/>
    <w:rsid w:val="000E6054"/>
    <w:rsid w:val="000E612C"/>
    <w:rsid w:val="000E671F"/>
    <w:rsid w:val="000E7075"/>
    <w:rsid w:val="000F0AC6"/>
    <w:rsid w:val="000F101D"/>
    <w:rsid w:val="000F1056"/>
    <w:rsid w:val="000F281F"/>
    <w:rsid w:val="000F3CA9"/>
    <w:rsid w:val="000F3DCF"/>
    <w:rsid w:val="000F4E07"/>
    <w:rsid w:val="000F5152"/>
    <w:rsid w:val="000F692F"/>
    <w:rsid w:val="000F6D3A"/>
    <w:rsid w:val="001001FE"/>
    <w:rsid w:val="0010118F"/>
    <w:rsid w:val="001014E6"/>
    <w:rsid w:val="00101AD9"/>
    <w:rsid w:val="00102152"/>
    <w:rsid w:val="00104640"/>
    <w:rsid w:val="0010465F"/>
    <w:rsid w:val="00104AC3"/>
    <w:rsid w:val="00105147"/>
    <w:rsid w:val="0010597B"/>
    <w:rsid w:val="00105A72"/>
    <w:rsid w:val="00105EDE"/>
    <w:rsid w:val="00106044"/>
    <w:rsid w:val="001065DC"/>
    <w:rsid w:val="00106FA3"/>
    <w:rsid w:val="00107258"/>
    <w:rsid w:val="00107F47"/>
    <w:rsid w:val="00111F91"/>
    <w:rsid w:val="00112CC3"/>
    <w:rsid w:val="00113305"/>
    <w:rsid w:val="0011388F"/>
    <w:rsid w:val="001179AF"/>
    <w:rsid w:val="001205FB"/>
    <w:rsid w:val="00120881"/>
    <w:rsid w:val="00121492"/>
    <w:rsid w:val="00124207"/>
    <w:rsid w:val="001260ED"/>
    <w:rsid w:val="00126510"/>
    <w:rsid w:val="001265E8"/>
    <w:rsid w:val="0012749D"/>
    <w:rsid w:val="00127C59"/>
    <w:rsid w:val="001308CE"/>
    <w:rsid w:val="001319D7"/>
    <w:rsid w:val="001325B6"/>
    <w:rsid w:val="0013346C"/>
    <w:rsid w:val="00133D74"/>
    <w:rsid w:val="001344F6"/>
    <w:rsid w:val="001347D7"/>
    <w:rsid w:val="00134E0F"/>
    <w:rsid w:val="00135377"/>
    <w:rsid w:val="00135A38"/>
    <w:rsid w:val="00135B15"/>
    <w:rsid w:val="001365E3"/>
    <w:rsid w:val="00137DD4"/>
    <w:rsid w:val="001401CB"/>
    <w:rsid w:val="001406FE"/>
    <w:rsid w:val="001417D5"/>
    <w:rsid w:val="00142E91"/>
    <w:rsid w:val="00143882"/>
    <w:rsid w:val="00143FA8"/>
    <w:rsid w:val="001446D0"/>
    <w:rsid w:val="001449EE"/>
    <w:rsid w:val="00144B03"/>
    <w:rsid w:val="00145282"/>
    <w:rsid w:val="0014679A"/>
    <w:rsid w:val="00146ABC"/>
    <w:rsid w:val="00146B2E"/>
    <w:rsid w:val="00146EB9"/>
    <w:rsid w:val="001478ED"/>
    <w:rsid w:val="001500E9"/>
    <w:rsid w:val="00150817"/>
    <w:rsid w:val="00152075"/>
    <w:rsid w:val="0015265E"/>
    <w:rsid w:val="00152A5F"/>
    <w:rsid w:val="00154EDB"/>
    <w:rsid w:val="00155C90"/>
    <w:rsid w:val="00155CC0"/>
    <w:rsid w:val="0015636C"/>
    <w:rsid w:val="00156DE7"/>
    <w:rsid w:val="00156FF4"/>
    <w:rsid w:val="001607D0"/>
    <w:rsid w:val="00160B9E"/>
    <w:rsid w:val="001618E2"/>
    <w:rsid w:val="00161A93"/>
    <w:rsid w:val="0016379D"/>
    <w:rsid w:val="00163CDF"/>
    <w:rsid w:val="00164F45"/>
    <w:rsid w:val="00167360"/>
    <w:rsid w:val="0016751C"/>
    <w:rsid w:val="00167700"/>
    <w:rsid w:val="001714D5"/>
    <w:rsid w:val="001725B7"/>
    <w:rsid w:val="00172AF1"/>
    <w:rsid w:val="00172C0C"/>
    <w:rsid w:val="00173F69"/>
    <w:rsid w:val="001748D5"/>
    <w:rsid w:val="00174ECF"/>
    <w:rsid w:val="001755E3"/>
    <w:rsid w:val="00177B7A"/>
    <w:rsid w:val="0018197A"/>
    <w:rsid w:val="001821DA"/>
    <w:rsid w:val="001838D6"/>
    <w:rsid w:val="00183FE9"/>
    <w:rsid w:val="0018438C"/>
    <w:rsid w:val="00185E4A"/>
    <w:rsid w:val="001863D0"/>
    <w:rsid w:val="0018645B"/>
    <w:rsid w:val="00186471"/>
    <w:rsid w:val="00186DEC"/>
    <w:rsid w:val="001878C0"/>
    <w:rsid w:val="0018791C"/>
    <w:rsid w:val="00187DCA"/>
    <w:rsid w:val="0019111B"/>
    <w:rsid w:val="0019147B"/>
    <w:rsid w:val="00191A5C"/>
    <w:rsid w:val="0019206C"/>
    <w:rsid w:val="00192507"/>
    <w:rsid w:val="00194C62"/>
    <w:rsid w:val="00195953"/>
    <w:rsid w:val="00195C5D"/>
    <w:rsid w:val="00196BD0"/>
    <w:rsid w:val="00196DD9"/>
    <w:rsid w:val="00196F20"/>
    <w:rsid w:val="001972BE"/>
    <w:rsid w:val="00197334"/>
    <w:rsid w:val="001A04BE"/>
    <w:rsid w:val="001A0C75"/>
    <w:rsid w:val="001A0E7C"/>
    <w:rsid w:val="001A1020"/>
    <w:rsid w:val="001A11AE"/>
    <w:rsid w:val="001A17A3"/>
    <w:rsid w:val="001A2078"/>
    <w:rsid w:val="001A23AB"/>
    <w:rsid w:val="001A347B"/>
    <w:rsid w:val="001A426D"/>
    <w:rsid w:val="001A4791"/>
    <w:rsid w:val="001A4CC1"/>
    <w:rsid w:val="001A657B"/>
    <w:rsid w:val="001A701C"/>
    <w:rsid w:val="001B0743"/>
    <w:rsid w:val="001B0780"/>
    <w:rsid w:val="001B088B"/>
    <w:rsid w:val="001B1A66"/>
    <w:rsid w:val="001B1F5D"/>
    <w:rsid w:val="001B2224"/>
    <w:rsid w:val="001B27B7"/>
    <w:rsid w:val="001B32AA"/>
    <w:rsid w:val="001B360C"/>
    <w:rsid w:val="001B3A4A"/>
    <w:rsid w:val="001B4708"/>
    <w:rsid w:val="001B5729"/>
    <w:rsid w:val="001B5804"/>
    <w:rsid w:val="001B5826"/>
    <w:rsid w:val="001B5AC8"/>
    <w:rsid w:val="001B5FAD"/>
    <w:rsid w:val="001B6235"/>
    <w:rsid w:val="001B6767"/>
    <w:rsid w:val="001B713C"/>
    <w:rsid w:val="001C0232"/>
    <w:rsid w:val="001C1BB8"/>
    <w:rsid w:val="001C32B0"/>
    <w:rsid w:val="001C38F8"/>
    <w:rsid w:val="001C3F7B"/>
    <w:rsid w:val="001C46BD"/>
    <w:rsid w:val="001C4EFD"/>
    <w:rsid w:val="001C5AC4"/>
    <w:rsid w:val="001C5CA0"/>
    <w:rsid w:val="001C5E82"/>
    <w:rsid w:val="001C675A"/>
    <w:rsid w:val="001C7D1B"/>
    <w:rsid w:val="001D0C9B"/>
    <w:rsid w:val="001D1844"/>
    <w:rsid w:val="001D1A78"/>
    <w:rsid w:val="001D1B0A"/>
    <w:rsid w:val="001D1B3A"/>
    <w:rsid w:val="001D233A"/>
    <w:rsid w:val="001D3D01"/>
    <w:rsid w:val="001D4360"/>
    <w:rsid w:val="001D49ED"/>
    <w:rsid w:val="001D6363"/>
    <w:rsid w:val="001D6F64"/>
    <w:rsid w:val="001D79B4"/>
    <w:rsid w:val="001E1DB6"/>
    <w:rsid w:val="001E27C0"/>
    <w:rsid w:val="001E4245"/>
    <w:rsid w:val="001E4A3A"/>
    <w:rsid w:val="001E7458"/>
    <w:rsid w:val="001E7C07"/>
    <w:rsid w:val="001F1767"/>
    <w:rsid w:val="001F1A11"/>
    <w:rsid w:val="001F2800"/>
    <w:rsid w:val="001F2886"/>
    <w:rsid w:val="001F39C2"/>
    <w:rsid w:val="001F3BF9"/>
    <w:rsid w:val="001F3C2E"/>
    <w:rsid w:val="001F4A7E"/>
    <w:rsid w:val="001F4D7C"/>
    <w:rsid w:val="001F55BC"/>
    <w:rsid w:val="00200509"/>
    <w:rsid w:val="00200AB1"/>
    <w:rsid w:val="00201199"/>
    <w:rsid w:val="00201D6E"/>
    <w:rsid w:val="002032C5"/>
    <w:rsid w:val="00203534"/>
    <w:rsid w:val="00203638"/>
    <w:rsid w:val="002050C1"/>
    <w:rsid w:val="00205874"/>
    <w:rsid w:val="00205BB5"/>
    <w:rsid w:val="00205C01"/>
    <w:rsid w:val="0020659F"/>
    <w:rsid w:val="00206790"/>
    <w:rsid w:val="0020745D"/>
    <w:rsid w:val="002074A2"/>
    <w:rsid w:val="00207D60"/>
    <w:rsid w:val="00207D89"/>
    <w:rsid w:val="002100AF"/>
    <w:rsid w:val="002119C4"/>
    <w:rsid w:val="00212273"/>
    <w:rsid w:val="00213479"/>
    <w:rsid w:val="00214490"/>
    <w:rsid w:val="00214913"/>
    <w:rsid w:val="00214CB2"/>
    <w:rsid w:val="0021537C"/>
    <w:rsid w:val="00215DD8"/>
    <w:rsid w:val="002169EB"/>
    <w:rsid w:val="00216AA5"/>
    <w:rsid w:val="00217898"/>
    <w:rsid w:val="00217DF7"/>
    <w:rsid w:val="00220FC9"/>
    <w:rsid w:val="0022173F"/>
    <w:rsid w:val="0022178D"/>
    <w:rsid w:val="002227A1"/>
    <w:rsid w:val="00222DEF"/>
    <w:rsid w:val="0022304B"/>
    <w:rsid w:val="0022357C"/>
    <w:rsid w:val="00223586"/>
    <w:rsid w:val="00223B27"/>
    <w:rsid w:val="002251A9"/>
    <w:rsid w:val="0022525F"/>
    <w:rsid w:val="002259CA"/>
    <w:rsid w:val="00225FCC"/>
    <w:rsid w:val="00226627"/>
    <w:rsid w:val="0022685D"/>
    <w:rsid w:val="00227FFD"/>
    <w:rsid w:val="0023107C"/>
    <w:rsid w:val="00231E3E"/>
    <w:rsid w:val="0023276B"/>
    <w:rsid w:val="00233DB8"/>
    <w:rsid w:val="00235826"/>
    <w:rsid w:val="00240256"/>
    <w:rsid w:val="0024049C"/>
    <w:rsid w:val="0024355E"/>
    <w:rsid w:val="00243683"/>
    <w:rsid w:val="00246210"/>
    <w:rsid w:val="002466AC"/>
    <w:rsid w:val="00247B97"/>
    <w:rsid w:val="00251266"/>
    <w:rsid w:val="00251FA0"/>
    <w:rsid w:val="002526A3"/>
    <w:rsid w:val="00252791"/>
    <w:rsid w:val="002527B9"/>
    <w:rsid w:val="00252E39"/>
    <w:rsid w:val="00252FCC"/>
    <w:rsid w:val="0025350B"/>
    <w:rsid w:val="002536BC"/>
    <w:rsid w:val="00253E92"/>
    <w:rsid w:val="002547A4"/>
    <w:rsid w:val="00257165"/>
    <w:rsid w:val="00257F1A"/>
    <w:rsid w:val="002600CF"/>
    <w:rsid w:val="00260989"/>
    <w:rsid w:val="00260A2B"/>
    <w:rsid w:val="00261394"/>
    <w:rsid w:val="002617C5"/>
    <w:rsid w:val="002621E2"/>
    <w:rsid w:val="00262C03"/>
    <w:rsid w:val="00263BD3"/>
    <w:rsid w:val="0026632B"/>
    <w:rsid w:val="002669AC"/>
    <w:rsid w:val="0026758E"/>
    <w:rsid w:val="0026786A"/>
    <w:rsid w:val="00270BC5"/>
    <w:rsid w:val="0027158F"/>
    <w:rsid w:val="00271675"/>
    <w:rsid w:val="0027311B"/>
    <w:rsid w:val="00273B42"/>
    <w:rsid w:val="002748B4"/>
    <w:rsid w:val="00274B3B"/>
    <w:rsid w:val="002754E1"/>
    <w:rsid w:val="00275862"/>
    <w:rsid w:val="00275F6A"/>
    <w:rsid w:val="00280476"/>
    <w:rsid w:val="00280BE7"/>
    <w:rsid w:val="00281030"/>
    <w:rsid w:val="00282B63"/>
    <w:rsid w:val="002834A8"/>
    <w:rsid w:val="002838BB"/>
    <w:rsid w:val="00285D62"/>
    <w:rsid w:val="002868D8"/>
    <w:rsid w:val="00290CC0"/>
    <w:rsid w:val="002913E0"/>
    <w:rsid w:val="002915A0"/>
    <w:rsid w:val="0029189D"/>
    <w:rsid w:val="00292B00"/>
    <w:rsid w:val="00292CD2"/>
    <w:rsid w:val="0029305B"/>
    <w:rsid w:val="00293084"/>
    <w:rsid w:val="00293FB8"/>
    <w:rsid w:val="002953D2"/>
    <w:rsid w:val="00295AC6"/>
    <w:rsid w:val="00295EC4"/>
    <w:rsid w:val="002A240B"/>
    <w:rsid w:val="002A281D"/>
    <w:rsid w:val="002A2995"/>
    <w:rsid w:val="002A33DB"/>
    <w:rsid w:val="002A345E"/>
    <w:rsid w:val="002A35AB"/>
    <w:rsid w:val="002A4A14"/>
    <w:rsid w:val="002A75C7"/>
    <w:rsid w:val="002B002B"/>
    <w:rsid w:val="002B061D"/>
    <w:rsid w:val="002B09B3"/>
    <w:rsid w:val="002B20D1"/>
    <w:rsid w:val="002B532C"/>
    <w:rsid w:val="002B554B"/>
    <w:rsid w:val="002B7340"/>
    <w:rsid w:val="002C0A8D"/>
    <w:rsid w:val="002C1F5D"/>
    <w:rsid w:val="002C228E"/>
    <w:rsid w:val="002C2460"/>
    <w:rsid w:val="002C268F"/>
    <w:rsid w:val="002C28C0"/>
    <w:rsid w:val="002C2C7B"/>
    <w:rsid w:val="002C38E2"/>
    <w:rsid w:val="002C4DFE"/>
    <w:rsid w:val="002C57D0"/>
    <w:rsid w:val="002C5FD0"/>
    <w:rsid w:val="002C6A93"/>
    <w:rsid w:val="002D0D85"/>
    <w:rsid w:val="002D1FC7"/>
    <w:rsid w:val="002D38C5"/>
    <w:rsid w:val="002D3B9B"/>
    <w:rsid w:val="002D49B7"/>
    <w:rsid w:val="002D5C9D"/>
    <w:rsid w:val="002D6BE7"/>
    <w:rsid w:val="002D6CE7"/>
    <w:rsid w:val="002D7581"/>
    <w:rsid w:val="002E008C"/>
    <w:rsid w:val="002E054B"/>
    <w:rsid w:val="002E0B0D"/>
    <w:rsid w:val="002E1182"/>
    <w:rsid w:val="002E1AD1"/>
    <w:rsid w:val="002E2E20"/>
    <w:rsid w:val="002E3D14"/>
    <w:rsid w:val="002E4AC4"/>
    <w:rsid w:val="002E5D10"/>
    <w:rsid w:val="002F0683"/>
    <w:rsid w:val="002F0844"/>
    <w:rsid w:val="002F21DF"/>
    <w:rsid w:val="002F2BCD"/>
    <w:rsid w:val="002F49B9"/>
    <w:rsid w:val="002F49E0"/>
    <w:rsid w:val="002F5D91"/>
    <w:rsid w:val="002F6003"/>
    <w:rsid w:val="002F6249"/>
    <w:rsid w:val="002F6F9E"/>
    <w:rsid w:val="002F6FD9"/>
    <w:rsid w:val="0030092E"/>
    <w:rsid w:val="00300D0F"/>
    <w:rsid w:val="00303DAC"/>
    <w:rsid w:val="003049AB"/>
    <w:rsid w:val="00304F34"/>
    <w:rsid w:val="00305604"/>
    <w:rsid w:val="003059B3"/>
    <w:rsid w:val="00306D66"/>
    <w:rsid w:val="00307394"/>
    <w:rsid w:val="0031091D"/>
    <w:rsid w:val="00311977"/>
    <w:rsid w:val="00312425"/>
    <w:rsid w:val="00312847"/>
    <w:rsid w:val="0031448D"/>
    <w:rsid w:val="00315E81"/>
    <w:rsid w:val="003160AA"/>
    <w:rsid w:val="003164CB"/>
    <w:rsid w:val="003174A6"/>
    <w:rsid w:val="0031753E"/>
    <w:rsid w:val="00317564"/>
    <w:rsid w:val="00317723"/>
    <w:rsid w:val="00317970"/>
    <w:rsid w:val="00317F09"/>
    <w:rsid w:val="0032004E"/>
    <w:rsid w:val="0032240A"/>
    <w:rsid w:val="003261E6"/>
    <w:rsid w:val="00326378"/>
    <w:rsid w:val="00326B25"/>
    <w:rsid w:val="003275F1"/>
    <w:rsid w:val="003279EE"/>
    <w:rsid w:val="00327AE2"/>
    <w:rsid w:val="00331428"/>
    <w:rsid w:val="00331734"/>
    <w:rsid w:val="003327E9"/>
    <w:rsid w:val="0033284D"/>
    <w:rsid w:val="00333CB0"/>
    <w:rsid w:val="00335C78"/>
    <w:rsid w:val="00335E1F"/>
    <w:rsid w:val="00335F5A"/>
    <w:rsid w:val="003362A2"/>
    <w:rsid w:val="003370CF"/>
    <w:rsid w:val="00340C0F"/>
    <w:rsid w:val="00340F5E"/>
    <w:rsid w:val="003417DE"/>
    <w:rsid w:val="00341B0D"/>
    <w:rsid w:val="00341CF6"/>
    <w:rsid w:val="003437BB"/>
    <w:rsid w:val="003442A0"/>
    <w:rsid w:val="003442EE"/>
    <w:rsid w:val="0034452E"/>
    <w:rsid w:val="00345602"/>
    <w:rsid w:val="0034774F"/>
    <w:rsid w:val="0034795A"/>
    <w:rsid w:val="00347B46"/>
    <w:rsid w:val="0035013C"/>
    <w:rsid w:val="0035023E"/>
    <w:rsid w:val="00351CF5"/>
    <w:rsid w:val="0035230C"/>
    <w:rsid w:val="00352895"/>
    <w:rsid w:val="00357178"/>
    <w:rsid w:val="0035720C"/>
    <w:rsid w:val="00357497"/>
    <w:rsid w:val="003577C3"/>
    <w:rsid w:val="00360059"/>
    <w:rsid w:val="00360960"/>
    <w:rsid w:val="003619EE"/>
    <w:rsid w:val="0036225B"/>
    <w:rsid w:val="003628DF"/>
    <w:rsid w:val="0036355E"/>
    <w:rsid w:val="00364DCE"/>
    <w:rsid w:val="00364DEB"/>
    <w:rsid w:val="0036502C"/>
    <w:rsid w:val="00365CAA"/>
    <w:rsid w:val="00365F50"/>
    <w:rsid w:val="00366488"/>
    <w:rsid w:val="003668DA"/>
    <w:rsid w:val="003671F9"/>
    <w:rsid w:val="00367C90"/>
    <w:rsid w:val="0037087B"/>
    <w:rsid w:val="00370CDD"/>
    <w:rsid w:val="00371128"/>
    <w:rsid w:val="003726E5"/>
    <w:rsid w:val="0037355A"/>
    <w:rsid w:val="0037702C"/>
    <w:rsid w:val="00377104"/>
    <w:rsid w:val="00377B1E"/>
    <w:rsid w:val="00377B5C"/>
    <w:rsid w:val="0038072C"/>
    <w:rsid w:val="003815D5"/>
    <w:rsid w:val="00381B28"/>
    <w:rsid w:val="003832CE"/>
    <w:rsid w:val="003836EE"/>
    <w:rsid w:val="00383D94"/>
    <w:rsid w:val="00383FDB"/>
    <w:rsid w:val="0038413A"/>
    <w:rsid w:val="0038470E"/>
    <w:rsid w:val="0038476D"/>
    <w:rsid w:val="00384E1B"/>
    <w:rsid w:val="00387069"/>
    <w:rsid w:val="003870F8"/>
    <w:rsid w:val="00390E8A"/>
    <w:rsid w:val="0039160B"/>
    <w:rsid w:val="00392281"/>
    <w:rsid w:val="003924A6"/>
    <w:rsid w:val="00392CCC"/>
    <w:rsid w:val="00392F74"/>
    <w:rsid w:val="00394291"/>
    <w:rsid w:val="00396801"/>
    <w:rsid w:val="00396E35"/>
    <w:rsid w:val="003A052B"/>
    <w:rsid w:val="003A1071"/>
    <w:rsid w:val="003A2673"/>
    <w:rsid w:val="003A2A42"/>
    <w:rsid w:val="003A3683"/>
    <w:rsid w:val="003A38BD"/>
    <w:rsid w:val="003A3B84"/>
    <w:rsid w:val="003A4DB3"/>
    <w:rsid w:val="003A545E"/>
    <w:rsid w:val="003A5915"/>
    <w:rsid w:val="003A60AE"/>
    <w:rsid w:val="003A6795"/>
    <w:rsid w:val="003B0648"/>
    <w:rsid w:val="003B120A"/>
    <w:rsid w:val="003B3883"/>
    <w:rsid w:val="003B56BC"/>
    <w:rsid w:val="003B65AF"/>
    <w:rsid w:val="003B681D"/>
    <w:rsid w:val="003B7CEA"/>
    <w:rsid w:val="003C028A"/>
    <w:rsid w:val="003C1F6E"/>
    <w:rsid w:val="003C2276"/>
    <w:rsid w:val="003C232F"/>
    <w:rsid w:val="003C4880"/>
    <w:rsid w:val="003C51EC"/>
    <w:rsid w:val="003C5895"/>
    <w:rsid w:val="003C6E03"/>
    <w:rsid w:val="003D0631"/>
    <w:rsid w:val="003D1181"/>
    <w:rsid w:val="003D2B3A"/>
    <w:rsid w:val="003D34BB"/>
    <w:rsid w:val="003D3CCD"/>
    <w:rsid w:val="003D40CB"/>
    <w:rsid w:val="003D4E2A"/>
    <w:rsid w:val="003D63A4"/>
    <w:rsid w:val="003D7823"/>
    <w:rsid w:val="003E1785"/>
    <w:rsid w:val="003E2D97"/>
    <w:rsid w:val="003E2F84"/>
    <w:rsid w:val="003E37DE"/>
    <w:rsid w:val="003E3C6B"/>
    <w:rsid w:val="003E65ED"/>
    <w:rsid w:val="003E6A1D"/>
    <w:rsid w:val="003E77A8"/>
    <w:rsid w:val="003F0575"/>
    <w:rsid w:val="003F0596"/>
    <w:rsid w:val="003F3647"/>
    <w:rsid w:val="003F43F0"/>
    <w:rsid w:val="003F46B8"/>
    <w:rsid w:val="003F5087"/>
    <w:rsid w:val="003F50BE"/>
    <w:rsid w:val="003F5CF1"/>
    <w:rsid w:val="003F74F3"/>
    <w:rsid w:val="003F77E6"/>
    <w:rsid w:val="004007DB"/>
    <w:rsid w:val="00402970"/>
    <w:rsid w:val="004031F0"/>
    <w:rsid w:val="004044B9"/>
    <w:rsid w:val="004044CC"/>
    <w:rsid w:val="00404799"/>
    <w:rsid w:val="0040487C"/>
    <w:rsid w:val="004054C2"/>
    <w:rsid w:val="00406011"/>
    <w:rsid w:val="0040714C"/>
    <w:rsid w:val="004073F3"/>
    <w:rsid w:val="0040789E"/>
    <w:rsid w:val="00407AC3"/>
    <w:rsid w:val="00407D44"/>
    <w:rsid w:val="00410577"/>
    <w:rsid w:val="004107A7"/>
    <w:rsid w:val="00410D49"/>
    <w:rsid w:val="00411358"/>
    <w:rsid w:val="004133F4"/>
    <w:rsid w:val="004136E7"/>
    <w:rsid w:val="00413BFF"/>
    <w:rsid w:val="00413C2C"/>
    <w:rsid w:val="00414918"/>
    <w:rsid w:val="004168D6"/>
    <w:rsid w:val="00416BAC"/>
    <w:rsid w:val="0041780C"/>
    <w:rsid w:val="00420345"/>
    <w:rsid w:val="00422205"/>
    <w:rsid w:val="00422606"/>
    <w:rsid w:val="004233FA"/>
    <w:rsid w:val="00426BE6"/>
    <w:rsid w:val="00426C53"/>
    <w:rsid w:val="00427A1F"/>
    <w:rsid w:val="00427A97"/>
    <w:rsid w:val="00427E87"/>
    <w:rsid w:val="004301C4"/>
    <w:rsid w:val="0043224E"/>
    <w:rsid w:val="00432768"/>
    <w:rsid w:val="00432F7E"/>
    <w:rsid w:val="004343AC"/>
    <w:rsid w:val="004343BB"/>
    <w:rsid w:val="004355B2"/>
    <w:rsid w:val="00435CC9"/>
    <w:rsid w:val="00435CF8"/>
    <w:rsid w:val="00435DB0"/>
    <w:rsid w:val="00436355"/>
    <w:rsid w:val="00436425"/>
    <w:rsid w:val="00437FC8"/>
    <w:rsid w:val="00440422"/>
    <w:rsid w:val="0044063E"/>
    <w:rsid w:val="004410B4"/>
    <w:rsid w:val="00441149"/>
    <w:rsid w:val="0044222C"/>
    <w:rsid w:val="00442922"/>
    <w:rsid w:val="004431E5"/>
    <w:rsid w:val="00444630"/>
    <w:rsid w:val="004446FC"/>
    <w:rsid w:val="00444AAB"/>
    <w:rsid w:val="00450566"/>
    <w:rsid w:val="00450E64"/>
    <w:rsid w:val="004512E9"/>
    <w:rsid w:val="0045192D"/>
    <w:rsid w:val="00452D4A"/>
    <w:rsid w:val="004530E1"/>
    <w:rsid w:val="00454046"/>
    <w:rsid w:val="004542BD"/>
    <w:rsid w:val="00454BCA"/>
    <w:rsid w:val="00454C46"/>
    <w:rsid w:val="00456A93"/>
    <w:rsid w:val="004600C0"/>
    <w:rsid w:val="00460EE4"/>
    <w:rsid w:val="00461C8D"/>
    <w:rsid w:val="00462671"/>
    <w:rsid w:val="00462AE6"/>
    <w:rsid w:val="00463A18"/>
    <w:rsid w:val="004645B9"/>
    <w:rsid w:val="004649EA"/>
    <w:rsid w:val="004654B8"/>
    <w:rsid w:val="004656D8"/>
    <w:rsid w:val="0046589C"/>
    <w:rsid w:val="00466EF7"/>
    <w:rsid w:val="00467358"/>
    <w:rsid w:val="00467ADB"/>
    <w:rsid w:val="004713F7"/>
    <w:rsid w:val="00472130"/>
    <w:rsid w:val="004724A7"/>
    <w:rsid w:val="00472B92"/>
    <w:rsid w:val="00472BBE"/>
    <w:rsid w:val="00472BC7"/>
    <w:rsid w:val="00473321"/>
    <w:rsid w:val="00473823"/>
    <w:rsid w:val="0047408A"/>
    <w:rsid w:val="004743C3"/>
    <w:rsid w:val="004743E0"/>
    <w:rsid w:val="0047509F"/>
    <w:rsid w:val="00475D9F"/>
    <w:rsid w:val="00475DD1"/>
    <w:rsid w:val="004765CB"/>
    <w:rsid w:val="004769D8"/>
    <w:rsid w:val="00477575"/>
    <w:rsid w:val="00477A1A"/>
    <w:rsid w:val="00480002"/>
    <w:rsid w:val="00480B6A"/>
    <w:rsid w:val="00480E27"/>
    <w:rsid w:val="00481437"/>
    <w:rsid w:val="00481F95"/>
    <w:rsid w:val="00481FE2"/>
    <w:rsid w:val="0048212C"/>
    <w:rsid w:val="00482439"/>
    <w:rsid w:val="004829FB"/>
    <w:rsid w:val="00483244"/>
    <w:rsid w:val="0048479D"/>
    <w:rsid w:val="00486719"/>
    <w:rsid w:val="00486E5C"/>
    <w:rsid w:val="004871A2"/>
    <w:rsid w:val="0049160D"/>
    <w:rsid w:val="00492DBF"/>
    <w:rsid w:val="00493283"/>
    <w:rsid w:val="00493FD8"/>
    <w:rsid w:val="00494B28"/>
    <w:rsid w:val="004950A9"/>
    <w:rsid w:val="004953CC"/>
    <w:rsid w:val="004966F0"/>
    <w:rsid w:val="004A05FB"/>
    <w:rsid w:val="004A1DA1"/>
    <w:rsid w:val="004A2D47"/>
    <w:rsid w:val="004A3A75"/>
    <w:rsid w:val="004A3BBE"/>
    <w:rsid w:val="004A3F80"/>
    <w:rsid w:val="004A4911"/>
    <w:rsid w:val="004A5055"/>
    <w:rsid w:val="004A5B78"/>
    <w:rsid w:val="004A5DBB"/>
    <w:rsid w:val="004A6378"/>
    <w:rsid w:val="004A71A1"/>
    <w:rsid w:val="004A7FE8"/>
    <w:rsid w:val="004B04E3"/>
    <w:rsid w:val="004B128E"/>
    <w:rsid w:val="004B12C5"/>
    <w:rsid w:val="004B13FA"/>
    <w:rsid w:val="004B1722"/>
    <w:rsid w:val="004B2129"/>
    <w:rsid w:val="004B370F"/>
    <w:rsid w:val="004B4FE3"/>
    <w:rsid w:val="004B5113"/>
    <w:rsid w:val="004B5953"/>
    <w:rsid w:val="004B6399"/>
    <w:rsid w:val="004B66B3"/>
    <w:rsid w:val="004B6F6A"/>
    <w:rsid w:val="004B71FB"/>
    <w:rsid w:val="004C11EF"/>
    <w:rsid w:val="004C1337"/>
    <w:rsid w:val="004C20E2"/>
    <w:rsid w:val="004C432F"/>
    <w:rsid w:val="004C4A7C"/>
    <w:rsid w:val="004C5053"/>
    <w:rsid w:val="004C56D6"/>
    <w:rsid w:val="004C6CBA"/>
    <w:rsid w:val="004C6E85"/>
    <w:rsid w:val="004D0AD0"/>
    <w:rsid w:val="004D0D12"/>
    <w:rsid w:val="004D1034"/>
    <w:rsid w:val="004D1385"/>
    <w:rsid w:val="004D16D5"/>
    <w:rsid w:val="004D17DC"/>
    <w:rsid w:val="004D2CFA"/>
    <w:rsid w:val="004D3A60"/>
    <w:rsid w:val="004D3DDC"/>
    <w:rsid w:val="004D4286"/>
    <w:rsid w:val="004D4A04"/>
    <w:rsid w:val="004D632D"/>
    <w:rsid w:val="004E03F3"/>
    <w:rsid w:val="004E3E03"/>
    <w:rsid w:val="004E4037"/>
    <w:rsid w:val="004E5932"/>
    <w:rsid w:val="004E745E"/>
    <w:rsid w:val="004F02EB"/>
    <w:rsid w:val="004F0851"/>
    <w:rsid w:val="004F0A14"/>
    <w:rsid w:val="004F456F"/>
    <w:rsid w:val="004F4E1D"/>
    <w:rsid w:val="004F5597"/>
    <w:rsid w:val="004F56CD"/>
    <w:rsid w:val="004F5D4F"/>
    <w:rsid w:val="004F6661"/>
    <w:rsid w:val="004F6734"/>
    <w:rsid w:val="004F7D57"/>
    <w:rsid w:val="00500781"/>
    <w:rsid w:val="00500FFE"/>
    <w:rsid w:val="005014AE"/>
    <w:rsid w:val="00503D0A"/>
    <w:rsid w:val="0050486C"/>
    <w:rsid w:val="00506178"/>
    <w:rsid w:val="005070E8"/>
    <w:rsid w:val="0050769F"/>
    <w:rsid w:val="00510B65"/>
    <w:rsid w:val="00511E7E"/>
    <w:rsid w:val="00513051"/>
    <w:rsid w:val="00513C06"/>
    <w:rsid w:val="00513D39"/>
    <w:rsid w:val="005145D7"/>
    <w:rsid w:val="00514A64"/>
    <w:rsid w:val="0051506C"/>
    <w:rsid w:val="00515308"/>
    <w:rsid w:val="00515872"/>
    <w:rsid w:val="005158D1"/>
    <w:rsid w:val="0051650E"/>
    <w:rsid w:val="005167E1"/>
    <w:rsid w:val="00516FBB"/>
    <w:rsid w:val="00517074"/>
    <w:rsid w:val="0051759F"/>
    <w:rsid w:val="00517FF8"/>
    <w:rsid w:val="00520141"/>
    <w:rsid w:val="00520BFD"/>
    <w:rsid w:val="00522C30"/>
    <w:rsid w:val="00523FE5"/>
    <w:rsid w:val="00524E31"/>
    <w:rsid w:val="00525229"/>
    <w:rsid w:val="00525FDA"/>
    <w:rsid w:val="00527647"/>
    <w:rsid w:val="0053082D"/>
    <w:rsid w:val="00530E9F"/>
    <w:rsid w:val="00532640"/>
    <w:rsid w:val="00532671"/>
    <w:rsid w:val="00533526"/>
    <w:rsid w:val="0053419F"/>
    <w:rsid w:val="00535045"/>
    <w:rsid w:val="0053562B"/>
    <w:rsid w:val="00536291"/>
    <w:rsid w:val="005363BD"/>
    <w:rsid w:val="005376EF"/>
    <w:rsid w:val="00540D9B"/>
    <w:rsid w:val="00540E4D"/>
    <w:rsid w:val="00542021"/>
    <w:rsid w:val="00542D30"/>
    <w:rsid w:val="00542E8B"/>
    <w:rsid w:val="0054322B"/>
    <w:rsid w:val="0054327B"/>
    <w:rsid w:val="005439F1"/>
    <w:rsid w:val="005446A0"/>
    <w:rsid w:val="00544F91"/>
    <w:rsid w:val="005461E1"/>
    <w:rsid w:val="00547D34"/>
    <w:rsid w:val="00550837"/>
    <w:rsid w:val="00554410"/>
    <w:rsid w:val="0055542F"/>
    <w:rsid w:val="00555D65"/>
    <w:rsid w:val="00556E04"/>
    <w:rsid w:val="00557582"/>
    <w:rsid w:val="00560EA9"/>
    <w:rsid w:val="00561F55"/>
    <w:rsid w:val="00562046"/>
    <w:rsid w:val="0056224F"/>
    <w:rsid w:val="00562B44"/>
    <w:rsid w:val="0056425E"/>
    <w:rsid w:val="00565E57"/>
    <w:rsid w:val="00566E97"/>
    <w:rsid w:val="00567635"/>
    <w:rsid w:val="005701CF"/>
    <w:rsid w:val="00570615"/>
    <w:rsid w:val="005710E7"/>
    <w:rsid w:val="00571494"/>
    <w:rsid w:val="00571C61"/>
    <w:rsid w:val="00571D77"/>
    <w:rsid w:val="00572300"/>
    <w:rsid w:val="00572A64"/>
    <w:rsid w:val="00574747"/>
    <w:rsid w:val="00574A14"/>
    <w:rsid w:val="00574F22"/>
    <w:rsid w:val="00575173"/>
    <w:rsid w:val="00576629"/>
    <w:rsid w:val="0058033F"/>
    <w:rsid w:val="005808D0"/>
    <w:rsid w:val="00580C00"/>
    <w:rsid w:val="005815F6"/>
    <w:rsid w:val="00581BDB"/>
    <w:rsid w:val="00582B81"/>
    <w:rsid w:val="00582BBB"/>
    <w:rsid w:val="0058305D"/>
    <w:rsid w:val="00583FB9"/>
    <w:rsid w:val="00584930"/>
    <w:rsid w:val="00584D6C"/>
    <w:rsid w:val="00584E99"/>
    <w:rsid w:val="005850CF"/>
    <w:rsid w:val="005851AE"/>
    <w:rsid w:val="005852C7"/>
    <w:rsid w:val="00585BF6"/>
    <w:rsid w:val="00586083"/>
    <w:rsid w:val="00586856"/>
    <w:rsid w:val="00586AD7"/>
    <w:rsid w:val="005904E2"/>
    <w:rsid w:val="00591D19"/>
    <w:rsid w:val="00592316"/>
    <w:rsid w:val="0059274E"/>
    <w:rsid w:val="00592784"/>
    <w:rsid w:val="005932CD"/>
    <w:rsid w:val="005934C6"/>
    <w:rsid w:val="0059363B"/>
    <w:rsid w:val="00595D42"/>
    <w:rsid w:val="0059615E"/>
    <w:rsid w:val="0059653B"/>
    <w:rsid w:val="00596934"/>
    <w:rsid w:val="0059754F"/>
    <w:rsid w:val="005A0C1B"/>
    <w:rsid w:val="005A1C41"/>
    <w:rsid w:val="005A1CED"/>
    <w:rsid w:val="005A453E"/>
    <w:rsid w:val="005A53F7"/>
    <w:rsid w:val="005A54D8"/>
    <w:rsid w:val="005A5706"/>
    <w:rsid w:val="005B0CAE"/>
    <w:rsid w:val="005B11A6"/>
    <w:rsid w:val="005B173A"/>
    <w:rsid w:val="005B1EC8"/>
    <w:rsid w:val="005B2074"/>
    <w:rsid w:val="005B2522"/>
    <w:rsid w:val="005B2962"/>
    <w:rsid w:val="005B2B36"/>
    <w:rsid w:val="005B37D2"/>
    <w:rsid w:val="005B42E9"/>
    <w:rsid w:val="005B491C"/>
    <w:rsid w:val="005B522E"/>
    <w:rsid w:val="005B59D6"/>
    <w:rsid w:val="005B600B"/>
    <w:rsid w:val="005B6884"/>
    <w:rsid w:val="005B75E4"/>
    <w:rsid w:val="005C1721"/>
    <w:rsid w:val="005C32A1"/>
    <w:rsid w:val="005C36FC"/>
    <w:rsid w:val="005C39F9"/>
    <w:rsid w:val="005C3DA4"/>
    <w:rsid w:val="005C48B4"/>
    <w:rsid w:val="005C49AB"/>
    <w:rsid w:val="005C4ED0"/>
    <w:rsid w:val="005C4FB2"/>
    <w:rsid w:val="005C527B"/>
    <w:rsid w:val="005C539A"/>
    <w:rsid w:val="005C54AA"/>
    <w:rsid w:val="005C587A"/>
    <w:rsid w:val="005C5A04"/>
    <w:rsid w:val="005C5B7A"/>
    <w:rsid w:val="005C7F48"/>
    <w:rsid w:val="005C7FAB"/>
    <w:rsid w:val="005D0BD7"/>
    <w:rsid w:val="005D11D7"/>
    <w:rsid w:val="005D2468"/>
    <w:rsid w:val="005D30C0"/>
    <w:rsid w:val="005D33C1"/>
    <w:rsid w:val="005D47D6"/>
    <w:rsid w:val="005D4FCF"/>
    <w:rsid w:val="005D663E"/>
    <w:rsid w:val="005D7F17"/>
    <w:rsid w:val="005E0CD8"/>
    <w:rsid w:val="005E1554"/>
    <w:rsid w:val="005E2733"/>
    <w:rsid w:val="005E3042"/>
    <w:rsid w:val="005E4964"/>
    <w:rsid w:val="005E4FB7"/>
    <w:rsid w:val="005E64D3"/>
    <w:rsid w:val="005E6C93"/>
    <w:rsid w:val="005E7424"/>
    <w:rsid w:val="005E7EB8"/>
    <w:rsid w:val="005F1C64"/>
    <w:rsid w:val="005F1E82"/>
    <w:rsid w:val="005F27FB"/>
    <w:rsid w:val="005F3179"/>
    <w:rsid w:val="005F3A71"/>
    <w:rsid w:val="005F5165"/>
    <w:rsid w:val="005F56CF"/>
    <w:rsid w:val="005F58D6"/>
    <w:rsid w:val="005F7C1A"/>
    <w:rsid w:val="005F7DD5"/>
    <w:rsid w:val="00603C48"/>
    <w:rsid w:val="00603DD0"/>
    <w:rsid w:val="0060641A"/>
    <w:rsid w:val="0061024D"/>
    <w:rsid w:val="006111FD"/>
    <w:rsid w:val="006113EA"/>
    <w:rsid w:val="00611726"/>
    <w:rsid w:val="006142EC"/>
    <w:rsid w:val="00615793"/>
    <w:rsid w:val="0061580A"/>
    <w:rsid w:val="00616425"/>
    <w:rsid w:val="006164B2"/>
    <w:rsid w:val="0061791B"/>
    <w:rsid w:val="00617B10"/>
    <w:rsid w:val="0062090E"/>
    <w:rsid w:val="0062128E"/>
    <w:rsid w:val="0062161C"/>
    <w:rsid w:val="00621DB0"/>
    <w:rsid w:val="00622411"/>
    <w:rsid w:val="0062286F"/>
    <w:rsid w:val="00622D73"/>
    <w:rsid w:val="00623A13"/>
    <w:rsid w:val="006240C1"/>
    <w:rsid w:val="00626383"/>
    <w:rsid w:val="00626E07"/>
    <w:rsid w:val="00627248"/>
    <w:rsid w:val="00630288"/>
    <w:rsid w:val="006311C2"/>
    <w:rsid w:val="00632519"/>
    <w:rsid w:val="006328D9"/>
    <w:rsid w:val="00632C3A"/>
    <w:rsid w:val="006334E0"/>
    <w:rsid w:val="00633A36"/>
    <w:rsid w:val="00634085"/>
    <w:rsid w:val="00635209"/>
    <w:rsid w:val="00635294"/>
    <w:rsid w:val="00636876"/>
    <w:rsid w:val="00636DF3"/>
    <w:rsid w:val="00636F8D"/>
    <w:rsid w:val="0063737B"/>
    <w:rsid w:val="00637425"/>
    <w:rsid w:val="00640B53"/>
    <w:rsid w:val="00640BA9"/>
    <w:rsid w:val="00641E73"/>
    <w:rsid w:val="0064385B"/>
    <w:rsid w:val="00644023"/>
    <w:rsid w:val="00644B6F"/>
    <w:rsid w:val="006470C9"/>
    <w:rsid w:val="006474D8"/>
    <w:rsid w:val="006501F9"/>
    <w:rsid w:val="006502D3"/>
    <w:rsid w:val="006506D4"/>
    <w:rsid w:val="006511EB"/>
    <w:rsid w:val="006516BC"/>
    <w:rsid w:val="00651FEC"/>
    <w:rsid w:val="0065271B"/>
    <w:rsid w:val="00653EF5"/>
    <w:rsid w:val="00654412"/>
    <w:rsid w:val="00654B1A"/>
    <w:rsid w:val="006556AC"/>
    <w:rsid w:val="00656129"/>
    <w:rsid w:val="006570EF"/>
    <w:rsid w:val="006608D8"/>
    <w:rsid w:val="00660A41"/>
    <w:rsid w:val="0066124C"/>
    <w:rsid w:val="00661EAE"/>
    <w:rsid w:val="00662069"/>
    <w:rsid w:val="00662E1C"/>
    <w:rsid w:val="00664287"/>
    <w:rsid w:val="006643DB"/>
    <w:rsid w:val="00664BAC"/>
    <w:rsid w:val="00665A97"/>
    <w:rsid w:val="00665D72"/>
    <w:rsid w:val="0066653A"/>
    <w:rsid w:val="006667D4"/>
    <w:rsid w:val="00666E5D"/>
    <w:rsid w:val="0066712B"/>
    <w:rsid w:val="006700DB"/>
    <w:rsid w:val="00670FB5"/>
    <w:rsid w:val="0067113A"/>
    <w:rsid w:val="00671A9D"/>
    <w:rsid w:val="00671C9D"/>
    <w:rsid w:val="006725B6"/>
    <w:rsid w:val="0067267E"/>
    <w:rsid w:val="0067381F"/>
    <w:rsid w:val="00674480"/>
    <w:rsid w:val="00674692"/>
    <w:rsid w:val="006759F3"/>
    <w:rsid w:val="006769C3"/>
    <w:rsid w:val="00676A3D"/>
    <w:rsid w:val="00681FEB"/>
    <w:rsid w:val="0068242D"/>
    <w:rsid w:val="00682755"/>
    <w:rsid w:val="006832A4"/>
    <w:rsid w:val="00683BF3"/>
    <w:rsid w:val="006857A6"/>
    <w:rsid w:val="00685D5B"/>
    <w:rsid w:val="006871BC"/>
    <w:rsid w:val="006873D2"/>
    <w:rsid w:val="006875F7"/>
    <w:rsid w:val="0069067F"/>
    <w:rsid w:val="006909F8"/>
    <w:rsid w:val="006911CE"/>
    <w:rsid w:val="00691B75"/>
    <w:rsid w:val="00692D6D"/>
    <w:rsid w:val="0069304A"/>
    <w:rsid w:val="00693577"/>
    <w:rsid w:val="00693715"/>
    <w:rsid w:val="00693BAE"/>
    <w:rsid w:val="0069420A"/>
    <w:rsid w:val="0069446E"/>
    <w:rsid w:val="0069508A"/>
    <w:rsid w:val="00696CC7"/>
    <w:rsid w:val="006972E0"/>
    <w:rsid w:val="006A10CF"/>
    <w:rsid w:val="006A1773"/>
    <w:rsid w:val="006A3720"/>
    <w:rsid w:val="006A40CE"/>
    <w:rsid w:val="006A4637"/>
    <w:rsid w:val="006A5919"/>
    <w:rsid w:val="006A6077"/>
    <w:rsid w:val="006A611D"/>
    <w:rsid w:val="006A6A57"/>
    <w:rsid w:val="006A7992"/>
    <w:rsid w:val="006B034A"/>
    <w:rsid w:val="006B1990"/>
    <w:rsid w:val="006B1F05"/>
    <w:rsid w:val="006B2E58"/>
    <w:rsid w:val="006B379B"/>
    <w:rsid w:val="006B4BCE"/>
    <w:rsid w:val="006B6273"/>
    <w:rsid w:val="006C0F6D"/>
    <w:rsid w:val="006C167B"/>
    <w:rsid w:val="006C1769"/>
    <w:rsid w:val="006C3A1A"/>
    <w:rsid w:val="006C3CEB"/>
    <w:rsid w:val="006C406C"/>
    <w:rsid w:val="006C5A92"/>
    <w:rsid w:val="006C63C8"/>
    <w:rsid w:val="006C6C18"/>
    <w:rsid w:val="006C7EF7"/>
    <w:rsid w:val="006D0723"/>
    <w:rsid w:val="006D10FF"/>
    <w:rsid w:val="006D170B"/>
    <w:rsid w:val="006D1852"/>
    <w:rsid w:val="006D32B5"/>
    <w:rsid w:val="006D34FC"/>
    <w:rsid w:val="006D4267"/>
    <w:rsid w:val="006D4502"/>
    <w:rsid w:val="006D4B46"/>
    <w:rsid w:val="006D5401"/>
    <w:rsid w:val="006D5DC0"/>
    <w:rsid w:val="006D700D"/>
    <w:rsid w:val="006D74CE"/>
    <w:rsid w:val="006D757B"/>
    <w:rsid w:val="006D779A"/>
    <w:rsid w:val="006D79C3"/>
    <w:rsid w:val="006D7AEC"/>
    <w:rsid w:val="006E1891"/>
    <w:rsid w:val="006E190E"/>
    <w:rsid w:val="006E214D"/>
    <w:rsid w:val="006E3210"/>
    <w:rsid w:val="006E641E"/>
    <w:rsid w:val="006E65AA"/>
    <w:rsid w:val="006E663E"/>
    <w:rsid w:val="006E7498"/>
    <w:rsid w:val="006E781D"/>
    <w:rsid w:val="006E7A79"/>
    <w:rsid w:val="006F03F1"/>
    <w:rsid w:val="006F0C33"/>
    <w:rsid w:val="006F18A0"/>
    <w:rsid w:val="006F1CE3"/>
    <w:rsid w:val="006F20D6"/>
    <w:rsid w:val="006F212D"/>
    <w:rsid w:val="006F2491"/>
    <w:rsid w:val="006F2536"/>
    <w:rsid w:val="006F2841"/>
    <w:rsid w:val="006F395B"/>
    <w:rsid w:val="006F3965"/>
    <w:rsid w:val="006F3985"/>
    <w:rsid w:val="006F418F"/>
    <w:rsid w:val="006F4731"/>
    <w:rsid w:val="006F590A"/>
    <w:rsid w:val="006F5F10"/>
    <w:rsid w:val="006F655B"/>
    <w:rsid w:val="006F7765"/>
    <w:rsid w:val="00700262"/>
    <w:rsid w:val="007002DD"/>
    <w:rsid w:val="00700AA3"/>
    <w:rsid w:val="0070113A"/>
    <w:rsid w:val="0070113C"/>
    <w:rsid w:val="007011C9"/>
    <w:rsid w:val="00701BBD"/>
    <w:rsid w:val="0070202B"/>
    <w:rsid w:val="007020D7"/>
    <w:rsid w:val="007041F9"/>
    <w:rsid w:val="0070437D"/>
    <w:rsid w:val="007046DE"/>
    <w:rsid w:val="00704D07"/>
    <w:rsid w:val="00706E1E"/>
    <w:rsid w:val="00707537"/>
    <w:rsid w:val="00707623"/>
    <w:rsid w:val="00710C85"/>
    <w:rsid w:val="007116BD"/>
    <w:rsid w:val="007119F4"/>
    <w:rsid w:val="00712BE7"/>
    <w:rsid w:val="007139C3"/>
    <w:rsid w:val="007143C9"/>
    <w:rsid w:val="00714593"/>
    <w:rsid w:val="007145A1"/>
    <w:rsid w:val="007148EB"/>
    <w:rsid w:val="00714EC8"/>
    <w:rsid w:val="007165AC"/>
    <w:rsid w:val="0071694D"/>
    <w:rsid w:val="007214BA"/>
    <w:rsid w:val="00722433"/>
    <w:rsid w:val="00724ED3"/>
    <w:rsid w:val="00724FAA"/>
    <w:rsid w:val="0072503C"/>
    <w:rsid w:val="00725AD0"/>
    <w:rsid w:val="00726491"/>
    <w:rsid w:val="00726FF7"/>
    <w:rsid w:val="0073139F"/>
    <w:rsid w:val="00732EBE"/>
    <w:rsid w:val="0073305F"/>
    <w:rsid w:val="007333C2"/>
    <w:rsid w:val="00734CAF"/>
    <w:rsid w:val="00734E43"/>
    <w:rsid w:val="00734E54"/>
    <w:rsid w:val="00734F0F"/>
    <w:rsid w:val="00740052"/>
    <w:rsid w:val="0074054A"/>
    <w:rsid w:val="00741802"/>
    <w:rsid w:val="00742BB1"/>
    <w:rsid w:val="00743E6A"/>
    <w:rsid w:val="00743F87"/>
    <w:rsid w:val="007447F0"/>
    <w:rsid w:val="00744FC7"/>
    <w:rsid w:val="00746004"/>
    <w:rsid w:val="007464D1"/>
    <w:rsid w:val="007466EF"/>
    <w:rsid w:val="00746AF5"/>
    <w:rsid w:val="00746E2A"/>
    <w:rsid w:val="0075060A"/>
    <w:rsid w:val="00750A24"/>
    <w:rsid w:val="007516E1"/>
    <w:rsid w:val="007518F2"/>
    <w:rsid w:val="00751A37"/>
    <w:rsid w:val="007527FB"/>
    <w:rsid w:val="00753ABE"/>
    <w:rsid w:val="0075485E"/>
    <w:rsid w:val="00755001"/>
    <w:rsid w:val="007556C5"/>
    <w:rsid w:val="007559CF"/>
    <w:rsid w:val="00757CAD"/>
    <w:rsid w:val="007601B3"/>
    <w:rsid w:val="00760C06"/>
    <w:rsid w:val="00760DA1"/>
    <w:rsid w:val="00761260"/>
    <w:rsid w:val="007613E2"/>
    <w:rsid w:val="00764293"/>
    <w:rsid w:val="007651DC"/>
    <w:rsid w:val="00765B3D"/>
    <w:rsid w:val="0076731B"/>
    <w:rsid w:val="00767375"/>
    <w:rsid w:val="007673CC"/>
    <w:rsid w:val="0076761F"/>
    <w:rsid w:val="00767755"/>
    <w:rsid w:val="007703BE"/>
    <w:rsid w:val="007704CA"/>
    <w:rsid w:val="00770AA8"/>
    <w:rsid w:val="007717E2"/>
    <w:rsid w:val="00772053"/>
    <w:rsid w:val="007739AB"/>
    <w:rsid w:val="00774E25"/>
    <w:rsid w:val="00776FD3"/>
    <w:rsid w:val="00780992"/>
    <w:rsid w:val="00781D9B"/>
    <w:rsid w:val="007825D2"/>
    <w:rsid w:val="00783202"/>
    <w:rsid w:val="00784329"/>
    <w:rsid w:val="00786B38"/>
    <w:rsid w:val="00787D56"/>
    <w:rsid w:val="00790A62"/>
    <w:rsid w:val="0079230A"/>
    <w:rsid w:val="007928FB"/>
    <w:rsid w:val="007946C2"/>
    <w:rsid w:val="00794728"/>
    <w:rsid w:val="00794770"/>
    <w:rsid w:val="00795236"/>
    <w:rsid w:val="00796B60"/>
    <w:rsid w:val="007A05C9"/>
    <w:rsid w:val="007A09E9"/>
    <w:rsid w:val="007A10B8"/>
    <w:rsid w:val="007A15BC"/>
    <w:rsid w:val="007A16F8"/>
    <w:rsid w:val="007A240F"/>
    <w:rsid w:val="007A4128"/>
    <w:rsid w:val="007A452F"/>
    <w:rsid w:val="007A4FA4"/>
    <w:rsid w:val="007A5129"/>
    <w:rsid w:val="007A5150"/>
    <w:rsid w:val="007A589F"/>
    <w:rsid w:val="007A58D5"/>
    <w:rsid w:val="007A5D6B"/>
    <w:rsid w:val="007A60EF"/>
    <w:rsid w:val="007A6B75"/>
    <w:rsid w:val="007A72D2"/>
    <w:rsid w:val="007B0044"/>
    <w:rsid w:val="007B04F9"/>
    <w:rsid w:val="007B0DE7"/>
    <w:rsid w:val="007B1501"/>
    <w:rsid w:val="007B2499"/>
    <w:rsid w:val="007B2D73"/>
    <w:rsid w:val="007B351F"/>
    <w:rsid w:val="007B36C7"/>
    <w:rsid w:val="007B4703"/>
    <w:rsid w:val="007B52B2"/>
    <w:rsid w:val="007B565B"/>
    <w:rsid w:val="007B5A07"/>
    <w:rsid w:val="007B61A1"/>
    <w:rsid w:val="007B6B27"/>
    <w:rsid w:val="007B6EDB"/>
    <w:rsid w:val="007B7650"/>
    <w:rsid w:val="007B7FA1"/>
    <w:rsid w:val="007C051B"/>
    <w:rsid w:val="007C0E53"/>
    <w:rsid w:val="007C184C"/>
    <w:rsid w:val="007C2517"/>
    <w:rsid w:val="007C27B1"/>
    <w:rsid w:val="007C35C2"/>
    <w:rsid w:val="007C3D6F"/>
    <w:rsid w:val="007C46B8"/>
    <w:rsid w:val="007C4B41"/>
    <w:rsid w:val="007C5195"/>
    <w:rsid w:val="007C5E4B"/>
    <w:rsid w:val="007C6EE2"/>
    <w:rsid w:val="007C71C5"/>
    <w:rsid w:val="007C7228"/>
    <w:rsid w:val="007D0AD4"/>
    <w:rsid w:val="007D130E"/>
    <w:rsid w:val="007D1ED3"/>
    <w:rsid w:val="007D23C7"/>
    <w:rsid w:val="007D25B2"/>
    <w:rsid w:val="007D28CC"/>
    <w:rsid w:val="007D3076"/>
    <w:rsid w:val="007D3B7F"/>
    <w:rsid w:val="007D3F23"/>
    <w:rsid w:val="007D51FA"/>
    <w:rsid w:val="007D5CAB"/>
    <w:rsid w:val="007D5F8E"/>
    <w:rsid w:val="007D5FCF"/>
    <w:rsid w:val="007D6443"/>
    <w:rsid w:val="007D6C3C"/>
    <w:rsid w:val="007E12B1"/>
    <w:rsid w:val="007E1908"/>
    <w:rsid w:val="007E1915"/>
    <w:rsid w:val="007E1BC7"/>
    <w:rsid w:val="007E1DB3"/>
    <w:rsid w:val="007E2180"/>
    <w:rsid w:val="007E23FA"/>
    <w:rsid w:val="007E2833"/>
    <w:rsid w:val="007E40AA"/>
    <w:rsid w:val="007E51D5"/>
    <w:rsid w:val="007E5698"/>
    <w:rsid w:val="007E577D"/>
    <w:rsid w:val="007E6833"/>
    <w:rsid w:val="007E69C4"/>
    <w:rsid w:val="007E6C13"/>
    <w:rsid w:val="007E6FC9"/>
    <w:rsid w:val="007E737F"/>
    <w:rsid w:val="007E7B7C"/>
    <w:rsid w:val="007F0BA0"/>
    <w:rsid w:val="007F29B8"/>
    <w:rsid w:val="007F2C80"/>
    <w:rsid w:val="007F2E74"/>
    <w:rsid w:val="007F3752"/>
    <w:rsid w:val="007F3BDA"/>
    <w:rsid w:val="007F4626"/>
    <w:rsid w:val="007F4C2D"/>
    <w:rsid w:val="007F4CF2"/>
    <w:rsid w:val="007F5646"/>
    <w:rsid w:val="007F5666"/>
    <w:rsid w:val="007F5D5B"/>
    <w:rsid w:val="007F7DC8"/>
    <w:rsid w:val="008011CA"/>
    <w:rsid w:val="00801225"/>
    <w:rsid w:val="00801903"/>
    <w:rsid w:val="00802ED5"/>
    <w:rsid w:val="00804F09"/>
    <w:rsid w:val="00805AB3"/>
    <w:rsid w:val="00807D9A"/>
    <w:rsid w:val="008112E0"/>
    <w:rsid w:val="0081131B"/>
    <w:rsid w:val="008113B4"/>
    <w:rsid w:val="00811C2D"/>
    <w:rsid w:val="00811D33"/>
    <w:rsid w:val="00812130"/>
    <w:rsid w:val="0081228D"/>
    <w:rsid w:val="008122D0"/>
    <w:rsid w:val="00812540"/>
    <w:rsid w:val="00812B1A"/>
    <w:rsid w:val="008134BD"/>
    <w:rsid w:val="00813704"/>
    <w:rsid w:val="00813DC4"/>
    <w:rsid w:val="00814AC1"/>
    <w:rsid w:val="00815A32"/>
    <w:rsid w:val="008160AB"/>
    <w:rsid w:val="008160EA"/>
    <w:rsid w:val="00816871"/>
    <w:rsid w:val="00817C05"/>
    <w:rsid w:val="00817EA0"/>
    <w:rsid w:val="0082019D"/>
    <w:rsid w:val="00820935"/>
    <w:rsid w:val="00820C6B"/>
    <w:rsid w:val="00821022"/>
    <w:rsid w:val="00822B34"/>
    <w:rsid w:val="008235A4"/>
    <w:rsid w:val="00825EF2"/>
    <w:rsid w:val="00826268"/>
    <w:rsid w:val="0082641F"/>
    <w:rsid w:val="008272AE"/>
    <w:rsid w:val="00830F6C"/>
    <w:rsid w:val="00831234"/>
    <w:rsid w:val="00832347"/>
    <w:rsid w:val="00832382"/>
    <w:rsid w:val="0083322A"/>
    <w:rsid w:val="0083432D"/>
    <w:rsid w:val="00834880"/>
    <w:rsid w:val="0083579E"/>
    <w:rsid w:val="0083671B"/>
    <w:rsid w:val="00836FB9"/>
    <w:rsid w:val="00837A10"/>
    <w:rsid w:val="00841430"/>
    <w:rsid w:val="008431E8"/>
    <w:rsid w:val="008432EB"/>
    <w:rsid w:val="00844A3C"/>
    <w:rsid w:val="00845B6B"/>
    <w:rsid w:val="0084630F"/>
    <w:rsid w:val="00846BFE"/>
    <w:rsid w:val="00847358"/>
    <w:rsid w:val="0084784A"/>
    <w:rsid w:val="008479DE"/>
    <w:rsid w:val="008507E7"/>
    <w:rsid w:val="008508F2"/>
    <w:rsid w:val="00851B56"/>
    <w:rsid w:val="00851E58"/>
    <w:rsid w:val="00851EED"/>
    <w:rsid w:val="0085224D"/>
    <w:rsid w:val="00854008"/>
    <w:rsid w:val="00857D1A"/>
    <w:rsid w:val="00861052"/>
    <w:rsid w:val="008615B8"/>
    <w:rsid w:val="00861A6D"/>
    <w:rsid w:val="00862976"/>
    <w:rsid w:val="00867009"/>
    <w:rsid w:val="00867262"/>
    <w:rsid w:val="0087062E"/>
    <w:rsid w:val="0087099A"/>
    <w:rsid w:val="008709D0"/>
    <w:rsid w:val="00871002"/>
    <w:rsid w:val="00871187"/>
    <w:rsid w:val="00871CD5"/>
    <w:rsid w:val="008740A4"/>
    <w:rsid w:val="00874980"/>
    <w:rsid w:val="00875E0C"/>
    <w:rsid w:val="00875E7C"/>
    <w:rsid w:val="008763A9"/>
    <w:rsid w:val="008769A7"/>
    <w:rsid w:val="0087701C"/>
    <w:rsid w:val="008778DE"/>
    <w:rsid w:val="00880321"/>
    <w:rsid w:val="00881FAD"/>
    <w:rsid w:val="00882494"/>
    <w:rsid w:val="00882638"/>
    <w:rsid w:val="00882D61"/>
    <w:rsid w:val="00883191"/>
    <w:rsid w:val="008836D0"/>
    <w:rsid w:val="00885261"/>
    <w:rsid w:val="00886269"/>
    <w:rsid w:val="00886803"/>
    <w:rsid w:val="00886BCE"/>
    <w:rsid w:val="00887DD1"/>
    <w:rsid w:val="00892227"/>
    <w:rsid w:val="008933BD"/>
    <w:rsid w:val="00893562"/>
    <w:rsid w:val="008940F0"/>
    <w:rsid w:val="008943A8"/>
    <w:rsid w:val="00894F74"/>
    <w:rsid w:val="008956F0"/>
    <w:rsid w:val="0089771A"/>
    <w:rsid w:val="008A1443"/>
    <w:rsid w:val="008A1838"/>
    <w:rsid w:val="008A3B0D"/>
    <w:rsid w:val="008A4C3D"/>
    <w:rsid w:val="008A6561"/>
    <w:rsid w:val="008B01CF"/>
    <w:rsid w:val="008B0FAC"/>
    <w:rsid w:val="008B17D6"/>
    <w:rsid w:val="008B29A1"/>
    <w:rsid w:val="008B3206"/>
    <w:rsid w:val="008B3A00"/>
    <w:rsid w:val="008B4700"/>
    <w:rsid w:val="008B4C38"/>
    <w:rsid w:val="008B4F59"/>
    <w:rsid w:val="008B59C3"/>
    <w:rsid w:val="008B7779"/>
    <w:rsid w:val="008B7F96"/>
    <w:rsid w:val="008C1127"/>
    <w:rsid w:val="008C1684"/>
    <w:rsid w:val="008C217D"/>
    <w:rsid w:val="008C4503"/>
    <w:rsid w:val="008C4D73"/>
    <w:rsid w:val="008C5A4A"/>
    <w:rsid w:val="008C6B34"/>
    <w:rsid w:val="008C6E72"/>
    <w:rsid w:val="008C74BB"/>
    <w:rsid w:val="008D00AE"/>
    <w:rsid w:val="008D0C66"/>
    <w:rsid w:val="008D0DD0"/>
    <w:rsid w:val="008D1843"/>
    <w:rsid w:val="008D2250"/>
    <w:rsid w:val="008D2530"/>
    <w:rsid w:val="008D2D91"/>
    <w:rsid w:val="008D2E0A"/>
    <w:rsid w:val="008D32E0"/>
    <w:rsid w:val="008D33B0"/>
    <w:rsid w:val="008D3891"/>
    <w:rsid w:val="008D3A20"/>
    <w:rsid w:val="008D4514"/>
    <w:rsid w:val="008D5AE6"/>
    <w:rsid w:val="008D7062"/>
    <w:rsid w:val="008D7E68"/>
    <w:rsid w:val="008E0A4B"/>
    <w:rsid w:val="008E1DDB"/>
    <w:rsid w:val="008E2672"/>
    <w:rsid w:val="008E270C"/>
    <w:rsid w:val="008E2C8E"/>
    <w:rsid w:val="008E4059"/>
    <w:rsid w:val="008E446E"/>
    <w:rsid w:val="008E62D3"/>
    <w:rsid w:val="008E7419"/>
    <w:rsid w:val="008E7CA9"/>
    <w:rsid w:val="008F0FCA"/>
    <w:rsid w:val="008F4123"/>
    <w:rsid w:val="008F6A46"/>
    <w:rsid w:val="008F728B"/>
    <w:rsid w:val="008F74A9"/>
    <w:rsid w:val="008F754C"/>
    <w:rsid w:val="008F7DE6"/>
    <w:rsid w:val="008F7EEB"/>
    <w:rsid w:val="0090326C"/>
    <w:rsid w:val="00904CDD"/>
    <w:rsid w:val="00904D5D"/>
    <w:rsid w:val="009051D3"/>
    <w:rsid w:val="00906900"/>
    <w:rsid w:val="009079B1"/>
    <w:rsid w:val="00907C61"/>
    <w:rsid w:val="00910245"/>
    <w:rsid w:val="00910549"/>
    <w:rsid w:val="009118B6"/>
    <w:rsid w:val="00911EC9"/>
    <w:rsid w:val="00912776"/>
    <w:rsid w:val="00912C90"/>
    <w:rsid w:val="00913C77"/>
    <w:rsid w:val="00915803"/>
    <w:rsid w:val="00916093"/>
    <w:rsid w:val="0091697C"/>
    <w:rsid w:val="00917D8C"/>
    <w:rsid w:val="009213D2"/>
    <w:rsid w:val="0092192B"/>
    <w:rsid w:val="00921F23"/>
    <w:rsid w:val="00922EA4"/>
    <w:rsid w:val="00923F56"/>
    <w:rsid w:val="009245A7"/>
    <w:rsid w:val="00924669"/>
    <w:rsid w:val="00924AD6"/>
    <w:rsid w:val="0092548B"/>
    <w:rsid w:val="00925993"/>
    <w:rsid w:val="00927C6A"/>
    <w:rsid w:val="00930966"/>
    <w:rsid w:val="009315AB"/>
    <w:rsid w:val="00931892"/>
    <w:rsid w:val="00932776"/>
    <w:rsid w:val="00932AC8"/>
    <w:rsid w:val="0093387B"/>
    <w:rsid w:val="00933D80"/>
    <w:rsid w:val="00933E1B"/>
    <w:rsid w:val="00933FD5"/>
    <w:rsid w:val="0093504C"/>
    <w:rsid w:val="0093539E"/>
    <w:rsid w:val="00937239"/>
    <w:rsid w:val="00937836"/>
    <w:rsid w:val="009412E2"/>
    <w:rsid w:val="00942224"/>
    <w:rsid w:val="0094252C"/>
    <w:rsid w:val="009426CE"/>
    <w:rsid w:val="009434F5"/>
    <w:rsid w:val="00944020"/>
    <w:rsid w:val="00945F4B"/>
    <w:rsid w:val="00945FF7"/>
    <w:rsid w:val="00946040"/>
    <w:rsid w:val="009460CF"/>
    <w:rsid w:val="009463A7"/>
    <w:rsid w:val="0094646C"/>
    <w:rsid w:val="00947BC3"/>
    <w:rsid w:val="00950881"/>
    <w:rsid w:val="00950CBD"/>
    <w:rsid w:val="00951AC6"/>
    <w:rsid w:val="00953731"/>
    <w:rsid w:val="0095383A"/>
    <w:rsid w:val="009541D7"/>
    <w:rsid w:val="009548CE"/>
    <w:rsid w:val="00956736"/>
    <w:rsid w:val="0095746E"/>
    <w:rsid w:val="00957A30"/>
    <w:rsid w:val="00957A98"/>
    <w:rsid w:val="00957F1B"/>
    <w:rsid w:val="009605B6"/>
    <w:rsid w:val="00960FC2"/>
    <w:rsid w:val="00961029"/>
    <w:rsid w:val="00961B23"/>
    <w:rsid w:val="00961B77"/>
    <w:rsid w:val="00961C2E"/>
    <w:rsid w:val="00962703"/>
    <w:rsid w:val="00963814"/>
    <w:rsid w:val="00964700"/>
    <w:rsid w:val="0096551A"/>
    <w:rsid w:val="00965554"/>
    <w:rsid w:val="009656FD"/>
    <w:rsid w:val="00965857"/>
    <w:rsid w:val="00970A11"/>
    <w:rsid w:val="00971BE9"/>
    <w:rsid w:val="00973431"/>
    <w:rsid w:val="00973C8E"/>
    <w:rsid w:val="00974011"/>
    <w:rsid w:val="0097455A"/>
    <w:rsid w:val="009750E2"/>
    <w:rsid w:val="00975A94"/>
    <w:rsid w:val="00975D60"/>
    <w:rsid w:val="00975EF4"/>
    <w:rsid w:val="00975F63"/>
    <w:rsid w:val="0097629D"/>
    <w:rsid w:val="009765EE"/>
    <w:rsid w:val="00980BDD"/>
    <w:rsid w:val="00981547"/>
    <w:rsid w:val="00982A1D"/>
    <w:rsid w:val="00983041"/>
    <w:rsid w:val="0098346C"/>
    <w:rsid w:val="009837EB"/>
    <w:rsid w:val="009838A4"/>
    <w:rsid w:val="009857EA"/>
    <w:rsid w:val="009862D4"/>
    <w:rsid w:val="00986DF1"/>
    <w:rsid w:val="00986E63"/>
    <w:rsid w:val="0098706E"/>
    <w:rsid w:val="009901E0"/>
    <w:rsid w:val="00990CDD"/>
    <w:rsid w:val="00991CFB"/>
    <w:rsid w:val="009931AA"/>
    <w:rsid w:val="0099352B"/>
    <w:rsid w:val="00993BC0"/>
    <w:rsid w:val="00994A67"/>
    <w:rsid w:val="009971F8"/>
    <w:rsid w:val="0099756F"/>
    <w:rsid w:val="00997ADD"/>
    <w:rsid w:val="009A0B7B"/>
    <w:rsid w:val="009A0EFE"/>
    <w:rsid w:val="009A1883"/>
    <w:rsid w:val="009A271C"/>
    <w:rsid w:val="009A2AEC"/>
    <w:rsid w:val="009A2EDA"/>
    <w:rsid w:val="009A2F6B"/>
    <w:rsid w:val="009A3623"/>
    <w:rsid w:val="009A44EF"/>
    <w:rsid w:val="009A52DA"/>
    <w:rsid w:val="009A585F"/>
    <w:rsid w:val="009A69D4"/>
    <w:rsid w:val="009A6CFA"/>
    <w:rsid w:val="009A765F"/>
    <w:rsid w:val="009B03CB"/>
    <w:rsid w:val="009B0A0B"/>
    <w:rsid w:val="009B2015"/>
    <w:rsid w:val="009B21EB"/>
    <w:rsid w:val="009B2506"/>
    <w:rsid w:val="009B3DB7"/>
    <w:rsid w:val="009B4760"/>
    <w:rsid w:val="009B682D"/>
    <w:rsid w:val="009B6D28"/>
    <w:rsid w:val="009B6E3D"/>
    <w:rsid w:val="009C03A4"/>
    <w:rsid w:val="009C1578"/>
    <w:rsid w:val="009C18CB"/>
    <w:rsid w:val="009C28C3"/>
    <w:rsid w:val="009C370F"/>
    <w:rsid w:val="009C3D2D"/>
    <w:rsid w:val="009C55A1"/>
    <w:rsid w:val="009C5A89"/>
    <w:rsid w:val="009C7F96"/>
    <w:rsid w:val="009D027D"/>
    <w:rsid w:val="009D193C"/>
    <w:rsid w:val="009D1B97"/>
    <w:rsid w:val="009D29CF"/>
    <w:rsid w:val="009D2A7E"/>
    <w:rsid w:val="009D3DCD"/>
    <w:rsid w:val="009D3F0A"/>
    <w:rsid w:val="009D406A"/>
    <w:rsid w:val="009D4679"/>
    <w:rsid w:val="009D489E"/>
    <w:rsid w:val="009D71D9"/>
    <w:rsid w:val="009D7329"/>
    <w:rsid w:val="009D7CB7"/>
    <w:rsid w:val="009E0504"/>
    <w:rsid w:val="009E0DF2"/>
    <w:rsid w:val="009E1D6E"/>
    <w:rsid w:val="009E4796"/>
    <w:rsid w:val="009E4C07"/>
    <w:rsid w:val="009E50C4"/>
    <w:rsid w:val="009E58C6"/>
    <w:rsid w:val="009E6EC2"/>
    <w:rsid w:val="009F05BB"/>
    <w:rsid w:val="009F0BDA"/>
    <w:rsid w:val="009F1457"/>
    <w:rsid w:val="009F1761"/>
    <w:rsid w:val="009F1CB2"/>
    <w:rsid w:val="009F2362"/>
    <w:rsid w:val="009F261C"/>
    <w:rsid w:val="009F5C87"/>
    <w:rsid w:val="009F6233"/>
    <w:rsid w:val="009F6C10"/>
    <w:rsid w:val="00A000C4"/>
    <w:rsid w:val="00A0035A"/>
    <w:rsid w:val="00A0121D"/>
    <w:rsid w:val="00A01347"/>
    <w:rsid w:val="00A01996"/>
    <w:rsid w:val="00A01B62"/>
    <w:rsid w:val="00A01C91"/>
    <w:rsid w:val="00A02C3C"/>
    <w:rsid w:val="00A02E4A"/>
    <w:rsid w:val="00A02ED2"/>
    <w:rsid w:val="00A03320"/>
    <w:rsid w:val="00A03BA2"/>
    <w:rsid w:val="00A04E0D"/>
    <w:rsid w:val="00A04EDE"/>
    <w:rsid w:val="00A04F64"/>
    <w:rsid w:val="00A05213"/>
    <w:rsid w:val="00A0769F"/>
    <w:rsid w:val="00A10135"/>
    <w:rsid w:val="00A113C4"/>
    <w:rsid w:val="00A13702"/>
    <w:rsid w:val="00A14CA7"/>
    <w:rsid w:val="00A14FEA"/>
    <w:rsid w:val="00A159E1"/>
    <w:rsid w:val="00A15C9B"/>
    <w:rsid w:val="00A15D0A"/>
    <w:rsid w:val="00A169CD"/>
    <w:rsid w:val="00A174C6"/>
    <w:rsid w:val="00A206A0"/>
    <w:rsid w:val="00A213EB"/>
    <w:rsid w:val="00A21B02"/>
    <w:rsid w:val="00A2295F"/>
    <w:rsid w:val="00A22A77"/>
    <w:rsid w:val="00A231CE"/>
    <w:rsid w:val="00A24141"/>
    <w:rsid w:val="00A2447C"/>
    <w:rsid w:val="00A2473C"/>
    <w:rsid w:val="00A247B8"/>
    <w:rsid w:val="00A247EA"/>
    <w:rsid w:val="00A2649E"/>
    <w:rsid w:val="00A269DD"/>
    <w:rsid w:val="00A27266"/>
    <w:rsid w:val="00A30334"/>
    <w:rsid w:val="00A30A03"/>
    <w:rsid w:val="00A30C12"/>
    <w:rsid w:val="00A314B0"/>
    <w:rsid w:val="00A32A7D"/>
    <w:rsid w:val="00A33608"/>
    <w:rsid w:val="00A3396B"/>
    <w:rsid w:val="00A34EB0"/>
    <w:rsid w:val="00A359ED"/>
    <w:rsid w:val="00A35EFF"/>
    <w:rsid w:val="00A3601D"/>
    <w:rsid w:val="00A36243"/>
    <w:rsid w:val="00A374C7"/>
    <w:rsid w:val="00A37554"/>
    <w:rsid w:val="00A37673"/>
    <w:rsid w:val="00A40A2E"/>
    <w:rsid w:val="00A40E1B"/>
    <w:rsid w:val="00A41D9B"/>
    <w:rsid w:val="00A41E38"/>
    <w:rsid w:val="00A462BA"/>
    <w:rsid w:val="00A46C36"/>
    <w:rsid w:val="00A47646"/>
    <w:rsid w:val="00A47C9C"/>
    <w:rsid w:val="00A5051E"/>
    <w:rsid w:val="00A51281"/>
    <w:rsid w:val="00A52F18"/>
    <w:rsid w:val="00A5306E"/>
    <w:rsid w:val="00A5412D"/>
    <w:rsid w:val="00A5515E"/>
    <w:rsid w:val="00A55700"/>
    <w:rsid w:val="00A55739"/>
    <w:rsid w:val="00A557D0"/>
    <w:rsid w:val="00A566CF"/>
    <w:rsid w:val="00A56811"/>
    <w:rsid w:val="00A5770F"/>
    <w:rsid w:val="00A57BB0"/>
    <w:rsid w:val="00A6025C"/>
    <w:rsid w:val="00A6074E"/>
    <w:rsid w:val="00A61312"/>
    <w:rsid w:val="00A61BB7"/>
    <w:rsid w:val="00A62117"/>
    <w:rsid w:val="00A622B1"/>
    <w:rsid w:val="00A63C49"/>
    <w:rsid w:val="00A650B1"/>
    <w:rsid w:val="00A65D57"/>
    <w:rsid w:val="00A6696B"/>
    <w:rsid w:val="00A70BD7"/>
    <w:rsid w:val="00A718E1"/>
    <w:rsid w:val="00A723DB"/>
    <w:rsid w:val="00A7272F"/>
    <w:rsid w:val="00A73D6B"/>
    <w:rsid w:val="00A745C8"/>
    <w:rsid w:val="00A74A1C"/>
    <w:rsid w:val="00A7511B"/>
    <w:rsid w:val="00A75B82"/>
    <w:rsid w:val="00A77572"/>
    <w:rsid w:val="00A77F9E"/>
    <w:rsid w:val="00A8250B"/>
    <w:rsid w:val="00A82FD5"/>
    <w:rsid w:val="00A844C5"/>
    <w:rsid w:val="00A84E53"/>
    <w:rsid w:val="00A8507F"/>
    <w:rsid w:val="00A85112"/>
    <w:rsid w:val="00A85188"/>
    <w:rsid w:val="00A85706"/>
    <w:rsid w:val="00A85A63"/>
    <w:rsid w:val="00A860F0"/>
    <w:rsid w:val="00A867C0"/>
    <w:rsid w:val="00A86856"/>
    <w:rsid w:val="00A873ED"/>
    <w:rsid w:val="00A878BD"/>
    <w:rsid w:val="00A87E70"/>
    <w:rsid w:val="00A906C5"/>
    <w:rsid w:val="00A91B2F"/>
    <w:rsid w:val="00A91C08"/>
    <w:rsid w:val="00A92D17"/>
    <w:rsid w:val="00A9360A"/>
    <w:rsid w:val="00A936A5"/>
    <w:rsid w:val="00A94878"/>
    <w:rsid w:val="00A95D8C"/>
    <w:rsid w:val="00A96017"/>
    <w:rsid w:val="00A97A21"/>
    <w:rsid w:val="00AA0239"/>
    <w:rsid w:val="00AA1EEA"/>
    <w:rsid w:val="00AA3B43"/>
    <w:rsid w:val="00AA3BC7"/>
    <w:rsid w:val="00AA434B"/>
    <w:rsid w:val="00AA46CB"/>
    <w:rsid w:val="00AA5536"/>
    <w:rsid w:val="00AA7968"/>
    <w:rsid w:val="00AB0BD0"/>
    <w:rsid w:val="00AB32B1"/>
    <w:rsid w:val="00AB3FD4"/>
    <w:rsid w:val="00AB43DD"/>
    <w:rsid w:val="00AB4784"/>
    <w:rsid w:val="00AB5204"/>
    <w:rsid w:val="00AB636A"/>
    <w:rsid w:val="00AB652A"/>
    <w:rsid w:val="00AB65A2"/>
    <w:rsid w:val="00AB6793"/>
    <w:rsid w:val="00AB6F00"/>
    <w:rsid w:val="00AC008B"/>
    <w:rsid w:val="00AC220D"/>
    <w:rsid w:val="00AC2DBE"/>
    <w:rsid w:val="00AC2E32"/>
    <w:rsid w:val="00AC2F28"/>
    <w:rsid w:val="00AC354E"/>
    <w:rsid w:val="00AC3750"/>
    <w:rsid w:val="00AC56F2"/>
    <w:rsid w:val="00AC6A4D"/>
    <w:rsid w:val="00AC6E71"/>
    <w:rsid w:val="00AC7364"/>
    <w:rsid w:val="00AC7394"/>
    <w:rsid w:val="00AC7AB6"/>
    <w:rsid w:val="00AD0F3C"/>
    <w:rsid w:val="00AD15DE"/>
    <w:rsid w:val="00AD1C2B"/>
    <w:rsid w:val="00AD44B6"/>
    <w:rsid w:val="00AD49C0"/>
    <w:rsid w:val="00AD54E1"/>
    <w:rsid w:val="00AD61AD"/>
    <w:rsid w:val="00AD6A4C"/>
    <w:rsid w:val="00AD6CCC"/>
    <w:rsid w:val="00AD7401"/>
    <w:rsid w:val="00AE0255"/>
    <w:rsid w:val="00AE16AB"/>
    <w:rsid w:val="00AE2E10"/>
    <w:rsid w:val="00AE575C"/>
    <w:rsid w:val="00AE635D"/>
    <w:rsid w:val="00AE77A8"/>
    <w:rsid w:val="00AF083A"/>
    <w:rsid w:val="00AF0CA1"/>
    <w:rsid w:val="00AF1150"/>
    <w:rsid w:val="00AF160F"/>
    <w:rsid w:val="00AF21EE"/>
    <w:rsid w:val="00AF24E5"/>
    <w:rsid w:val="00AF3944"/>
    <w:rsid w:val="00AF4F66"/>
    <w:rsid w:val="00AF5C65"/>
    <w:rsid w:val="00AF644F"/>
    <w:rsid w:val="00AF79C0"/>
    <w:rsid w:val="00AF79FD"/>
    <w:rsid w:val="00AF7B5F"/>
    <w:rsid w:val="00AF7B78"/>
    <w:rsid w:val="00B0030C"/>
    <w:rsid w:val="00B00F06"/>
    <w:rsid w:val="00B01231"/>
    <w:rsid w:val="00B01912"/>
    <w:rsid w:val="00B01A5B"/>
    <w:rsid w:val="00B01A60"/>
    <w:rsid w:val="00B02D03"/>
    <w:rsid w:val="00B03C0D"/>
    <w:rsid w:val="00B0448F"/>
    <w:rsid w:val="00B0463B"/>
    <w:rsid w:val="00B06476"/>
    <w:rsid w:val="00B06DAA"/>
    <w:rsid w:val="00B0700C"/>
    <w:rsid w:val="00B07154"/>
    <w:rsid w:val="00B07232"/>
    <w:rsid w:val="00B07848"/>
    <w:rsid w:val="00B079B8"/>
    <w:rsid w:val="00B07DB1"/>
    <w:rsid w:val="00B10106"/>
    <w:rsid w:val="00B1074B"/>
    <w:rsid w:val="00B10E21"/>
    <w:rsid w:val="00B10EA9"/>
    <w:rsid w:val="00B11B21"/>
    <w:rsid w:val="00B14875"/>
    <w:rsid w:val="00B16821"/>
    <w:rsid w:val="00B168C4"/>
    <w:rsid w:val="00B20C40"/>
    <w:rsid w:val="00B2187A"/>
    <w:rsid w:val="00B21D11"/>
    <w:rsid w:val="00B2258C"/>
    <w:rsid w:val="00B22682"/>
    <w:rsid w:val="00B251D1"/>
    <w:rsid w:val="00B25D5F"/>
    <w:rsid w:val="00B2638F"/>
    <w:rsid w:val="00B31746"/>
    <w:rsid w:val="00B32554"/>
    <w:rsid w:val="00B33599"/>
    <w:rsid w:val="00B33FA4"/>
    <w:rsid w:val="00B34119"/>
    <w:rsid w:val="00B344B7"/>
    <w:rsid w:val="00B34D43"/>
    <w:rsid w:val="00B35241"/>
    <w:rsid w:val="00B357C2"/>
    <w:rsid w:val="00B363A4"/>
    <w:rsid w:val="00B400CC"/>
    <w:rsid w:val="00B40197"/>
    <w:rsid w:val="00B40650"/>
    <w:rsid w:val="00B40A8F"/>
    <w:rsid w:val="00B4100F"/>
    <w:rsid w:val="00B4131E"/>
    <w:rsid w:val="00B41BBD"/>
    <w:rsid w:val="00B41C8C"/>
    <w:rsid w:val="00B41E77"/>
    <w:rsid w:val="00B42126"/>
    <w:rsid w:val="00B431E5"/>
    <w:rsid w:val="00B43945"/>
    <w:rsid w:val="00B43F52"/>
    <w:rsid w:val="00B43F8B"/>
    <w:rsid w:val="00B44101"/>
    <w:rsid w:val="00B441A2"/>
    <w:rsid w:val="00B44F50"/>
    <w:rsid w:val="00B45269"/>
    <w:rsid w:val="00B45ECB"/>
    <w:rsid w:val="00B464B9"/>
    <w:rsid w:val="00B46F1D"/>
    <w:rsid w:val="00B47403"/>
    <w:rsid w:val="00B500A0"/>
    <w:rsid w:val="00B50931"/>
    <w:rsid w:val="00B50E89"/>
    <w:rsid w:val="00B52F69"/>
    <w:rsid w:val="00B5361A"/>
    <w:rsid w:val="00B537AF"/>
    <w:rsid w:val="00B53B56"/>
    <w:rsid w:val="00B53FB6"/>
    <w:rsid w:val="00B543D3"/>
    <w:rsid w:val="00B54713"/>
    <w:rsid w:val="00B551A1"/>
    <w:rsid w:val="00B55AEB"/>
    <w:rsid w:val="00B565B4"/>
    <w:rsid w:val="00B565E3"/>
    <w:rsid w:val="00B56674"/>
    <w:rsid w:val="00B5691A"/>
    <w:rsid w:val="00B577B0"/>
    <w:rsid w:val="00B6065F"/>
    <w:rsid w:val="00B61B8D"/>
    <w:rsid w:val="00B620EE"/>
    <w:rsid w:val="00B632B7"/>
    <w:rsid w:val="00B6361B"/>
    <w:rsid w:val="00B63D21"/>
    <w:rsid w:val="00B641F2"/>
    <w:rsid w:val="00B651A9"/>
    <w:rsid w:val="00B672D6"/>
    <w:rsid w:val="00B70ACA"/>
    <w:rsid w:val="00B70D2E"/>
    <w:rsid w:val="00B73592"/>
    <w:rsid w:val="00B73DB1"/>
    <w:rsid w:val="00B748AD"/>
    <w:rsid w:val="00B75DC9"/>
    <w:rsid w:val="00B75E5F"/>
    <w:rsid w:val="00B75EDF"/>
    <w:rsid w:val="00B76E84"/>
    <w:rsid w:val="00B77AC5"/>
    <w:rsid w:val="00B80F3A"/>
    <w:rsid w:val="00B80F9C"/>
    <w:rsid w:val="00B82C15"/>
    <w:rsid w:val="00B838EB"/>
    <w:rsid w:val="00B84218"/>
    <w:rsid w:val="00B845EE"/>
    <w:rsid w:val="00B84939"/>
    <w:rsid w:val="00B8521A"/>
    <w:rsid w:val="00B85D11"/>
    <w:rsid w:val="00B91B37"/>
    <w:rsid w:val="00B91FC6"/>
    <w:rsid w:val="00B936CE"/>
    <w:rsid w:val="00B95291"/>
    <w:rsid w:val="00B97618"/>
    <w:rsid w:val="00B97A27"/>
    <w:rsid w:val="00BA0957"/>
    <w:rsid w:val="00BA0BE6"/>
    <w:rsid w:val="00BA124A"/>
    <w:rsid w:val="00BA285F"/>
    <w:rsid w:val="00BA2867"/>
    <w:rsid w:val="00BA51C4"/>
    <w:rsid w:val="00BA5BC8"/>
    <w:rsid w:val="00BA5C57"/>
    <w:rsid w:val="00BA5CD5"/>
    <w:rsid w:val="00BA69BF"/>
    <w:rsid w:val="00BA7824"/>
    <w:rsid w:val="00BB1C38"/>
    <w:rsid w:val="00BB1EA6"/>
    <w:rsid w:val="00BB27DE"/>
    <w:rsid w:val="00BB30F7"/>
    <w:rsid w:val="00BB3A80"/>
    <w:rsid w:val="00BB3C7A"/>
    <w:rsid w:val="00BB3E2B"/>
    <w:rsid w:val="00BB43E9"/>
    <w:rsid w:val="00BB464D"/>
    <w:rsid w:val="00BB6FA8"/>
    <w:rsid w:val="00BB7356"/>
    <w:rsid w:val="00BB74E7"/>
    <w:rsid w:val="00BC07F0"/>
    <w:rsid w:val="00BC1263"/>
    <w:rsid w:val="00BC1901"/>
    <w:rsid w:val="00BC199D"/>
    <w:rsid w:val="00BC1EF7"/>
    <w:rsid w:val="00BC43E6"/>
    <w:rsid w:val="00BC483E"/>
    <w:rsid w:val="00BC4C50"/>
    <w:rsid w:val="00BC604A"/>
    <w:rsid w:val="00BC6909"/>
    <w:rsid w:val="00BC7688"/>
    <w:rsid w:val="00BC78A0"/>
    <w:rsid w:val="00BC7B75"/>
    <w:rsid w:val="00BD01FC"/>
    <w:rsid w:val="00BD065C"/>
    <w:rsid w:val="00BD0B8E"/>
    <w:rsid w:val="00BD1A19"/>
    <w:rsid w:val="00BD1BA1"/>
    <w:rsid w:val="00BD1C82"/>
    <w:rsid w:val="00BD2103"/>
    <w:rsid w:val="00BD258E"/>
    <w:rsid w:val="00BD3151"/>
    <w:rsid w:val="00BD318A"/>
    <w:rsid w:val="00BD4937"/>
    <w:rsid w:val="00BD4C0C"/>
    <w:rsid w:val="00BD4D9D"/>
    <w:rsid w:val="00BD5E9C"/>
    <w:rsid w:val="00BD6F1E"/>
    <w:rsid w:val="00BE00E3"/>
    <w:rsid w:val="00BE1635"/>
    <w:rsid w:val="00BE3528"/>
    <w:rsid w:val="00BE36F7"/>
    <w:rsid w:val="00BE3B85"/>
    <w:rsid w:val="00BE3FF2"/>
    <w:rsid w:val="00BE5066"/>
    <w:rsid w:val="00BE58D9"/>
    <w:rsid w:val="00BE5D2B"/>
    <w:rsid w:val="00BE5DDF"/>
    <w:rsid w:val="00BE705F"/>
    <w:rsid w:val="00BF0BDB"/>
    <w:rsid w:val="00BF172F"/>
    <w:rsid w:val="00BF1C4E"/>
    <w:rsid w:val="00BF3DA7"/>
    <w:rsid w:val="00BF5BE1"/>
    <w:rsid w:val="00BF5EE4"/>
    <w:rsid w:val="00BF6E94"/>
    <w:rsid w:val="00C0162B"/>
    <w:rsid w:val="00C01D02"/>
    <w:rsid w:val="00C02C47"/>
    <w:rsid w:val="00C02DD5"/>
    <w:rsid w:val="00C041D0"/>
    <w:rsid w:val="00C044A5"/>
    <w:rsid w:val="00C04954"/>
    <w:rsid w:val="00C05A85"/>
    <w:rsid w:val="00C065AE"/>
    <w:rsid w:val="00C06709"/>
    <w:rsid w:val="00C0787F"/>
    <w:rsid w:val="00C1016D"/>
    <w:rsid w:val="00C12900"/>
    <w:rsid w:val="00C12A01"/>
    <w:rsid w:val="00C13D03"/>
    <w:rsid w:val="00C14AF8"/>
    <w:rsid w:val="00C151F1"/>
    <w:rsid w:val="00C1595E"/>
    <w:rsid w:val="00C16026"/>
    <w:rsid w:val="00C179E6"/>
    <w:rsid w:val="00C2123F"/>
    <w:rsid w:val="00C21274"/>
    <w:rsid w:val="00C2269F"/>
    <w:rsid w:val="00C229FD"/>
    <w:rsid w:val="00C2328C"/>
    <w:rsid w:val="00C23D91"/>
    <w:rsid w:val="00C23DA3"/>
    <w:rsid w:val="00C24991"/>
    <w:rsid w:val="00C24FF2"/>
    <w:rsid w:val="00C2577A"/>
    <w:rsid w:val="00C25908"/>
    <w:rsid w:val="00C262F6"/>
    <w:rsid w:val="00C26D08"/>
    <w:rsid w:val="00C27D9F"/>
    <w:rsid w:val="00C3029B"/>
    <w:rsid w:val="00C30729"/>
    <w:rsid w:val="00C310E1"/>
    <w:rsid w:val="00C3119A"/>
    <w:rsid w:val="00C32DCF"/>
    <w:rsid w:val="00C33FED"/>
    <w:rsid w:val="00C34DE6"/>
    <w:rsid w:val="00C35B3E"/>
    <w:rsid w:val="00C36854"/>
    <w:rsid w:val="00C37A3B"/>
    <w:rsid w:val="00C40803"/>
    <w:rsid w:val="00C41370"/>
    <w:rsid w:val="00C42452"/>
    <w:rsid w:val="00C4283E"/>
    <w:rsid w:val="00C42C1C"/>
    <w:rsid w:val="00C42F4C"/>
    <w:rsid w:val="00C43ED7"/>
    <w:rsid w:val="00C4430C"/>
    <w:rsid w:val="00C45899"/>
    <w:rsid w:val="00C46504"/>
    <w:rsid w:val="00C470DB"/>
    <w:rsid w:val="00C47504"/>
    <w:rsid w:val="00C476B3"/>
    <w:rsid w:val="00C476BF"/>
    <w:rsid w:val="00C50F17"/>
    <w:rsid w:val="00C51306"/>
    <w:rsid w:val="00C515D7"/>
    <w:rsid w:val="00C51F55"/>
    <w:rsid w:val="00C52907"/>
    <w:rsid w:val="00C536C8"/>
    <w:rsid w:val="00C53C5C"/>
    <w:rsid w:val="00C53CB6"/>
    <w:rsid w:val="00C54121"/>
    <w:rsid w:val="00C5417B"/>
    <w:rsid w:val="00C54500"/>
    <w:rsid w:val="00C56680"/>
    <w:rsid w:val="00C5670E"/>
    <w:rsid w:val="00C6018F"/>
    <w:rsid w:val="00C6020D"/>
    <w:rsid w:val="00C608E6"/>
    <w:rsid w:val="00C6123C"/>
    <w:rsid w:val="00C61555"/>
    <w:rsid w:val="00C62AD9"/>
    <w:rsid w:val="00C639D5"/>
    <w:rsid w:val="00C64E89"/>
    <w:rsid w:val="00C65BF3"/>
    <w:rsid w:val="00C66E1E"/>
    <w:rsid w:val="00C67BB1"/>
    <w:rsid w:val="00C67C41"/>
    <w:rsid w:val="00C710B8"/>
    <w:rsid w:val="00C71BD8"/>
    <w:rsid w:val="00C72551"/>
    <w:rsid w:val="00C735B3"/>
    <w:rsid w:val="00C74FE1"/>
    <w:rsid w:val="00C7579C"/>
    <w:rsid w:val="00C75A2A"/>
    <w:rsid w:val="00C75AA1"/>
    <w:rsid w:val="00C75D1D"/>
    <w:rsid w:val="00C77C21"/>
    <w:rsid w:val="00C80005"/>
    <w:rsid w:val="00C8071F"/>
    <w:rsid w:val="00C81518"/>
    <w:rsid w:val="00C81DAA"/>
    <w:rsid w:val="00C8359C"/>
    <w:rsid w:val="00C8382C"/>
    <w:rsid w:val="00C8450D"/>
    <w:rsid w:val="00C846C5"/>
    <w:rsid w:val="00C84BC9"/>
    <w:rsid w:val="00C84C23"/>
    <w:rsid w:val="00C857FF"/>
    <w:rsid w:val="00C85A7B"/>
    <w:rsid w:val="00C85F9D"/>
    <w:rsid w:val="00C86795"/>
    <w:rsid w:val="00C86A01"/>
    <w:rsid w:val="00C87017"/>
    <w:rsid w:val="00C871BD"/>
    <w:rsid w:val="00C901AA"/>
    <w:rsid w:val="00C90539"/>
    <w:rsid w:val="00C90E64"/>
    <w:rsid w:val="00C9174A"/>
    <w:rsid w:val="00C92C23"/>
    <w:rsid w:val="00C94205"/>
    <w:rsid w:val="00C95C99"/>
    <w:rsid w:val="00C96902"/>
    <w:rsid w:val="00CA2DD0"/>
    <w:rsid w:val="00CA349C"/>
    <w:rsid w:val="00CA3A46"/>
    <w:rsid w:val="00CA4D28"/>
    <w:rsid w:val="00CA6ECB"/>
    <w:rsid w:val="00CA6FC9"/>
    <w:rsid w:val="00CA70F7"/>
    <w:rsid w:val="00CA73F9"/>
    <w:rsid w:val="00CA76B0"/>
    <w:rsid w:val="00CB01CA"/>
    <w:rsid w:val="00CB1617"/>
    <w:rsid w:val="00CB200D"/>
    <w:rsid w:val="00CB2450"/>
    <w:rsid w:val="00CB297D"/>
    <w:rsid w:val="00CB2A0C"/>
    <w:rsid w:val="00CB3610"/>
    <w:rsid w:val="00CB36A5"/>
    <w:rsid w:val="00CB4D80"/>
    <w:rsid w:val="00CB4F0C"/>
    <w:rsid w:val="00CB5130"/>
    <w:rsid w:val="00CB5B41"/>
    <w:rsid w:val="00CB5D8A"/>
    <w:rsid w:val="00CB6CC5"/>
    <w:rsid w:val="00CB6D34"/>
    <w:rsid w:val="00CC0A6D"/>
    <w:rsid w:val="00CC0DD3"/>
    <w:rsid w:val="00CC1D4C"/>
    <w:rsid w:val="00CC3033"/>
    <w:rsid w:val="00CC3168"/>
    <w:rsid w:val="00CC355E"/>
    <w:rsid w:val="00CC40CF"/>
    <w:rsid w:val="00CC4C95"/>
    <w:rsid w:val="00CC6C96"/>
    <w:rsid w:val="00CC75E6"/>
    <w:rsid w:val="00CD0176"/>
    <w:rsid w:val="00CD08CA"/>
    <w:rsid w:val="00CD27C2"/>
    <w:rsid w:val="00CD33F4"/>
    <w:rsid w:val="00CD39A6"/>
    <w:rsid w:val="00CD51EA"/>
    <w:rsid w:val="00CD5781"/>
    <w:rsid w:val="00CD6B02"/>
    <w:rsid w:val="00CE04EE"/>
    <w:rsid w:val="00CE089F"/>
    <w:rsid w:val="00CE14BE"/>
    <w:rsid w:val="00CE22C0"/>
    <w:rsid w:val="00CE4CDE"/>
    <w:rsid w:val="00CE4D6B"/>
    <w:rsid w:val="00CE55C8"/>
    <w:rsid w:val="00CE5E66"/>
    <w:rsid w:val="00CE5FA7"/>
    <w:rsid w:val="00CE720A"/>
    <w:rsid w:val="00CF1DD2"/>
    <w:rsid w:val="00CF275E"/>
    <w:rsid w:val="00CF328E"/>
    <w:rsid w:val="00CF3E42"/>
    <w:rsid w:val="00CF4ACF"/>
    <w:rsid w:val="00CF4DA1"/>
    <w:rsid w:val="00CF52E9"/>
    <w:rsid w:val="00CF5832"/>
    <w:rsid w:val="00CF5851"/>
    <w:rsid w:val="00CF5868"/>
    <w:rsid w:val="00CF6660"/>
    <w:rsid w:val="00CF6C4B"/>
    <w:rsid w:val="00CF6CE7"/>
    <w:rsid w:val="00CF71B3"/>
    <w:rsid w:val="00CF7956"/>
    <w:rsid w:val="00D00818"/>
    <w:rsid w:val="00D009EC"/>
    <w:rsid w:val="00D03AC4"/>
    <w:rsid w:val="00D03EB5"/>
    <w:rsid w:val="00D04831"/>
    <w:rsid w:val="00D05075"/>
    <w:rsid w:val="00D050FD"/>
    <w:rsid w:val="00D0557D"/>
    <w:rsid w:val="00D07019"/>
    <w:rsid w:val="00D103A7"/>
    <w:rsid w:val="00D13237"/>
    <w:rsid w:val="00D139E9"/>
    <w:rsid w:val="00D147AD"/>
    <w:rsid w:val="00D14E50"/>
    <w:rsid w:val="00D15C6D"/>
    <w:rsid w:val="00D16D92"/>
    <w:rsid w:val="00D16DFB"/>
    <w:rsid w:val="00D170B3"/>
    <w:rsid w:val="00D2049E"/>
    <w:rsid w:val="00D2106E"/>
    <w:rsid w:val="00D21A72"/>
    <w:rsid w:val="00D21B09"/>
    <w:rsid w:val="00D21DB2"/>
    <w:rsid w:val="00D2288E"/>
    <w:rsid w:val="00D23630"/>
    <w:rsid w:val="00D24A66"/>
    <w:rsid w:val="00D25E9B"/>
    <w:rsid w:val="00D267B4"/>
    <w:rsid w:val="00D26A9B"/>
    <w:rsid w:val="00D277E3"/>
    <w:rsid w:val="00D27AF0"/>
    <w:rsid w:val="00D30CD9"/>
    <w:rsid w:val="00D3161A"/>
    <w:rsid w:val="00D32140"/>
    <w:rsid w:val="00D32215"/>
    <w:rsid w:val="00D32458"/>
    <w:rsid w:val="00D324FE"/>
    <w:rsid w:val="00D32DB1"/>
    <w:rsid w:val="00D33D41"/>
    <w:rsid w:val="00D34148"/>
    <w:rsid w:val="00D36593"/>
    <w:rsid w:val="00D36E03"/>
    <w:rsid w:val="00D37A40"/>
    <w:rsid w:val="00D40320"/>
    <w:rsid w:val="00D40F0D"/>
    <w:rsid w:val="00D41060"/>
    <w:rsid w:val="00D42D08"/>
    <w:rsid w:val="00D42EA9"/>
    <w:rsid w:val="00D433D5"/>
    <w:rsid w:val="00D43735"/>
    <w:rsid w:val="00D43A96"/>
    <w:rsid w:val="00D43E48"/>
    <w:rsid w:val="00D4414B"/>
    <w:rsid w:val="00D451C4"/>
    <w:rsid w:val="00D46300"/>
    <w:rsid w:val="00D466EC"/>
    <w:rsid w:val="00D50EB8"/>
    <w:rsid w:val="00D51AED"/>
    <w:rsid w:val="00D52AE2"/>
    <w:rsid w:val="00D5320B"/>
    <w:rsid w:val="00D545AE"/>
    <w:rsid w:val="00D545C8"/>
    <w:rsid w:val="00D55DB5"/>
    <w:rsid w:val="00D566AC"/>
    <w:rsid w:val="00D56C41"/>
    <w:rsid w:val="00D570D8"/>
    <w:rsid w:val="00D6001D"/>
    <w:rsid w:val="00D60B0A"/>
    <w:rsid w:val="00D6408A"/>
    <w:rsid w:val="00D642C8"/>
    <w:rsid w:val="00D648CD"/>
    <w:rsid w:val="00D658BE"/>
    <w:rsid w:val="00D66796"/>
    <w:rsid w:val="00D6695B"/>
    <w:rsid w:val="00D66AD2"/>
    <w:rsid w:val="00D66E0B"/>
    <w:rsid w:val="00D672E0"/>
    <w:rsid w:val="00D677B6"/>
    <w:rsid w:val="00D67A1F"/>
    <w:rsid w:val="00D67D04"/>
    <w:rsid w:val="00D73EC4"/>
    <w:rsid w:val="00D7554D"/>
    <w:rsid w:val="00D75662"/>
    <w:rsid w:val="00D760A1"/>
    <w:rsid w:val="00D8029F"/>
    <w:rsid w:val="00D80813"/>
    <w:rsid w:val="00D81DFD"/>
    <w:rsid w:val="00D82509"/>
    <w:rsid w:val="00D82547"/>
    <w:rsid w:val="00D82947"/>
    <w:rsid w:val="00D83A77"/>
    <w:rsid w:val="00D847AF"/>
    <w:rsid w:val="00D84E22"/>
    <w:rsid w:val="00D85B8A"/>
    <w:rsid w:val="00D86F51"/>
    <w:rsid w:val="00D87187"/>
    <w:rsid w:val="00D87D23"/>
    <w:rsid w:val="00D90194"/>
    <w:rsid w:val="00D903BF"/>
    <w:rsid w:val="00D90A4D"/>
    <w:rsid w:val="00D90B2A"/>
    <w:rsid w:val="00D91133"/>
    <w:rsid w:val="00D911A8"/>
    <w:rsid w:val="00D9162A"/>
    <w:rsid w:val="00D919FC"/>
    <w:rsid w:val="00D927C3"/>
    <w:rsid w:val="00D92AED"/>
    <w:rsid w:val="00D93841"/>
    <w:rsid w:val="00D93C8E"/>
    <w:rsid w:val="00D9424C"/>
    <w:rsid w:val="00D94B58"/>
    <w:rsid w:val="00D95777"/>
    <w:rsid w:val="00D95924"/>
    <w:rsid w:val="00D975A5"/>
    <w:rsid w:val="00DA0180"/>
    <w:rsid w:val="00DA02BE"/>
    <w:rsid w:val="00DA03B1"/>
    <w:rsid w:val="00DA0709"/>
    <w:rsid w:val="00DA1162"/>
    <w:rsid w:val="00DA19F4"/>
    <w:rsid w:val="00DA1C62"/>
    <w:rsid w:val="00DA1CA8"/>
    <w:rsid w:val="00DA3303"/>
    <w:rsid w:val="00DA5916"/>
    <w:rsid w:val="00DA5AA6"/>
    <w:rsid w:val="00DA6479"/>
    <w:rsid w:val="00DA6ED1"/>
    <w:rsid w:val="00DA771A"/>
    <w:rsid w:val="00DA7F04"/>
    <w:rsid w:val="00DB1810"/>
    <w:rsid w:val="00DB1E58"/>
    <w:rsid w:val="00DB1EA3"/>
    <w:rsid w:val="00DB23D4"/>
    <w:rsid w:val="00DB442D"/>
    <w:rsid w:val="00DB4E0E"/>
    <w:rsid w:val="00DB4FC9"/>
    <w:rsid w:val="00DB58C6"/>
    <w:rsid w:val="00DB61C9"/>
    <w:rsid w:val="00DB6622"/>
    <w:rsid w:val="00DB68D7"/>
    <w:rsid w:val="00DB6A71"/>
    <w:rsid w:val="00DB6CAC"/>
    <w:rsid w:val="00DB73B9"/>
    <w:rsid w:val="00DB75D8"/>
    <w:rsid w:val="00DB76DF"/>
    <w:rsid w:val="00DB774C"/>
    <w:rsid w:val="00DB78AF"/>
    <w:rsid w:val="00DC01FE"/>
    <w:rsid w:val="00DC0B6C"/>
    <w:rsid w:val="00DC1231"/>
    <w:rsid w:val="00DC191E"/>
    <w:rsid w:val="00DC2291"/>
    <w:rsid w:val="00DC24B6"/>
    <w:rsid w:val="00DC256D"/>
    <w:rsid w:val="00DC3CD4"/>
    <w:rsid w:val="00DC455F"/>
    <w:rsid w:val="00DC53BF"/>
    <w:rsid w:val="00DC5646"/>
    <w:rsid w:val="00DC564D"/>
    <w:rsid w:val="00DD01BB"/>
    <w:rsid w:val="00DD057F"/>
    <w:rsid w:val="00DD117E"/>
    <w:rsid w:val="00DD1325"/>
    <w:rsid w:val="00DD2719"/>
    <w:rsid w:val="00DD2992"/>
    <w:rsid w:val="00DD2EE5"/>
    <w:rsid w:val="00DD4FB6"/>
    <w:rsid w:val="00DD517C"/>
    <w:rsid w:val="00DD530F"/>
    <w:rsid w:val="00DD5ACB"/>
    <w:rsid w:val="00DD72E4"/>
    <w:rsid w:val="00DD7712"/>
    <w:rsid w:val="00DD7DE8"/>
    <w:rsid w:val="00DE071C"/>
    <w:rsid w:val="00DE1A2C"/>
    <w:rsid w:val="00DE27CC"/>
    <w:rsid w:val="00DE28ED"/>
    <w:rsid w:val="00DE3A7F"/>
    <w:rsid w:val="00DE4417"/>
    <w:rsid w:val="00DE4E5F"/>
    <w:rsid w:val="00DE537F"/>
    <w:rsid w:val="00DE648F"/>
    <w:rsid w:val="00DE6571"/>
    <w:rsid w:val="00DE7EDB"/>
    <w:rsid w:val="00DF04A0"/>
    <w:rsid w:val="00DF16CD"/>
    <w:rsid w:val="00DF238E"/>
    <w:rsid w:val="00DF2719"/>
    <w:rsid w:val="00DF285F"/>
    <w:rsid w:val="00DF2B32"/>
    <w:rsid w:val="00DF2D63"/>
    <w:rsid w:val="00DF2FB3"/>
    <w:rsid w:val="00DF4579"/>
    <w:rsid w:val="00DF58ED"/>
    <w:rsid w:val="00DF66C1"/>
    <w:rsid w:val="00DF6DF7"/>
    <w:rsid w:val="00DF7FD3"/>
    <w:rsid w:val="00E00099"/>
    <w:rsid w:val="00E00DC4"/>
    <w:rsid w:val="00E01EBE"/>
    <w:rsid w:val="00E02420"/>
    <w:rsid w:val="00E025BE"/>
    <w:rsid w:val="00E02D7B"/>
    <w:rsid w:val="00E02EFE"/>
    <w:rsid w:val="00E0430A"/>
    <w:rsid w:val="00E049CB"/>
    <w:rsid w:val="00E04C7B"/>
    <w:rsid w:val="00E058AD"/>
    <w:rsid w:val="00E10647"/>
    <w:rsid w:val="00E117F1"/>
    <w:rsid w:val="00E12329"/>
    <w:rsid w:val="00E126EE"/>
    <w:rsid w:val="00E1330E"/>
    <w:rsid w:val="00E13545"/>
    <w:rsid w:val="00E1355E"/>
    <w:rsid w:val="00E13B7B"/>
    <w:rsid w:val="00E14595"/>
    <w:rsid w:val="00E145F1"/>
    <w:rsid w:val="00E14E05"/>
    <w:rsid w:val="00E151BB"/>
    <w:rsid w:val="00E15411"/>
    <w:rsid w:val="00E155DF"/>
    <w:rsid w:val="00E15E97"/>
    <w:rsid w:val="00E16545"/>
    <w:rsid w:val="00E168E9"/>
    <w:rsid w:val="00E16EA1"/>
    <w:rsid w:val="00E17509"/>
    <w:rsid w:val="00E179BF"/>
    <w:rsid w:val="00E21053"/>
    <w:rsid w:val="00E21DCD"/>
    <w:rsid w:val="00E2253D"/>
    <w:rsid w:val="00E2295A"/>
    <w:rsid w:val="00E22E08"/>
    <w:rsid w:val="00E25D2A"/>
    <w:rsid w:val="00E26527"/>
    <w:rsid w:val="00E26C60"/>
    <w:rsid w:val="00E27222"/>
    <w:rsid w:val="00E2763C"/>
    <w:rsid w:val="00E2768B"/>
    <w:rsid w:val="00E33C71"/>
    <w:rsid w:val="00E3438B"/>
    <w:rsid w:val="00E347D4"/>
    <w:rsid w:val="00E361B8"/>
    <w:rsid w:val="00E36D81"/>
    <w:rsid w:val="00E374A7"/>
    <w:rsid w:val="00E37B86"/>
    <w:rsid w:val="00E40C42"/>
    <w:rsid w:val="00E41370"/>
    <w:rsid w:val="00E41742"/>
    <w:rsid w:val="00E41A79"/>
    <w:rsid w:val="00E41E3A"/>
    <w:rsid w:val="00E41E4A"/>
    <w:rsid w:val="00E420ED"/>
    <w:rsid w:val="00E4253E"/>
    <w:rsid w:val="00E42AA6"/>
    <w:rsid w:val="00E42EC2"/>
    <w:rsid w:val="00E4347E"/>
    <w:rsid w:val="00E4525E"/>
    <w:rsid w:val="00E4642D"/>
    <w:rsid w:val="00E4667A"/>
    <w:rsid w:val="00E4669F"/>
    <w:rsid w:val="00E51776"/>
    <w:rsid w:val="00E51C63"/>
    <w:rsid w:val="00E52944"/>
    <w:rsid w:val="00E53EC7"/>
    <w:rsid w:val="00E54113"/>
    <w:rsid w:val="00E5716E"/>
    <w:rsid w:val="00E572DD"/>
    <w:rsid w:val="00E574C6"/>
    <w:rsid w:val="00E576CA"/>
    <w:rsid w:val="00E60801"/>
    <w:rsid w:val="00E60A20"/>
    <w:rsid w:val="00E62230"/>
    <w:rsid w:val="00E62F5A"/>
    <w:rsid w:val="00E63065"/>
    <w:rsid w:val="00E63950"/>
    <w:rsid w:val="00E63E61"/>
    <w:rsid w:val="00E63FFF"/>
    <w:rsid w:val="00E6595E"/>
    <w:rsid w:val="00E65DA6"/>
    <w:rsid w:val="00E65E6F"/>
    <w:rsid w:val="00E65EF5"/>
    <w:rsid w:val="00E66DFE"/>
    <w:rsid w:val="00E67118"/>
    <w:rsid w:val="00E701CF"/>
    <w:rsid w:val="00E72B95"/>
    <w:rsid w:val="00E72CA5"/>
    <w:rsid w:val="00E72E51"/>
    <w:rsid w:val="00E7379C"/>
    <w:rsid w:val="00E73C8A"/>
    <w:rsid w:val="00E73E96"/>
    <w:rsid w:val="00E74F45"/>
    <w:rsid w:val="00E74FE5"/>
    <w:rsid w:val="00E75484"/>
    <w:rsid w:val="00E76178"/>
    <w:rsid w:val="00E7635E"/>
    <w:rsid w:val="00E7659C"/>
    <w:rsid w:val="00E77A3C"/>
    <w:rsid w:val="00E77B21"/>
    <w:rsid w:val="00E801D0"/>
    <w:rsid w:val="00E805AB"/>
    <w:rsid w:val="00E80635"/>
    <w:rsid w:val="00E80E47"/>
    <w:rsid w:val="00E815F3"/>
    <w:rsid w:val="00E817B8"/>
    <w:rsid w:val="00E81961"/>
    <w:rsid w:val="00E82321"/>
    <w:rsid w:val="00E827C4"/>
    <w:rsid w:val="00E827F2"/>
    <w:rsid w:val="00E832DC"/>
    <w:rsid w:val="00E83DF3"/>
    <w:rsid w:val="00E83F2A"/>
    <w:rsid w:val="00E83F4E"/>
    <w:rsid w:val="00E842C8"/>
    <w:rsid w:val="00E852C9"/>
    <w:rsid w:val="00E85EFD"/>
    <w:rsid w:val="00E863C7"/>
    <w:rsid w:val="00E86428"/>
    <w:rsid w:val="00E87436"/>
    <w:rsid w:val="00E87763"/>
    <w:rsid w:val="00E87AAF"/>
    <w:rsid w:val="00E90111"/>
    <w:rsid w:val="00E90869"/>
    <w:rsid w:val="00E90B3A"/>
    <w:rsid w:val="00E90B89"/>
    <w:rsid w:val="00E90F20"/>
    <w:rsid w:val="00E91ED5"/>
    <w:rsid w:val="00E9233B"/>
    <w:rsid w:val="00E935B2"/>
    <w:rsid w:val="00E94DBF"/>
    <w:rsid w:val="00E95244"/>
    <w:rsid w:val="00E9568B"/>
    <w:rsid w:val="00E95D68"/>
    <w:rsid w:val="00E9760F"/>
    <w:rsid w:val="00EA0181"/>
    <w:rsid w:val="00EA239C"/>
    <w:rsid w:val="00EA2598"/>
    <w:rsid w:val="00EA319D"/>
    <w:rsid w:val="00EA3292"/>
    <w:rsid w:val="00EA394D"/>
    <w:rsid w:val="00EA3FD2"/>
    <w:rsid w:val="00EA420D"/>
    <w:rsid w:val="00EA5519"/>
    <w:rsid w:val="00EA5BF7"/>
    <w:rsid w:val="00EA619C"/>
    <w:rsid w:val="00EA7971"/>
    <w:rsid w:val="00EB196C"/>
    <w:rsid w:val="00EB1C9A"/>
    <w:rsid w:val="00EB1F54"/>
    <w:rsid w:val="00EB3182"/>
    <w:rsid w:val="00EB3870"/>
    <w:rsid w:val="00EB405D"/>
    <w:rsid w:val="00EB5972"/>
    <w:rsid w:val="00EB6500"/>
    <w:rsid w:val="00EB6F97"/>
    <w:rsid w:val="00EB79EC"/>
    <w:rsid w:val="00EC0616"/>
    <w:rsid w:val="00EC1001"/>
    <w:rsid w:val="00EC1A2B"/>
    <w:rsid w:val="00EC24A6"/>
    <w:rsid w:val="00EC2901"/>
    <w:rsid w:val="00EC2DAD"/>
    <w:rsid w:val="00EC39F1"/>
    <w:rsid w:val="00EC4A91"/>
    <w:rsid w:val="00EC56DC"/>
    <w:rsid w:val="00EC688B"/>
    <w:rsid w:val="00EC6F73"/>
    <w:rsid w:val="00EC70CF"/>
    <w:rsid w:val="00EC7647"/>
    <w:rsid w:val="00EC7ACB"/>
    <w:rsid w:val="00EC7B75"/>
    <w:rsid w:val="00ED0244"/>
    <w:rsid w:val="00ED1F35"/>
    <w:rsid w:val="00ED25A2"/>
    <w:rsid w:val="00ED4296"/>
    <w:rsid w:val="00ED48AC"/>
    <w:rsid w:val="00ED4F30"/>
    <w:rsid w:val="00ED5D3A"/>
    <w:rsid w:val="00ED6553"/>
    <w:rsid w:val="00ED656B"/>
    <w:rsid w:val="00ED6C85"/>
    <w:rsid w:val="00ED7520"/>
    <w:rsid w:val="00EE0CAA"/>
    <w:rsid w:val="00EE0CD4"/>
    <w:rsid w:val="00EE1100"/>
    <w:rsid w:val="00EE128C"/>
    <w:rsid w:val="00EE17D5"/>
    <w:rsid w:val="00EE2BE8"/>
    <w:rsid w:val="00EE3ACB"/>
    <w:rsid w:val="00EE6BF3"/>
    <w:rsid w:val="00EE730B"/>
    <w:rsid w:val="00EF0426"/>
    <w:rsid w:val="00EF1221"/>
    <w:rsid w:val="00EF26AD"/>
    <w:rsid w:val="00EF32CF"/>
    <w:rsid w:val="00EF4614"/>
    <w:rsid w:val="00EF486F"/>
    <w:rsid w:val="00EF4885"/>
    <w:rsid w:val="00EF5072"/>
    <w:rsid w:val="00EF548D"/>
    <w:rsid w:val="00EF5CA9"/>
    <w:rsid w:val="00EF6B68"/>
    <w:rsid w:val="00F00246"/>
    <w:rsid w:val="00F00479"/>
    <w:rsid w:val="00F01495"/>
    <w:rsid w:val="00F01B04"/>
    <w:rsid w:val="00F03751"/>
    <w:rsid w:val="00F03BED"/>
    <w:rsid w:val="00F059EA"/>
    <w:rsid w:val="00F05B70"/>
    <w:rsid w:val="00F06843"/>
    <w:rsid w:val="00F07083"/>
    <w:rsid w:val="00F07146"/>
    <w:rsid w:val="00F076CB"/>
    <w:rsid w:val="00F07D36"/>
    <w:rsid w:val="00F10B99"/>
    <w:rsid w:val="00F1220F"/>
    <w:rsid w:val="00F1323D"/>
    <w:rsid w:val="00F13819"/>
    <w:rsid w:val="00F13AD9"/>
    <w:rsid w:val="00F14853"/>
    <w:rsid w:val="00F14CB5"/>
    <w:rsid w:val="00F1527D"/>
    <w:rsid w:val="00F157BF"/>
    <w:rsid w:val="00F169BA"/>
    <w:rsid w:val="00F17C3F"/>
    <w:rsid w:val="00F2044E"/>
    <w:rsid w:val="00F21160"/>
    <w:rsid w:val="00F21E0D"/>
    <w:rsid w:val="00F22F11"/>
    <w:rsid w:val="00F22F88"/>
    <w:rsid w:val="00F253A0"/>
    <w:rsid w:val="00F259EA"/>
    <w:rsid w:val="00F26254"/>
    <w:rsid w:val="00F270F3"/>
    <w:rsid w:val="00F30F31"/>
    <w:rsid w:val="00F31EFA"/>
    <w:rsid w:val="00F31F2B"/>
    <w:rsid w:val="00F36651"/>
    <w:rsid w:val="00F372B4"/>
    <w:rsid w:val="00F37FA5"/>
    <w:rsid w:val="00F40702"/>
    <w:rsid w:val="00F40A42"/>
    <w:rsid w:val="00F41DEB"/>
    <w:rsid w:val="00F43A3D"/>
    <w:rsid w:val="00F44100"/>
    <w:rsid w:val="00F449CA"/>
    <w:rsid w:val="00F44A42"/>
    <w:rsid w:val="00F44B29"/>
    <w:rsid w:val="00F45426"/>
    <w:rsid w:val="00F46658"/>
    <w:rsid w:val="00F466C8"/>
    <w:rsid w:val="00F47F36"/>
    <w:rsid w:val="00F50D1F"/>
    <w:rsid w:val="00F5292C"/>
    <w:rsid w:val="00F52EDF"/>
    <w:rsid w:val="00F53AA8"/>
    <w:rsid w:val="00F54881"/>
    <w:rsid w:val="00F54E15"/>
    <w:rsid w:val="00F5533D"/>
    <w:rsid w:val="00F553CA"/>
    <w:rsid w:val="00F555F7"/>
    <w:rsid w:val="00F556C9"/>
    <w:rsid w:val="00F5580C"/>
    <w:rsid w:val="00F5629B"/>
    <w:rsid w:val="00F5652F"/>
    <w:rsid w:val="00F56DFB"/>
    <w:rsid w:val="00F57148"/>
    <w:rsid w:val="00F60439"/>
    <w:rsid w:val="00F60CB0"/>
    <w:rsid w:val="00F61DED"/>
    <w:rsid w:val="00F62110"/>
    <w:rsid w:val="00F622A9"/>
    <w:rsid w:val="00F6231F"/>
    <w:rsid w:val="00F62685"/>
    <w:rsid w:val="00F62775"/>
    <w:rsid w:val="00F62828"/>
    <w:rsid w:val="00F63443"/>
    <w:rsid w:val="00F63706"/>
    <w:rsid w:val="00F65A21"/>
    <w:rsid w:val="00F65F8E"/>
    <w:rsid w:val="00F6743A"/>
    <w:rsid w:val="00F67553"/>
    <w:rsid w:val="00F677D5"/>
    <w:rsid w:val="00F70B0C"/>
    <w:rsid w:val="00F71A92"/>
    <w:rsid w:val="00F7238F"/>
    <w:rsid w:val="00F75253"/>
    <w:rsid w:val="00F75EDB"/>
    <w:rsid w:val="00F77DF9"/>
    <w:rsid w:val="00F80255"/>
    <w:rsid w:val="00F80D19"/>
    <w:rsid w:val="00F8279E"/>
    <w:rsid w:val="00F84918"/>
    <w:rsid w:val="00F84BC5"/>
    <w:rsid w:val="00F855B1"/>
    <w:rsid w:val="00F8567B"/>
    <w:rsid w:val="00F85CEA"/>
    <w:rsid w:val="00F86DDB"/>
    <w:rsid w:val="00F874B8"/>
    <w:rsid w:val="00F87792"/>
    <w:rsid w:val="00F90AEE"/>
    <w:rsid w:val="00F91558"/>
    <w:rsid w:val="00F92144"/>
    <w:rsid w:val="00F9242E"/>
    <w:rsid w:val="00F92E66"/>
    <w:rsid w:val="00F94C9A"/>
    <w:rsid w:val="00F955D8"/>
    <w:rsid w:val="00F95A5C"/>
    <w:rsid w:val="00F96871"/>
    <w:rsid w:val="00F97E09"/>
    <w:rsid w:val="00FA0062"/>
    <w:rsid w:val="00FA0071"/>
    <w:rsid w:val="00FA07D7"/>
    <w:rsid w:val="00FA159D"/>
    <w:rsid w:val="00FA16ED"/>
    <w:rsid w:val="00FA26C6"/>
    <w:rsid w:val="00FA2FCE"/>
    <w:rsid w:val="00FA3DCD"/>
    <w:rsid w:val="00FA520E"/>
    <w:rsid w:val="00FA60BE"/>
    <w:rsid w:val="00FA6BF2"/>
    <w:rsid w:val="00FA7E18"/>
    <w:rsid w:val="00FB0734"/>
    <w:rsid w:val="00FB0886"/>
    <w:rsid w:val="00FB11E6"/>
    <w:rsid w:val="00FB2071"/>
    <w:rsid w:val="00FB2270"/>
    <w:rsid w:val="00FB2DFA"/>
    <w:rsid w:val="00FB4110"/>
    <w:rsid w:val="00FB461A"/>
    <w:rsid w:val="00FB48AA"/>
    <w:rsid w:val="00FB4BC4"/>
    <w:rsid w:val="00FB53EE"/>
    <w:rsid w:val="00FB6118"/>
    <w:rsid w:val="00FB6482"/>
    <w:rsid w:val="00FB6D96"/>
    <w:rsid w:val="00FB7EA3"/>
    <w:rsid w:val="00FC16FC"/>
    <w:rsid w:val="00FC27E7"/>
    <w:rsid w:val="00FC2CCC"/>
    <w:rsid w:val="00FC3CCD"/>
    <w:rsid w:val="00FC4F69"/>
    <w:rsid w:val="00FC51D2"/>
    <w:rsid w:val="00FC5A83"/>
    <w:rsid w:val="00FC5B5C"/>
    <w:rsid w:val="00FC5B5E"/>
    <w:rsid w:val="00FC655E"/>
    <w:rsid w:val="00FC799C"/>
    <w:rsid w:val="00FC7EB3"/>
    <w:rsid w:val="00FD0756"/>
    <w:rsid w:val="00FD1C89"/>
    <w:rsid w:val="00FD24DE"/>
    <w:rsid w:val="00FD2884"/>
    <w:rsid w:val="00FD289C"/>
    <w:rsid w:val="00FD3173"/>
    <w:rsid w:val="00FD4928"/>
    <w:rsid w:val="00FD499C"/>
    <w:rsid w:val="00FD59A9"/>
    <w:rsid w:val="00FD6624"/>
    <w:rsid w:val="00FD714E"/>
    <w:rsid w:val="00FD750D"/>
    <w:rsid w:val="00FE065A"/>
    <w:rsid w:val="00FE06C1"/>
    <w:rsid w:val="00FE07BE"/>
    <w:rsid w:val="00FE0952"/>
    <w:rsid w:val="00FE294E"/>
    <w:rsid w:val="00FE2976"/>
    <w:rsid w:val="00FE3078"/>
    <w:rsid w:val="00FE4538"/>
    <w:rsid w:val="00FE4793"/>
    <w:rsid w:val="00FE4C33"/>
    <w:rsid w:val="00FE4CEE"/>
    <w:rsid w:val="00FE53E9"/>
    <w:rsid w:val="00FE60A8"/>
    <w:rsid w:val="00FE61B8"/>
    <w:rsid w:val="00FE632F"/>
    <w:rsid w:val="00FE71B4"/>
    <w:rsid w:val="00FE7DD3"/>
    <w:rsid w:val="00FF08A3"/>
    <w:rsid w:val="00FF08C3"/>
    <w:rsid w:val="00FF0AD7"/>
    <w:rsid w:val="00FF152B"/>
    <w:rsid w:val="00FF195F"/>
    <w:rsid w:val="00FF38C7"/>
    <w:rsid w:val="00FF3D8E"/>
    <w:rsid w:val="00FF4484"/>
    <w:rsid w:val="00FF6218"/>
    <w:rsid w:val="00FF66F3"/>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E6407C"/>
  <w15:docId w15:val="{800909B1-6A50-4B1E-BF2B-2C63B1DE3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39"/>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7375"/>
    <w:pPr>
      <w:bidi/>
    </w:pPr>
    <w:rPr>
      <w:rFonts w:cs="B Zar"/>
      <w:sz w:val="24"/>
      <w:szCs w:val="28"/>
      <w:lang w:bidi="ar-SA"/>
    </w:rPr>
  </w:style>
  <w:style w:type="paragraph" w:styleId="Heading1">
    <w:name w:val="heading 1"/>
    <w:basedOn w:val="Normal"/>
    <w:next w:val="Normal"/>
    <w:qFormat/>
    <w:rsid w:val="00CA6FC9"/>
    <w:pPr>
      <w:keepNext/>
      <w:jc w:val="center"/>
      <w:outlineLvl w:val="0"/>
    </w:pPr>
    <w:rPr>
      <w:rFonts w:cs="Zar"/>
      <w:b/>
      <w:bCs/>
      <w:sz w:val="28"/>
      <w:lang w:bidi="fa-IR"/>
    </w:rPr>
  </w:style>
  <w:style w:type="paragraph" w:styleId="Heading2">
    <w:name w:val="heading 2"/>
    <w:basedOn w:val="Normal"/>
    <w:next w:val="Normal"/>
    <w:qFormat/>
    <w:rsid w:val="00CA6FC9"/>
    <w:pPr>
      <w:keepNext/>
      <w:outlineLvl w:val="1"/>
    </w:pPr>
    <w:rPr>
      <w:rFonts w:cs="Zar"/>
      <w:b/>
      <w:bCs/>
      <w:sz w:val="22"/>
      <w:szCs w:val="22"/>
      <w:lang w:bidi="fa-IR"/>
    </w:rPr>
  </w:style>
  <w:style w:type="paragraph" w:styleId="Heading3">
    <w:name w:val="heading 3"/>
    <w:basedOn w:val="Normal"/>
    <w:next w:val="Normal"/>
    <w:link w:val="Heading3Char"/>
    <w:semiHidden/>
    <w:unhideWhenUsed/>
    <w:qFormat/>
    <w:rsid w:val="008F6A46"/>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6">
    <w:name w:val="heading 6"/>
    <w:basedOn w:val="Normal"/>
    <w:next w:val="Normal"/>
    <w:qFormat/>
    <w:rsid w:val="00CA6FC9"/>
    <w:pPr>
      <w:keepNext/>
      <w:jc w:val="both"/>
      <w:outlineLvl w:val="5"/>
    </w:pPr>
    <w:rPr>
      <w:rFonts w:cs="Zar"/>
      <w:b/>
      <w:bCs/>
      <w:szCs w:val="24"/>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431E8"/>
    <w:pPr>
      <w:tabs>
        <w:tab w:val="center" w:pos="4153"/>
        <w:tab w:val="right" w:pos="8306"/>
      </w:tabs>
    </w:pPr>
  </w:style>
  <w:style w:type="paragraph" w:styleId="Footer">
    <w:name w:val="footer"/>
    <w:basedOn w:val="Normal"/>
    <w:link w:val="FooterChar"/>
    <w:rsid w:val="008431E8"/>
    <w:pPr>
      <w:tabs>
        <w:tab w:val="center" w:pos="4153"/>
        <w:tab w:val="right" w:pos="8306"/>
      </w:tabs>
    </w:pPr>
  </w:style>
  <w:style w:type="character" w:styleId="PageNumber">
    <w:name w:val="page number"/>
    <w:basedOn w:val="DefaultParagraphFont"/>
    <w:rsid w:val="008431E8"/>
  </w:style>
  <w:style w:type="paragraph" w:styleId="FootnoteText">
    <w:name w:val="footnote text"/>
    <w:aliases w:val=" Char,Char,Footnote Text Char Char Char,Footnote Text Char Char Char Char,Footnote Text Char Char, Char3,Footnote Text Char Char Char Char Char Char Char,ft, Char Char Char,Char Char Char"/>
    <w:basedOn w:val="Normal"/>
    <w:link w:val="FootnoteTextChar"/>
    <w:uiPriority w:val="99"/>
    <w:rsid w:val="003C232F"/>
    <w:rPr>
      <w:sz w:val="20"/>
      <w:szCs w:val="20"/>
    </w:rPr>
  </w:style>
  <w:style w:type="character" w:customStyle="1" w:styleId="FootnoteTextChar">
    <w:name w:val="Footnote Text Char"/>
    <w:aliases w:val=" Char Char,Char Char,Footnote Text Char Char Char Char1,Footnote Text Char Char Char Char Char,Footnote Text Char Char Char1, Char3 Char,Footnote Text Char Char Char Char Char Char Char Char,ft Char, Char Char Char Char"/>
    <w:basedOn w:val="DefaultParagraphFont"/>
    <w:link w:val="FootnoteText"/>
    <w:uiPriority w:val="99"/>
    <w:rsid w:val="003C232F"/>
    <w:rPr>
      <w:rFonts w:cs="B Zar"/>
    </w:rPr>
  </w:style>
  <w:style w:type="character" w:styleId="FootnoteReference">
    <w:name w:val="footnote reference"/>
    <w:aliases w:val="شماره زيرنويس"/>
    <w:basedOn w:val="DefaultParagraphFont"/>
    <w:uiPriority w:val="99"/>
    <w:rsid w:val="003C232F"/>
    <w:rPr>
      <w:vertAlign w:val="superscript"/>
    </w:rPr>
  </w:style>
  <w:style w:type="table" w:styleId="TableGrid">
    <w:name w:val="Table Grid"/>
    <w:basedOn w:val="TableNormal"/>
    <w:uiPriority w:val="39"/>
    <w:locked/>
    <w:rsid w:val="00295E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rsid w:val="006E190E"/>
    <w:rPr>
      <w:rFonts w:cs="B Zar"/>
      <w:sz w:val="24"/>
      <w:szCs w:val="28"/>
      <w:lang w:bidi="ar-SA"/>
    </w:rPr>
  </w:style>
  <w:style w:type="paragraph" w:styleId="BalloonText">
    <w:name w:val="Balloon Text"/>
    <w:basedOn w:val="Normal"/>
    <w:link w:val="BalloonTextChar"/>
    <w:rsid w:val="00B07154"/>
    <w:rPr>
      <w:rFonts w:ascii="Tahoma" w:hAnsi="Tahoma" w:cs="Tahoma"/>
      <w:sz w:val="16"/>
      <w:szCs w:val="16"/>
    </w:rPr>
  </w:style>
  <w:style w:type="character" w:customStyle="1" w:styleId="BalloonTextChar">
    <w:name w:val="Balloon Text Char"/>
    <w:basedOn w:val="DefaultParagraphFont"/>
    <w:link w:val="BalloonText"/>
    <w:rsid w:val="00B07154"/>
    <w:rPr>
      <w:rFonts w:ascii="Tahoma" w:hAnsi="Tahoma" w:cs="Tahoma"/>
      <w:sz w:val="16"/>
      <w:szCs w:val="16"/>
      <w:lang w:bidi="ar-SA"/>
    </w:rPr>
  </w:style>
  <w:style w:type="paragraph" w:styleId="Title">
    <w:name w:val="Title"/>
    <w:basedOn w:val="Normal"/>
    <w:next w:val="Normal"/>
    <w:link w:val="TitleChar"/>
    <w:uiPriority w:val="10"/>
    <w:qFormat/>
    <w:rsid w:val="00B0030C"/>
    <w:pPr>
      <w:pBdr>
        <w:bottom w:val="single" w:sz="8" w:space="4" w:color="4F81BD" w:themeColor="accent1"/>
      </w:pBdr>
      <w:bidi w:val="0"/>
      <w:spacing w:after="300"/>
      <w:contextualSpacing/>
    </w:pPr>
    <w:rPr>
      <w:rFonts w:asciiTheme="majorHAnsi" w:eastAsiaTheme="majorEastAsia" w:hAnsiTheme="majorHAnsi" w:cstheme="majorBidi"/>
      <w:color w:val="17365D" w:themeColor="text2" w:themeShade="BF"/>
      <w:spacing w:val="5"/>
      <w:kern w:val="28"/>
      <w:sz w:val="52"/>
      <w:szCs w:val="52"/>
      <w:lang w:eastAsia="ja-JP"/>
    </w:rPr>
  </w:style>
  <w:style w:type="character" w:customStyle="1" w:styleId="TitleChar">
    <w:name w:val="Title Char"/>
    <w:basedOn w:val="DefaultParagraphFont"/>
    <w:link w:val="Title"/>
    <w:uiPriority w:val="10"/>
    <w:rsid w:val="00B0030C"/>
    <w:rPr>
      <w:rFonts w:asciiTheme="majorHAnsi" w:eastAsiaTheme="majorEastAsia" w:hAnsiTheme="majorHAnsi" w:cstheme="majorBidi"/>
      <w:color w:val="17365D" w:themeColor="text2" w:themeShade="BF"/>
      <w:spacing w:val="5"/>
      <w:kern w:val="28"/>
      <w:sz w:val="52"/>
      <w:szCs w:val="52"/>
      <w:lang w:eastAsia="ja-JP" w:bidi="ar-SA"/>
    </w:rPr>
  </w:style>
  <w:style w:type="paragraph" w:styleId="Subtitle">
    <w:name w:val="Subtitle"/>
    <w:basedOn w:val="Normal"/>
    <w:next w:val="Normal"/>
    <w:link w:val="SubtitleChar"/>
    <w:uiPriority w:val="11"/>
    <w:qFormat/>
    <w:rsid w:val="00B0030C"/>
    <w:pPr>
      <w:numPr>
        <w:ilvl w:val="1"/>
      </w:numPr>
      <w:bidi w:val="0"/>
      <w:spacing w:after="200" w:line="276" w:lineRule="auto"/>
    </w:pPr>
    <w:rPr>
      <w:rFonts w:asciiTheme="majorHAnsi" w:eastAsiaTheme="majorEastAsia" w:hAnsiTheme="majorHAnsi" w:cstheme="majorBidi"/>
      <w:i/>
      <w:iCs/>
      <w:color w:val="4F81BD" w:themeColor="accent1"/>
      <w:spacing w:val="15"/>
      <w:szCs w:val="24"/>
      <w:lang w:eastAsia="ja-JP"/>
    </w:rPr>
  </w:style>
  <w:style w:type="character" w:customStyle="1" w:styleId="SubtitleChar">
    <w:name w:val="Subtitle Char"/>
    <w:basedOn w:val="DefaultParagraphFont"/>
    <w:link w:val="Subtitle"/>
    <w:uiPriority w:val="11"/>
    <w:rsid w:val="00B0030C"/>
    <w:rPr>
      <w:rFonts w:asciiTheme="majorHAnsi" w:eastAsiaTheme="majorEastAsia" w:hAnsiTheme="majorHAnsi" w:cstheme="majorBidi"/>
      <w:i/>
      <w:iCs/>
      <w:color w:val="4F81BD" w:themeColor="accent1"/>
      <w:spacing w:val="15"/>
      <w:sz w:val="24"/>
      <w:szCs w:val="24"/>
      <w:lang w:eastAsia="ja-JP" w:bidi="ar-SA"/>
    </w:rPr>
  </w:style>
  <w:style w:type="paragraph" w:styleId="ListParagraph">
    <w:name w:val="List Paragraph"/>
    <w:basedOn w:val="Normal"/>
    <w:link w:val="ListParagraphChar"/>
    <w:uiPriority w:val="34"/>
    <w:qFormat/>
    <w:rsid w:val="007C0E53"/>
    <w:pPr>
      <w:ind w:left="720"/>
      <w:contextualSpacing/>
    </w:pPr>
  </w:style>
  <w:style w:type="character" w:styleId="PlaceholderText">
    <w:name w:val="Placeholder Text"/>
    <w:basedOn w:val="DefaultParagraphFont"/>
    <w:uiPriority w:val="99"/>
    <w:semiHidden/>
    <w:rsid w:val="000E564D"/>
    <w:rPr>
      <w:color w:val="808080"/>
    </w:rPr>
  </w:style>
  <w:style w:type="paragraph" w:styleId="BodyText">
    <w:name w:val="Body Text"/>
    <w:basedOn w:val="Normal"/>
    <w:link w:val="BodyTextChar"/>
    <w:rsid w:val="00734CAF"/>
    <w:rPr>
      <w:rFonts w:cs="Zar"/>
      <w:noProof/>
      <w:sz w:val="28"/>
      <w:szCs w:val="24"/>
    </w:rPr>
  </w:style>
  <w:style w:type="character" w:customStyle="1" w:styleId="BodyTextChar">
    <w:name w:val="Body Text Char"/>
    <w:basedOn w:val="DefaultParagraphFont"/>
    <w:link w:val="BodyText"/>
    <w:rsid w:val="00734CAF"/>
    <w:rPr>
      <w:rFonts w:cs="Zar"/>
      <w:noProof/>
      <w:sz w:val="28"/>
      <w:szCs w:val="24"/>
      <w:lang w:bidi="ar-SA"/>
    </w:rPr>
  </w:style>
  <w:style w:type="paragraph" w:styleId="NoSpacing">
    <w:name w:val="No Spacing"/>
    <w:uiPriority w:val="1"/>
    <w:qFormat/>
    <w:rsid w:val="005C587A"/>
    <w:pPr>
      <w:bidi/>
      <w:jc w:val="both"/>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EF4885"/>
    <w:rPr>
      <w:color w:val="0000FF" w:themeColor="hyperlink"/>
      <w:u w:val="single"/>
    </w:rPr>
  </w:style>
  <w:style w:type="character" w:customStyle="1" w:styleId="apple-converted-space">
    <w:name w:val="apple-converted-space"/>
    <w:basedOn w:val="DefaultParagraphFont"/>
    <w:rsid w:val="005C5B7A"/>
  </w:style>
  <w:style w:type="character" w:styleId="Strong">
    <w:name w:val="Strong"/>
    <w:basedOn w:val="DefaultParagraphFont"/>
    <w:uiPriority w:val="22"/>
    <w:qFormat/>
    <w:rsid w:val="005C5B7A"/>
    <w:rPr>
      <w:b/>
      <w:bCs/>
    </w:rPr>
  </w:style>
  <w:style w:type="character" w:customStyle="1" w:styleId="reference-text">
    <w:name w:val="reference-text"/>
    <w:basedOn w:val="DefaultParagraphFont"/>
    <w:rsid w:val="003417DE"/>
  </w:style>
  <w:style w:type="character" w:customStyle="1" w:styleId="Heading3Char">
    <w:name w:val="Heading 3 Char"/>
    <w:basedOn w:val="DefaultParagraphFont"/>
    <w:link w:val="Heading3"/>
    <w:semiHidden/>
    <w:rsid w:val="008F6A46"/>
    <w:rPr>
      <w:rFonts w:asciiTheme="majorHAnsi" w:eastAsiaTheme="majorEastAsia" w:hAnsiTheme="majorHAnsi" w:cstheme="majorBidi"/>
      <w:color w:val="243F60" w:themeColor="accent1" w:themeShade="7F"/>
      <w:sz w:val="24"/>
      <w:szCs w:val="24"/>
      <w:lang w:bidi="ar-SA"/>
    </w:rPr>
  </w:style>
  <w:style w:type="paragraph" w:styleId="NormalWeb">
    <w:name w:val="Normal (Web)"/>
    <w:basedOn w:val="Normal"/>
    <w:uiPriority w:val="99"/>
    <w:unhideWhenUsed/>
    <w:rsid w:val="00D847AF"/>
    <w:pPr>
      <w:bidi w:val="0"/>
      <w:spacing w:before="100" w:beforeAutospacing="1" w:after="100" w:afterAutospacing="1"/>
    </w:pPr>
    <w:rPr>
      <w:rFonts w:cs="Times New Roman"/>
      <w:szCs w:val="24"/>
    </w:rPr>
  </w:style>
  <w:style w:type="character" w:styleId="CommentReference">
    <w:name w:val="annotation reference"/>
    <w:basedOn w:val="DefaultParagraphFont"/>
    <w:uiPriority w:val="99"/>
    <w:semiHidden/>
    <w:unhideWhenUsed/>
    <w:rsid w:val="009857EA"/>
    <w:rPr>
      <w:sz w:val="16"/>
      <w:szCs w:val="16"/>
    </w:rPr>
  </w:style>
  <w:style w:type="paragraph" w:styleId="CommentText">
    <w:name w:val="annotation text"/>
    <w:basedOn w:val="Normal"/>
    <w:link w:val="CommentTextChar"/>
    <w:uiPriority w:val="99"/>
    <w:semiHidden/>
    <w:unhideWhenUsed/>
    <w:rsid w:val="009857EA"/>
    <w:rPr>
      <w:sz w:val="20"/>
      <w:szCs w:val="20"/>
    </w:rPr>
  </w:style>
  <w:style w:type="character" w:customStyle="1" w:styleId="CommentTextChar">
    <w:name w:val="Comment Text Char"/>
    <w:basedOn w:val="DefaultParagraphFont"/>
    <w:link w:val="CommentText"/>
    <w:uiPriority w:val="99"/>
    <w:semiHidden/>
    <w:rsid w:val="009857EA"/>
    <w:rPr>
      <w:rFonts w:cs="B Zar"/>
      <w:lang w:bidi="ar-SA"/>
    </w:rPr>
  </w:style>
  <w:style w:type="paragraph" w:styleId="CommentSubject">
    <w:name w:val="annotation subject"/>
    <w:basedOn w:val="CommentText"/>
    <w:next w:val="CommentText"/>
    <w:link w:val="CommentSubjectChar"/>
    <w:semiHidden/>
    <w:unhideWhenUsed/>
    <w:rsid w:val="009857EA"/>
    <w:rPr>
      <w:b/>
      <w:bCs/>
    </w:rPr>
  </w:style>
  <w:style w:type="character" w:customStyle="1" w:styleId="CommentSubjectChar">
    <w:name w:val="Comment Subject Char"/>
    <w:basedOn w:val="CommentTextChar"/>
    <w:link w:val="CommentSubject"/>
    <w:semiHidden/>
    <w:rsid w:val="009857EA"/>
    <w:rPr>
      <w:rFonts w:cs="B Zar"/>
      <w:b/>
      <w:bCs/>
      <w:lang w:bidi="ar-SA"/>
    </w:rPr>
  </w:style>
  <w:style w:type="paragraph" w:styleId="EndnoteText">
    <w:name w:val="endnote text"/>
    <w:basedOn w:val="Normal"/>
    <w:link w:val="EndnoteTextChar"/>
    <w:semiHidden/>
    <w:unhideWhenUsed/>
    <w:rsid w:val="002E1182"/>
    <w:rPr>
      <w:sz w:val="20"/>
      <w:szCs w:val="20"/>
    </w:rPr>
  </w:style>
  <w:style w:type="character" w:customStyle="1" w:styleId="EndnoteTextChar">
    <w:name w:val="Endnote Text Char"/>
    <w:basedOn w:val="DefaultParagraphFont"/>
    <w:link w:val="EndnoteText"/>
    <w:semiHidden/>
    <w:rsid w:val="002E1182"/>
    <w:rPr>
      <w:rFonts w:cs="B Zar"/>
      <w:lang w:bidi="ar-SA"/>
    </w:rPr>
  </w:style>
  <w:style w:type="character" w:styleId="EndnoteReference">
    <w:name w:val="endnote reference"/>
    <w:basedOn w:val="DefaultParagraphFont"/>
    <w:semiHidden/>
    <w:unhideWhenUsed/>
    <w:rsid w:val="002E1182"/>
    <w:rPr>
      <w:vertAlign w:val="superscript"/>
    </w:rPr>
  </w:style>
  <w:style w:type="character" w:styleId="Emphasis">
    <w:name w:val="Emphasis"/>
    <w:basedOn w:val="DefaultParagraphFont"/>
    <w:uiPriority w:val="20"/>
    <w:qFormat/>
    <w:rsid w:val="00E16545"/>
    <w:rPr>
      <w:i/>
      <w:iCs/>
    </w:rPr>
  </w:style>
  <w:style w:type="character" w:customStyle="1" w:styleId="fontstyle01">
    <w:name w:val="fontstyle01"/>
    <w:basedOn w:val="DefaultParagraphFont"/>
    <w:rsid w:val="00E83F2A"/>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E83F2A"/>
    <w:rPr>
      <w:rFonts w:ascii="TimesNewRomanPS-ItalicMT" w:hAnsi="TimesNewRomanPS-ItalicMT" w:hint="default"/>
      <w:b w:val="0"/>
      <w:bCs w:val="0"/>
      <w:i/>
      <w:iCs/>
      <w:color w:val="000000"/>
      <w:sz w:val="24"/>
      <w:szCs w:val="24"/>
    </w:rPr>
  </w:style>
  <w:style w:type="character" w:customStyle="1" w:styleId="title4query">
    <w:name w:val="title4_query"/>
    <w:basedOn w:val="DefaultParagraphFont"/>
    <w:rsid w:val="008709D0"/>
  </w:style>
  <w:style w:type="character" w:customStyle="1" w:styleId="hiddennatural">
    <w:name w:val="hiddennatural"/>
    <w:basedOn w:val="DefaultParagraphFont"/>
    <w:rsid w:val="008709D0"/>
  </w:style>
  <w:style w:type="paragraph" w:styleId="Revision">
    <w:name w:val="Revision"/>
    <w:hidden/>
    <w:uiPriority w:val="99"/>
    <w:semiHidden/>
    <w:rsid w:val="00B70ACA"/>
    <w:rPr>
      <w:rFonts w:cs="B Zar"/>
      <w:sz w:val="24"/>
      <w:szCs w:val="28"/>
      <w:lang w:bidi="ar-SA"/>
    </w:rPr>
  </w:style>
  <w:style w:type="paragraph" w:styleId="ListBullet">
    <w:name w:val="List Bullet"/>
    <w:basedOn w:val="Normal"/>
    <w:uiPriority w:val="99"/>
    <w:unhideWhenUsed/>
    <w:rsid w:val="007143C9"/>
    <w:pPr>
      <w:numPr>
        <w:numId w:val="13"/>
      </w:numPr>
      <w:spacing w:line="288" w:lineRule="auto"/>
      <w:contextualSpacing/>
      <w:jc w:val="both"/>
    </w:pPr>
    <w:rPr>
      <w:rFonts w:ascii="Calibri" w:eastAsia="Calibri" w:hAnsi="Calibri" w:cs="B Mitra"/>
      <w:sz w:val="26"/>
      <w:szCs w:val="26"/>
    </w:rPr>
  </w:style>
  <w:style w:type="character" w:customStyle="1" w:styleId="ms-rtefontsize-3ms-rtethemeforecolor-2-0">
    <w:name w:val="ms-rtefontsize-3 ms-rtethemeforecolor-2-0"/>
    <w:basedOn w:val="DefaultParagraphFont"/>
    <w:rsid w:val="00FA520E"/>
  </w:style>
  <w:style w:type="character" w:customStyle="1" w:styleId="ListParagraphChar">
    <w:name w:val="List Paragraph Char"/>
    <w:basedOn w:val="DefaultParagraphFont"/>
    <w:link w:val="ListParagraph"/>
    <w:uiPriority w:val="34"/>
    <w:rsid w:val="002617C5"/>
    <w:rPr>
      <w:rFonts w:cs="B Zar"/>
      <w:sz w:val="24"/>
      <w:szCs w:val="28"/>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313219">
      <w:bodyDiv w:val="1"/>
      <w:marLeft w:val="0"/>
      <w:marRight w:val="0"/>
      <w:marTop w:val="0"/>
      <w:marBottom w:val="0"/>
      <w:divBdr>
        <w:top w:val="none" w:sz="0" w:space="0" w:color="auto"/>
        <w:left w:val="none" w:sz="0" w:space="0" w:color="auto"/>
        <w:bottom w:val="none" w:sz="0" w:space="0" w:color="auto"/>
        <w:right w:val="none" w:sz="0" w:space="0" w:color="auto"/>
      </w:divBdr>
      <w:divsChild>
        <w:div w:id="924610524">
          <w:marLeft w:val="547"/>
          <w:marRight w:val="0"/>
          <w:marTop w:val="0"/>
          <w:marBottom w:val="0"/>
          <w:divBdr>
            <w:top w:val="none" w:sz="0" w:space="0" w:color="auto"/>
            <w:left w:val="none" w:sz="0" w:space="0" w:color="auto"/>
            <w:bottom w:val="none" w:sz="0" w:space="0" w:color="auto"/>
            <w:right w:val="none" w:sz="0" w:space="0" w:color="auto"/>
          </w:divBdr>
        </w:div>
      </w:divsChild>
    </w:div>
    <w:div w:id="112138375">
      <w:bodyDiv w:val="1"/>
      <w:marLeft w:val="0"/>
      <w:marRight w:val="0"/>
      <w:marTop w:val="0"/>
      <w:marBottom w:val="0"/>
      <w:divBdr>
        <w:top w:val="none" w:sz="0" w:space="0" w:color="auto"/>
        <w:left w:val="none" w:sz="0" w:space="0" w:color="auto"/>
        <w:bottom w:val="none" w:sz="0" w:space="0" w:color="auto"/>
        <w:right w:val="none" w:sz="0" w:space="0" w:color="auto"/>
      </w:divBdr>
    </w:div>
    <w:div w:id="120807299">
      <w:bodyDiv w:val="1"/>
      <w:marLeft w:val="0"/>
      <w:marRight w:val="0"/>
      <w:marTop w:val="0"/>
      <w:marBottom w:val="0"/>
      <w:divBdr>
        <w:top w:val="none" w:sz="0" w:space="0" w:color="auto"/>
        <w:left w:val="none" w:sz="0" w:space="0" w:color="auto"/>
        <w:bottom w:val="none" w:sz="0" w:space="0" w:color="auto"/>
        <w:right w:val="none" w:sz="0" w:space="0" w:color="auto"/>
      </w:divBdr>
    </w:div>
    <w:div w:id="164788246">
      <w:bodyDiv w:val="1"/>
      <w:marLeft w:val="0"/>
      <w:marRight w:val="0"/>
      <w:marTop w:val="0"/>
      <w:marBottom w:val="0"/>
      <w:divBdr>
        <w:top w:val="none" w:sz="0" w:space="0" w:color="auto"/>
        <w:left w:val="none" w:sz="0" w:space="0" w:color="auto"/>
        <w:bottom w:val="none" w:sz="0" w:space="0" w:color="auto"/>
        <w:right w:val="none" w:sz="0" w:space="0" w:color="auto"/>
      </w:divBdr>
      <w:divsChild>
        <w:div w:id="1238708446">
          <w:marLeft w:val="547"/>
          <w:marRight w:val="0"/>
          <w:marTop w:val="0"/>
          <w:marBottom w:val="0"/>
          <w:divBdr>
            <w:top w:val="none" w:sz="0" w:space="0" w:color="auto"/>
            <w:left w:val="none" w:sz="0" w:space="0" w:color="auto"/>
            <w:bottom w:val="none" w:sz="0" w:space="0" w:color="auto"/>
            <w:right w:val="none" w:sz="0" w:space="0" w:color="auto"/>
          </w:divBdr>
        </w:div>
        <w:div w:id="795106084">
          <w:marLeft w:val="547"/>
          <w:marRight w:val="0"/>
          <w:marTop w:val="0"/>
          <w:marBottom w:val="0"/>
          <w:divBdr>
            <w:top w:val="none" w:sz="0" w:space="0" w:color="auto"/>
            <w:left w:val="none" w:sz="0" w:space="0" w:color="auto"/>
            <w:bottom w:val="none" w:sz="0" w:space="0" w:color="auto"/>
            <w:right w:val="none" w:sz="0" w:space="0" w:color="auto"/>
          </w:divBdr>
        </w:div>
        <w:div w:id="293759098">
          <w:marLeft w:val="547"/>
          <w:marRight w:val="0"/>
          <w:marTop w:val="0"/>
          <w:marBottom w:val="0"/>
          <w:divBdr>
            <w:top w:val="none" w:sz="0" w:space="0" w:color="auto"/>
            <w:left w:val="none" w:sz="0" w:space="0" w:color="auto"/>
            <w:bottom w:val="none" w:sz="0" w:space="0" w:color="auto"/>
            <w:right w:val="none" w:sz="0" w:space="0" w:color="auto"/>
          </w:divBdr>
        </w:div>
        <w:div w:id="136067717">
          <w:marLeft w:val="547"/>
          <w:marRight w:val="0"/>
          <w:marTop w:val="0"/>
          <w:marBottom w:val="0"/>
          <w:divBdr>
            <w:top w:val="none" w:sz="0" w:space="0" w:color="auto"/>
            <w:left w:val="none" w:sz="0" w:space="0" w:color="auto"/>
            <w:bottom w:val="none" w:sz="0" w:space="0" w:color="auto"/>
            <w:right w:val="none" w:sz="0" w:space="0" w:color="auto"/>
          </w:divBdr>
        </w:div>
      </w:divsChild>
    </w:div>
    <w:div w:id="243995795">
      <w:bodyDiv w:val="1"/>
      <w:marLeft w:val="0"/>
      <w:marRight w:val="0"/>
      <w:marTop w:val="0"/>
      <w:marBottom w:val="0"/>
      <w:divBdr>
        <w:top w:val="none" w:sz="0" w:space="0" w:color="auto"/>
        <w:left w:val="none" w:sz="0" w:space="0" w:color="auto"/>
        <w:bottom w:val="none" w:sz="0" w:space="0" w:color="auto"/>
        <w:right w:val="none" w:sz="0" w:space="0" w:color="auto"/>
      </w:divBdr>
      <w:divsChild>
        <w:div w:id="1887836098">
          <w:marLeft w:val="0"/>
          <w:marRight w:val="0"/>
          <w:marTop w:val="0"/>
          <w:marBottom w:val="0"/>
          <w:divBdr>
            <w:top w:val="none" w:sz="0" w:space="0" w:color="auto"/>
            <w:left w:val="none" w:sz="0" w:space="0" w:color="auto"/>
            <w:bottom w:val="none" w:sz="0" w:space="0" w:color="auto"/>
            <w:right w:val="none" w:sz="0" w:space="0" w:color="auto"/>
          </w:divBdr>
        </w:div>
      </w:divsChild>
    </w:div>
    <w:div w:id="268395988">
      <w:bodyDiv w:val="1"/>
      <w:marLeft w:val="0"/>
      <w:marRight w:val="0"/>
      <w:marTop w:val="0"/>
      <w:marBottom w:val="0"/>
      <w:divBdr>
        <w:top w:val="none" w:sz="0" w:space="0" w:color="auto"/>
        <w:left w:val="none" w:sz="0" w:space="0" w:color="auto"/>
        <w:bottom w:val="none" w:sz="0" w:space="0" w:color="auto"/>
        <w:right w:val="none" w:sz="0" w:space="0" w:color="auto"/>
      </w:divBdr>
    </w:div>
    <w:div w:id="284194923">
      <w:bodyDiv w:val="1"/>
      <w:marLeft w:val="0"/>
      <w:marRight w:val="0"/>
      <w:marTop w:val="0"/>
      <w:marBottom w:val="0"/>
      <w:divBdr>
        <w:top w:val="none" w:sz="0" w:space="0" w:color="auto"/>
        <w:left w:val="none" w:sz="0" w:space="0" w:color="auto"/>
        <w:bottom w:val="none" w:sz="0" w:space="0" w:color="auto"/>
        <w:right w:val="none" w:sz="0" w:space="0" w:color="auto"/>
      </w:divBdr>
    </w:div>
    <w:div w:id="289550670">
      <w:bodyDiv w:val="1"/>
      <w:marLeft w:val="0"/>
      <w:marRight w:val="0"/>
      <w:marTop w:val="0"/>
      <w:marBottom w:val="0"/>
      <w:divBdr>
        <w:top w:val="none" w:sz="0" w:space="0" w:color="auto"/>
        <w:left w:val="none" w:sz="0" w:space="0" w:color="auto"/>
        <w:bottom w:val="none" w:sz="0" w:space="0" w:color="auto"/>
        <w:right w:val="none" w:sz="0" w:space="0" w:color="auto"/>
      </w:divBdr>
    </w:div>
    <w:div w:id="305550350">
      <w:bodyDiv w:val="1"/>
      <w:marLeft w:val="0"/>
      <w:marRight w:val="0"/>
      <w:marTop w:val="0"/>
      <w:marBottom w:val="0"/>
      <w:divBdr>
        <w:top w:val="none" w:sz="0" w:space="0" w:color="auto"/>
        <w:left w:val="none" w:sz="0" w:space="0" w:color="auto"/>
        <w:bottom w:val="none" w:sz="0" w:space="0" w:color="auto"/>
        <w:right w:val="none" w:sz="0" w:space="0" w:color="auto"/>
      </w:divBdr>
    </w:div>
    <w:div w:id="357589231">
      <w:bodyDiv w:val="1"/>
      <w:marLeft w:val="0"/>
      <w:marRight w:val="0"/>
      <w:marTop w:val="0"/>
      <w:marBottom w:val="0"/>
      <w:divBdr>
        <w:top w:val="none" w:sz="0" w:space="0" w:color="auto"/>
        <w:left w:val="none" w:sz="0" w:space="0" w:color="auto"/>
        <w:bottom w:val="none" w:sz="0" w:space="0" w:color="auto"/>
        <w:right w:val="none" w:sz="0" w:space="0" w:color="auto"/>
      </w:divBdr>
    </w:div>
    <w:div w:id="378092918">
      <w:bodyDiv w:val="1"/>
      <w:marLeft w:val="0"/>
      <w:marRight w:val="0"/>
      <w:marTop w:val="0"/>
      <w:marBottom w:val="0"/>
      <w:divBdr>
        <w:top w:val="none" w:sz="0" w:space="0" w:color="auto"/>
        <w:left w:val="none" w:sz="0" w:space="0" w:color="auto"/>
        <w:bottom w:val="none" w:sz="0" w:space="0" w:color="auto"/>
        <w:right w:val="none" w:sz="0" w:space="0" w:color="auto"/>
      </w:divBdr>
    </w:div>
    <w:div w:id="378672249">
      <w:bodyDiv w:val="1"/>
      <w:marLeft w:val="0"/>
      <w:marRight w:val="0"/>
      <w:marTop w:val="0"/>
      <w:marBottom w:val="0"/>
      <w:divBdr>
        <w:top w:val="none" w:sz="0" w:space="0" w:color="auto"/>
        <w:left w:val="none" w:sz="0" w:space="0" w:color="auto"/>
        <w:bottom w:val="none" w:sz="0" w:space="0" w:color="auto"/>
        <w:right w:val="none" w:sz="0" w:space="0" w:color="auto"/>
      </w:divBdr>
      <w:divsChild>
        <w:div w:id="1899244150">
          <w:marLeft w:val="0"/>
          <w:marRight w:val="0"/>
          <w:marTop w:val="0"/>
          <w:marBottom w:val="0"/>
          <w:divBdr>
            <w:top w:val="none" w:sz="0" w:space="0" w:color="auto"/>
            <w:left w:val="none" w:sz="0" w:space="0" w:color="auto"/>
            <w:bottom w:val="none" w:sz="0" w:space="0" w:color="auto"/>
            <w:right w:val="none" w:sz="0" w:space="0" w:color="auto"/>
          </w:divBdr>
        </w:div>
      </w:divsChild>
    </w:div>
    <w:div w:id="396362167">
      <w:bodyDiv w:val="1"/>
      <w:marLeft w:val="0"/>
      <w:marRight w:val="0"/>
      <w:marTop w:val="0"/>
      <w:marBottom w:val="0"/>
      <w:divBdr>
        <w:top w:val="none" w:sz="0" w:space="0" w:color="auto"/>
        <w:left w:val="none" w:sz="0" w:space="0" w:color="auto"/>
        <w:bottom w:val="none" w:sz="0" w:space="0" w:color="auto"/>
        <w:right w:val="none" w:sz="0" w:space="0" w:color="auto"/>
      </w:divBdr>
    </w:div>
    <w:div w:id="461075265">
      <w:bodyDiv w:val="1"/>
      <w:marLeft w:val="0"/>
      <w:marRight w:val="0"/>
      <w:marTop w:val="0"/>
      <w:marBottom w:val="0"/>
      <w:divBdr>
        <w:top w:val="none" w:sz="0" w:space="0" w:color="auto"/>
        <w:left w:val="none" w:sz="0" w:space="0" w:color="auto"/>
        <w:bottom w:val="none" w:sz="0" w:space="0" w:color="auto"/>
        <w:right w:val="none" w:sz="0" w:space="0" w:color="auto"/>
      </w:divBdr>
      <w:divsChild>
        <w:div w:id="380712941">
          <w:marLeft w:val="0"/>
          <w:marRight w:val="0"/>
          <w:marTop w:val="0"/>
          <w:marBottom w:val="0"/>
          <w:divBdr>
            <w:top w:val="none" w:sz="0" w:space="0" w:color="auto"/>
            <w:left w:val="none" w:sz="0" w:space="0" w:color="auto"/>
            <w:bottom w:val="none" w:sz="0" w:space="0" w:color="auto"/>
            <w:right w:val="none" w:sz="0" w:space="0" w:color="auto"/>
          </w:divBdr>
        </w:div>
      </w:divsChild>
    </w:div>
    <w:div w:id="536429241">
      <w:bodyDiv w:val="1"/>
      <w:marLeft w:val="0"/>
      <w:marRight w:val="0"/>
      <w:marTop w:val="0"/>
      <w:marBottom w:val="0"/>
      <w:divBdr>
        <w:top w:val="none" w:sz="0" w:space="0" w:color="auto"/>
        <w:left w:val="none" w:sz="0" w:space="0" w:color="auto"/>
        <w:bottom w:val="none" w:sz="0" w:space="0" w:color="auto"/>
        <w:right w:val="none" w:sz="0" w:space="0" w:color="auto"/>
      </w:divBdr>
    </w:div>
    <w:div w:id="594748811">
      <w:bodyDiv w:val="1"/>
      <w:marLeft w:val="0"/>
      <w:marRight w:val="0"/>
      <w:marTop w:val="0"/>
      <w:marBottom w:val="0"/>
      <w:divBdr>
        <w:top w:val="none" w:sz="0" w:space="0" w:color="auto"/>
        <w:left w:val="none" w:sz="0" w:space="0" w:color="auto"/>
        <w:bottom w:val="none" w:sz="0" w:space="0" w:color="auto"/>
        <w:right w:val="none" w:sz="0" w:space="0" w:color="auto"/>
      </w:divBdr>
    </w:div>
    <w:div w:id="607781846">
      <w:bodyDiv w:val="1"/>
      <w:marLeft w:val="0"/>
      <w:marRight w:val="0"/>
      <w:marTop w:val="0"/>
      <w:marBottom w:val="0"/>
      <w:divBdr>
        <w:top w:val="none" w:sz="0" w:space="0" w:color="auto"/>
        <w:left w:val="none" w:sz="0" w:space="0" w:color="auto"/>
        <w:bottom w:val="none" w:sz="0" w:space="0" w:color="auto"/>
        <w:right w:val="none" w:sz="0" w:space="0" w:color="auto"/>
      </w:divBdr>
    </w:div>
    <w:div w:id="618218736">
      <w:bodyDiv w:val="1"/>
      <w:marLeft w:val="0"/>
      <w:marRight w:val="0"/>
      <w:marTop w:val="0"/>
      <w:marBottom w:val="0"/>
      <w:divBdr>
        <w:top w:val="none" w:sz="0" w:space="0" w:color="auto"/>
        <w:left w:val="none" w:sz="0" w:space="0" w:color="auto"/>
        <w:bottom w:val="none" w:sz="0" w:space="0" w:color="auto"/>
        <w:right w:val="none" w:sz="0" w:space="0" w:color="auto"/>
      </w:divBdr>
    </w:div>
    <w:div w:id="675814284">
      <w:bodyDiv w:val="1"/>
      <w:marLeft w:val="0"/>
      <w:marRight w:val="0"/>
      <w:marTop w:val="0"/>
      <w:marBottom w:val="0"/>
      <w:divBdr>
        <w:top w:val="none" w:sz="0" w:space="0" w:color="auto"/>
        <w:left w:val="none" w:sz="0" w:space="0" w:color="auto"/>
        <w:bottom w:val="none" w:sz="0" w:space="0" w:color="auto"/>
        <w:right w:val="none" w:sz="0" w:space="0" w:color="auto"/>
      </w:divBdr>
    </w:div>
    <w:div w:id="693073472">
      <w:bodyDiv w:val="1"/>
      <w:marLeft w:val="0"/>
      <w:marRight w:val="0"/>
      <w:marTop w:val="0"/>
      <w:marBottom w:val="0"/>
      <w:divBdr>
        <w:top w:val="none" w:sz="0" w:space="0" w:color="auto"/>
        <w:left w:val="none" w:sz="0" w:space="0" w:color="auto"/>
        <w:bottom w:val="none" w:sz="0" w:space="0" w:color="auto"/>
        <w:right w:val="none" w:sz="0" w:space="0" w:color="auto"/>
      </w:divBdr>
    </w:div>
    <w:div w:id="713308307">
      <w:bodyDiv w:val="1"/>
      <w:marLeft w:val="0"/>
      <w:marRight w:val="0"/>
      <w:marTop w:val="0"/>
      <w:marBottom w:val="0"/>
      <w:divBdr>
        <w:top w:val="none" w:sz="0" w:space="0" w:color="auto"/>
        <w:left w:val="none" w:sz="0" w:space="0" w:color="auto"/>
        <w:bottom w:val="none" w:sz="0" w:space="0" w:color="auto"/>
        <w:right w:val="none" w:sz="0" w:space="0" w:color="auto"/>
      </w:divBdr>
      <w:divsChild>
        <w:div w:id="1151405128">
          <w:marLeft w:val="0"/>
          <w:marRight w:val="0"/>
          <w:marTop w:val="0"/>
          <w:marBottom w:val="0"/>
          <w:divBdr>
            <w:top w:val="none" w:sz="0" w:space="0" w:color="auto"/>
            <w:left w:val="none" w:sz="0" w:space="0" w:color="auto"/>
            <w:bottom w:val="none" w:sz="0" w:space="0" w:color="auto"/>
            <w:right w:val="none" w:sz="0" w:space="0" w:color="auto"/>
          </w:divBdr>
        </w:div>
      </w:divsChild>
    </w:div>
    <w:div w:id="777140454">
      <w:bodyDiv w:val="1"/>
      <w:marLeft w:val="0"/>
      <w:marRight w:val="0"/>
      <w:marTop w:val="0"/>
      <w:marBottom w:val="0"/>
      <w:divBdr>
        <w:top w:val="none" w:sz="0" w:space="0" w:color="auto"/>
        <w:left w:val="none" w:sz="0" w:space="0" w:color="auto"/>
        <w:bottom w:val="none" w:sz="0" w:space="0" w:color="auto"/>
        <w:right w:val="none" w:sz="0" w:space="0" w:color="auto"/>
      </w:divBdr>
    </w:div>
    <w:div w:id="786125725">
      <w:bodyDiv w:val="1"/>
      <w:marLeft w:val="0"/>
      <w:marRight w:val="0"/>
      <w:marTop w:val="0"/>
      <w:marBottom w:val="0"/>
      <w:divBdr>
        <w:top w:val="none" w:sz="0" w:space="0" w:color="auto"/>
        <w:left w:val="none" w:sz="0" w:space="0" w:color="auto"/>
        <w:bottom w:val="none" w:sz="0" w:space="0" w:color="auto"/>
        <w:right w:val="none" w:sz="0" w:space="0" w:color="auto"/>
      </w:divBdr>
    </w:div>
    <w:div w:id="811024906">
      <w:bodyDiv w:val="1"/>
      <w:marLeft w:val="0"/>
      <w:marRight w:val="0"/>
      <w:marTop w:val="0"/>
      <w:marBottom w:val="0"/>
      <w:divBdr>
        <w:top w:val="none" w:sz="0" w:space="0" w:color="auto"/>
        <w:left w:val="none" w:sz="0" w:space="0" w:color="auto"/>
        <w:bottom w:val="none" w:sz="0" w:space="0" w:color="auto"/>
        <w:right w:val="none" w:sz="0" w:space="0" w:color="auto"/>
      </w:divBdr>
      <w:divsChild>
        <w:div w:id="508444067">
          <w:marLeft w:val="0"/>
          <w:marRight w:val="0"/>
          <w:marTop w:val="0"/>
          <w:marBottom w:val="0"/>
          <w:divBdr>
            <w:top w:val="none" w:sz="0" w:space="0" w:color="auto"/>
            <w:left w:val="none" w:sz="0" w:space="0" w:color="auto"/>
            <w:bottom w:val="none" w:sz="0" w:space="0" w:color="auto"/>
            <w:right w:val="none" w:sz="0" w:space="0" w:color="auto"/>
          </w:divBdr>
        </w:div>
      </w:divsChild>
    </w:div>
    <w:div w:id="850217685">
      <w:bodyDiv w:val="1"/>
      <w:marLeft w:val="0"/>
      <w:marRight w:val="0"/>
      <w:marTop w:val="0"/>
      <w:marBottom w:val="0"/>
      <w:divBdr>
        <w:top w:val="none" w:sz="0" w:space="0" w:color="auto"/>
        <w:left w:val="none" w:sz="0" w:space="0" w:color="auto"/>
        <w:bottom w:val="none" w:sz="0" w:space="0" w:color="auto"/>
        <w:right w:val="none" w:sz="0" w:space="0" w:color="auto"/>
      </w:divBdr>
      <w:divsChild>
        <w:div w:id="954143003">
          <w:marLeft w:val="825"/>
          <w:marRight w:val="375"/>
          <w:marTop w:val="0"/>
          <w:marBottom w:val="0"/>
          <w:divBdr>
            <w:top w:val="none" w:sz="0" w:space="0" w:color="auto"/>
            <w:left w:val="none" w:sz="0" w:space="0" w:color="auto"/>
            <w:bottom w:val="none" w:sz="0" w:space="0" w:color="auto"/>
            <w:right w:val="none" w:sz="0" w:space="0" w:color="auto"/>
          </w:divBdr>
        </w:div>
        <w:div w:id="2040857458">
          <w:marLeft w:val="0"/>
          <w:marRight w:val="0"/>
          <w:marTop w:val="0"/>
          <w:marBottom w:val="0"/>
          <w:divBdr>
            <w:top w:val="none" w:sz="0" w:space="0" w:color="auto"/>
            <w:left w:val="none" w:sz="0" w:space="0" w:color="auto"/>
            <w:bottom w:val="none" w:sz="0" w:space="0" w:color="auto"/>
            <w:right w:val="none" w:sz="0" w:space="0" w:color="auto"/>
          </w:divBdr>
        </w:div>
      </w:divsChild>
    </w:div>
    <w:div w:id="876508496">
      <w:bodyDiv w:val="1"/>
      <w:marLeft w:val="0"/>
      <w:marRight w:val="0"/>
      <w:marTop w:val="0"/>
      <w:marBottom w:val="0"/>
      <w:divBdr>
        <w:top w:val="none" w:sz="0" w:space="0" w:color="auto"/>
        <w:left w:val="none" w:sz="0" w:space="0" w:color="auto"/>
        <w:bottom w:val="none" w:sz="0" w:space="0" w:color="auto"/>
        <w:right w:val="none" w:sz="0" w:space="0" w:color="auto"/>
      </w:divBdr>
    </w:div>
    <w:div w:id="900142416">
      <w:bodyDiv w:val="1"/>
      <w:marLeft w:val="0"/>
      <w:marRight w:val="0"/>
      <w:marTop w:val="0"/>
      <w:marBottom w:val="0"/>
      <w:divBdr>
        <w:top w:val="none" w:sz="0" w:space="0" w:color="auto"/>
        <w:left w:val="none" w:sz="0" w:space="0" w:color="auto"/>
        <w:bottom w:val="none" w:sz="0" w:space="0" w:color="auto"/>
        <w:right w:val="none" w:sz="0" w:space="0" w:color="auto"/>
      </w:divBdr>
      <w:divsChild>
        <w:div w:id="236474171">
          <w:marLeft w:val="0"/>
          <w:marRight w:val="0"/>
          <w:marTop w:val="0"/>
          <w:marBottom w:val="0"/>
          <w:divBdr>
            <w:top w:val="none" w:sz="0" w:space="0" w:color="auto"/>
            <w:left w:val="none" w:sz="0" w:space="0" w:color="auto"/>
            <w:bottom w:val="none" w:sz="0" w:space="0" w:color="auto"/>
            <w:right w:val="none" w:sz="0" w:space="0" w:color="auto"/>
          </w:divBdr>
          <w:divsChild>
            <w:div w:id="638191917">
              <w:marLeft w:val="0"/>
              <w:marRight w:val="0"/>
              <w:marTop w:val="0"/>
              <w:marBottom w:val="0"/>
              <w:divBdr>
                <w:top w:val="none" w:sz="0" w:space="0" w:color="auto"/>
                <w:left w:val="none" w:sz="0" w:space="0" w:color="auto"/>
                <w:bottom w:val="none" w:sz="0" w:space="0" w:color="auto"/>
                <w:right w:val="none" w:sz="0" w:space="0" w:color="auto"/>
              </w:divBdr>
              <w:divsChild>
                <w:div w:id="1965428628">
                  <w:marLeft w:val="60"/>
                  <w:marRight w:val="0"/>
                  <w:marTop w:val="0"/>
                  <w:marBottom w:val="0"/>
                  <w:divBdr>
                    <w:top w:val="none" w:sz="0" w:space="0" w:color="auto"/>
                    <w:left w:val="none" w:sz="0" w:space="0" w:color="auto"/>
                    <w:bottom w:val="none" w:sz="0" w:space="0" w:color="auto"/>
                    <w:right w:val="none" w:sz="0" w:space="0" w:color="auto"/>
                  </w:divBdr>
                  <w:divsChild>
                    <w:div w:id="1477337938">
                      <w:marLeft w:val="0"/>
                      <w:marRight w:val="0"/>
                      <w:marTop w:val="0"/>
                      <w:marBottom w:val="0"/>
                      <w:divBdr>
                        <w:top w:val="none" w:sz="0" w:space="0" w:color="auto"/>
                        <w:left w:val="none" w:sz="0" w:space="0" w:color="auto"/>
                        <w:bottom w:val="none" w:sz="0" w:space="0" w:color="auto"/>
                        <w:right w:val="none" w:sz="0" w:space="0" w:color="auto"/>
                      </w:divBdr>
                      <w:divsChild>
                        <w:div w:id="209804670">
                          <w:marLeft w:val="0"/>
                          <w:marRight w:val="0"/>
                          <w:marTop w:val="0"/>
                          <w:marBottom w:val="120"/>
                          <w:divBdr>
                            <w:top w:val="single" w:sz="6" w:space="0" w:color="F5F5F5"/>
                            <w:left w:val="single" w:sz="6" w:space="0" w:color="F5F5F5"/>
                            <w:bottom w:val="single" w:sz="6" w:space="0" w:color="F5F5F5"/>
                            <w:right w:val="single" w:sz="6" w:space="0" w:color="F5F5F5"/>
                          </w:divBdr>
                          <w:divsChild>
                            <w:div w:id="621349609">
                              <w:marLeft w:val="0"/>
                              <w:marRight w:val="0"/>
                              <w:marTop w:val="0"/>
                              <w:marBottom w:val="0"/>
                              <w:divBdr>
                                <w:top w:val="none" w:sz="0" w:space="0" w:color="auto"/>
                                <w:left w:val="none" w:sz="0" w:space="0" w:color="auto"/>
                                <w:bottom w:val="none" w:sz="0" w:space="0" w:color="auto"/>
                                <w:right w:val="none" w:sz="0" w:space="0" w:color="auto"/>
                              </w:divBdr>
                              <w:divsChild>
                                <w:div w:id="206008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7784081">
              <w:marLeft w:val="0"/>
              <w:marRight w:val="0"/>
              <w:marTop w:val="0"/>
              <w:marBottom w:val="0"/>
              <w:divBdr>
                <w:top w:val="none" w:sz="0" w:space="0" w:color="auto"/>
                <w:left w:val="none" w:sz="0" w:space="0" w:color="auto"/>
                <w:bottom w:val="none" w:sz="0" w:space="0" w:color="auto"/>
                <w:right w:val="none" w:sz="0" w:space="0" w:color="auto"/>
              </w:divBdr>
              <w:divsChild>
                <w:div w:id="388308660">
                  <w:marLeft w:val="0"/>
                  <w:marRight w:val="60"/>
                  <w:marTop w:val="0"/>
                  <w:marBottom w:val="0"/>
                  <w:divBdr>
                    <w:top w:val="none" w:sz="0" w:space="0" w:color="auto"/>
                    <w:left w:val="none" w:sz="0" w:space="0" w:color="auto"/>
                    <w:bottom w:val="none" w:sz="0" w:space="0" w:color="auto"/>
                    <w:right w:val="none" w:sz="0" w:space="0" w:color="auto"/>
                  </w:divBdr>
                  <w:divsChild>
                    <w:div w:id="576935826">
                      <w:marLeft w:val="0"/>
                      <w:marRight w:val="0"/>
                      <w:marTop w:val="0"/>
                      <w:marBottom w:val="120"/>
                      <w:divBdr>
                        <w:top w:val="single" w:sz="6" w:space="0" w:color="C0C0C0"/>
                        <w:left w:val="single" w:sz="6" w:space="0" w:color="D9D9D9"/>
                        <w:bottom w:val="single" w:sz="6" w:space="0" w:color="D9D9D9"/>
                        <w:right w:val="single" w:sz="6" w:space="0" w:color="D9D9D9"/>
                      </w:divBdr>
                      <w:divsChild>
                        <w:div w:id="818305526">
                          <w:marLeft w:val="0"/>
                          <w:marRight w:val="0"/>
                          <w:marTop w:val="0"/>
                          <w:marBottom w:val="0"/>
                          <w:divBdr>
                            <w:top w:val="none" w:sz="0" w:space="0" w:color="auto"/>
                            <w:left w:val="none" w:sz="0" w:space="0" w:color="auto"/>
                            <w:bottom w:val="none" w:sz="0" w:space="0" w:color="auto"/>
                            <w:right w:val="none" w:sz="0" w:space="0" w:color="auto"/>
                          </w:divBdr>
                        </w:div>
                        <w:div w:id="165190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3888407">
          <w:marLeft w:val="0"/>
          <w:marRight w:val="0"/>
          <w:marTop w:val="105"/>
          <w:marBottom w:val="30"/>
          <w:divBdr>
            <w:top w:val="none" w:sz="0" w:space="0" w:color="auto"/>
            <w:left w:val="none" w:sz="0" w:space="0" w:color="auto"/>
            <w:bottom w:val="none" w:sz="0" w:space="0" w:color="auto"/>
            <w:right w:val="none" w:sz="0" w:space="0" w:color="auto"/>
          </w:divBdr>
          <w:divsChild>
            <w:div w:id="1288391716">
              <w:marLeft w:val="0"/>
              <w:marRight w:val="0"/>
              <w:marTop w:val="0"/>
              <w:marBottom w:val="0"/>
              <w:divBdr>
                <w:top w:val="none" w:sz="0" w:space="0" w:color="auto"/>
                <w:left w:val="none" w:sz="0" w:space="0" w:color="auto"/>
                <w:bottom w:val="none" w:sz="0" w:space="0" w:color="auto"/>
                <w:right w:val="none" w:sz="0" w:space="0" w:color="auto"/>
              </w:divBdr>
              <w:divsChild>
                <w:div w:id="65178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332576">
      <w:bodyDiv w:val="1"/>
      <w:marLeft w:val="0"/>
      <w:marRight w:val="0"/>
      <w:marTop w:val="0"/>
      <w:marBottom w:val="0"/>
      <w:divBdr>
        <w:top w:val="none" w:sz="0" w:space="0" w:color="auto"/>
        <w:left w:val="none" w:sz="0" w:space="0" w:color="auto"/>
        <w:bottom w:val="none" w:sz="0" w:space="0" w:color="auto"/>
        <w:right w:val="none" w:sz="0" w:space="0" w:color="auto"/>
      </w:divBdr>
      <w:divsChild>
        <w:div w:id="367999051">
          <w:marLeft w:val="0"/>
          <w:marRight w:val="0"/>
          <w:marTop w:val="0"/>
          <w:marBottom w:val="0"/>
          <w:divBdr>
            <w:top w:val="none" w:sz="0" w:space="0" w:color="auto"/>
            <w:left w:val="none" w:sz="0" w:space="0" w:color="auto"/>
            <w:bottom w:val="none" w:sz="0" w:space="0" w:color="auto"/>
            <w:right w:val="none" w:sz="0" w:space="0" w:color="auto"/>
          </w:divBdr>
        </w:div>
      </w:divsChild>
    </w:div>
    <w:div w:id="991369830">
      <w:bodyDiv w:val="1"/>
      <w:marLeft w:val="0"/>
      <w:marRight w:val="0"/>
      <w:marTop w:val="0"/>
      <w:marBottom w:val="0"/>
      <w:divBdr>
        <w:top w:val="none" w:sz="0" w:space="0" w:color="auto"/>
        <w:left w:val="none" w:sz="0" w:space="0" w:color="auto"/>
        <w:bottom w:val="none" w:sz="0" w:space="0" w:color="auto"/>
        <w:right w:val="none" w:sz="0" w:space="0" w:color="auto"/>
      </w:divBdr>
      <w:divsChild>
        <w:div w:id="1974946276">
          <w:marLeft w:val="547"/>
          <w:marRight w:val="0"/>
          <w:marTop w:val="0"/>
          <w:marBottom w:val="0"/>
          <w:divBdr>
            <w:top w:val="none" w:sz="0" w:space="0" w:color="auto"/>
            <w:left w:val="none" w:sz="0" w:space="0" w:color="auto"/>
            <w:bottom w:val="none" w:sz="0" w:space="0" w:color="auto"/>
            <w:right w:val="none" w:sz="0" w:space="0" w:color="auto"/>
          </w:divBdr>
        </w:div>
        <w:div w:id="938759905">
          <w:marLeft w:val="547"/>
          <w:marRight w:val="0"/>
          <w:marTop w:val="0"/>
          <w:marBottom w:val="0"/>
          <w:divBdr>
            <w:top w:val="none" w:sz="0" w:space="0" w:color="auto"/>
            <w:left w:val="none" w:sz="0" w:space="0" w:color="auto"/>
            <w:bottom w:val="none" w:sz="0" w:space="0" w:color="auto"/>
            <w:right w:val="none" w:sz="0" w:space="0" w:color="auto"/>
          </w:divBdr>
        </w:div>
        <w:div w:id="1215584246">
          <w:marLeft w:val="547"/>
          <w:marRight w:val="0"/>
          <w:marTop w:val="0"/>
          <w:marBottom w:val="0"/>
          <w:divBdr>
            <w:top w:val="none" w:sz="0" w:space="0" w:color="auto"/>
            <w:left w:val="none" w:sz="0" w:space="0" w:color="auto"/>
            <w:bottom w:val="none" w:sz="0" w:space="0" w:color="auto"/>
            <w:right w:val="none" w:sz="0" w:space="0" w:color="auto"/>
          </w:divBdr>
        </w:div>
        <w:div w:id="1491284633">
          <w:marLeft w:val="547"/>
          <w:marRight w:val="0"/>
          <w:marTop w:val="0"/>
          <w:marBottom w:val="0"/>
          <w:divBdr>
            <w:top w:val="none" w:sz="0" w:space="0" w:color="auto"/>
            <w:left w:val="none" w:sz="0" w:space="0" w:color="auto"/>
            <w:bottom w:val="none" w:sz="0" w:space="0" w:color="auto"/>
            <w:right w:val="none" w:sz="0" w:space="0" w:color="auto"/>
          </w:divBdr>
        </w:div>
      </w:divsChild>
    </w:div>
    <w:div w:id="991446997">
      <w:bodyDiv w:val="1"/>
      <w:marLeft w:val="0"/>
      <w:marRight w:val="0"/>
      <w:marTop w:val="0"/>
      <w:marBottom w:val="0"/>
      <w:divBdr>
        <w:top w:val="none" w:sz="0" w:space="0" w:color="auto"/>
        <w:left w:val="none" w:sz="0" w:space="0" w:color="auto"/>
        <w:bottom w:val="none" w:sz="0" w:space="0" w:color="auto"/>
        <w:right w:val="none" w:sz="0" w:space="0" w:color="auto"/>
      </w:divBdr>
      <w:divsChild>
        <w:div w:id="295796660">
          <w:marLeft w:val="0"/>
          <w:marRight w:val="0"/>
          <w:marTop w:val="0"/>
          <w:marBottom w:val="0"/>
          <w:divBdr>
            <w:top w:val="none" w:sz="0" w:space="0" w:color="auto"/>
            <w:left w:val="none" w:sz="0" w:space="0" w:color="auto"/>
            <w:bottom w:val="none" w:sz="0" w:space="0" w:color="auto"/>
            <w:right w:val="none" w:sz="0" w:space="0" w:color="auto"/>
          </w:divBdr>
        </w:div>
      </w:divsChild>
    </w:div>
    <w:div w:id="1012604530">
      <w:bodyDiv w:val="1"/>
      <w:marLeft w:val="0"/>
      <w:marRight w:val="0"/>
      <w:marTop w:val="0"/>
      <w:marBottom w:val="0"/>
      <w:divBdr>
        <w:top w:val="none" w:sz="0" w:space="0" w:color="auto"/>
        <w:left w:val="none" w:sz="0" w:space="0" w:color="auto"/>
        <w:bottom w:val="none" w:sz="0" w:space="0" w:color="auto"/>
        <w:right w:val="none" w:sz="0" w:space="0" w:color="auto"/>
      </w:divBdr>
      <w:divsChild>
        <w:div w:id="793324992">
          <w:marLeft w:val="0"/>
          <w:marRight w:val="0"/>
          <w:marTop w:val="0"/>
          <w:marBottom w:val="0"/>
          <w:divBdr>
            <w:top w:val="none" w:sz="0" w:space="0" w:color="auto"/>
            <w:left w:val="none" w:sz="0" w:space="0" w:color="auto"/>
            <w:bottom w:val="none" w:sz="0" w:space="0" w:color="auto"/>
            <w:right w:val="none" w:sz="0" w:space="0" w:color="auto"/>
          </w:divBdr>
          <w:divsChild>
            <w:div w:id="91678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164542">
      <w:bodyDiv w:val="1"/>
      <w:marLeft w:val="0"/>
      <w:marRight w:val="0"/>
      <w:marTop w:val="0"/>
      <w:marBottom w:val="0"/>
      <w:divBdr>
        <w:top w:val="none" w:sz="0" w:space="0" w:color="auto"/>
        <w:left w:val="none" w:sz="0" w:space="0" w:color="auto"/>
        <w:bottom w:val="none" w:sz="0" w:space="0" w:color="auto"/>
        <w:right w:val="none" w:sz="0" w:space="0" w:color="auto"/>
      </w:divBdr>
    </w:div>
    <w:div w:id="1149714202">
      <w:bodyDiv w:val="1"/>
      <w:marLeft w:val="0"/>
      <w:marRight w:val="0"/>
      <w:marTop w:val="0"/>
      <w:marBottom w:val="0"/>
      <w:divBdr>
        <w:top w:val="none" w:sz="0" w:space="0" w:color="auto"/>
        <w:left w:val="none" w:sz="0" w:space="0" w:color="auto"/>
        <w:bottom w:val="none" w:sz="0" w:space="0" w:color="auto"/>
        <w:right w:val="none" w:sz="0" w:space="0" w:color="auto"/>
      </w:divBdr>
      <w:divsChild>
        <w:div w:id="1567110263">
          <w:marLeft w:val="0"/>
          <w:marRight w:val="0"/>
          <w:marTop w:val="0"/>
          <w:marBottom w:val="0"/>
          <w:divBdr>
            <w:top w:val="none" w:sz="0" w:space="0" w:color="auto"/>
            <w:left w:val="none" w:sz="0" w:space="0" w:color="auto"/>
            <w:bottom w:val="none" w:sz="0" w:space="0" w:color="auto"/>
            <w:right w:val="none" w:sz="0" w:space="0" w:color="auto"/>
          </w:divBdr>
        </w:div>
      </w:divsChild>
    </w:div>
    <w:div w:id="1260867468">
      <w:bodyDiv w:val="1"/>
      <w:marLeft w:val="0"/>
      <w:marRight w:val="0"/>
      <w:marTop w:val="0"/>
      <w:marBottom w:val="0"/>
      <w:divBdr>
        <w:top w:val="none" w:sz="0" w:space="0" w:color="auto"/>
        <w:left w:val="none" w:sz="0" w:space="0" w:color="auto"/>
        <w:bottom w:val="none" w:sz="0" w:space="0" w:color="auto"/>
        <w:right w:val="none" w:sz="0" w:space="0" w:color="auto"/>
      </w:divBdr>
    </w:div>
    <w:div w:id="1356149842">
      <w:bodyDiv w:val="1"/>
      <w:marLeft w:val="0"/>
      <w:marRight w:val="0"/>
      <w:marTop w:val="0"/>
      <w:marBottom w:val="0"/>
      <w:divBdr>
        <w:top w:val="none" w:sz="0" w:space="0" w:color="auto"/>
        <w:left w:val="none" w:sz="0" w:space="0" w:color="auto"/>
        <w:bottom w:val="none" w:sz="0" w:space="0" w:color="auto"/>
        <w:right w:val="none" w:sz="0" w:space="0" w:color="auto"/>
      </w:divBdr>
      <w:divsChild>
        <w:div w:id="1230381268">
          <w:marLeft w:val="547"/>
          <w:marRight w:val="0"/>
          <w:marTop w:val="0"/>
          <w:marBottom w:val="0"/>
          <w:divBdr>
            <w:top w:val="none" w:sz="0" w:space="0" w:color="auto"/>
            <w:left w:val="none" w:sz="0" w:space="0" w:color="auto"/>
            <w:bottom w:val="none" w:sz="0" w:space="0" w:color="auto"/>
            <w:right w:val="none" w:sz="0" w:space="0" w:color="auto"/>
          </w:divBdr>
        </w:div>
        <w:div w:id="892932634">
          <w:marLeft w:val="547"/>
          <w:marRight w:val="0"/>
          <w:marTop w:val="0"/>
          <w:marBottom w:val="0"/>
          <w:divBdr>
            <w:top w:val="none" w:sz="0" w:space="0" w:color="auto"/>
            <w:left w:val="none" w:sz="0" w:space="0" w:color="auto"/>
            <w:bottom w:val="none" w:sz="0" w:space="0" w:color="auto"/>
            <w:right w:val="none" w:sz="0" w:space="0" w:color="auto"/>
          </w:divBdr>
        </w:div>
        <w:div w:id="591665153">
          <w:marLeft w:val="547"/>
          <w:marRight w:val="0"/>
          <w:marTop w:val="0"/>
          <w:marBottom w:val="0"/>
          <w:divBdr>
            <w:top w:val="none" w:sz="0" w:space="0" w:color="auto"/>
            <w:left w:val="none" w:sz="0" w:space="0" w:color="auto"/>
            <w:bottom w:val="none" w:sz="0" w:space="0" w:color="auto"/>
            <w:right w:val="none" w:sz="0" w:space="0" w:color="auto"/>
          </w:divBdr>
        </w:div>
        <w:div w:id="322858591">
          <w:marLeft w:val="547"/>
          <w:marRight w:val="0"/>
          <w:marTop w:val="0"/>
          <w:marBottom w:val="0"/>
          <w:divBdr>
            <w:top w:val="none" w:sz="0" w:space="0" w:color="auto"/>
            <w:left w:val="none" w:sz="0" w:space="0" w:color="auto"/>
            <w:bottom w:val="none" w:sz="0" w:space="0" w:color="auto"/>
            <w:right w:val="none" w:sz="0" w:space="0" w:color="auto"/>
          </w:divBdr>
        </w:div>
      </w:divsChild>
    </w:div>
    <w:div w:id="1358238154">
      <w:bodyDiv w:val="1"/>
      <w:marLeft w:val="0"/>
      <w:marRight w:val="0"/>
      <w:marTop w:val="0"/>
      <w:marBottom w:val="0"/>
      <w:divBdr>
        <w:top w:val="none" w:sz="0" w:space="0" w:color="auto"/>
        <w:left w:val="none" w:sz="0" w:space="0" w:color="auto"/>
        <w:bottom w:val="none" w:sz="0" w:space="0" w:color="auto"/>
        <w:right w:val="none" w:sz="0" w:space="0" w:color="auto"/>
      </w:divBdr>
    </w:div>
    <w:div w:id="1390037649">
      <w:bodyDiv w:val="1"/>
      <w:marLeft w:val="0"/>
      <w:marRight w:val="0"/>
      <w:marTop w:val="0"/>
      <w:marBottom w:val="0"/>
      <w:divBdr>
        <w:top w:val="none" w:sz="0" w:space="0" w:color="auto"/>
        <w:left w:val="none" w:sz="0" w:space="0" w:color="auto"/>
        <w:bottom w:val="none" w:sz="0" w:space="0" w:color="auto"/>
        <w:right w:val="none" w:sz="0" w:space="0" w:color="auto"/>
      </w:divBdr>
    </w:div>
    <w:div w:id="1401099872">
      <w:bodyDiv w:val="1"/>
      <w:marLeft w:val="0"/>
      <w:marRight w:val="0"/>
      <w:marTop w:val="0"/>
      <w:marBottom w:val="0"/>
      <w:divBdr>
        <w:top w:val="none" w:sz="0" w:space="0" w:color="auto"/>
        <w:left w:val="none" w:sz="0" w:space="0" w:color="auto"/>
        <w:bottom w:val="none" w:sz="0" w:space="0" w:color="auto"/>
        <w:right w:val="none" w:sz="0" w:space="0" w:color="auto"/>
      </w:divBdr>
    </w:div>
    <w:div w:id="1403792926">
      <w:bodyDiv w:val="1"/>
      <w:marLeft w:val="0"/>
      <w:marRight w:val="0"/>
      <w:marTop w:val="0"/>
      <w:marBottom w:val="0"/>
      <w:divBdr>
        <w:top w:val="none" w:sz="0" w:space="0" w:color="auto"/>
        <w:left w:val="none" w:sz="0" w:space="0" w:color="auto"/>
        <w:bottom w:val="none" w:sz="0" w:space="0" w:color="auto"/>
        <w:right w:val="none" w:sz="0" w:space="0" w:color="auto"/>
      </w:divBdr>
      <w:divsChild>
        <w:div w:id="1583677519">
          <w:marLeft w:val="0"/>
          <w:marRight w:val="0"/>
          <w:marTop w:val="0"/>
          <w:marBottom w:val="0"/>
          <w:divBdr>
            <w:top w:val="none" w:sz="0" w:space="0" w:color="auto"/>
            <w:left w:val="none" w:sz="0" w:space="0" w:color="auto"/>
            <w:bottom w:val="none" w:sz="0" w:space="0" w:color="auto"/>
            <w:right w:val="none" w:sz="0" w:space="0" w:color="auto"/>
          </w:divBdr>
        </w:div>
      </w:divsChild>
    </w:div>
    <w:div w:id="1522429966">
      <w:bodyDiv w:val="1"/>
      <w:marLeft w:val="0"/>
      <w:marRight w:val="0"/>
      <w:marTop w:val="0"/>
      <w:marBottom w:val="0"/>
      <w:divBdr>
        <w:top w:val="none" w:sz="0" w:space="0" w:color="auto"/>
        <w:left w:val="none" w:sz="0" w:space="0" w:color="auto"/>
        <w:bottom w:val="none" w:sz="0" w:space="0" w:color="auto"/>
        <w:right w:val="none" w:sz="0" w:space="0" w:color="auto"/>
      </w:divBdr>
    </w:div>
    <w:div w:id="1526673907">
      <w:bodyDiv w:val="1"/>
      <w:marLeft w:val="0"/>
      <w:marRight w:val="0"/>
      <w:marTop w:val="0"/>
      <w:marBottom w:val="0"/>
      <w:divBdr>
        <w:top w:val="none" w:sz="0" w:space="0" w:color="auto"/>
        <w:left w:val="none" w:sz="0" w:space="0" w:color="auto"/>
        <w:bottom w:val="none" w:sz="0" w:space="0" w:color="auto"/>
        <w:right w:val="none" w:sz="0" w:space="0" w:color="auto"/>
      </w:divBdr>
    </w:div>
    <w:div w:id="1577133551">
      <w:bodyDiv w:val="1"/>
      <w:marLeft w:val="0"/>
      <w:marRight w:val="0"/>
      <w:marTop w:val="0"/>
      <w:marBottom w:val="0"/>
      <w:divBdr>
        <w:top w:val="none" w:sz="0" w:space="0" w:color="auto"/>
        <w:left w:val="none" w:sz="0" w:space="0" w:color="auto"/>
        <w:bottom w:val="none" w:sz="0" w:space="0" w:color="auto"/>
        <w:right w:val="none" w:sz="0" w:space="0" w:color="auto"/>
      </w:divBdr>
    </w:div>
    <w:div w:id="1601066325">
      <w:bodyDiv w:val="1"/>
      <w:marLeft w:val="0"/>
      <w:marRight w:val="0"/>
      <w:marTop w:val="0"/>
      <w:marBottom w:val="0"/>
      <w:divBdr>
        <w:top w:val="none" w:sz="0" w:space="0" w:color="auto"/>
        <w:left w:val="none" w:sz="0" w:space="0" w:color="auto"/>
        <w:bottom w:val="none" w:sz="0" w:space="0" w:color="auto"/>
        <w:right w:val="none" w:sz="0" w:space="0" w:color="auto"/>
      </w:divBdr>
    </w:div>
    <w:div w:id="1619949498">
      <w:bodyDiv w:val="1"/>
      <w:marLeft w:val="0"/>
      <w:marRight w:val="0"/>
      <w:marTop w:val="0"/>
      <w:marBottom w:val="0"/>
      <w:divBdr>
        <w:top w:val="none" w:sz="0" w:space="0" w:color="auto"/>
        <w:left w:val="none" w:sz="0" w:space="0" w:color="auto"/>
        <w:bottom w:val="none" w:sz="0" w:space="0" w:color="auto"/>
        <w:right w:val="none" w:sz="0" w:space="0" w:color="auto"/>
      </w:divBdr>
      <w:divsChild>
        <w:div w:id="600996558">
          <w:marLeft w:val="0"/>
          <w:marRight w:val="0"/>
          <w:marTop w:val="0"/>
          <w:marBottom w:val="300"/>
          <w:divBdr>
            <w:top w:val="single" w:sz="6" w:space="0" w:color="DDDDDD"/>
            <w:left w:val="single" w:sz="6" w:space="0" w:color="DDDDDD"/>
            <w:bottom w:val="single" w:sz="6" w:space="0" w:color="DDDDDD"/>
            <w:right w:val="single" w:sz="6" w:space="0" w:color="DDDDDD"/>
          </w:divBdr>
          <w:divsChild>
            <w:div w:id="1851984751">
              <w:marLeft w:val="0"/>
              <w:marRight w:val="0"/>
              <w:marTop w:val="0"/>
              <w:marBottom w:val="0"/>
              <w:divBdr>
                <w:top w:val="none" w:sz="0" w:space="0" w:color="auto"/>
                <w:left w:val="none" w:sz="0" w:space="0" w:color="auto"/>
                <w:bottom w:val="none" w:sz="0" w:space="0" w:color="auto"/>
                <w:right w:val="none" w:sz="0" w:space="0" w:color="auto"/>
              </w:divBdr>
              <w:divsChild>
                <w:div w:id="755858063">
                  <w:marLeft w:val="0"/>
                  <w:marRight w:val="0"/>
                  <w:marTop w:val="0"/>
                  <w:marBottom w:val="0"/>
                  <w:divBdr>
                    <w:top w:val="none" w:sz="0" w:space="11" w:color="DDDDDD"/>
                    <w:left w:val="none" w:sz="0" w:space="0" w:color="auto"/>
                    <w:bottom w:val="none" w:sz="0" w:space="0" w:color="auto"/>
                    <w:right w:val="none" w:sz="0" w:space="0" w:color="auto"/>
                  </w:divBdr>
                </w:div>
              </w:divsChild>
            </w:div>
          </w:divsChild>
        </w:div>
      </w:divsChild>
    </w:div>
    <w:div w:id="1709179779">
      <w:bodyDiv w:val="1"/>
      <w:marLeft w:val="0"/>
      <w:marRight w:val="0"/>
      <w:marTop w:val="0"/>
      <w:marBottom w:val="0"/>
      <w:divBdr>
        <w:top w:val="none" w:sz="0" w:space="0" w:color="auto"/>
        <w:left w:val="none" w:sz="0" w:space="0" w:color="auto"/>
        <w:bottom w:val="none" w:sz="0" w:space="0" w:color="auto"/>
        <w:right w:val="none" w:sz="0" w:space="0" w:color="auto"/>
      </w:divBdr>
    </w:div>
    <w:div w:id="1764641548">
      <w:bodyDiv w:val="1"/>
      <w:marLeft w:val="0"/>
      <w:marRight w:val="0"/>
      <w:marTop w:val="0"/>
      <w:marBottom w:val="0"/>
      <w:divBdr>
        <w:top w:val="none" w:sz="0" w:space="0" w:color="auto"/>
        <w:left w:val="none" w:sz="0" w:space="0" w:color="auto"/>
        <w:bottom w:val="none" w:sz="0" w:space="0" w:color="auto"/>
        <w:right w:val="none" w:sz="0" w:space="0" w:color="auto"/>
      </w:divBdr>
    </w:div>
    <w:div w:id="1769421274">
      <w:bodyDiv w:val="1"/>
      <w:marLeft w:val="0"/>
      <w:marRight w:val="0"/>
      <w:marTop w:val="0"/>
      <w:marBottom w:val="0"/>
      <w:divBdr>
        <w:top w:val="none" w:sz="0" w:space="0" w:color="auto"/>
        <w:left w:val="none" w:sz="0" w:space="0" w:color="auto"/>
        <w:bottom w:val="none" w:sz="0" w:space="0" w:color="auto"/>
        <w:right w:val="none" w:sz="0" w:space="0" w:color="auto"/>
      </w:divBdr>
      <w:divsChild>
        <w:div w:id="1853103819">
          <w:marLeft w:val="0"/>
          <w:marRight w:val="0"/>
          <w:marTop w:val="0"/>
          <w:marBottom w:val="0"/>
          <w:divBdr>
            <w:top w:val="none" w:sz="0" w:space="0" w:color="auto"/>
            <w:left w:val="none" w:sz="0" w:space="0" w:color="auto"/>
            <w:bottom w:val="none" w:sz="0" w:space="0" w:color="auto"/>
            <w:right w:val="none" w:sz="0" w:space="0" w:color="auto"/>
          </w:divBdr>
        </w:div>
      </w:divsChild>
    </w:div>
    <w:div w:id="1811554182">
      <w:bodyDiv w:val="1"/>
      <w:marLeft w:val="0"/>
      <w:marRight w:val="0"/>
      <w:marTop w:val="0"/>
      <w:marBottom w:val="0"/>
      <w:divBdr>
        <w:top w:val="none" w:sz="0" w:space="0" w:color="auto"/>
        <w:left w:val="none" w:sz="0" w:space="0" w:color="auto"/>
        <w:bottom w:val="none" w:sz="0" w:space="0" w:color="auto"/>
        <w:right w:val="none" w:sz="0" w:space="0" w:color="auto"/>
      </w:divBdr>
    </w:div>
    <w:div w:id="1830750222">
      <w:bodyDiv w:val="1"/>
      <w:marLeft w:val="0"/>
      <w:marRight w:val="0"/>
      <w:marTop w:val="0"/>
      <w:marBottom w:val="0"/>
      <w:divBdr>
        <w:top w:val="none" w:sz="0" w:space="0" w:color="auto"/>
        <w:left w:val="none" w:sz="0" w:space="0" w:color="auto"/>
        <w:bottom w:val="none" w:sz="0" w:space="0" w:color="auto"/>
        <w:right w:val="none" w:sz="0" w:space="0" w:color="auto"/>
      </w:divBdr>
      <w:divsChild>
        <w:div w:id="1073087919">
          <w:marLeft w:val="0"/>
          <w:marRight w:val="0"/>
          <w:marTop w:val="0"/>
          <w:marBottom w:val="0"/>
          <w:divBdr>
            <w:top w:val="none" w:sz="0" w:space="0" w:color="auto"/>
            <w:left w:val="none" w:sz="0" w:space="0" w:color="auto"/>
            <w:bottom w:val="none" w:sz="0" w:space="0" w:color="auto"/>
            <w:right w:val="none" w:sz="0" w:space="0" w:color="auto"/>
          </w:divBdr>
        </w:div>
      </w:divsChild>
    </w:div>
    <w:div w:id="1895459890">
      <w:bodyDiv w:val="1"/>
      <w:marLeft w:val="0"/>
      <w:marRight w:val="0"/>
      <w:marTop w:val="0"/>
      <w:marBottom w:val="0"/>
      <w:divBdr>
        <w:top w:val="none" w:sz="0" w:space="0" w:color="auto"/>
        <w:left w:val="none" w:sz="0" w:space="0" w:color="auto"/>
        <w:bottom w:val="none" w:sz="0" w:space="0" w:color="auto"/>
        <w:right w:val="none" w:sz="0" w:space="0" w:color="auto"/>
      </w:divBdr>
      <w:divsChild>
        <w:div w:id="302736200">
          <w:marLeft w:val="0"/>
          <w:marRight w:val="0"/>
          <w:marTop w:val="0"/>
          <w:marBottom w:val="0"/>
          <w:divBdr>
            <w:top w:val="none" w:sz="0" w:space="0" w:color="auto"/>
            <w:left w:val="none" w:sz="0" w:space="0" w:color="auto"/>
            <w:bottom w:val="none" w:sz="0" w:space="0" w:color="auto"/>
            <w:right w:val="none" w:sz="0" w:space="0" w:color="auto"/>
          </w:divBdr>
        </w:div>
      </w:divsChild>
    </w:div>
    <w:div w:id="1914386704">
      <w:bodyDiv w:val="1"/>
      <w:marLeft w:val="0"/>
      <w:marRight w:val="0"/>
      <w:marTop w:val="0"/>
      <w:marBottom w:val="0"/>
      <w:divBdr>
        <w:top w:val="none" w:sz="0" w:space="0" w:color="auto"/>
        <w:left w:val="none" w:sz="0" w:space="0" w:color="auto"/>
        <w:bottom w:val="none" w:sz="0" w:space="0" w:color="auto"/>
        <w:right w:val="none" w:sz="0" w:space="0" w:color="auto"/>
      </w:divBdr>
      <w:divsChild>
        <w:div w:id="17973569">
          <w:marLeft w:val="0"/>
          <w:marRight w:val="0"/>
          <w:marTop w:val="120"/>
          <w:marBottom w:val="0"/>
          <w:divBdr>
            <w:top w:val="none" w:sz="0" w:space="0" w:color="auto"/>
            <w:left w:val="none" w:sz="0" w:space="0" w:color="auto"/>
            <w:bottom w:val="none" w:sz="0" w:space="0" w:color="auto"/>
            <w:right w:val="none" w:sz="0" w:space="0" w:color="auto"/>
          </w:divBdr>
        </w:div>
        <w:div w:id="770514669">
          <w:marLeft w:val="0"/>
          <w:marRight w:val="0"/>
          <w:marTop w:val="120"/>
          <w:marBottom w:val="0"/>
          <w:divBdr>
            <w:top w:val="none" w:sz="0" w:space="0" w:color="auto"/>
            <w:left w:val="none" w:sz="0" w:space="0" w:color="auto"/>
            <w:bottom w:val="none" w:sz="0" w:space="0" w:color="auto"/>
            <w:right w:val="none" w:sz="0" w:space="0" w:color="auto"/>
          </w:divBdr>
        </w:div>
      </w:divsChild>
    </w:div>
    <w:div w:id="2020616517">
      <w:bodyDiv w:val="1"/>
      <w:marLeft w:val="0"/>
      <w:marRight w:val="0"/>
      <w:marTop w:val="0"/>
      <w:marBottom w:val="0"/>
      <w:divBdr>
        <w:top w:val="none" w:sz="0" w:space="0" w:color="auto"/>
        <w:left w:val="none" w:sz="0" w:space="0" w:color="auto"/>
        <w:bottom w:val="none" w:sz="0" w:space="0" w:color="auto"/>
        <w:right w:val="none" w:sz="0" w:space="0" w:color="auto"/>
      </w:divBdr>
      <w:divsChild>
        <w:div w:id="2012567168">
          <w:marLeft w:val="547"/>
          <w:marRight w:val="0"/>
          <w:marTop w:val="0"/>
          <w:marBottom w:val="0"/>
          <w:divBdr>
            <w:top w:val="none" w:sz="0" w:space="0" w:color="auto"/>
            <w:left w:val="none" w:sz="0" w:space="0" w:color="auto"/>
            <w:bottom w:val="none" w:sz="0" w:space="0" w:color="auto"/>
            <w:right w:val="none" w:sz="0" w:space="0" w:color="auto"/>
          </w:divBdr>
        </w:div>
        <w:div w:id="2127504718">
          <w:marLeft w:val="547"/>
          <w:marRight w:val="0"/>
          <w:marTop w:val="0"/>
          <w:marBottom w:val="0"/>
          <w:divBdr>
            <w:top w:val="none" w:sz="0" w:space="0" w:color="auto"/>
            <w:left w:val="none" w:sz="0" w:space="0" w:color="auto"/>
            <w:bottom w:val="none" w:sz="0" w:space="0" w:color="auto"/>
            <w:right w:val="none" w:sz="0" w:space="0" w:color="auto"/>
          </w:divBdr>
        </w:div>
        <w:div w:id="473181179">
          <w:marLeft w:val="547"/>
          <w:marRight w:val="0"/>
          <w:marTop w:val="0"/>
          <w:marBottom w:val="0"/>
          <w:divBdr>
            <w:top w:val="none" w:sz="0" w:space="0" w:color="auto"/>
            <w:left w:val="none" w:sz="0" w:space="0" w:color="auto"/>
            <w:bottom w:val="none" w:sz="0" w:space="0" w:color="auto"/>
            <w:right w:val="none" w:sz="0" w:space="0" w:color="auto"/>
          </w:divBdr>
        </w:div>
        <w:div w:id="1937202025">
          <w:marLeft w:val="547"/>
          <w:marRight w:val="0"/>
          <w:marTop w:val="0"/>
          <w:marBottom w:val="0"/>
          <w:divBdr>
            <w:top w:val="none" w:sz="0" w:space="0" w:color="auto"/>
            <w:left w:val="none" w:sz="0" w:space="0" w:color="auto"/>
            <w:bottom w:val="none" w:sz="0" w:space="0" w:color="auto"/>
            <w:right w:val="none" w:sz="0" w:space="0" w:color="auto"/>
          </w:divBdr>
        </w:div>
      </w:divsChild>
    </w:div>
    <w:div w:id="2044596431">
      <w:bodyDiv w:val="1"/>
      <w:marLeft w:val="0"/>
      <w:marRight w:val="0"/>
      <w:marTop w:val="0"/>
      <w:marBottom w:val="0"/>
      <w:divBdr>
        <w:top w:val="none" w:sz="0" w:space="0" w:color="auto"/>
        <w:left w:val="none" w:sz="0" w:space="0" w:color="auto"/>
        <w:bottom w:val="none" w:sz="0" w:space="0" w:color="auto"/>
        <w:right w:val="none" w:sz="0" w:space="0" w:color="auto"/>
      </w:divBdr>
    </w:div>
    <w:div w:id="2046323147">
      <w:bodyDiv w:val="1"/>
      <w:marLeft w:val="0"/>
      <w:marRight w:val="0"/>
      <w:marTop w:val="0"/>
      <w:marBottom w:val="0"/>
      <w:divBdr>
        <w:top w:val="none" w:sz="0" w:space="0" w:color="auto"/>
        <w:left w:val="none" w:sz="0" w:space="0" w:color="auto"/>
        <w:bottom w:val="none" w:sz="0" w:space="0" w:color="auto"/>
        <w:right w:val="none" w:sz="0" w:space="0" w:color="auto"/>
      </w:divBdr>
      <w:divsChild>
        <w:div w:id="582763194">
          <w:marLeft w:val="0"/>
          <w:marRight w:val="0"/>
          <w:marTop w:val="0"/>
          <w:marBottom w:val="0"/>
          <w:divBdr>
            <w:top w:val="none" w:sz="0" w:space="0" w:color="auto"/>
            <w:left w:val="none" w:sz="0" w:space="0" w:color="auto"/>
            <w:bottom w:val="none" w:sz="0" w:space="0" w:color="auto"/>
            <w:right w:val="none" w:sz="0" w:space="0" w:color="auto"/>
          </w:divBdr>
        </w:div>
      </w:divsChild>
    </w:div>
    <w:div w:id="2048214806">
      <w:bodyDiv w:val="1"/>
      <w:marLeft w:val="0"/>
      <w:marRight w:val="0"/>
      <w:marTop w:val="0"/>
      <w:marBottom w:val="0"/>
      <w:divBdr>
        <w:top w:val="none" w:sz="0" w:space="0" w:color="auto"/>
        <w:left w:val="none" w:sz="0" w:space="0" w:color="auto"/>
        <w:bottom w:val="none" w:sz="0" w:space="0" w:color="auto"/>
        <w:right w:val="none" w:sz="0" w:space="0" w:color="auto"/>
      </w:divBdr>
    </w:div>
    <w:div w:id="2051689497">
      <w:bodyDiv w:val="1"/>
      <w:marLeft w:val="0"/>
      <w:marRight w:val="0"/>
      <w:marTop w:val="0"/>
      <w:marBottom w:val="0"/>
      <w:divBdr>
        <w:top w:val="none" w:sz="0" w:space="0" w:color="auto"/>
        <w:left w:val="none" w:sz="0" w:space="0" w:color="auto"/>
        <w:bottom w:val="none" w:sz="0" w:space="0" w:color="auto"/>
        <w:right w:val="none" w:sz="0" w:space="0" w:color="auto"/>
      </w:divBdr>
      <w:divsChild>
        <w:div w:id="1577281913">
          <w:marLeft w:val="0"/>
          <w:marRight w:val="0"/>
          <w:marTop w:val="0"/>
          <w:marBottom w:val="0"/>
          <w:divBdr>
            <w:top w:val="none" w:sz="0" w:space="0" w:color="auto"/>
            <w:left w:val="none" w:sz="0" w:space="0" w:color="auto"/>
            <w:bottom w:val="none" w:sz="0" w:space="0" w:color="auto"/>
            <w:right w:val="none" w:sz="0" w:space="0" w:color="auto"/>
          </w:divBdr>
        </w:div>
      </w:divsChild>
    </w:div>
    <w:div w:id="2099129566">
      <w:bodyDiv w:val="1"/>
      <w:marLeft w:val="0"/>
      <w:marRight w:val="0"/>
      <w:marTop w:val="0"/>
      <w:marBottom w:val="0"/>
      <w:divBdr>
        <w:top w:val="none" w:sz="0" w:space="0" w:color="auto"/>
        <w:left w:val="none" w:sz="0" w:space="0" w:color="auto"/>
        <w:bottom w:val="none" w:sz="0" w:space="0" w:color="auto"/>
        <w:right w:val="none" w:sz="0" w:space="0" w:color="auto"/>
      </w:divBdr>
      <w:divsChild>
        <w:div w:id="253319630">
          <w:marLeft w:val="0"/>
          <w:marRight w:val="0"/>
          <w:marTop w:val="105"/>
          <w:marBottom w:val="30"/>
          <w:divBdr>
            <w:top w:val="none" w:sz="0" w:space="0" w:color="auto"/>
            <w:left w:val="none" w:sz="0" w:space="0" w:color="auto"/>
            <w:bottom w:val="none" w:sz="0" w:space="0" w:color="auto"/>
            <w:right w:val="none" w:sz="0" w:space="0" w:color="auto"/>
          </w:divBdr>
          <w:divsChild>
            <w:div w:id="895975380">
              <w:marLeft w:val="0"/>
              <w:marRight w:val="0"/>
              <w:marTop w:val="0"/>
              <w:marBottom w:val="0"/>
              <w:divBdr>
                <w:top w:val="none" w:sz="0" w:space="0" w:color="auto"/>
                <w:left w:val="none" w:sz="0" w:space="0" w:color="auto"/>
                <w:bottom w:val="none" w:sz="0" w:space="0" w:color="auto"/>
                <w:right w:val="none" w:sz="0" w:space="0" w:color="auto"/>
              </w:divBdr>
              <w:divsChild>
                <w:div w:id="8896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062885">
          <w:marLeft w:val="0"/>
          <w:marRight w:val="0"/>
          <w:marTop w:val="0"/>
          <w:marBottom w:val="0"/>
          <w:divBdr>
            <w:top w:val="none" w:sz="0" w:space="0" w:color="auto"/>
            <w:left w:val="none" w:sz="0" w:space="0" w:color="auto"/>
            <w:bottom w:val="none" w:sz="0" w:space="0" w:color="auto"/>
            <w:right w:val="none" w:sz="0" w:space="0" w:color="auto"/>
          </w:divBdr>
          <w:divsChild>
            <w:div w:id="1088428017">
              <w:marLeft w:val="0"/>
              <w:marRight w:val="0"/>
              <w:marTop w:val="0"/>
              <w:marBottom w:val="0"/>
              <w:divBdr>
                <w:top w:val="none" w:sz="0" w:space="0" w:color="auto"/>
                <w:left w:val="none" w:sz="0" w:space="0" w:color="auto"/>
                <w:bottom w:val="none" w:sz="0" w:space="0" w:color="auto"/>
                <w:right w:val="none" w:sz="0" w:space="0" w:color="auto"/>
              </w:divBdr>
              <w:divsChild>
                <w:div w:id="1383553892">
                  <w:marLeft w:val="0"/>
                  <w:marRight w:val="60"/>
                  <w:marTop w:val="0"/>
                  <w:marBottom w:val="0"/>
                  <w:divBdr>
                    <w:top w:val="none" w:sz="0" w:space="0" w:color="auto"/>
                    <w:left w:val="none" w:sz="0" w:space="0" w:color="auto"/>
                    <w:bottom w:val="none" w:sz="0" w:space="0" w:color="auto"/>
                    <w:right w:val="none" w:sz="0" w:space="0" w:color="auto"/>
                  </w:divBdr>
                  <w:divsChild>
                    <w:div w:id="1313681160">
                      <w:marLeft w:val="0"/>
                      <w:marRight w:val="0"/>
                      <w:marTop w:val="0"/>
                      <w:marBottom w:val="120"/>
                      <w:divBdr>
                        <w:top w:val="single" w:sz="6" w:space="0" w:color="C0C0C0"/>
                        <w:left w:val="single" w:sz="6" w:space="0" w:color="D9D9D9"/>
                        <w:bottom w:val="single" w:sz="6" w:space="0" w:color="D9D9D9"/>
                        <w:right w:val="single" w:sz="6" w:space="0" w:color="D9D9D9"/>
                      </w:divBdr>
                      <w:divsChild>
                        <w:div w:id="138957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189215">
              <w:marLeft w:val="0"/>
              <w:marRight w:val="0"/>
              <w:marTop w:val="0"/>
              <w:marBottom w:val="0"/>
              <w:divBdr>
                <w:top w:val="none" w:sz="0" w:space="0" w:color="auto"/>
                <w:left w:val="none" w:sz="0" w:space="0" w:color="auto"/>
                <w:bottom w:val="none" w:sz="0" w:space="0" w:color="auto"/>
                <w:right w:val="none" w:sz="0" w:space="0" w:color="auto"/>
              </w:divBdr>
              <w:divsChild>
                <w:div w:id="21978125">
                  <w:marLeft w:val="60"/>
                  <w:marRight w:val="0"/>
                  <w:marTop w:val="0"/>
                  <w:marBottom w:val="0"/>
                  <w:divBdr>
                    <w:top w:val="none" w:sz="0" w:space="0" w:color="auto"/>
                    <w:left w:val="none" w:sz="0" w:space="0" w:color="auto"/>
                    <w:bottom w:val="none" w:sz="0" w:space="0" w:color="auto"/>
                    <w:right w:val="none" w:sz="0" w:space="0" w:color="auto"/>
                  </w:divBdr>
                  <w:divsChild>
                    <w:div w:id="1165166799">
                      <w:marLeft w:val="0"/>
                      <w:marRight w:val="0"/>
                      <w:marTop w:val="0"/>
                      <w:marBottom w:val="0"/>
                      <w:divBdr>
                        <w:top w:val="none" w:sz="0" w:space="0" w:color="auto"/>
                        <w:left w:val="none" w:sz="0" w:space="0" w:color="auto"/>
                        <w:bottom w:val="none" w:sz="0" w:space="0" w:color="auto"/>
                        <w:right w:val="none" w:sz="0" w:space="0" w:color="auto"/>
                      </w:divBdr>
                      <w:divsChild>
                        <w:div w:id="1546865794">
                          <w:marLeft w:val="0"/>
                          <w:marRight w:val="0"/>
                          <w:marTop w:val="0"/>
                          <w:marBottom w:val="120"/>
                          <w:divBdr>
                            <w:top w:val="single" w:sz="6" w:space="0" w:color="F5F5F5"/>
                            <w:left w:val="single" w:sz="6" w:space="0" w:color="F5F5F5"/>
                            <w:bottom w:val="single" w:sz="6" w:space="0" w:color="F5F5F5"/>
                            <w:right w:val="single" w:sz="6" w:space="0" w:color="F5F5F5"/>
                          </w:divBdr>
                          <w:divsChild>
                            <w:div w:id="1025205387">
                              <w:marLeft w:val="0"/>
                              <w:marRight w:val="0"/>
                              <w:marTop w:val="0"/>
                              <w:marBottom w:val="0"/>
                              <w:divBdr>
                                <w:top w:val="none" w:sz="0" w:space="0" w:color="auto"/>
                                <w:left w:val="none" w:sz="0" w:space="0" w:color="auto"/>
                                <w:bottom w:val="none" w:sz="0" w:space="0" w:color="auto"/>
                                <w:right w:val="none" w:sz="0" w:space="0" w:color="auto"/>
                              </w:divBdr>
                              <w:divsChild>
                                <w:div w:id="39566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3E22D8-C168-44BE-8C88-1480DC6AB1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581</Words>
  <Characters>331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سلام</vt:lpstr>
    </vt:vector>
  </TitlesOfParts>
  <Company>idoc</Company>
  <LinksUpToDate>false</LinksUpToDate>
  <CharactersWithSpaces>3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سلام</dc:title>
  <dc:subject>سبا</dc:subject>
  <dc:creator>Emadodin Zamanzade</dc:creator>
  <cp:lastModifiedBy>payam</cp:lastModifiedBy>
  <cp:revision>3</cp:revision>
  <cp:lastPrinted>2021-02-14T09:17:00Z</cp:lastPrinted>
  <dcterms:created xsi:type="dcterms:W3CDTF">2022-05-07T07:53:00Z</dcterms:created>
  <dcterms:modified xsi:type="dcterms:W3CDTF">2022-05-07T08:02:00Z</dcterms:modified>
</cp:coreProperties>
</file>